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7B8531" w14:textId="77777777" w:rsidR="00E3233E" w:rsidRPr="00482727" w:rsidRDefault="00E3233E" w:rsidP="00690C90">
      <w:pPr>
        <w:pStyle w:val="Title"/>
        <w:jc w:val="both"/>
        <w:rPr>
          <w:b/>
          <w:bCs/>
          <w:color w:val="1F3864" w:themeColor="accent1" w:themeShade="80"/>
          <w:sz w:val="52"/>
          <w:szCs w:val="52"/>
          <w:lang w:val="en-GB"/>
        </w:rPr>
      </w:pPr>
    </w:p>
    <w:p w14:paraId="60009535" w14:textId="053016E8" w:rsidR="00DE1695" w:rsidRPr="00482727" w:rsidRDefault="00A50CC3" w:rsidP="00A50CC3">
      <w:pPr>
        <w:jc w:val="center"/>
        <w:rPr>
          <w:color w:val="1F3864" w:themeColor="accent1" w:themeShade="80"/>
          <w:lang w:val="en-GB"/>
        </w:rPr>
      </w:pPr>
      <w:r w:rsidRPr="00A50CC3">
        <w:rPr>
          <w:rFonts w:asciiTheme="majorHAnsi" w:eastAsiaTheme="majorEastAsia" w:hAnsiTheme="majorHAnsi" w:cstheme="majorBidi"/>
          <w:b/>
          <w:bCs/>
          <w:color w:val="1F3864" w:themeColor="accent1" w:themeShade="80"/>
          <w:spacing w:val="-10"/>
          <w:kern w:val="28"/>
          <w:sz w:val="56"/>
          <w:szCs w:val="56"/>
          <w:lang w:val="en-GB"/>
        </w:rPr>
        <w:t>Guidelines on Technology Readiness Level (TRL) used for DSO/TSO Technopedia</w:t>
      </w:r>
    </w:p>
    <w:p w14:paraId="01ADC24B" w14:textId="77777777" w:rsidR="00E3233E" w:rsidRPr="00981715" w:rsidRDefault="00E3233E" w:rsidP="00770A94">
      <w:pPr>
        <w:rPr>
          <w:b/>
          <w:lang w:val="en-GB"/>
        </w:rPr>
      </w:pPr>
    </w:p>
    <w:p w14:paraId="01E3BE3E" w14:textId="77777777" w:rsidR="00A50CC3" w:rsidRPr="00981715" w:rsidRDefault="00A50CC3" w:rsidP="00770A94">
      <w:pPr>
        <w:rPr>
          <w:b/>
          <w:lang w:val="en-GB"/>
        </w:rPr>
      </w:pPr>
    </w:p>
    <w:p w14:paraId="15D7510F" w14:textId="77777777" w:rsidR="00A50CC3" w:rsidRPr="00981715" w:rsidRDefault="00A50CC3" w:rsidP="00770A94">
      <w:pPr>
        <w:rPr>
          <w:b/>
          <w:lang w:val="en-GB"/>
        </w:rPr>
      </w:pPr>
    </w:p>
    <w:p w14:paraId="33A2360E" w14:textId="77777777" w:rsidR="00A50CC3" w:rsidRPr="00981715" w:rsidRDefault="00A50CC3" w:rsidP="00770A94">
      <w:pPr>
        <w:rPr>
          <w:b/>
          <w:lang w:val="en-GB"/>
        </w:rPr>
      </w:pPr>
    </w:p>
    <w:p w14:paraId="0F45B978" w14:textId="55299CE1" w:rsidR="008D6ED2" w:rsidRPr="00981715" w:rsidRDefault="008D6ED2" w:rsidP="003859DA">
      <w:pPr>
        <w:jc w:val="center"/>
        <w:rPr>
          <w:b/>
          <w:lang w:val="en-GB"/>
        </w:rPr>
      </w:pPr>
    </w:p>
    <w:p w14:paraId="1105101A" w14:textId="77777777" w:rsidR="00037246" w:rsidRPr="00981715" w:rsidRDefault="00037246" w:rsidP="00037246">
      <w:pPr>
        <w:pBdr>
          <w:bottom w:val="single" w:sz="4" w:space="1" w:color="auto"/>
        </w:pBdr>
        <w:rPr>
          <w:b/>
          <w:lang w:val="en-GB"/>
        </w:rPr>
      </w:pPr>
    </w:p>
    <w:p w14:paraId="07044A2A" w14:textId="77777777" w:rsidR="00037246" w:rsidRPr="00981715" w:rsidRDefault="00037246" w:rsidP="00037246">
      <w:pPr>
        <w:rPr>
          <w:b/>
          <w:lang w:val="en-GB"/>
        </w:rPr>
      </w:pPr>
    </w:p>
    <w:p w14:paraId="04800278" w14:textId="2AF85918" w:rsidR="00037246" w:rsidRPr="005302F5" w:rsidRDefault="00AF4890" w:rsidP="00AF4890">
      <w:pPr>
        <w:jc w:val="center"/>
        <w:rPr>
          <w:sz w:val="28"/>
          <w:szCs w:val="28"/>
        </w:rPr>
      </w:pPr>
      <w:r w:rsidRPr="005302F5">
        <w:rPr>
          <w:sz w:val="28"/>
          <w:szCs w:val="28"/>
        </w:rPr>
        <w:t xml:space="preserve">ENTSO-E &amp; DSO Entity </w:t>
      </w:r>
    </w:p>
    <w:p w14:paraId="74411534" w14:textId="1F785F56" w:rsidR="00AF4890" w:rsidRPr="00690C90" w:rsidRDefault="00C46B09" w:rsidP="00AF4890">
      <w:pPr>
        <w:jc w:val="center"/>
        <w:rPr>
          <w:sz w:val="28"/>
          <w:szCs w:val="28"/>
          <w:lang w:val="en-GB"/>
        </w:rPr>
      </w:pPr>
      <w:r w:rsidRPr="0762211A">
        <w:rPr>
          <w:sz w:val="28"/>
          <w:szCs w:val="28"/>
          <w:lang w:val="en-GB"/>
        </w:rPr>
        <w:t>April</w:t>
      </w:r>
      <w:r w:rsidR="00AF4890" w:rsidRPr="0762211A">
        <w:rPr>
          <w:sz w:val="28"/>
          <w:szCs w:val="28"/>
          <w:lang w:val="en-GB"/>
        </w:rPr>
        <w:t xml:space="preserve"> 202</w:t>
      </w:r>
      <w:r w:rsidR="00A30C1A" w:rsidRPr="0762211A">
        <w:rPr>
          <w:sz w:val="28"/>
          <w:szCs w:val="28"/>
          <w:lang w:val="en-GB"/>
        </w:rPr>
        <w:t>5</w:t>
      </w:r>
    </w:p>
    <w:p w14:paraId="4A2660C7" w14:textId="77777777" w:rsidR="00037246" w:rsidRDefault="00037246" w:rsidP="00E3233E">
      <w:pPr>
        <w:pBdr>
          <w:bottom w:val="single" w:sz="4" w:space="1" w:color="auto"/>
        </w:pBdr>
        <w:rPr>
          <w:b/>
          <w:bCs/>
          <w:lang w:val="en-GB"/>
        </w:rPr>
      </w:pPr>
    </w:p>
    <w:p w14:paraId="11A07B3B" w14:textId="77777777" w:rsidR="006C2DCF" w:rsidRDefault="006C2DCF" w:rsidP="003859DA">
      <w:pPr>
        <w:jc w:val="center"/>
        <w:rPr>
          <w:b/>
          <w:bCs/>
          <w:lang w:val="en-GB"/>
        </w:rPr>
      </w:pPr>
    </w:p>
    <w:p w14:paraId="0D9C0B91" w14:textId="77777777" w:rsidR="006C2DCF" w:rsidRDefault="006C2DCF" w:rsidP="003859DA">
      <w:pPr>
        <w:jc w:val="center"/>
        <w:rPr>
          <w:b/>
          <w:bCs/>
          <w:lang w:val="en-GB"/>
        </w:rPr>
      </w:pPr>
    </w:p>
    <w:p w14:paraId="37099A7D" w14:textId="77777777" w:rsidR="006C2DCF" w:rsidRDefault="006C2DCF" w:rsidP="003859DA">
      <w:pPr>
        <w:jc w:val="center"/>
        <w:rPr>
          <w:b/>
          <w:bCs/>
          <w:lang w:val="en-GB"/>
        </w:rPr>
      </w:pPr>
    </w:p>
    <w:p w14:paraId="5BC3C167" w14:textId="3049DF92" w:rsidR="00E3233E" w:rsidRDefault="00E3233E" w:rsidP="003859DA">
      <w:pPr>
        <w:jc w:val="center"/>
        <w:rPr>
          <w:b/>
          <w:bCs/>
          <w:lang w:val="en-GB"/>
        </w:rPr>
      </w:pPr>
    </w:p>
    <w:p w14:paraId="4CB07D8A" w14:textId="77777777" w:rsidR="003C709A" w:rsidRDefault="003C709A" w:rsidP="00E3233E">
      <w:pPr>
        <w:rPr>
          <w:b/>
          <w:bCs/>
          <w:lang w:val="en-GB"/>
        </w:rPr>
      </w:pPr>
    </w:p>
    <w:p w14:paraId="3A4005D5" w14:textId="3B04463D" w:rsidR="00E3233E" w:rsidRDefault="00E3233E">
      <w:pPr>
        <w:jc w:val="left"/>
        <w:rPr>
          <w:b/>
          <w:bCs/>
          <w:lang w:val="en-GB"/>
        </w:rPr>
      </w:pPr>
      <w:r>
        <w:rPr>
          <w:b/>
          <w:bCs/>
          <w:lang w:val="en-GB"/>
        </w:rPr>
        <w:br w:type="page"/>
      </w:r>
    </w:p>
    <w:p w14:paraId="548B8FAA" w14:textId="429143CB" w:rsidR="00A50CC3" w:rsidRDefault="00A50CC3" w:rsidP="00A50CC3">
      <w:pPr>
        <w:pStyle w:val="NoSpacing"/>
        <w:tabs>
          <w:tab w:val="left" w:pos="2120"/>
        </w:tabs>
        <w:rPr>
          <w:lang w:val="en-US"/>
        </w:rPr>
      </w:pPr>
      <w:r w:rsidRPr="00A50CC3">
        <w:rPr>
          <w:lang w:val="en-US"/>
        </w:rPr>
        <w:lastRenderedPageBreak/>
        <w:t>TRL description</w:t>
      </w:r>
      <w:r>
        <w:rPr>
          <w:lang w:val="en-US"/>
        </w:rPr>
        <w:tab/>
      </w:r>
    </w:p>
    <w:p w14:paraId="63FD2AEA" w14:textId="6DFE3825" w:rsidR="00A50CC3" w:rsidRDefault="00A50CC3" w:rsidP="00A50CC3">
      <w:pPr>
        <w:rPr>
          <w:lang w:val="en-GB"/>
        </w:rPr>
      </w:pPr>
      <w:r w:rsidRPr="00A50CC3">
        <w:rPr>
          <w:lang w:val="en-GB"/>
        </w:rPr>
        <w:t>Table 1 describes the TRL definitions used, in line with those established by the European Commission (EC)</w:t>
      </w:r>
      <w:r>
        <w:rPr>
          <w:rStyle w:val="FootnoteReference"/>
          <w:lang w:val="en-GB"/>
        </w:rPr>
        <w:footnoteReference w:id="2"/>
      </w:r>
      <w:r w:rsidRPr="00A50CC3">
        <w:rPr>
          <w:lang w:val="en-GB"/>
        </w:rPr>
        <w:t>. Additional details are provided for TRLs 7 to 9 to better address the specific requirements of the European Power Grid.</w:t>
      </w:r>
    </w:p>
    <w:tbl>
      <w:tblPr>
        <w:tblStyle w:val="ENTSO-ETable7"/>
        <w:tblW w:w="92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4109"/>
        <w:gridCol w:w="4454"/>
      </w:tblGrid>
      <w:tr w:rsidR="00A50CC3" w:rsidRPr="00981715" w14:paraId="101DF58A" w14:textId="77777777" w:rsidTr="00A50C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shd w:val="clear" w:color="auto" w:fill="FFFFFF"/>
            <w:vAlign w:val="center"/>
          </w:tcPr>
          <w:p w14:paraId="6CA0920E" w14:textId="77777777" w:rsidR="00A50CC3" w:rsidRPr="00A50CC3" w:rsidRDefault="00A50CC3" w:rsidP="00A50CC3">
            <w:pPr>
              <w:jc w:val="center"/>
              <w:rPr>
                <w:rFonts w:ascii="Calibri" w:eastAsia="Calibri" w:hAnsi="Calibri" w:cs="Calibri"/>
                <w:b/>
                <w:bCs/>
                <w:kern w:val="8"/>
                <w:sz w:val="22"/>
                <w:szCs w:val="20"/>
                <w:lang w:val="en-GB"/>
              </w:rPr>
            </w:pPr>
            <w:bookmarkStart w:id="0" w:name="_Hlk193103172"/>
            <w:r w:rsidRPr="00A50CC3">
              <w:rPr>
                <w:rFonts w:ascii="Calibri" w:eastAsia="Calibri" w:hAnsi="Calibri" w:cs="Calibri"/>
                <w:b/>
                <w:bCs/>
                <w:kern w:val="8"/>
                <w:sz w:val="22"/>
                <w:szCs w:val="20"/>
                <w:lang w:val="en-GB"/>
              </w:rPr>
              <w:t>TRL</w:t>
            </w:r>
          </w:p>
        </w:tc>
        <w:tc>
          <w:tcPr>
            <w:tcW w:w="4109" w:type="dxa"/>
            <w:shd w:val="clear" w:color="auto" w:fill="FFFFFF"/>
            <w:vAlign w:val="center"/>
          </w:tcPr>
          <w:p w14:paraId="671002B1" w14:textId="77777777" w:rsidR="00A50CC3" w:rsidRPr="00A50CC3" w:rsidRDefault="00A50CC3" w:rsidP="00A50C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b/>
                <w:bCs/>
                <w:kern w:val="8"/>
                <w:sz w:val="22"/>
                <w:szCs w:val="20"/>
                <w:lang w:val="en-GB"/>
              </w:rPr>
              <w:t>EC definition</w:t>
            </w:r>
          </w:p>
        </w:tc>
        <w:tc>
          <w:tcPr>
            <w:tcW w:w="4454" w:type="dxa"/>
            <w:shd w:val="clear" w:color="auto" w:fill="FFFFFF"/>
            <w:vAlign w:val="center"/>
          </w:tcPr>
          <w:p w14:paraId="6C4437CF" w14:textId="77777777" w:rsidR="00A50CC3" w:rsidRPr="00A50CC3" w:rsidRDefault="00A50CC3" w:rsidP="00A50C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b/>
                <w:bCs/>
                <w:kern w:val="8"/>
                <w:sz w:val="22"/>
                <w:szCs w:val="20"/>
                <w:lang w:val="en-GB"/>
              </w:rPr>
              <w:t>Relevance for European Power Grid</w:t>
            </w:r>
          </w:p>
        </w:tc>
      </w:tr>
      <w:tr w:rsidR="00A50CC3" w:rsidRPr="00A50CC3" w14:paraId="08DAB7C4" w14:textId="77777777" w:rsidTr="00A50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shd w:val="clear" w:color="auto" w:fill="FFFFFF"/>
            <w:vAlign w:val="center"/>
          </w:tcPr>
          <w:p w14:paraId="686173FD" w14:textId="77777777" w:rsidR="00A50CC3" w:rsidRPr="00A50CC3" w:rsidRDefault="00A50CC3" w:rsidP="00A50CC3">
            <w:pPr>
              <w:jc w:val="center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  <w:t>1</w:t>
            </w:r>
          </w:p>
        </w:tc>
        <w:tc>
          <w:tcPr>
            <w:tcW w:w="4109" w:type="dxa"/>
            <w:shd w:val="clear" w:color="auto" w:fill="FFFFFF"/>
            <w:vAlign w:val="center"/>
          </w:tcPr>
          <w:p w14:paraId="7DABAE56" w14:textId="77777777" w:rsidR="00A50CC3" w:rsidRPr="00A50CC3" w:rsidRDefault="00A50CC3" w:rsidP="00A50C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D0D0D"/>
                <w:sz w:val="22"/>
                <w:szCs w:val="20"/>
                <w:lang w:val="en-GB"/>
              </w:rPr>
              <w:t>Basic principles observed</w:t>
            </w:r>
          </w:p>
        </w:tc>
        <w:tc>
          <w:tcPr>
            <w:tcW w:w="4454" w:type="dxa"/>
            <w:shd w:val="clear" w:color="auto" w:fill="FFFFFF"/>
            <w:vAlign w:val="center"/>
          </w:tcPr>
          <w:p w14:paraId="3E4C1BFE" w14:textId="77777777" w:rsidR="00A50CC3" w:rsidRPr="00A50CC3" w:rsidRDefault="00A50CC3" w:rsidP="00A50C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  <w:t>Basic principles observed</w:t>
            </w:r>
          </w:p>
        </w:tc>
      </w:tr>
      <w:tr w:rsidR="00A50CC3" w:rsidRPr="00A50CC3" w14:paraId="4E30F5BB" w14:textId="77777777" w:rsidTr="00A50C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shd w:val="clear" w:color="auto" w:fill="FFFFFF"/>
            <w:vAlign w:val="center"/>
          </w:tcPr>
          <w:p w14:paraId="49C8A189" w14:textId="77777777" w:rsidR="00A50CC3" w:rsidRPr="00A50CC3" w:rsidRDefault="00A50CC3" w:rsidP="00A50CC3">
            <w:pPr>
              <w:jc w:val="center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  <w:t>2</w:t>
            </w:r>
          </w:p>
        </w:tc>
        <w:tc>
          <w:tcPr>
            <w:tcW w:w="4109" w:type="dxa"/>
            <w:shd w:val="clear" w:color="auto" w:fill="FFFFFF"/>
            <w:vAlign w:val="center"/>
          </w:tcPr>
          <w:p w14:paraId="30E9DB9D" w14:textId="77777777" w:rsidR="00A50CC3" w:rsidRPr="00A50CC3" w:rsidRDefault="00A50CC3" w:rsidP="00A50C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D0D0D"/>
                <w:sz w:val="22"/>
                <w:szCs w:val="20"/>
                <w:lang w:val="en-GB"/>
              </w:rPr>
              <w:t>Technology concept formulated</w:t>
            </w:r>
          </w:p>
        </w:tc>
        <w:tc>
          <w:tcPr>
            <w:tcW w:w="4454" w:type="dxa"/>
            <w:shd w:val="clear" w:color="auto" w:fill="FFFFFF"/>
            <w:vAlign w:val="center"/>
          </w:tcPr>
          <w:p w14:paraId="169ADD85" w14:textId="77777777" w:rsidR="00A50CC3" w:rsidRPr="00A50CC3" w:rsidRDefault="00A50CC3" w:rsidP="00A50C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  <w:t>Technology concept formulated</w:t>
            </w:r>
          </w:p>
        </w:tc>
      </w:tr>
      <w:tr w:rsidR="00A50CC3" w:rsidRPr="00A50CC3" w14:paraId="33567F4E" w14:textId="77777777" w:rsidTr="00A50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shd w:val="clear" w:color="auto" w:fill="FFFFFF"/>
            <w:vAlign w:val="center"/>
          </w:tcPr>
          <w:p w14:paraId="474FEC89" w14:textId="77777777" w:rsidR="00A50CC3" w:rsidRPr="00A50CC3" w:rsidRDefault="00A50CC3" w:rsidP="00A50CC3">
            <w:pPr>
              <w:jc w:val="center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  <w:t>3</w:t>
            </w:r>
          </w:p>
        </w:tc>
        <w:tc>
          <w:tcPr>
            <w:tcW w:w="4109" w:type="dxa"/>
            <w:shd w:val="clear" w:color="auto" w:fill="FFFFFF"/>
            <w:vAlign w:val="center"/>
          </w:tcPr>
          <w:p w14:paraId="6032294C" w14:textId="77777777" w:rsidR="00A50CC3" w:rsidRPr="00A50CC3" w:rsidRDefault="00A50CC3" w:rsidP="00A50C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D0D0D"/>
                <w:sz w:val="22"/>
                <w:szCs w:val="20"/>
                <w:lang w:val="en-GB"/>
              </w:rPr>
              <w:t>Experimental proof of concept</w:t>
            </w:r>
          </w:p>
        </w:tc>
        <w:tc>
          <w:tcPr>
            <w:tcW w:w="4454" w:type="dxa"/>
            <w:shd w:val="clear" w:color="auto" w:fill="FFFFFF"/>
            <w:vAlign w:val="center"/>
          </w:tcPr>
          <w:p w14:paraId="7F67272A" w14:textId="77777777" w:rsidR="00A50CC3" w:rsidRPr="00A50CC3" w:rsidRDefault="00A50CC3" w:rsidP="00A50C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  <w:t>Experimental proof of concept</w:t>
            </w:r>
          </w:p>
        </w:tc>
      </w:tr>
      <w:tr w:rsidR="00A50CC3" w:rsidRPr="00A50CC3" w14:paraId="7EC414D9" w14:textId="77777777" w:rsidTr="00A50C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shd w:val="clear" w:color="auto" w:fill="FFFFFF"/>
            <w:vAlign w:val="center"/>
          </w:tcPr>
          <w:p w14:paraId="185E8F5B" w14:textId="77777777" w:rsidR="00A50CC3" w:rsidRPr="00A50CC3" w:rsidRDefault="00A50CC3" w:rsidP="00A50CC3">
            <w:pPr>
              <w:jc w:val="center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  <w:t>4</w:t>
            </w:r>
          </w:p>
        </w:tc>
        <w:tc>
          <w:tcPr>
            <w:tcW w:w="4109" w:type="dxa"/>
            <w:shd w:val="clear" w:color="auto" w:fill="FFFFFF"/>
            <w:vAlign w:val="center"/>
          </w:tcPr>
          <w:p w14:paraId="7EAE5C7D" w14:textId="77777777" w:rsidR="00A50CC3" w:rsidRPr="00A50CC3" w:rsidRDefault="00A50CC3" w:rsidP="00A50C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D0D0D"/>
                <w:sz w:val="22"/>
                <w:szCs w:val="20"/>
                <w:lang w:val="en-GB"/>
              </w:rPr>
              <w:t>Technology validated in lab</w:t>
            </w:r>
          </w:p>
        </w:tc>
        <w:tc>
          <w:tcPr>
            <w:tcW w:w="4454" w:type="dxa"/>
            <w:shd w:val="clear" w:color="auto" w:fill="FFFFFF"/>
            <w:vAlign w:val="center"/>
          </w:tcPr>
          <w:p w14:paraId="021F1DBA" w14:textId="77777777" w:rsidR="00A50CC3" w:rsidRPr="00A50CC3" w:rsidRDefault="00A50CC3" w:rsidP="00A50C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  <w:t>Technology validated in lab</w:t>
            </w:r>
          </w:p>
        </w:tc>
      </w:tr>
      <w:tr w:rsidR="00A50CC3" w:rsidRPr="00981715" w14:paraId="5D9EAB65" w14:textId="77777777" w:rsidTr="00A50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shd w:val="clear" w:color="auto" w:fill="FFFFFF"/>
            <w:vAlign w:val="center"/>
          </w:tcPr>
          <w:p w14:paraId="4360D673" w14:textId="77777777" w:rsidR="00A50CC3" w:rsidRPr="00A50CC3" w:rsidRDefault="00A50CC3" w:rsidP="00A50CC3">
            <w:pPr>
              <w:jc w:val="center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  <w:t>5</w:t>
            </w:r>
          </w:p>
        </w:tc>
        <w:tc>
          <w:tcPr>
            <w:tcW w:w="4109" w:type="dxa"/>
            <w:shd w:val="clear" w:color="auto" w:fill="FFFFFF"/>
            <w:vAlign w:val="center"/>
          </w:tcPr>
          <w:p w14:paraId="750FCFDE" w14:textId="77777777" w:rsidR="00A50CC3" w:rsidRPr="00A50CC3" w:rsidRDefault="00A50CC3" w:rsidP="00A50C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D0D0D"/>
                <w:sz w:val="22"/>
                <w:szCs w:val="20"/>
                <w:lang w:val="en-GB"/>
              </w:rPr>
              <w:t>Technology validated in a relevant environment (industrially relevant environment in the case of key enabling technologies)</w:t>
            </w:r>
          </w:p>
        </w:tc>
        <w:tc>
          <w:tcPr>
            <w:tcW w:w="4454" w:type="dxa"/>
            <w:shd w:val="clear" w:color="auto" w:fill="FFFFFF"/>
            <w:vAlign w:val="center"/>
          </w:tcPr>
          <w:p w14:paraId="7AA66C89" w14:textId="77777777" w:rsidR="00A50CC3" w:rsidRPr="00A50CC3" w:rsidRDefault="00A50CC3" w:rsidP="00A50C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  <w:t>Technology validated in a relevant environment (industrially relevant environment in the case of key enabling technologies)</w:t>
            </w:r>
          </w:p>
        </w:tc>
      </w:tr>
      <w:tr w:rsidR="00A50CC3" w:rsidRPr="00981715" w14:paraId="48A3DB28" w14:textId="77777777" w:rsidTr="00A50C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shd w:val="clear" w:color="auto" w:fill="FFFFFF"/>
            <w:vAlign w:val="center"/>
          </w:tcPr>
          <w:p w14:paraId="2B2223A0" w14:textId="77777777" w:rsidR="00A50CC3" w:rsidRPr="00A50CC3" w:rsidRDefault="00A50CC3" w:rsidP="00A50CC3">
            <w:pPr>
              <w:jc w:val="center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  <w:t>6</w:t>
            </w:r>
          </w:p>
        </w:tc>
        <w:tc>
          <w:tcPr>
            <w:tcW w:w="4109" w:type="dxa"/>
            <w:shd w:val="clear" w:color="auto" w:fill="FFFFFF"/>
            <w:vAlign w:val="center"/>
          </w:tcPr>
          <w:p w14:paraId="57BD741C" w14:textId="77777777" w:rsidR="00A50CC3" w:rsidRPr="00A50CC3" w:rsidRDefault="00A50CC3" w:rsidP="00A50C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D0D0D"/>
                <w:sz w:val="22"/>
                <w:szCs w:val="20"/>
                <w:lang w:val="en-GB"/>
              </w:rPr>
              <w:t>Technology demonstrated in a relevant environment (industrially relevant environment in the case of key enabling technologies)</w:t>
            </w:r>
          </w:p>
        </w:tc>
        <w:tc>
          <w:tcPr>
            <w:tcW w:w="4454" w:type="dxa"/>
            <w:shd w:val="clear" w:color="auto" w:fill="FFFFFF"/>
            <w:vAlign w:val="center"/>
          </w:tcPr>
          <w:p w14:paraId="1A1C3ED9" w14:textId="77777777" w:rsidR="00A50CC3" w:rsidRPr="00A50CC3" w:rsidRDefault="00A50CC3" w:rsidP="00A50C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00000"/>
                <w:sz w:val="22"/>
                <w:szCs w:val="20"/>
                <w:lang w:val="en-GB"/>
              </w:rPr>
              <w:t>Technology demonstrated in a relevant environment (industrially relevant environment in the case of key enabling technologies)</w:t>
            </w:r>
          </w:p>
        </w:tc>
      </w:tr>
      <w:tr w:rsidR="00A50CC3" w:rsidRPr="00981715" w14:paraId="20D85B42" w14:textId="77777777" w:rsidTr="00A50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shd w:val="clear" w:color="auto" w:fill="FFFFFF"/>
            <w:vAlign w:val="center"/>
          </w:tcPr>
          <w:p w14:paraId="511B5C94" w14:textId="77777777" w:rsidR="00A50CC3" w:rsidRPr="00A50CC3" w:rsidRDefault="00A50CC3" w:rsidP="00A50CC3">
            <w:pPr>
              <w:jc w:val="center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  <w:t>7</w:t>
            </w:r>
          </w:p>
        </w:tc>
        <w:tc>
          <w:tcPr>
            <w:tcW w:w="4109" w:type="dxa"/>
            <w:shd w:val="clear" w:color="auto" w:fill="FFFFFF"/>
            <w:vAlign w:val="center"/>
          </w:tcPr>
          <w:p w14:paraId="21BB8BCF" w14:textId="77777777" w:rsidR="00A50CC3" w:rsidRPr="00A50CC3" w:rsidRDefault="00A50CC3" w:rsidP="00A50C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D0D0D"/>
                <w:sz w:val="22"/>
                <w:szCs w:val="20"/>
                <w:lang w:val="en-GB"/>
              </w:rPr>
              <w:t>System prototype demonstration in an operational environment</w:t>
            </w:r>
          </w:p>
        </w:tc>
        <w:tc>
          <w:tcPr>
            <w:tcW w:w="4454" w:type="dxa"/>
            <w:shd w:val="clear" w:color="auto" w:fill="FFFFFF"/>
            <w:vAlign w:val="center"/>
          </w:tcPr>
          <w:p w14:paraId="32EF4936" w14:textId="77777777" w:rsidR="00A50CC3" w:rsidRPr="00A50CC3" w:rsidRDefault="00A50CC3" w:rsidP="00A50C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b/>
                <w:color w:val="000000"/>
                <w:sz w:val="22"/>
                <w:szCs w:val="20"/>
                <w:lang w:val="en-GB"/>
              </w:rPr>
              <w:t xml:space="preserve">System prototype demonstration in </w:t>
            </w:r>
            <w:r w:rsidRPr="00A50CC3">
              <w:rPr>
                <w:rFonts w:ascii="Calibri" w:eastAsia="system-ui" w:hAnsi="Calibri"/>
                <w:b/>
                <w:bCs/>
                <w:color w:val="000000"/>
                <w:sz w:val="22"/>
                <w:szCs w:val="20"/>
                <w:lang w:val="en-GB"/>
              </w:rPr>
              <w:t xml:space="preserve">the </w:t>
            </w:r>
            <w:r w:rsidRPr="00A50CC3">
              <w:rPr>
                <w:rFonts w:ascii="Calibri" w:eastAsia="system-ui" w:hAnsi="Calibri"/>
                <w:b/>
                <w:color w:val="000000"/>
                <w:sz w:val="22"/>
                <w:szCs w:val="20"/>
                <w:lang w:val="en-GB"/>
              </w:rPr>
              <w:t>European grid environment</w:t>
            </w:r>
          </w:p>
        </w:tc>
      </w:tr>
      <w:tr w:rsidR="00A50CC3" w:rsidRPr="00981715" w14:paraId="23C4B446" w14:textId="77777777" w:rsidTr="00A50C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shd w:val="clear" w:color="auto" w:fill="FFFFFF"/>
            <w:vAlign w:val="center"/>
          </w:tcPr>
          <w:p w14:paraId="2731C71F" w14:textId="77777777" w:rsidR="00A50CC3" w:rsidRPr="00A50CC3" w:rsidRDefault="00A50CC3" w:rsidP="00A50CC3">
            <w:pPr>
              <w:jc w:val="center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  <w:t>8</w:t>
            </w:r>
          </w:p>
        </w:tc>
        <w:tc>
          <w:tcPr>
            <w:tcW w:w="4109" w:type="dxa"/>
            <w:shd w:val="clear" w:color="auto" w:fill="FFFFFF"/>
            <w:vAlign w:val="center"/>
          </w:tcPr>
          <w:p w14:paraId="3BB0C96D" w14:textId="77777777" w:rsidR="00A50CC3" w:rsidRPr="00A50CC3" w:rsidRDefault="00A50CC3" w:rsidP="00A50C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D0D0D"/>
                <w:sz w:val="22"/>
                <w:szCs w:val="20"/>
                <w:lang w:val="en-GB"/>
              </w:rPr>
              <w:t>System complete and qualified</w:t>
            </w:r>
          </w:p>
        </w:tc>
        <w:tc>
          <w:tcPr>
            <w:tcW w:w="4454" w:type="dxa"/>
            <w:shd w:val="clear" w:color="auto" w:fill="FFFFFF"/>
            <w:vAlign w:val="center"/>
          </w:tcPr>
          <w:p w14:paraId="082C3A49" w14:textId="77777777" w:rsidR="00A50CC3" w:rsidRPr="00A50CC3" w:rsidRDefault="00A50CC3" w:rsidP="00A50C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b/>
                <w:color w:val="000000"/>
                <w:sz w:val="22"/>
                <w:szCs w:val="20"/>
                <w:lang w:val="en-GB"/>
              </w:rPr>
              <w:t xml:space="preserve">Successful full-scale demonstration in </w:t>
            </w:r>
            <w:r w:rsidRPr="00A50CC3">
              <w:rPr>
                <w:rFonts w:ascii="Calibri" w:eastAsia="system-ui" w:hAnsi="Calibri"/>
                <w:b/>
                <w:bCs/>
                <w:color w:val="000000"/>
                <w:sz w:val="22"/>
                <w:szCs w:val="20"/>
                <w:lang w:val="en-GB"/>
              </w:rPr>
              <w:t xml:space="preserve">the </w:t>
            </w:r>
            <w:r w:rsidRPr="00A50CC3">
              <w:rPr>
                <w:rFonts w:ascii="Calibri" w:eastAsia="system-ui" w:hAnsi="Calibri"/>
                <w:b/>
                <w:color w:val="000000"/>
                <w:sz w:val="22"/>
                <w:szCs w:val="20"/>
                <w:lang w:val="en-GB"/>
              </w:rPr>
              <w:t>European grid environment</w:t>
            </w:r>
          </w:p>
        </w:tc>
      </w:tr>
      <w:tr w:rsidR="00A50CC3" w:rsidRPr="00981715" w14:paraId="08132366" w14:textId="77777777" w:rsidTr="00A50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shd w:val="clear" w:color="auto" w:fill="FFFFFF"/>
            <w:vAlign w:val="center"/>
          </w:tcPr>
          <w:p w14:paraId="4C44AC48" w14:textId="77777777" w:rsidR="00A50CC3" w:rsidRPr="00A50CC3" w:rsidRDefault="00A50CC3" w:rsidP="00A50CC3">
            <w:pPr>
              <w:jc w:val="center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  <w:t>9</w:t>
            </w:r>
          </w:p>
        </w:tc>
        <w:tc>
          <w:tcPr>
            <w:tcW w:w="4109" w:type="dxa"/>
            <w:shd w:val="clear" w:color="auto" w:fill="FFFFFF"/>
            <w:vAlign w:val="center"/>
          </w:tcPr>
          <w:p w14:paraId="0192319C" w14:textId="77777777" w:rsidR="00A50CC3" w:rsidRPr="00A50CC3" w:rsidRDefault="00A50CC3" w:rsidP="00A50C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system-ui" w:hAnsi="Calibri"/>
                <w:color w:val="0D0D0D"/>
                <w:sz w:val="22"/>
                <w:szCs w:val="20"/>
                <w:lang w:val="en-GB"/>
              </w:rPr>
              <w:t>Actual system proven in an operational environment (competitive manufacturing in the case of key enabling technologies, or in space)</w:t>
            </w:r>
          </w:p>
        </w:tc>
        <w:tc>
          <w:tcPr>
            <w:tcW w:w="4454" w:type="dxa"/>
            <w:shd w:val="clear" w:color="auto" w:fill="FFFFFF"/>
            <w:vAlign w:val="center"/>
          </w:tcPr>
          <w:p w14:paraId="6085CCEA" w14:textId="77777777" w:rsidR="00A50CC3" w:rsidRPr="00A50CC3" w:rsidRDefault="00A50CC3" w:rsidP="00A50C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kern w:val="8"/>
                <w:sz w:val="22"/>
                <w:szCs w:val="20"/>
                <w:lang w:val="en-GB"/>
              </w:rPr>
            </w:pPr>
            <w:r w:rsidRPr="00A50CC3">
              <w:rPr>
                <w:rFonts w:ascii="Calibri" w:eastAsia="Calibri" w:hAnsi="Calibri" w:cs="Calibri"/>
                <w:b/>
                <w:color w:val="000000"/>
                <w:sz w:val="22"/>
                <w:szCs w:val="20"/>
                <w:lang w:val="en-GB"/>
              </w:rPr>
              <w:t>Successful commercialisation of the technology within the European grid environment</w:t>
            </w:r>
          </w:p>
        </w:tc>
      </w:tr>
    </w:tbl>
    <w:bookmarkEnd w:id="0"/>
    <w:p w14:paraId="286B4EEA" w14:textId="79DF33EA" w:rsidR="00B358B5" w:rsidRDefault="00A50CC3" w:rsidP="00A50CC3">
      <w:pPr>
        <w:pStyle w:val="Caption"/>
        <w:spacing w:before="240"/>
        <w:rPr>
          <w:lang w:val="en-US"/>
        </w:rPr>
      </w:pPr>
      <w:r>
        <w:rPr>
          <w:lang w:val="en-US"/>
        </w:rPr>
        <w:t>Table 1</w:t>
      </w:r>
      <w:r w:rsidR="00B358B5" w:rsidRPr="004375D3">
        <w:rPr>
          <w:lang w:val="en-US"/>
        </w:rPr>
        <w:t xml:space="preserve">: </w:t>
      </w:r>
      <w:r>
        <w:rPr>
          <w:lang w:val="en-US"/>
        </w:rPr>
        <w:t>TRL definitions</w:t>
      </w:r>
    </w:p>
    <w:p w14:paraId="17D750E0" w14:textId="77777777" w:rsidR="00A50CC3" w:rsidRPr="00A50CC3" w:rsidRDefault="00A50CC3" w:rsidP="00A50CC3">
      <w:pPr>
        <w:rPr>
          <w:lang w:val="en-US"/>
        </w:rPr>
      </w:pPr>
      <w:r w:rsidRPr="00A50CC3">
        <w:rPr>
          <w:lang w:val="en-US"/>
        </w:rPr>
        <w:t>When evaluating a technology on the TRL scale, particularly for TRLs 7 to 9, the following criteria shall be taken into account:</w:t>
      </w:r>
    </w:p>
    <w:p w14:paraId="3A46536E" w14:textId="77777777" w:rsidR="00A50CC3" w:rsidRPr="00A50CC3" w:rsidRDefault="00A50CC3" w:rsidP="00A50CC3">
      <w:pPr>
        <w:pStyle w:val="Heading3"/>
        <w:numPr>
          <w:ilvl w:val="0"/>
          <w:numId w:val="0"/>
        </w:numPr>
        <w:spacing w:before="240" w:after="240"/>
        <w:ind w:left="720" w:hanging="720"/>
        <w:rPr>
          <w:lang w:val="en-US"/>
        </w:rPr>
      </w:pPr>
      <w:r w:rsidRPr="00A50CC3">
        <w:rPr>
          <w:lang w:val="en-US"/>
        </w:rPr>
        <w:t>TRL 7 - System prototype demonstration in the European grid environment</w:t>
      </w:r>
    </w:p>
    <w:p w14:paraId="3B96159D" w14:textId="77777777" w:rsidR="00A50CC3" w:rsidRDefault="00A50CC3" w:rsidP="00981715">
      <w:pPr>
        <w:pStyle w:val="ListParagraph"/>
        <w:numPr>
          <w:ilvl w:val="0"/>
          <w:numId w:val="2"/>
        </w:numPr>
        <w:spacing w:before="120"/>
        <w:ind w:left="425" w:hanging="425"/>
        <w:rPr>
          <w:lang w:val="en-US"/>
        </w:rPr>
      </w:pPr>
      <w:r w:rsidRPr="00A50CC3">
        <w:rPr>
          <w:lang w:val="en-US"/>
        </w:rPr>
        <w:t>Operational Testing: technology testing in a European grid environment, such as a pilot project or a scaled-up demonstration in Europe. Assessment of the technology performance under</w:t>
      </w:r>
      <w:r>
        <w:rPr>
          <w:lang w:val="en-US"/>
        </w:rPr>
        <w:t xml:space="preserve"> </w:t>
      </w:r>
      <w:r w:rsidRPr="00A50CC3">
        <w:rPr>
          <w:lang w:val="en-US"/>
        </w:rPr>
        <w:t>realistic conditions.</w:t>
      </w:r>
    </w:p>
    <w:p w14:paraId="1FD73638" w14:textId="77777777" w:rsidR="00A50CC3" w:rsidRDefault="00A50CC3" w:rsidP="00A50CC3">
      <w:pPr>
        <w:pStyle w:val="ListParagraph"/>
        <w:spacing w:before="120"/>
        <w:ind w:left="425"/>
        <w:rPr>
          <w:lang w:val="en-US"/>
        </w:rPr>
      </w:pPr>
    </w:p>
    <w:p w14:paraId="651E421D" w14:textId="07C80793" w:rsidR="00A50CC3" w:rsidRPr="00A50CC3" w:rsidRDefault="00A50CC3" w:rsidP="00981715">
      <w:pPr>
        <w:pStyle w:val="ListParagraph"/>
        <w:numPr>
          <w:ilvl w:val="0"/>
          <w:numId w:val="2"/>
        </w:numPr>
        <w:spacing w:before="120"/>
        <w:ind w:left="425" w:hanging="425"/>
        <w:rPr>
          <w:lang w:val="en-US"/>
        </w:rPr>
      </w:pPr>
      <w:r w:rsidRPr="00A50CC3">
        <w:rPr>
          <w:lang w:val="en-US"/>
        </w:rPr>
        <w:t>Regulatory Compliance: adherence to European regulations and standards, as well as compatibility with regional grid codes and market mechanisms.</w:t>
      </w:r>
    </w:p>
    <w:p w14:paraId="54DB4001" w14:textId="77777777" w:rsidR="00A50CC3" w:rsidRPr="00A50CC3" w:rsidRDefault="00A50CC3" w:rsidP="00A50CC3">
      <w:pPr>
        <w:pStyle w:val="Heading3"/>
        <w:numPr>
          <w:ilvl w:val="0"/>
          <w:numId w:val="0"/>
        </w:numPr>
        <w:spacing w:after="240"/>
        <w:ind w:left="720" w:hanging="720"/>
        <w:rPr>
          <w:lang w:val="en-US"/>
        </w:rPr>
      </w:pPr>
      <w:r w:rsidRPr="00A50CC3">
        <w:rPr>
          <w:lang w:val="en-US"/>
        </w:rPr>
        <w:t>TRL 8 - Successful full-scale demonstration in the European grid environment</w:t>
      </w:r>
    </w:p>
    <w:p w14:paraId="7A334EA9" w14:textId="171EE69F" w:rsidR="00A50CC3" w:rsidRPr="00A50CC3" w:rsidRDefault="00A50CC3" w:rsidP="00981715">
      <w:pPr>
        <w:pStyle w:val="ListParagraph"/>
        <w:numPr>
          <w:ilvl w:val="0"/>
          <w:numId w:val="3"/>
        </w:numPr>
        <w:ind w:left="426" w:hanging="426"/>
        <w:rPr>
          <w:lang w:val="en-US"/>
        </w:rPr>
      </w:pPr>
      <w:r w:rsidRPr="00A50CC3">
        <w:rPr>
          <w:lang w:val="en-US"/>
        </w:rPr>
        <w:t xml:space="preserve">Large-scale Deployment: successful deployment of the technology in a European grid environment. </w:t>
      </w:r>
    </w:p>
    <w:p w14:paraId="1D5DA39B" w14:textId="4E93CAF0" w:rsidR="00A50CC3" w:rsidRPr="00A50CC3" w:rsidRDefault="00A50CC3" w:rsidP="00981715">
      <w:pPr>
        <w:pStyle w:val="ListParagraph"/>
        <w:numPr>
          <w:ilvl w:val="0"/>
          <w:numId w:val="3"/>
        </w:numPr>
        <w:ind w:left="426" w:hanging="426"/>
        <w:rPr>
          <w:lang w:val="en-US"/>
        </w:rPr>
      </w:pPr>
      <w:r w:rsidRPr="00A50CC3">
        <w:rPr>
          <w:lang w:val="en-US"/>
        </w:rPr>
        <w:lastRenderedPageBreak/>
        <w:t>Performance Validation: validation of technology performance through implementation in a European grid environment, including data collection on its efficiency, safety, and effectiveness in addressing specific grid challenges.</w:t>
      </w:r>
    </w:p>
    <w:p w14:paraId="2C5A2EAD" w14:textId="293BA685" w:rsidR="00A50CC3" w:rsidRPr="00A50CC3" w:rsidRDefault="00A50CC3" w:rsidP="5CE6A8CD">
      <w:pPr>
        <w:pStyle w:val="Heading3"/>
        <w:numPr>
          <w:ilvl w:val="0"/>
          <w:numId w:val="0"/>
        </w:numPr>
        <w:spacing w:before="240" w:after="240"/>
        <w:ind w:left="720" w:hanging="720"/>
        <w:rPr>
          <w:lang w:val="en-US"/>
        </w:rPr>
      </w:pPr>
      <w:r w:rsidRPr="5CE6A8CD">
        <w:rPr>
          <w:lang w:val="en-US"/>
        </w:rPr>
        <w:t>TRL 9 -</w:t>
      </w:r>
      <w:r w:rsidR="212D80CF" w:rsidRPr="5CE6A8CD">
        <w:rPr>
          <w:lang w:val="en-US"/>
        </w:rPr>
        <w:t xml:space="preserve"> </w:t>
      </w:r>
      <w:r w:rsidRPr="5CE6A8CD">
        <w:rPr>
          <w:lang w:val="en-US"/>
        </w:rPr>
        <w:t>Successful commercialisation of the technology within the European grid environment</w:t>
      </w:r>
    </w:p>
    <w:p w14:paraId="1ABD739F" w14:textId="660365B5" w:rsidR="00A50CC3" w:rsidRDefault="00A50CC3" w:rsidP="00981715">
      <w:pPr>
        <w:pStyle w:val="ListParagraph"/>
        <w:numPr>
          <w:ilvl w:val="0"/>
          <w:numId w:val="4"/>
        </w:numPr>
        <w:ind w:left="426" w:hanging="426"/>
        <w:rPr>
          <w:lang w:val="en-US"/>
        </w:rPr>
      </w:pPr>
      <w:r w:rsidRPr="00A50CC3">
        <w:rPr>
          <w:lang w:val="en-US"/>
        </w:rPr>
        <w:t>Commercial Availability: technology’s commercial availability and readiness for widespread adoption. This indicates that the technology has successfully transitioned from development to market readiness, having multiple vendors and a supply chain available to manufacture the product.</w:t>
      </w:r>
    </w:p>
    <w:p w14:paraId="63B92B78" w14:textId="77777777" w:rsidR="00A50CC3" w:rsidRPr="00A50CC3" w:rsidRDefault="00A50CC3" w:rsidP="00A50CC3">
      <w:pPr>
        <w:pStyle w:val="ListParagraph"/>
        <w:ind w:left="426"/>
        <w:rPr>
          <w:lang w:val="en-US"/>
        </w:rPr>
      </w:pPr>
    </w:p>
    <w:p w14:paraId="6005DB62" w14:textId="72A7200D" w:rsidR="00A50CC3" w:rsidRPr="00A50CC3" w:rsidRDefault="00A50CC3" w:rsidP="00981715">
      <w:pPr>
        <w:pStyle w:val="ListParagraph"/>
        <w:numPr>
          <w:ilvl w:val="0"/>
          <w:numId w:val="4"/>
        </w:numPr>
        <w:ind w:left="426" w:hanging="426"/>
        <w:rPr>
          <w:lang w:val="en-US"/>
        </w:rPr>
      </w:pPr>
      <w:r w:rsidRPr="00A50CC3">
        <w:rPr>
          <w:lang w:val="en-US"/>
        </w:rPr>
        <w:t>Proven Track Record: Demonstrated track record of successful and sustained operation in a European grid environment, highlighting its impact on security of supply, sustainability, and accessible energy.</w:t>
      </w:r>
    </w:p>
    <w:p w14:paraId="402B6B45" w14:textId="36B85242" w:rsidR="003E1A0F" w:rsidRDefault="00750EB2" w:rsidP="00A50CC3">
      <w:pPr>
        <w:rPr>
          <w:lang w:val="en-GB"/>
        </w:rPr>
      </w:pPr>
      <w:bookmarkStart w:id="1" w:name="_Toc183786805"/>
      <w:bookmarkStart w:id="2" w:name="_Toc183786827"/>
      <w:bookmarkStart w:id="3" w:name="_Toc184118496"/>
      <w:bookmarkStart w:id="4" w:name="_Toc183786806"/>
      <w:bookmarkStart w:id="5" w:name="_Toc183786828"/>
      <w:bookmarkStart w:id="6" w:name="_Toc184118497"/>
      <w:bookmarkStart w:id="7" w:name="_Toc183786810"/>
      <w:bookmarkStart w:id="8" w:name="_Toc183786832"/>
      <w:bookmarkStart w:id="9" w:name="_Toc184118501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r>
        <w:rPr>
          <w:lang w:val="en-GB"/>
        </w:rPr>
        <w:t xml:space="preserve"> </w:t>
      </w:r>
    </w:p>
    <w:p w14:paraId="272EA3E8" w14:textId="79157030" w:rsidR="00FE58DE" w:rsidRDefault="00FE58DE" w:rsidP="5ED7258C">
      <w:pPr>
        <w:jc w:val="left"/>
        <w:rPr>
          <w:rStyle w:val="Hyperlink"/>
          <w:lang w:val="en-US"/>
        </w:rPr>
      </w:pPr>
    </w:p>
    <w:p w14:paraId="355D0C53" w14:textId="77777777" w:rsidR="00F73CD6" w:rsidRPr="00F73CD6" w:rsidRDefault="00F73CD6" w:rsidP="00F73CD6">
      <w:pPr>
        <w:rPr>
          <w:lang w:val="en-US"/>
        </w:rPr>
      </w:pPr>
    </w:p>
    <w:p w14:paraId="75B839B0" w14:textId="77777777" w:rsidR="00F73CD6" w:rsidRPr="00F73CD6" w:rsidRDefault="00F73CD6" w:rsidP="00F73CD6">
      <w:pPr>
        <w:rPr>
          <w:lang w:val="en-US"/>
        </w:rPr>
      </w:pPr>
    </w:p>
    <w:p w14:paraId="44C1D5A0" w14:textId="77777777" w:rsidR="00F73CD6" w:rsidRPr="00F73CD6" w:rsidRDefault="00F73CD6" w:rsidP="00F73CD6">
      <w:pPr>
        <w:rPr>
          <w:lang w:val="en-US"/>
        </w:rPr>
      </w:pPr>
    </w:p>
    <w:p w14:paraId="6F336676" w14:textId="77777777" w:rsidR="00F73CD6" w:rsidRPr="00F73CD6" w:rsidRDefault="00F73CD6" w:rsidP="00F73CD6">
      <w:pPr>
        <w:rPr>
          <w:lang w:val="en-US"/>
        </w:rPr>
      </w:pPr>
    </w:p>
    <w:p w14:paraId="5DE997F2" w14:textId="77777777" w:rsidR="00F73CD6" w:rsidRPr="00F73CD6" w:rsidRDefault="00F73CD6" w:rsidP="00F73CD6">
      <w:pPr>
        <w:rPr>
          <w:lang w:val="en-US"/>
        </w:rPr>
      </w:pPr>
    </w:p>
    <w:p w14:paraId="1FA4FC20" w14:textId="176914C5" w:rsidR="00F73CD6" w:rsidRPr="00F73CD6" w:rsidRDefault="00F73CD6" w:rsidP="00F73CD6">
      <w:pPr>
        <w:tabs>
          <w:tab w:val="left" w:pos="1266"/>
        </w:tabs>
        <w:rPr>
          <w:lang w:val="en-US"/>
        </w:rPr>
      </w:pPr>
      <w:r>
        <w:rPr>
          <w:lang w:val="en-US"/>
        </w:rPr>
        <w:tab/>
      </w:r>
    </w:p>
    <w:sectPr w:rsidR="00F73CD6" w:rsidRPr="00F73CD6" w:rsidSect="001A3FAC">
      <w:headerReference w:type="default" r:id="rId11"/>
      <w:footerReference w:type="default" r:id="rId12"/>
      <w:pgSz w:w="11906" w:h="16838"/>
      <w:pgMar w:top="1440" w:right="1440" w:bottom="1440" w:left="14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6D838B" w14:textId="77777777" w:rsidR="00C65243" w:rsidRDefault="00C65243" w:rsidP="00F013FC">
      <w:pPr>
        <w:spacing w:after="0" w:line="240" w:lineRule="auto"/>
      </w:pPr>
      <w:r>
        <w:separator/>
      </w:r>
    </w:p>
  </w:endnote>
  <w:endnote w:type="continuationSeparator" w:id="0">
    <w:p w14:paraId="45410A5E" w14:textId="77777777" w:rsidR="00C65243" w:rsidRDefault="00C65243" w:rsidP="00F013FC">
      <w:pPr>
        <w:spacing w:after="0" w:line="240" w:lineRule="auto"/>
      </w:pPr>
      <w:r>
        <w:continuationSeparator/>
      </w:r>
    </w:p>
  </w:endnote>
  <w:endnote w:type="continuationNotice" w:id="1">
    <w:p w14:paraId="4E868178" w14:textId="77777777" w:rsidR="00C65243" w:rsidRDefault="00C652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04144517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2E56FE19" w14:textId="38A9CC45" w:rsidR="00981715" w:rsidRPr="00981715" w:rsidRDefault="00981715">
        <w:pPr>
          <w:pStyle w:val="Footer"/>
          <w:jc w:val="right"/>
          <w:rPr>
            <w:sz w:val="18"/>
            <w:szCs w:val="18"/>
          </w:rPr>
        </w:pPr>
        <w:r w:rsidRPr="00981715">
          <w:rPr>
            <w:sz w:val="18"/>
            <w:szCs w:val="18"/>
          </w:rPr>
          <w:fldChar w:fldCharType="begin"/>
        </w:r>
        <w:r w:rsidRPr="00981715">
          <w:rPr>
            <w:sz w:val="18"/>
            <w:szCs w:val="18"/>
          </w:rPr>
          <w:instrText xml:space="preserve"> PAGE   \* MERGEFORMAT </w:instrText>
        </w:r>
        <w:r w:rsidRPr="00981715">
          <w:rPr>
            <w:sz w:val="18"/>
            <w:szCs w:val="18"/>
          </w:rPr>
          <w:fldChar w:fldCharType="separate"/>
        </w:r>
        <w:r w:rsidRPr="00981715">
          <w:rPr>
            <w:noProof/>
            <w:sz w:val="18"/>
            <w:szCs w:val="18"/>
          </w:rPr>
          <w:t>2</w:t>
        </w:r>
        <w:r w:rsidRPr="00981715">
          <w:rPr>
            <w:noProof/>
            <w:sz w:val="18"/>
            <w:szCs w:val="18"/>
          </w:rPr>
          <w:fldChar w:fldCharType="end"/>
        </w:r>
      </w:p>
    </w:sdtContent>
  </w:sdt>
  <w:p w14:paraId="36731E79" w14:textId="3702D299" w:rsidR="00770A94" w:rsidRDefault="00770A9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C514EB" w14:textId="77777777" w:rsidR="00C65243" w:rsidRDefault="00C65243" w:rsidP="00F013FC">
      <w:pPr>
        <w:spacing w:after="0" w:line="240" w:lineRule="auto"/>
      </w:pPr>
      <w:r>
        <w:separator/>
      </w:r>
    </w:p>
  </w:footnote>
  <w:footnote w:type="continuationSeparator" w:id="0">
    <w:p w14:paraId="64DD0974" w14:textId="77777777" w:rsidR="00C65243" w:rsidRDefault="00C65243" w:rsidP="00F013FC">
      <w:pPr>
        <w:spacing w:after="0" w:line="240" w:lineRule="auto"/>
      </w:pPr>
      <w:r>
        <w:continuationSeparator/>
      </w:r>
    </w:p>
  </w:footnote>
  <w:footnote w:type="continuationNotice" w:id="1">
    <w:p w14:paraId="0F2B94CB" w14:textId="77777777" w:rsidR="00C65243" w:rsidRDefault="00C65243">
      <w:pPr>
        <w:spacing w:after="0" w:line="240" w:lineRule="auto"/>
      </w:pPr>
    </w:p>
  </w:footnote>
  <w:footnote w:id="2">
    <w:p w14:paraId="4CBCE4C4" w14:textId="52BB1CA5" w:rsidR="00A50CC3" w:rsidRPr="00A50CC3" w:rsidRDefault="00A50CC3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A50CC3">
        <w:rPr>
          <w:lang w:val="en-GB"/>
        </w:rPr>
        <w:t xml:space="preserve"> EC, “Horizon Europe Work Programme 2023-2025, 13. General Annexes”: </w:t>
      </w:r>
      <w:hyperlink r:id="rId1" w:history="1">
        <w:r w:rsidRPr="00A50CC3">
          <w:rPr>
            <w:rStyle w:val="Hyperlink"/>
            <w:lang w:val="en-GB"/>
          </w:rPr>
          <w:t>wp-13-general-annexes_horizon-2023-2024_en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C40660" w14:textId="14D1323D" w:rsidR="00A645F3" w:rsidRDefault="00201941" w:rsidP="00A645F3">
    <w:pPr>
      <w:pStyle w:val="Header"/>
      <w:jc w:val="center"/>
      <w:rPr>
        <w:sz w:val="20"/>
        <w:szCs w:val="20"/>
        <w:lang w:val="en-GB"/>
      </w:rPr>
    </w:pPr>
    <w:r w:rsidRPr="00E3233E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5E21A084" wp14:editId="09926969">
          <wp:simplePos x="0" y="0"/>
          <wp:positionH relativeFrom="margin">
            <wp:posOffset>147152</wp:posOffset>
          </wp:positionH>
          <wp:positionV relativeFrom="paragraph">
            <wp:posOffset>-150495</wp:posOffset>
          </wp:positionV>
          <wp:extent cx="808355" cy="508635"/>
          <wp:effectExtent l="0" t="0" r="0" b="5715"/>
          <wp:wrapNone/>
          <wp:docPr id="21189705" name="Picture 211897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047" b="17989"/>
                  <a:stretch>
                    <a:fillRect/>
                  </a:stretch>
                </pic:blipFill>
                <pic:spPr>
                  <a:xfrm>
                    <a:off x="0" y="0"/>
                    <a:ext cx="808355" cy="508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3233E">
      <w:rPr>
        <w:b/>
        <w:bCs/>
        <w:noProof/>
      </w:rPr>
      <w:drawing>
        <wp:anchor distT="0" distB="0" distL="114300" distR="114300" simplePos="0" relativeHeight="251658241" behindDoc="0" locked="0" layoutInCell="1" allowOverlap="1" wp14:anchorId="6DF8C64C" wp14:editId="78636706">
          <wp:simplePos x="0" y="0"/>
          <wp:positionH relativeFrom="margin">
            <wp:posOffset>4252415</wp:posOffset>
          </wp:positionH>
          <wp:positionV relativeFrom="paragraph">
            <wp:posOffset>-88265</wp:posOffset>
          </wp:positionV>
          <wp:extent cx="1335819" cy="447536"/>
          <wp:effectExtent l="0" t="0" r="0" b="0"/>
          <wp:wrapNone/>
          <wp:docPr id="184790913" name="Picture 1847909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5819" cy="447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96881D" w14:textId="01AA4FE2" w:rsidR="00F013FC" w:rsidRPr="00FD37EE" w:rsidRDefault="00F013FC" w:rsidP="00E50F55">
    <w:pPr>
      <w:pStyle w:val="Header"/>
      <w:jc w:val="center"/>
      <w:rPr>
        <w:sz w:val="20"/>
        <w:szCs w:val="20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0302E"/>
    <w:multiLevelType w:val="hybridMultilevel"/>
    <w:tmpl w:val="1270C4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D4332A"/>
    <w:multiLevelType w:val="hybridMultilevel"/>
    <w:tmpl w:val="1270C4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5C6335"/>
    <w:multiLevelType w:val="multilevel"/>
    <w:tmpl w:val="2F54F83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6E8C502B"/>
    <w:multiLevelType w:val="hybridMultilevel"/>
    <w:tmpl w:val="1738091E"/>
    <w:lvl w:ilvl="0" w:tplc="D2CC8824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7640056">
    <w:abstractNumId w:val="2"/>
  </w:num>
  <w:num w:numId="2" w16cid:durableId="1812363711">
    <w:abstractNumId w:val="3"/>
  </w:num>
  <w:num w:numId="3" w16cid:durableId="229274768">
    <w:abstractNumId w:val="0"/>
  </w:num>
  <w:num w:numId="4" w16cid:durableId="463623220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3NzcyMDU0MDAytTRV0lEKTi0uzszPAykwrAUAHlERkCwAAAA="/>
  </w:docVars>
  <w:rsids>
    <w:rsidRoot w:val="00B54DDB"/>
    <w:rsid w:val="00000568"/>
    <w:rsid w:val="000008A7"/>
    <w:rsid w:val="0000092A"/>
    <w:rsid w:val="00000D12"/>
    <w:rsid w:val="00001032"/>
    <w:rsid w:val="000010A4"/>
    <w:rsid w:val="00001791"/>
    <w:rsid w:val="0000190D"/>
    <w:rsid w:val="000019F0"/>
    <w:rsid w:val="00001BA3"/>
    <w:rsid w:val="00002013"/>
    <w:rsid w:val="00002390"/>
    <w:rsid w:val="00002404"/>
    <w:rsid w:val="0000257A"/>
    <w:rsid w:val="0000265A"/>
    <w:rsid w:val="00002D88"/>
    <w:rsid w:val="00002D8C"/>
    <w:rsid w:val="00002E20"/>
    <w:rsid w:val="00002FB2"/>
    <w:rsid w:val="00003142"/>
    <w:rsid w:val="000032E7"/>
    <w:rsid w:val="000037B8"/>
    <w:rsid w:val="00003D09"/>
    <w:rsid w:val="00004137"/>
    <w:rsid w:val="0000419F"/>
    <w:rsid w:val="0000434C"/>
    <w:rsid w:val="000047A1"/>
    <w:rsid w:val="0000496A"/>
    <w:rsid w:val="00005104"/>
    <w:rsid w:val="000053C2"/>
    <w:rsid w:val="00005755"/>
    <w:rsid w:val="000074F6"/>
    <w:rsid w:val="00007569"/>
    <w:rsid w:val="0000766C"/>
    <w:rsid w:val="000077A3"/>
    <w:rsid w:val="00007BFF"/>
    <w:rsid w:val="00007C87"/>
    <w:rsid w:val="000100B2"/>
    <w:rsid w:val="000101A8"/>
    <w:rsid w:val="0001026A"/>
    <w:rsid w:val="000102CC"/>
    <w:rsid w:val="00010B0C"/>
    <w:rsid w:val="00010B2E"/>
    <w:rsid w:val="00010BFD"/>
    <w:rsid w:val="00010E91"/>
    <w:rsid w:val="00011497"/>
    <w:rsid w:val="0001209C"/>
    <w:rsid w:val="000120E8"/>
    <w:rsid w:val="0001210F"/>
    <w:rsid w:val="00012728"/>
    <w:rsid w:val="0001289A"/>
    <w:rsid w:val="0001317F"/>
    <w:rsid w:val="0001323C"/>
    <w:rsid w:val="00013994"/>
    <w:rsid w:val="00013A18"/>
    <w:rsid w:val="00013A4C"/>
    <w:rsid w:val="00013DF9"/>
    <w:rsid w:val="00014425"/>
    <w:rsid w:val="000145E4"/>
    <w:rsid w:val="000150B8"/>
    <w:rsid w:val="0001598C"/>
    <w:rsid w:val="00015AF2"/>
    <w:rsid w:val="00016096"/>
    <w:rsid w:val="00016121"/>
    <w:rsid w:val="000161DD"/>
    <w:rsid w:val="00017469"/>
    <w:rsid w:val="00017717"/>
    <w:rsid w:val="00017F23"/>
    <w:rsid w:val="00020052"/>
    <w:rsid w:val="00020811"/>
    <w:rsid w:val="00020994"/>
    <w:rsid w:val="00021460"/>
    <w:rsid w:val="000214E8"/>
    <w:rsid w:val="0002170A"/>
    <w:rsid w:val="000217F3"/>
    <w:rsid w:val="00021D8A"/>
    <w:rsid w:val="00021DEE"/>
    <w:rsid w:val="00021E99"/>
    <w:rsid w:val="000221C4"/>
    <w:rsid w:val="000222AB"/>
    <w:rsid w:val="000223F6"/>
    <w:rsid w:val="00022804"/>
    <w:rsid w:val="00022A19"/>
    <w:rsid w:val="00022DCA"/>
    <w:rsid w:val="00022DFE"/>
    <w:rsid w:val="0002315D"/>
    <w:rsid w:val="00023181"/>
    <w:rsid w:val="000232BF"/>
    <w:rsid w:val="0002338A"/>
    <w:rsid w:val="000236F6"/>
    <w:rsid w:val="000237B1"/>
    <w:rsid w:val="000237CB"/>
    <w:rsid w:val="00023896"/>
    <w:rsid w:val="000238CB"/>
    <w:rsid w:val="00024355"/>
    <w:rsid w:val="00024640"/>
    <w:rsid w:val="0002466B"/>
    <w:rsid w:val="0002488A"/>
    <w:rsid w:val="000249A2"/>
    <w:rsid w:val="00024AE9"/>
    <w:rsid w:val="00024D1C"/>
    <w:rsid w:val="00024FBC"/>
    <w:rsid w:val="000258FF"/>
    <w:rsid w:val="00025C7F"/>
    <w:rsid w:val="00025FDD"/>
    <w:rsid w:val="000265E1"/>
    <w:rsid w:val="00026794"/>
    <w:rsid w:val="00026A0A"/>
    <w:rsid w:val="00026F97"/>
    <w:rsid w:val="00026FA9"/>
    <w:rsid w:val="0002712F"/>
    <w:rsid w:val="00027153"/>
    <w:rsid w:val="00027270"/>
    <w:rsid w:val="0002749D"/>
    <w:rsid w:val="000279C8"/>
    <w:rsid w:val="00027A02"/>
    <w:rsid w:val="00027ADD"/>
    <w:rsid w:val="00027EC3"/>
    <w:rsid w:val="000303C9"/>
    <w:rsid w:val="000307F5"/>
    <w:rsid w:val="000309FB"/>
    <w:rsid w:val="00030A51"/>
    <w:rsid w:val="000310D2"/>
    <w:rsid w:val="0003130A"/>
    <w:rsid w:val="00031549"/>
    <w:rsid w:val="00031FFD"/>
    <w:rsid w:val="0003231B"/>
    <w:rsid w:val="0003266A"/>
    <w:rsid w:val="00032750"/>
    <w:rsid w:val="0003319A"/>
    <w:rsid w:val="000331FB"/>
    <w:rsid w:val="00033374"/>
    <w:rsid w:val="00033522"/>
    <w:rsid w:val="00033F2F"/>
    <w:rsid w:val="00033F95"/>
    <w:rsid w:val="000342D2"/>
    <w:rsid w:val="0003486E"/>
    <w:rsid w:val="00034B4F"/>
    <w:rsid w:val="00034DA3"/>
    <w:rsid w:val="00035981"/>
    <w:rsid w:val="00035C03"/>
    <w:rsid w:val="00036267"/>
    <w:rsid w:val="00036339"/>
    <w:rsid w:val="00036524"/>
    <w:rsid w:val="000365D6"/>
    <w:rsid w:val="00036AD7"/>
    <w:rsid w:val="00037246"/>
    <w:rsid w:val="00037425"/>
    <w:rsid w:val="00037680"/>
    <w:rsid w:val="000378D5"/>
    <w:rsid w:val="00037B10"/>
    <w:rsid w:val="000403B0"/>
    <w:rsid w:val="000403BF"/>
    <w:rsid w:val="0004053B"/>
    <w:rsid w:val="000406AC"/>
    <w:rsid w:val="00040D63"/>
    <w:rsid w:val="00041254"/>
    <w:rsid w:val="00041497"/>
    <w:rsid w:val="00041C52"/>
    <w:rsid w:val="00041D7A"/>
    <w:rsid w:val="00041E15"/>
    <w:rsid w:val="0004211A"/>
    <w:rsid w:val="00042160"/>
    <w:rsid w:val="000422AB"/>
    <w:rsid w:val="0004254C"/>
    <w:rsid w:val="00042638"/>
    <w:rsid w:val="00042AB6"/>
    <w:rsid w:val="00042AE3"/>
    <w:rsid w:val="00042E94"/>
    <w:rsid w:val="0004308F"/>
    <w:rsid w:val="000434A5"/>
    <w:rsid w:val="0004356C"/>
    <w:rsid w:val="0004385C"/>
    <w:rsid w:val="00043AEF"/>
    <w:rsid w:val="0004413C"/>
    <w:rsid w:val="00044246"/>
    <w:rsid w:val="000448DD"/>
    <w:rsid w:val="0004507D"/>
    <w:rsid w:val="000450FB"/>
    <w:rsid w:val="00045121"/>
    <w:rsid w:val="000454B8"/>
    <w:rsid w:val="00045644"/>
    <w:rsid w:val="0004566B"/>
    <w:rsid w:val="00045E21"/>
    <w:rsid w:val="00045E2C"/>
    <w:rsid w:val="00045EB8"/>
    <w:rsid w:val="0004614B"/>
    <w:rsid w:val="000465EA"/>
    <w:rsid w:val="000467F9"/>
    <w:rsid w:val="00046877"/>
    <w:rsid w:val="00046F4E"/>
    <w:rsid w:val="0004717C"/>
    <w:rsid w:val="00047511"/>
    <w:rsid w:val="00047752"/>
    <w:rsid w:val="00047C8E"/>
    <w:rsid w:val="000503E5"/>
    <w:rsid w:val="00050CFA"/>
    <w:rsid w:val="0005113A"/>
    <w:rsid w:val="000511D2"/>
    <w:rsid w:val="0005148F"/>
    <w:rsid w:val="000514D1"/>
    <w:rsid w:val="00051574"/>
    <w:rsid w:val="00051B35"/>
    <w:rsid w:val="00051DC1"/>
    <w:rsid w:val="00052455"/>
    <w:rsid w:val="00052D55"/>
    <w:rsid w:val="00052E45"/>
    <w:rsid w:val="000532D4"/>
    <w:rsid w:val="00053B63"/>
    <w:rsid w:val="00053C95"/>
    <w:rsid w:val="00053CAA"/>
    <w:rsid w:val="000543E9"/>
    <w:rsid w:val="00054D42"/>
    <w:rsid w:val="00054DA4"/>
    <w:rsid w:val="00054E86"/>
    <w:rsid w:val="00055109"/>
    <w:rsid w:val="0005549A"/>
    <w:rsid w:val="00055583"/>
    <w:rsid w:val="00055B7B"/>
    <w:rsid w:val="000566BA"/>
    <w:rsid w:val="00056954"/>
    <w:rsid w:val="0005739E"/>
    <w:rsid w:val="00057727"/>
    <w:rsid w:val="000579E7"/>
    <w:rsid w:val="00057C06"/>
    <w:rsid w:val="00057F13"/>
    <w:rsid w:val="000601E2"/>
    <w:rsid w:val="00060396"/>
    <w:rsid w:val="00060FF2"/>
    <w:rsid w:val="00061566"/>
    <w:rsid w:val="00061772"/>
    <w:rsid w:val="00061964"/>
    <w:rsid w:val="000619B2"/>
    <w:rsid w:val="00061BCB"/>
    <w:rsid w:val="00061BEF"/>
    <w:rsid w:val="00061CFD"/>
    <w:rsid w:val="00061DA3"/>
    <w:rsid w:val="000621BD"/>
    <w:rsid w:val="00062756"/>
    <w:rsid w:val="00062808"/>
    <w:rsid w:val="00062C6F"/>
    <w:rsid w:val="00062D43"/>
    <w:rsid w:val="00062EB6"/>
    <w:rsid w:val="00062EC7"/>
    <w:rsid w:val="00063066"/>
    <w:rsid w:val="000635E7"/>
    <w:rsid w:val="00063D75"/>
    <w:rsid w:val="0006407A"/>
    <w:rsid w:val="000647EE"/>
    <w:rsid w:val="00064F47"/>
    <w:rsid w:val="00064FF9"/>
    <w:rsid w:val="0006542D"/>
    <w:rsid w:val="00065B93"/>
    <w:rsid w:val="0006603D"/>
    <w:rsid w:val="00066074"/>
    <w:rsid w:val="0006672B"/>
    <w:rsid w:val="00066A29"/>
    <w:rsid w:val="00066A63"/>
    <w:rsid w:val="00066A83"/>
    <w:rsid w:val="00066C27"/>
    <w:rsid w:val="00067290"/>
    <w:rsid w:val="0006739C"/>
    <w:rsid w:val="00067B85"/>
    <w:rsid w:val="00067EB7"/>
    <w:rsid w:val="000702E6"/>
    <w:rsid w:val="00070E47"/>
    <w:rsid w:val="00071332"/>
    <w:rsid w:val="0007157F"/>
    <w:rsid w:val="0007167A"/>
    <w:rsid w:val="000717D5"/>
    <w:rsid w:val="00071D4B"/>
    <w:rsid w:val="0007215A"/>
    <w:rsid w:val="000721A5"/>
    <w:rsid w:val="00072202"/>
    <w:rsid w:val="0007254E"/>
    <w:rsid w:val="0007255B"/>
    <w:rsid w:val="00072884"/>
    <w:rsid w:val="00072D7B"/>
    <w:rsid w:val="00072E9A"/>
    <w:rsid w:val="0007328F"/>
    <w:rsid w:val="00073302"/>
    <w:rsid w:val="00073425"/>
    <w:rsid w:val="00073663"/>
    <w:rsid w:val="00073D44"/>
    <w:rsid w:val="00073D89"/>
    <w:rsid w:val="00073E3D"/>
    <w:rsid w:val="00073E87"/>
    <w:rsid w:val="00074424"/>
    <w:rsid w:val="000746F9"/>
    <w:rsid w:val="000751D5"/>
    <w:rsid w:val="000751D8"/>
    <w:rsid w:val="00075557"/>
    <w:rsid w:val="00075A0A"/>
    <w:rsid w:val="00075A5C"/>
    <w:rsid w:val="00075A94"/>
    <w:rsid w:val="00075BF2"/>
    <w:rsid w:val="00075F1D"/>
    <w:rsid w:val="00076376"/>
    <w:rsid w:val="000766FC"/>
    <w:rsid w:val="00076EB0"/>
    <w:rsid w:val="00077718"/>
    <w:rsid w:val="0007773D"/>
    <w:rsid w:val="00077CB2"/>
    <w:rsid w:val="00080054"/>
    <w:rsid w:val="0008058A"/>
    <w:rsid w:val="00080701"/>
    <w:rsid w:val="000810C6"/>
    <w:rsid w:val="0008178B"/>
    <w:rsid w:val="00081B77"/>
    <w:rsid w:val="00081D21"/>
    <w:rsid w:val="0008298E"/>
    <w:rsid w:val="00082C69"/>
    <w:rsid w:val="00083053"/>
    <w:rsid w:val="0008320B"/>
    <w:rsid w:val="00083819"/>
    <w:rsid w:val="00083AD8"/>
    <w:rsid w:val="00083C8E"/>
    <w:rsid w:val="00083CE1"/>
    <w:rsid w:val="00084220"/>
    <w:rsid w:val="0008449D"/>
    <w:rsid w:val="0008463E"/>
    <w:rsid w:val="00084990"/>
    <w:rsid w:val="000849EB"/>
    <w:rsid w:val="00084ABF"/>
    <w:rsid w:val="00084C9E"/>
    <w:rsid w:val="00085150"/>
    <w:rsid w:val="0008547A"/>
    <w:rsid w:val="00085579"/>
    <w:rsid w:val="000855DD"/>
    <w:rsid w:val="0008563A"/>
    <w:rsid w:val="00085829"/>
    <w:rsid w:val="00085968"/>
    <w:rsid w:val="00085B6B"/>
    <w:rsid w:val="00085E37"/>
    <w:rsid w:val="0008735D"/>
    <w:rsid w:val="00087AF2"/>
    <w:rsid w:val="0009052C"/>
    <w:rsid w:val="000907E7"/>
    <w:rsid w:val="00090A7F"/>
    <w:rsid w:val="00090AE0"/>
    <w:rsid w:val="0009110D"/>
    <w:rsid w:val="00091414"/>
    <w:rsid w:val="000914DC"/>
    <w:rsid w:val="0009207C"/>
    <w:rsid w:val="000921CB"/>
    <w:rsid w:val="000922D1"/>
    <w:rsid w:val="000923DF"/>
    <w:rsid w:val="0009297F"/>
    <w:rsid w:val="00092986"/>
    <w:rsid w:val="00092B66"/>
    <w:rsid w:val="00093015"/>
    <w:rsid w:val="00093141"/>
    <w:rsid w:val="00093589"/>
    <w:rsid w:val="00093A84"/>
    <w:rsid w:val="00093CCA"/>
    <w:rsid w:val="00094543"/>
    <w:rsid w:val="00094800"/>
    <w:rsid w:val="00094D5E"/>
    <w:rsid w:val="00095118"/>
    <w:rsid w:val="0009511B"/>
    <w:rsid w:val="000953AB"/>
    <w:rsid w:val="000953FC"/>
    <w:rsid w:val="00095719"/>
    <w:rsid w:val="000963F0"/>
    <w:rsid w:val="00096F0F"/>
    <w:rsid w:val="00097094"/>
    <w:rsid w:val="000974FB"/>
    <w:rsid w:val="000978B3"/>
    <w:rsid w:val="000A0663"/>
    <w:rsid w:val="000A101A"/>
    <w:rsid w:val="000A11B5"/>
    <w:rsid w:val="000A120E"/>
    <w:rsid w:val="000A147A"/>
    <w:rsid w:val="000A1A32"/>
    <w:rsid w:val="000A1CDD"/>
    <w:rsid w:val="000A27C0"/>
    <w:rsid w:val="000A2A1E"/>
    <w:rsid w:val="000A2CD4"/>
    <w:rsid w:val="000A305C"/>
    <w:rsid w:val="000A31EF"/>
    <w:rsid w:val="000A34CB"/>
    <w:rsid w:val="000A3EDD"/>
    <w:rsid w:val="000A41EF"/>
    <w:rsid w:val="000A5327"/>
    <w:rsid w:val="000A56C0"/>
    <w:rsid w:val="000A5715"/>
    <w:rsid w:val="000A5768"/>
    <w:rsid w:val="000A5ABA"/>
    <w:rsid w:val="000A6A15"/>
    <w:rsid w:val="000A6D51"/>
    <w:rsid w:val="000A7293"/>
    <w:rsid w:val="000A775E"/>
    <w:rsid w:val="000A7793"/>
    <w:rsid w:val="000B00DD"/>
    <w:rsid w:val="000B02B3"/>
    <w:rsid w:val="000B0954"/>
    <w:rsid w:val="000B0E83"/>
    <w:rsid w:val="000B121A"/>
    <w:rsid w:val="000B1220"/>
    <w:rsid w:val="000B21C4"/>
    <w:rsid w:val="000B22FC"/>
    <w:rsid w:val="000B29F2"/>
    <w:rsid w:val="000B2E57"/>
    <w:rsid w:val="000B35FC"/>
    <w:rsid w:val="000B370D"/>
    <w:rsid w:val="000B3A63"/>
    <w:rsid w:val="000B3D42"/>
    <w:rsid w:val="000B3E1B"/>
    <w:rsid w:val="000B4826"/>
    <w:rsid w:val="000B49A9"/>
    <w:rsid w:val="000B4ABD"/>
    <w:rsid w:val="000B53E7"/>
    <w:rsid w:val="000B5C0C"/>
    <w:rsid w:val="000B5E8F"/>
    <w:rsid w:val="000B6025"/>
    <w:rsid w:val="000B638D"/>
    <w:rsid w:val="000B6571"/>
    <w:rsid w:val="000B6B91"/>
    <w:rsid w:val="000B760B"/>
    <w:rsid w:val="000C0007"/>
    <w:rsid w:val="000C01C9"/>
    <w:rsid w:val="000C0638"/>
    <w:rsid w:val="000C07C4"/>
    <w:rsid w:val="000C09AC"/>
    <w:rsid w:val="000C0A6B"/>
    <w:rsid w:val="000C11A6"/>
    <w:rsid w:val="000C1248"/>
    <w:rsid w:val="000C1A0B"/>
    <w:rsid w:val="000C1DB0"/>
    <w:rsid w:val="000C1ECA"/>
    <w:rsid w:val="000C1F9A"/>
    <w:rsid w:val="000C23A8"/>
    <w:rsid w:val="000C315C"/>
    <w:rsid w:val="000C31C4"/>
    <w:rsid w:val="000C324E"/>
    <w:rsid w:val="000C3DE4"/>
    <w:rsid w:val="000C4116"/>
    <w:rsid w:val="000C451E"/>
    <w:rsid w:val="000C4678"/>
    <w:rsid w:val="000C4806"/>
    <w:rsid w:val="000C4DA9"/>
    <w:rsid w:val="000C4FEB"/>
    <w:rsid w:val="000C51DA"/>
    <w:rsid w:val="000C5683"/>
    <w:rsid w:val="000C5785"/>
    <w:rsid w:val="000C6019"/>
    <w:rsid w:val="000C629F"/>
    <w:rsid w:val="000C6813"/>
    <w:rsid w:val="000C6E53"/>
    <w:rsid w:val="000C6F7C"/>
    <w:rsid w:val="000C7721"/>
    <w:rsid w:val="000C7920"/>
    <w:rsid w:val="000D0244"/>
    <w:rsid w:val="000D0A25"/>
    <w:rsid w:val="000D12EB"/>
    <w:rsid w:val="000D1F9E"/>
    <w:rsid w:val="000D2342"/>
    <w:rsid w:val="000D24AA"/>
    <w:rsid w:val="000D2515"/>
    <w:rsid w:val="000D2A85"/>
    <w:rsid w:val="000D2EAA"/>
    <w:rsid w:val="000D334C"/>
    <w:rsid w:val="000D396C"/>
    <w:rsid w:val="000D3B49"/>
    <w:rsid w:val="000D3DD6"/>
    <w:rsid w:val="000D4030"/>
    <w:rsid w:val="000D44D8"/>
    <w:rsid w:val="000D4C59"/>
    <w:rsid w:val="000D4FFC"/>
    <w:rsid w:val="000D56E0"/>
    <w:rsid w:val="000D5D5B"/>
    <w:rsid w:val="000D5E0E"/>
    <w:rsid w:val="000D6663"/>
    <w:rsid w:val="000D6950"/>
    <w:rsid w:val="000D6952"/>
    <w:rsid w:val="000D69F1"/>
    <w:rsid w:val="000D6A92"/>
    <w:rsid w:val="000D72B9"/>
    <w:rsid w:val="000D7546"/>
    <w:rsid w:val="000D75CB"/>
    <w:rsid w:val="000D7625"/>
    <w:rsid w:val="000E0140"/>
    <w:rsid w:val="000E053A"/>
    <w:rsid w:val="000E06F9"/>
    <w:rsid w:val="000E0B1F"/>
    <w:rsid w:val="000E10D6"/>
    <w:rsid w:val="000E16D2"/>
    <w:rsid w:val="000E1788"/>
    <w:rsid w:val="000E1CF8"/>
    <w:rsid w:val="000E1F39"/>
    <w:rsid w:val="000E2554"/>
    <w:rsid w:val="000E33A6"/>
    <w:rsid w:val="000E386D"/>
    <w:rsid w:val="000E395B"/>
    <w:rsid w:val="000E3B8F"/>
    <w:rsid w:val="000E40B1"/>
    <w:rsid w:val="000E46D7"/>
    <w:rsid w:val="000E486A"/>
    <w:rsid w:val="000E4914"/>
    <w:rsid w:val="000E49C0"/>
    <w:rsid w:val="000E4EA1"/>
    <w:rsid w:val="000E50D3"/>
    <w:rsid w:val="000E534E"/>
    <w:rsid w:val="000E5493"/>
    <w:rsid w:val="000E556E"/>
    <w:rsid w:val="000E6282"/>
    <w:rsid w:val="000E634F"/>
    <w:rsid w:val="000E6453"/>
    <w:rsid w:val="000E6585"/>
    <w:rsid w:val="000E6A39"/>
    <w:rsid w:val="000E6AFB"/>
    <w:rsid w:val="000E6D5D"/>
    <w:rsid w:val="000E6FC7"/>
    <w:rsid w:val="000E72CC"/>
    <w:rsid w:val="000E7423"/>
    <w:rsid w:val="000E7735"/>
    <w:rsid w:val="000E78FF"/>
    <w:rsid w:val="000E7D7D"/>
    <w:rsid w:val="000E7F96"/>
    <w:rsid w:val="000F034C"/>
    <w:rsid w:val="000F08FE"/>
    <w:rsid w:val="000F1189"/>
    <w:rsid w:val="000F119E"/>
    <w:rsid w:val="000F15DD"/>
    <w:rsid w:val="000F1A43"/>
    <w:rsid w:val="000F1D44"/>
    <w:rsid w:val="000F1DA2"/>
    <w:rsid w:val="000F1E10"/>
    <w:rsid w:val="000F2094"/>
    <w:rsid w:val="000F2B55"/>
    <w:rsid w:val="000F2F90"/>
    <w:rsid w:val="000F3B02"/>
    <w:rsid w:val="000F3B1A"/>
    <w:rsid w:val="000F3B93"/>
    <w:rsid w:val="000F3D04"/>
    <w:rsid w:val="000F3D33"/>
    <w:rsid w:val="000F3DA7"/>
    <w:rsid w:val="000F4142"/>
    <w:rsid w:val="000F482C"/>
    <w:rsid w:val="000F50CD"/>
    <w:rsid w:val="000F542D"/>
    <w:rsid w:val="000F55F4"/>
    <w:rsid w:val="000F5889"/>
    <w:rsid w:val="000F5E19"/>
    <w:rsid w:val="000F605F"/>
    <w:rsid w:val="000F62B5"/>
    <w:rsid w:val="000F63CE"/>
    <w:rsid w:val="000F63DD"/>
    <w:rsid w:val="000F6AD3"/>
    <w:rsid w:val="000F6B99"/>
    <w:rsid w:val="000F6D28"/>
    <w:rsid w:val="000F70A7"/>
    <w:rsid w:val="000F71A7"/>
    <w:rsid w:val="000F71BC"/>
    <w:rsid w:val="000F7252"/>
    <w:rsid w:val="000F75DA"/>
    <w:rsid w:val="000F7C08"/>
    <w:rsid w:val="000F7F48"/>
    <w:rsid w:val="00100611"/>
    <w:rsid w:val="00100893"/>
    <w:rsid w:val="00100D9E"/>
    <w:rsid w:val="001011EC"/>
    <w:rsid w:val="001012C5"/>
    <w:rsid w:val="001017A6"/>
    <w:rsid w:val="00102263"/>
    <w:rsid w:val="00102282"/>
    <w:rsid w:val="00102888"/>
    <w:rsid w:val="0010352C"/>
    <w:rsid w:val="00103660"/>
    <w:rsid w:val="0010391A"/>
    <w:rsid w:val="00103EBC"/>
    <w:rsid w:val="001042A7"/>
    <w:rsid w:val="0010435E"/>
    <w:rsid w:val="00104394"/>
    <w:rsid w:val="00104471"/>
    <w:rsid w:val="00104511"/>
    <w:rsid w:val="001048F3"/>
    <w:rsid w:val="00104CA9"/>
    <w:rsid w:val="00104DBC"/>
    <w:rsid w:val="00105156"/>
    <w:rsid w:val="00105182"/>
    <w:rsid w:val="00105296"/>
    <w:rsid w:val="00105B86"/>
    <w:rsid w:val="00105F5F"/>
    <w:rsid w:val="001066DC"/>
    <w:rsid w:val="00106EF7"/>
    <w:rsid w:val="001071A2"/>
    <w:rsid w:val="00107F4B"/>
    <w:rsid w:val="00110E66"/>
    <w:rsid w:val="001113EE"/>
    <w:rsid w:val="001114C4"/>
    <w:rsid w:val="00111786"/>
    <w:rsid w:val="00111A37"/>
    <w:rsid w:val="00111D52"/>
    <w:rsid w:val="00111E1C"/>
    <w:rsid w:val="00112E42"/>
    <w:rsid w:val="001130DB"/>
    <w:rsid w:val="00114AEF"/>
    <w:rsid w:val="00114BF6"/>
    <w:rsid w:val="001157D2"/>
    <w:rsid w:val="001159F4"/>
    <w:rsid w:val="00115CCF"/>
    <w:rsid w:val="00115DA7"/>
    <w:rsid w:val="00115F14"/>
    <w:rsid w:val="00115F74"/>
    <w:rsid w:val="0011608B"/>
    <w:rsid w:val="0011662E"/>
    <w:rsid w:val="00116725"/>
    <w:rsid w:val="00116BC7"/>
    <w:rsid w:val="00116C00"/>
    <w:rsid w:val="00116E26"/>
    <w:rsid w:val="00117DF5"/>
    <w:rsid w:val="001206B7"/>
    <w:rsid w:val="00121582"/>
    <w:rsid w:val="00121BB3"/>
    <w:rsid w:val="00121BEE"/>
    <w:rsid w:val="00121D8D"/>
    <w:rsid w:val="00121EA5"/>
    <w:rsid w:val="00122A2B"/>
    <w:rsid w:val="00122CD5"/>
    <w:rsid w:val="00122CF3"/>
    <w:rsid w:val="00122DFD"/>
    <w:rsid w:val="00122F1F"/>
    <w:rsid w:val="001231D9"/>
    <w:rsid w:val="0012345F"/>
    <w:rsid w:val="001235A1"/>
    <w:rsid w:val="00124054"/>
    <w:rsid w:val="001240DE"/>
    <w:rsid w:val="00124412"/>
    <w:rsid w:val="001245B4"/>
    <w:rsid w:val="00124793"/>
    <w:rsid w:val="0012497C"/>
    <w:rsid w:val="00124FD5"/>
    <w:rsid w:val="001252BA"/>
    <w:rsid w:val="001255B5"/>
    <w:rsid w:val="001255F9"/>
    <w:rsid w:val="00125633"/>
    <w:rsid w:val="00125A1D"/>
    <w:rsid w:val="00125A54"/>
    <w:rsid w:val="00125EFF"/>
    <w:rsid w:val="00126013"/>
    <w:rsid w:val="001261B5"/>
    <w:rsid w:val="0012674A"/>
    <w:rsid w:val="00126784"/>
    <w:rsid w:val="00126A47"/>
    <w:rsid w:val="00126AD0"/>
    <w:rsid w:val="0012761C"/>
    <w:rsid w:val="00127689"/>
    <w:rsid w:val="00127BDB"/>
    <w:rsid w:val="0013021F"/>
    <w:rsid w:val="001306D4"/>
    <w:rsid w:val="00130D25"/>
    <w:rsid w:val="00131029"/>
    <w:rsid w:val="00131624"/>
    <w:rsid w:val="00131E47"/>
    <w:rsid w:val="001320A6"/>
    <w:rsid w:val="001327A9"/>
    <w:rsid w:val="00132EE5"/>
    <w:rsid w:val="00133314"/>
    <w:rsid w:val="001336AB"/>
    <w:rsid w:val="001338EA"/>
    <w:rsid w:val="001339AF"/>
    <w:rsid w:val="00134146"/>
    <w:rsid w:val="001347D8"/>
    <w:rsid w:val="0013509F"/>
    <w:rsid w:val="00135168"/>
    <w:rsid w:val="0013554E"/>
    <w:rsid w:val="00135A51"/>
    <w:rsid w:val="00136213"/>
    <w:rsid w:val="001365EC"/>
    <w:rsid w:val="00136820"/>
    <w:rsid w:val="0013683C"/>
    <w:rsid w:val="001375E4"/>
    <w:rsid w:val="00137603"/>
    <w:rsid w:val="00137ACE"/>
    <w:rsid w:val="00137FBC"/>
    <w:rsid w:val="0014038C"/>
    <w:rsid w:val="001407CC"/>
    <w:rsid w:val="00140B94"/>
    <w:rsid w:val="00140D2F"/>
    <w:rsid w:val="0014108D"/>
    <w:rsid w:val="0014127D"/>
    <w:rsid w:val="00141415"/>
    <w:rsid w:val="00141909"/>
    <w:rsid w:val="00141DE2"/>
    <w:rsid w:val="00142088"/>
    <w:rsid w:val="00142CE8"/>
    <w:rsid w:val="00142D03"/>
    <w:rsid w:val="00142D1E"/>
    <w:rsid w:val="00142DB5"/>
    <w:rsid w:val="00142FF4"/>
    <w:rsid w:val="0014300B"/>
    <w:rsid w:val="00143565"/>
    <w:rsid w:val="00143791"/>
    <w:rsid w:val="00143A9F"/>
    <w:rsid w:val="00143BCE"/>
    <w:rsid w:val="001448D0"/>
    <w:rsid w:val="00144A73"/>
    <w:rsid w:val="00145271"/>
    <w:rsid w:val="001452E3"/>
    <w:rsid w:val="001459A6"/>
    <w:rsid w:val="00145B95"/>
    <w:rsid w:val="00145D5D"/>
    <w:rsid w:val="00146575"/>
    <w:rsid w:val="00146697"/>
    <w:rsid w:val="00146F81"/>
    <w:rsid w:val="00147135"/>
    <w:rsid w:val="001475EA"/>
    <w:rsid w:val="001476B1"/>
    <w:rsid w:val="00147B65"/>
    <w:rsid w:val="00147DB8"/>
    <w:rsid w:val="001501D9"/>
    <w:rsid w:val="0015021D"/>
    <w:rsid w:val="0015043D"/>
    <w:rsid w:val="00150E03"/>
    <w:rsid w:val="00150E56"/>
    <w:rsid w:val="00151A41"/>
    <w:rsid w:val="001520FF"/>
    <w:rsid w:val="001526B1"/>
    <w:rsid w:val="00152852"/>
    <w:rsid w:val="001529B9"/>
    <w:rsid w:val="00152A1C"/>
    <w:rsid w:val="00152AB5"/>
    <w:rsid w:val="00153130"/>
    <w:rsid w:val="00153702"/>
    <w:rsid w:val="00153785"/>
    <w:rsid w:val="00154399"/>
    <w:rsid w:val="0015448C"/>
    <w:rsid w:val="00154520"/>
    <w:rsid w:val="00154A0E"/>
    <w:rsid w:val="001551E9"/>
    <w:rsid w:val="001556D5"/>
    <w:rsid w:val="0015579D"/>
    <w:rsid w:val="00155AB7"/>
    <w:rsid w:val="001562AC"/>
    <w:rsid w:val="00157046"/>
    <w:rsid w:val="00157443"/>
    <w:rsid w:val="00157761"/>
    <w:rsid w:val="0015790D"/>
    <w:rsid w:val="001600E4"/>
    <w:rsid w:val="001607E9"/>
    <w:rsid w:val="001609CB"/>
    <w:rsid w:val="00160AB2"/>
    <w:rsid w:val="00160B39"/>
    <w:rsid w:val="00160B48"/>
    <w:rsid w:val="00160C3F"/>
    <w:rsid w:val="0016122D"/>
    <w:rsid w:val="001613E2"/>
    <w:rsid w:val="00161617"/>
    <w:rsid w:val="0016164A"/>
    <w:rsid w:val="00162267"/>
    <w:rsid w:val="00162CF1"/>
    <w:rsid w:val="0016323C"/>
    <w:rsid w:val="00163336"/>
    <w:rsid w:val="00163506"/>
    <w:rsid w:val="00163A92"/>
    <w:rsid w:val="00163DFE"/>
    <w:rsid w:val="00163ED6"/>
    <w:rsid w:val="00163EFE"/>
    <w:rsid w:val="0016425F"/>
    <w:rsid w:val="001642A3"/>
    <w:rsid w:val="0016430C"/>
    <w:rsid w:val="00164512"/>
    <w:rsid w:val="001645E2"/>
    <w:rsid w:val="001646E3"/>
    <w:rsid w:val="00164A91"/>
    <w:rsid w:val="00164C1C"/>
    <w:rsid w:val="00165027"/>
    <w:rsid w:val="00165144"/>
    <w:rsid w:val="001653A7"/>
    <w:rsid w:val="00165CA6"/>
    <w:rsid w:val="0016612A"/>
    <w:rsid w:val="001661D6"/>
    <w:rsid w:val="0016621D"/>
    <w:rsid w:val="001667ED"/>
    <w:rsid w:val="00166F3F"/>
    <w:rsid w:val="001670A1"/>
    <w:rsid w:val="0016747E"/>
    <w:rsid w:val="00167AEC"/>
    <w:rsid w:val="00170380"/>
    <w:rsid w:val="00170489"/>
    <w:rsid w:val="00170693"/>
    <w:rsid w:val="00170939"/>
    <w:rsid w:val="001712B6"/>
    <w:rsid w:val="001715B5"/>
    <w:rsid w:val="00171B29"/>
    <w:rsid w:val="00171EF6"/>
    <w:rsid w:val="0017267A"/>
    <w:rsid w:val="001727BA"/>
    <w:rsid w:val="00172AF1"/>
    <w:rsid w:val="00172E73"/>
    <w:rsid w:val="00172F6F"/>
    <w:rsid w:val="001734C6"/>
    <w:rsid w:val="00174114"/>
    <w:rsid w:val="0017473D"/>
    <w:rsid w:val="00175163"/>
    <w:rsid w:val="001754E6"/>
    <w:rsid w:val="001763E0"/>
    <w:rsid w:val="00176A50"/>
    <w:rsid w:val="00176B46"/>
    <w:rsid w:val="00176E80"/>
    <w:rsid w:val="0017723E"/>
    <w:rsid w:val="00177278"/>
    <w:rsid w:val="001772D5"/>
    <w:rsid w:val="001773BA"/>
    <w:rsid w:val="00180736"/>
    <w:rsid w:val="00180EED"/>
    <w:rsid w:val="00180F51"/>
    <w:rsid w:val="00180FBE"/>
    <w:rsid w:val="001813D9"/>
    <w:rsid w:val="001814CB"/>
    <w:rsid w:val="00182353"/>
    <w:rsid w:val="00182625"/>
    <w:rsid w:val="001829B7"/>
    <w:rsid w:val="00182A1C"/>
    <w:rsid w:val="00182C06"/>
    <w:rsid w:val="00182F20"/>
    <w:rsid w:val="001831D7"/>
    <w:rsid w:val="00183502"/>
    <w:rsid w:val="00183800"/>
    <w:rsid w:val="00183908"/>
    <w:rsid w:val="00183ABA"/>
    <w:rsid w:val="00183B78"/>
    <w:rsid w:val="00183CCC"/>
    <w:rsid w:val="00183D24"/>
    <w:rsid w:val="00183DF6"/>
    <w:rsid w:val="00183FF1"/>
    <w:rsid w:val="0018409B"/>
    <w:rsid w:val="001848FC"/>
    <w:rsid w:val="00184BCA"/>
    <w:rsid w:val="00185CE4"/>
    <w:rsid w:val="00185E69"/>
    <w:rsid w:val="00185FDA"/>
    <w:rsid w:val="00186044"/>
    <w:rsid w:val="001865C8"/>
    <w:rsid w:val="001868E7"/>
    <w:rsid w:val="001869B9"/>
    <w:rsid w:val="0018780C"/>
    <w:rsid w:val="00187899"/>
    <w:rsid w:val="00187A00"/>
    <w:rsid w:val="00190128"/>
    <w:rsid w:val="0019027A"/>
    <w:rsid w:val="00190776"/>
    <w:rsid w:val="00190BCC"/>
    <w:rsid w:val="001913C6"/>
    <w:rsid w:val="001917A1"/>
    <w:rsid w:val="00191BF8"/>
    <w:rsid w:val="00191F67"/>
    <w:rsid w:val="001929B3"/>
    <w:rsid w:val="00192B00"/>
    <w:rsid w:val="00192EC8"/>
    <w:rsid w:val="00192F3F"/>
    <w:rsid w:val="00193C2B"/>
    <w:rsid w:val="001945E9"/>
    <w:rsid w:val="001948EF"/>
    <w:rsid w:val="00194A9B"/>
    <w:rsid w:val="00194BB5"/>
    <w:rsid w:val="00195556"/>
    <w:rsid w:val="00195733"/>
    <w:rsid w:val="0019587F"/>
    <w:rsid w:val="00195AF4"/>
    <w:rsid w:val="00195EF9"/>
    <w:rsid w:val="00195FCC"/>
    <w:rsid w:val="00196260"/>
    <w:rsid w:val="00196585"/>
    <w:rsid w:val="001968E9"/>
    <w:rsid w:val="00196AB7"/>
    <w:rsid w:val="00196D1A"/>
    <w:rsid w:val="00197074"/>
    <w:rsid w:val="00197174"/>
    <w:rsid w:val="001974A3"/>
    <w:rsid w:val="001978DA"/>
    <w:rsid w:val="0019798A"/>
    <w:rsid w:val="001A0230"/>
    <w:rsid w:val="001A052F"/>
    <w:rsid w:val="001A0A9D"/>
    <w:rsid w:val="001A0D43"/>
    <w:rsid w:val="001A0E8F"/>
    <w:rsid w:val="001A1848"/>
    <w:rsid w:val="001A196F"/>
    <w:rsid w:val="001A19E1"/>
    <w:rsid w:val="001A1C7F"/>
    <w:rsid w:val="001A2202"/>
    <w:rsid w:val="001A245D"/>
    <w:rsid w:val="001A2519"/>
    <w:rsid w:val="001A282B"/>
    <w:rsid w:val="001A306C"/>
    <w:rsid w:val="001A31B4"/>
    <w:rsid w:val="001A392E"/>
    <w:rsid w:val="001A3FAC"/>
    <w:rsid w:val="001A4352"/>
    <w:rsid w:val="001A44A5"/>
    <w:rsid w:val="001A45FF"/>
    <w:rsid w:val="001A4620"/>
    <w:rsid w:val="001A4F6D"/>
    <w:rsid w:val="001A577C"/>
    <w:rsid w:val="001A5A01"/>
    <w:rsid w:val="001A5F94"/>
    <w:rsid w:val="001A6073"/>
    <w:rsid w:val="001A648D"/>
    <w:rsid w:val="001A6A9E"/>
    <w:rsid w:val="001A6CC3"/>
    <w:rsid w:val="001A6EDE"/>
    <w:rsid w:val="001A6F45"/>
    <w:rsid w:val="001A75E4"/>
    <w:rsid w:val="001A766D"/>
    <w:rsid w:val="001A7F73"/>
    <w:rsid w:val="001B00DA"/>
    <w:rsid w:val="001B0928"/>
    <w:rsid w:val="001B10D3"/>
    <w:rsid w:val="001B1303"/>
    <w:rsid w:val="001B1320"/>
    <w:rsid w:val="001B158D"/>
    <w:rsid w:val="001B16B2"/>
    <w:rsid w:val="001B2368"/>
    <w:rsid w:val="001B27F5"/>
    <w:rsid w:val="001B2930"/>
    <w:rsid w:val="001B3D34"/>
    <w:rsid w:val="001B487D"/>
    <w:rsid w:val="001B4E2E"/>
    <w:rsid w:val="001B61B8"/>
    <w:rsid w:val="001B625B"/>
    <w:rsid w:val="001B65E9"/>
    <w:rsid w:val="001B661C"/>
    <w:rsid w:val="001B68C8"/>
    <w:rsid w:val="001B7625"/>
    <w:rsid w:val="001B7A81"/>
    <w:rsid w:val="001B7E6D"/>
    <w:rsid w:val="001B7FAD"/>
    <w:rsid w:val="001B8782"/>
    <w:rsid w:val="001C02D8"/>
    <w:rsid w:val="001C0A2A"/>
    <w:rsid w:val="001C1028"/>
    <w:rsid w:val="001C1140"/>
    <w:rsid w:val="001C1247"/>
    <w:rsid w:val="001C134D"/>
    <w:rsid w:val="001C13BE"/>
    <w:rsid w:val="001C1545"/>
    <w:rsid w:val="001C194B"/>
    <w:rsid w:val="001C26D0"/>
    <w:rsid w:val="001C2C5D"/>
    <w:rsid w:val="001C2D34"/>
    <w:rsid w:val="001C2DB6"/>
    <w:rsid w:val="001C34E2"/>
    <w:rsid w:val="001C36D9"/>
    <w:rsid w:val="001C38D4"/>
    <w:rsid w:val="001C3AF4"/>
    <w:rsid w:val="001C3C28"/>
    <w:rsid w:val="001C3C5C"/>
    <w:rsid w:val="001C3CFD"/>
    <w:rsid w:val="001C3FF0"/>
    <w:rsid w:val="001C4255"/>
    <w:rsid w:val="001C4769"/>
    <w:rsid w:val="001C4948"/>
    <w:rsid w:val="001C4E62"/>
    <w:rsid w:val="001C5C2E"/>
    <w:rsid w:val="001C60BE"/>
    <w:rsid w:val="001C63F8"/>
    <w:rsid w:val="001C68E9"/>
    <w:rsid w:val="001C6C7B"/>
    <w:rsid w:val="001C728C"/>
    <w:rsid w:val="001C789F"/>
    <w:rsid w:val="001C7A1C"/>
    <w:rsid w:val="001C7EEF"/>
    <w:rsid w:val="001D0653"/>
    <w:rsid w:val="001D0979"/>
    <w:rsid w:val="001D1049"/>
    <w:rsid w:val="001D116F"/>
    <w:rsid w:val="001D193D"/>
    <w:rsid w:val="001D1C2C"/>
    <w:rsid w:val="001D1CC6"/>
    <w:rsid w:val="001D1D9D"/>
    <w:rsid w:val="001D227C"/>
    <w:rsid w:val="001D232E"/>
    <w:rsid w:val="001D23C1"/>
    <w:rsid w:val="001D2516"/>
    <w:rsid w:val="001D2521"/>
    <w:rsid w:val="001D2826"/>
    <w:rsid w:val="001D2B85"/>
    <w:rsid w:val="001D3066"/>
    <w:rsid w:val="001D31B5"/>
    <w:rsid w:val="001D353D"/>
    <w:rsid w:val="001D3CA6"/>
    <w:rsid w:val="001D3D87"/>
    <w:rsid w:val="001D3D9E"/>
    <w:rsid w:val="001D449F"/>
    <w:rsid w:val="001D44CE"/>
    <w:rsid w:val="001D452D"/>
    <w:rsid w:val="001D45B3"/>
    <w:rsid w:val="001D466F"/>
    <w:rsid w:val="001D4C91"/>
    <w:rsid w:val="001D52F9"/>
    <w:rsid w:val="001D544C"/>
    <w:rsid w:val="001D5465"/>
    <w:rsid w:val="001D56F1"/>
    <w:rsid w:val="001D6173"/>
    <w:rsid w:val="001D622F"/>
    <w:rsid w:val="001D626C"/>
    <w:rsid w:val="001D687C"/>
    <w:rsid w:val="001D6C6B"/>
    <w:rsid w:val="001D716F"/>
    <w:rsid w:val="001D73DB"/>
    <w:rsid w:val="001D7691"/>
    <w:rsid w:val="001D7B40"/>
    <w:rsid w:val="001D7BB8"/>
    <w:rsid w:val="001E00E5"/>
    <w:rsid w:val="001E03A5"/>
    <w:rsid w:val="001E0A04"/>
    <w:rsid w:val="001E0D01"/>
    <w:rsid w:val="001E1081"/>
    <w:rsid w:val="001E11AC"/>
    <w:rsid w:val="001E1719"/>
    <w:rsid w:val="001E1D52"/>
    <w:rsid w:val="001E20CB"/>
    <w:rsid w:val="001E2698"/>
    <w:rsid w:val="001E2AE8"/>
    <w:rsid w:val="001E2D27"/>
    <w:rsid w:val="001E397B"/>
    <w:rsid w:val="001E3B17"/>
    <w:rsid w:val="001E3B97"/>
    <w:rsid w:val="001E3DFF"/>
    <w:rsid w:val="001E3FD2"/>
    <w:rsid w:val="001E4760"/>
    <w:rsid w:val="001E495F"/>
    <w:rsid w:val="001E4AB1"/>
    <w:rsid w:val="001E55C6"/>
    <w:rsid w:val="001E582B"/>
    <w:rsid w:val="001E5B71"/>
    <w:rsid w:val="001E5CA1"/>
    <w:rsid w:val="001E6185"/>
    <w:rsid w:val="001E62FC"/>
    <w:rsid w:val="001E65F9"/>
    <w:rsid w:val="001E6759"/>
    <w:rsid w:val="001E68B3"/>
    <w:rsid w:val="001E6C82"/>
    <w:rsid w:val="001E719A"/>
    <w:rsid w:val="001E73C6"/>
    <w:rsid w:val="001E7C48"/>
    <w:rsid w:val="001E7E76"/>
    <w:rsid w:val="001F031A"/>
    <w:rsid w:val="001F0727"/>
    <w:rsid w:val="001F095C"/>
    <w:rsid w:val="001F0AF2"/>
    <w:rsid w:val="001F0CDD"/>
    <w:rsid w:val="001F0CDE"/>
    <w:rsid w:val="001F0E1D"/>
    <w:rsid w:val="001F13F3"/>
    <w:rsid w:val="001F158E"/>
    <w:rsid w:val="001F1770"/>
    <w:rsid w:val="001F182A"/>
    <w:rsid w:val="001F1A9F"/>
    <w:rsid w:val="001F1E3A"/>
    <w:rsid w:val="001F23D3"/>
    <w:rsid w:val="001F2EFC"/>
    <w:rsid w:val="001F32E4"/>
    <w:rsid w:val="001F3F0E"/>
    <w:rsid w:val="001F4574"/>
    <w:rsid w:val="001F4619"/>
    <w:rsid w:val="001F481A"/>
    <w:rsid w:val="001F4CDC"/>
    <w:rsid w:val="001F550C"/>
    <w:rsid w:val="001F5704"/>
    <w:rsid w:val="001F5C0E"/>
    <w:rsid w:val="001F5D40"/>
    <w:rsid w:val="001F5EE9"/>
    <w:rsid w:val="001F5FB5"/>
    <w:rsid w:val="001F62A6"/>
    <w:rsid w:val="001F63B4"/>
    <w:rsid w:val="001F64F0"/>
    <w:rsid w:val="001F653D"/>
    <w:rsid w:val="001F7300"/>
    <w:rsid w:val="001F747B"/>
    <w:rsid w:val="001F77B3"/>
    <w:rsid w:val="001F7807"/>
    <w:rsid w:val="001F7D83"/>
    <w:rsid w:val="00200028"/>
    <w:rsid w:val="0020034D"/>
    <w:rsid w:val="002004D1"/>
    <w:rsid w:val="00200785"/>
    <w:rsid w:val="00200BB7"/>
    <w:rsid w:val="0020173D"/>
    <w:rsid w:val="00201941"/>
    <w:rsid w:val="00201D26"/>
    <w:rsid w:val="002021A4"/>
    <w:rsid w:val="0020223D"/>
    <w:rsid w:val="002023B9"/>
    <w:rsid w:val="002023E5"/>
    <w:rsid w:val="00202601"/>
    <w:rsid w:val="0020329C"/>
    <w:rsid w:val="002032EA"/>
    <w:rsid w:val="0020353F"/>
    <w:rsid w:val="002036CE"/>
    <w:rsid w:val="00203B4F"/>
    <w:rsid w:val="00203B70"/>
    <w:rsid w:val="00203DC8"/>
    <w:rsid w:val="0020456E"/>
    <w:rsid w:val="0020477B"/>
    <w:rsid w:val="0020499E"/>
    <w:rsid w:val="00204BFE"/>
    <w:rsid w:val="00204F2B"/>
    <w:rsid w:val="0020558B"/>
    <w:rsid w:val="00205DF7"/>
    <w:rsid w:val="00205E08"/>
    <w:rsid w:val="00206113"/>
    <w:rsid w:val="0020625D"/>
    <w:rsid w:val="00206453"/>
    <w:rsid w:val="002065ED"/>
    <w:rsid w:val="00206763"/>
    <w:rsid w:val="00206A53"/>
    <w:rsid w:val="00206C6C"/>
    <w:rsid w:val="00206F79"/>
    <w:rsid w:val="002073A5"/>
    <w:rsid w:val="002073C1"/>
    <w:rsid w:val="00207FBC"/>
    <w:rsid w:val="002105B8"/>
    <w:rsid w:val="00211348"/>
    <w:rsid w:val="00211B76"/>
    <w:rsid w:val="00211F08"/>
    <w:rsid w:val="00212416"/>
    <w:rsid w:val="00212749"/>
    <w:rsid w:val="00212B0D"/>
    <w:rsid w:val="00212CE0"/>
    <w:rsid w:val="00212DD4"/>
    <w:rsid w:val="00213170"/>
    <w:rsid w:val="002132DB"/>
    <w:rsid w:val="002139D7"/>
    <w:rsid w:val="00213E5D"/>
    <w:rsid w:val="00213ED8"/>
    <w:rsid w:val="00214D30"/>
    <w:rsid w:val="002151CF"/>
    <w:rsid w:val="00215361"/>
    <w:rsid w:val="002153B5"/>
    <w:rsid w:val="00215822"/>
    <w:rsid w:val="00215E28"/>
    <w:rsid w:val="00215EA5"/>
    <w:rsid w:val="00216123"/>
    <w:rsid w:val="002161F8"/>
    <w:rsid w:val="002165F7"/>
    <w:rsid w:val="002169C2"/>
    <w:rsid w:val="002169DB"/>
    <w:rsid w:val="00216ACD"/>
    <w:rsid w:val="00216B65"/>
    <w:rsid w:val="00216CBA"/>
    <w:rsid w:val="00216CFA"/>
    <w:rsid w:val="00216D84"/>
    <w:rsid w:val="00216FD1"/>
    <w:rsid w:val="0021770C"/>
    <w:rsid w:val="00217E8E"/>
    <w:rsid w:val="00217F00"/>
    <w:rsid w:val="00220084"/>
    <w:rsid w:val="002203D2"/>
    <w:rsid w:val="00220B7E"/>
    <w:rsid w:val="00220C9B"/>
    <w:rsid w:val="002213D4"/>
    <w:rsid w:val="00221419"/>
    <w:rsid w:val="00221726"/>
    <w:rsid w:val="00221978"/>
    <w:rsid w:val="00221A61"/>
    <w:rsid w:val="00221B62"/>
    <w:rsid w:val="00221D56"/>
    <w:rsid w:val="00222095"/>
    <w:rsid w:val="00222650"/>
    <w:rsid w:val="00222AB1"/>
    <w:rsid w:val="00222CC7"/>
    <w:rsid w:val="00223069"/>
    <w:rsid w:val="002234B7"/>
    <w:rsid w:val="00223876"/>
    <w:rsid w:val="00223877"/>
    <w:rsid w:val="00223F01"/>
    <w:rsid w:val="00223F44"/>
    <w:rsid w:val="00223FB7"/>
    <w:rsid w:val="00224677"/>
    <w:rsid w:val="00224CE8"/>
    <w:rsid w:val="0022540D"/>
    <w:rsid w:val="00225655"/>
    <w:rsid w:val="002256B3"/>
    <w:rsid w:val="00225981"/>
    <w:rsid w:val="002260D8"/>
    <w:rsid w:val="0022660F"/>
    <w:rsid w:val="00226902"/>
    <w:rsid w:val="00226C7B"/>
    <w:rsid w:val="00226EF8"/>
    <w:rsid w:val="0022704A"/>
    <w:rsid w:val="0022721F"/>
    <w:rsid w:val="002274E4"/>
    <w:rsid w:val="00227637"/>
    <w:rsid w:val="00227838"/>
    <w:rsid w:val="00230968"/>
    <w:rsid w:val="00230B4F"/>
    <w:rsid w:val="002315B6"/>
    <w:rsid w:val="00231BFE"/>
    <w:rsid w:val="00232161"/>
    <w:rsid w:val="002324E6"/>
    <w:rsid w:val="002328A2"/>
    <w:rsid w:val="00232D0A"/>
    <w:rsid w:val="00232F00"/>
    <w:rsid w:val="00233082"/>
    <w:rsid w:val="0023312F"/>
    <w:rsid w:val="002334D2"/>
    <w:rsid w:val="0023385C"/>
    <w:rsid w:val="00233A8A"/>
    <w:rsid w:val="00233E2A"/>
    <w:rsid w:val="00233EED"/>
    <w:rsid w:val="00233F47"/>
    <w:rsid w:val="002347AF"/>
    <w:rsid w:val="00234A5B"/>
    <w:rsid w:val="00234FF1"/>
    <w:rsid w:val="00235127"/>
    <w:rsid w:val="00235656"/>
    <w:rsid w:val="00235CF8"/>
    <w:rsid w:val="00235E65"/>
    <w:rsid w:val="002360F1"/>
    <w:rsid w:val="00236164"/>
    <w:rsid w:val="002364B5"/>
    <w:rsid w:val="002365B4"/>
    <w:rsid w:val="00236721"/>
    <w:rsid w:val="00236762"/>
    <w:rsid w:val="002368CB"/>
    <w:rsid w:val="00236938"/>
    <w:rsid w:val="0023705D"/>
    <w:rsid w:val="0023725D"/>
    <w:rsid w:val="00237720"/>
    <w:rsid w:val="00240311"/>
    <w:rsid w:val="002403BB"/>
    <w:rsid w:val="002406F2"/>
    <w:rsid w:val="002408AD"/>
    <w:rsid w:val="00240960"/>
    <w:rsid w:val="00240EEF"/>
    <w:rsid w:val="00240F57"/>
    <w:rsid w:val="00241126"/>
    <w:rsid w:val="00241437"/>
    <w:rsid w:val="00241510"/>
    <w:rsid w:val="00242339"/>
    <w:rsid w:val="002423F1"/>
    <w:rsid w:val="002429B1"/>
    <w:rsid w:val="00242B2D"/>
    <w:rsid w:val="00242C04"/>
    <w:rsid w:val="00242C6C"/>
    <w:rsid w:val="00242CFA"/>
    <w:rsid w:val="00242D9F"/>
    <w:rsid w:val="002430F4"/>
    <w:rsid w:val="002433F0"/>
    <w:rsid w:val="002438F9"/>
    <w:rsid w:val="00243E20"/>
    <w:rsid w:val="00244514"/>
    <w:rsid w:val="00244845"/>
    <w:rsid w:val="00244B7D"/>
    <w:rsid w:val="00244EE2"/>
    <w:rsid w:val="00244FEA"/>
    <w:rsid w:val="0024526A"/>
    <w:rsid w:val="00245764"/>
    <w:rsid w:val="00245A40"/>
    <w:rsid w:val="00245C88"/>
    <w:rsid w:val="00245CCF"/>
    <w:rsid w:val="00245F1B"/>
    <w:rsid w:val="00246BDC"/>
    <w:rsid w:val="00250468"/>
    <w:rsid w:val="0025050B"/>
    <w:rsid w:val="00250C96"/>
    <w:rsid w:val="00251738"/>
    <w:rsid w:val="00251F87"/>
    <w:rsid w:val="002523E4"/>
    <w:rsid w:val="00252754"/>
    <w:rsid w:val="00253058"/>
    <w:rsid w:val="0025322F"/>
    <w:rsid w:val="002533A6"/>
    <w:rsid w:val="002537B8"/>
    <w:rsid w:val="00253891"/>
    <w:rsid w:val="00253C36"/>
    <w:rsid w:val="00253DE4"/>
    <w:rsid w:val="002542B3"/>
    <w:rsid w:val="002547A5"/>
    <w:rsid w:val="0025504C"/>
    <w:rsid w:val="0025511F"/>
    <w:rsid w:val="00255152"/>
    <w:rsid w:val="0025524D"/>
    <w:rsid w:val="00255316"/>
    <w:rsid w:val="00255581"/>
    <w:rsid w:val="00255CC3"/>
    <w:rsid w:val="00255E9C"/>
    <w:rsid w:val="0025607B"/>
    <w:rsid w:val="00256341"/>
    <w:rsid w:val="002564DC"/>
    <w:rsid w:val="00256530"/>
    <w:rsid w:val="002567F6"/>
    <w:rsid w:val="00256862"/>
    <w:rsid w:val="00256AD2"/>
    <w:rsid w:val="00256B65"/>
    <w:rsid w:val="00256D89"/>
    <w:rsid w:val="002571C8"/>
    <w:rsid w:val="0025722F"/>
    <w:rsid w:val="00257370"/>
    <w:rsid w:val="00257A12"/>
    <w:rsid w:val="00257A1A"/>
    <w:rsid w:val="002603EC"/>
    <w:rsid w:val="00260524"/>
    <w:rsid w:val="0026083F"/>
    <w:rsid w:val="00260D2F"/>
    <w:rsid w:val="00260D54"/>
    <w:rsid w:val="00260F3A"/>
    <w:rsid w:val="002611CF"/>
    <w:rsid w:val="00261B2F"/>
    <w:rsid w:val="00261B75"/>
    <w:rsid w:val="002623A6"/>
    <w:rsid w:val="002624C5"/>
    <w:rsid w:val="00262EF2"/>
    <w:rsid w:val="00262FF0"/>
    <w:rsid w:val="002631D8"/>
    <w:rsid w:val="00263222"/>
    <w:rsid w:val="002632B3"/>
    <w:rsid w:val="002637D2"/>
    <w:rsid w:val="00263885"/>
    <w:rsid w:val="00263B58"/>
    <w:rsid w:val="0026424C"/>
    <w:rsid w:val="00264474"/>
    <w:rsid w:val="00264DC9"/>
    <w:rsid w:val="002651D7"/>
    <w:rsid w:val="00265201"/>
    <w:rsid w:val="0026542F"/>
    <w:rsid w:val="002654C2"/>
    <w:rsid w:val="0026558E"/>
    <w:rsid w:val="00265BA9"/>
    <w:rsid w:val="00265DC1"/>
    <w:rsid w:val="00266308"/>
    <w:rsid w:val="00266485"/>
    <w:rsid w:val="00266A5F"/>
    <w:rsid w:val="00270176"/>
    <w:rsid w:val="00270224"/>
    <w:rsid w:val="002704B1"/>
    <w:rsid w:val="00270849"/>
    <w:rsid w:val="002709CE"/>
    <w:rsid w:val="002709D5"/>
    <w:rsid w:val="00270C4E"/>
    <w:rsid w:val="00270C50"/>
    <w:rsid w:val="00271559"/>
    <w:rsid w:val="002719BA"/>
    <w:rsid w:val="00272103"/>
    <w:rsid w:val="00272420"/>
    <w:rsid w:val="002724FD"/>
    <w:rsid w:val="00272548"/>
    <w:rsid w:val="00272553"/>
    <w:rsid w:val="0027260A"/>
    <w:rsid w:val="0027382F"/>
    <w:rsid w:val="002739CE"/>
    <w:rsid w:val="00273CE9"/>
    <w:rsid w:val="00274729"/>
    <w:rsid w:val="0027474A"/>
    <w:rsid w:val="0027485E"/>
    <w:rsid w:val="002748EC"/>
    <w:rsid w:val="00274CDB"/>
    <w:rsid w:val="00274DE1"/>
    <w:rsid w:val="002754CC"/>
    <w:rsid w:val="00275AF7"/>
    <w:rsid w:val="00275D97"/>
    <w:rsid w:val="00276C51"/>
    <w:rsid w:val="0027704E"/>
    <w:rsid w:val="0027740D"/>
    <w:rsid w:val="00277CF9"/>
    <w:rsid w:val="00280489"/>
    <w:rsid w:val="002808E9"/>
    <w:rsid w:val="00280BD1"/>
    <w:rsid w:val="00280F0C"/>
    <w:rsid w:val="0028135E"/>
    <w:rsid w:val="002814D2"/>
    <w:rsid w:val="002815BA"/>
    <w:rsid w:val="0028160A"/>
    <w:rsid w:val="0028165A"/>
    <w:rsid w:val="002816C2"/>
    <w:rsid w:val="00281866"/>
    <w:rsid w:val="00281C28"/>
    <w:rsid w:val="00281E78"/>
    <w:rsid w:val="00282272"/>
    <w:rsid w:val="002825A5"/>
    <w:rsid w:val="00282F69"/>
    <w:rsid w:val="00282FAC"/>
    <w:rsid w:val="002831FC"/>
    <w:rsid w:val="002832E6"/>
    <w:rsid w:val="0028330D"/>
    <w:rsid w:val="00283CA2"/>
    <w:rsid w:val="00283DAA"/>
    <w:rsid w:val="00284134"/>
    <w:rsid w:val="00284440"/>
    <w:rsid w:val="002846CD"/>
    <w:rsid w:val="00284999"/>
    <w:rsid w:val="0028563E"/>
    <w:rsid w:val="0028582C"/>
    <w:rsid w:val="002863A0"/>
    <w:rsid w:val="00286581"/>
    <w:rsid w:val="00286AC7"/>
    <w:rsid w:val="00286B7D"/>
    <w:rsid w:val="002871AC"/>
    <w:rsid w:val="00287231"/>
    <w:rsid w:val="002872E7"/>
    <w:rsid w:val="00287402"/>
    <w:rsid w:val="002874E0"/>
    <w:rsid w:val="00287A35"/>
    <w:rsid w:val="00287DDB"/>
    <w:rsid w:val="00287F88"/>
    <w:rsid w:val="002904BE"/>
    <w:rsid w:val="002906C4"/>
    <w:rsid w:val="00290B19"/>
    <w:rsid w:val="00290C50"/>
    <w:rsid w:val="00290DAB"/>
    <w:rsid w:val="002913DC"/>
    <w:rsid w:val="00291F46"/>
    <w:rsid w:val="002923E6"/>
    <w:rsid w:val="0029290E"/>
    <w:rsid w:val="00292980"/>
    <w:rsid w:val="00292D18"/>
    <w:rsid w:val="00293C94"/>
    <w:rsid w:val="00293E64"/>
    <w:rsid w:val="00294CE5"/>
    <w:rsid w:val="00295428"/>
    <w:rsid w:val="002958C4"/>
    <w:rsid w:val="0029631D"/>
    <w:rsid w:val="00296643"/>
    <w:rsid w:val="002968D1"/>
    <w:rsid w:val="00296EF5"/>
    <w:rsid w:val="00296F14"/>
    <w:rsid w:val="0029710F"/>
    <w:rsid w:val="002973DF"/>
    <w:rsid w:val="00297442"/>
    <w:rsid w:val="00297687"/>
    <w:rsid w:val="002977D5"/>
    <w:rsid w:val="0029786E"/>
    <w:rsid w:val="0029793C"/>
    <w:rsid w:val="00297A16"/>
    <w:rsid w:val="00297BB6"/>
    <w:rsid w:val="002A0566"/>
    <w:rsid w:val="002A086D"/>
    <w:rsid w:val="002A0A4E"/>
    <w:rsid w:val="002A0D84"/>
    <w:rsid w:val="002A10D3"/>
    <w:rsid w:val="002A1265"/>
    <w:rsid w:val="002A16D6"/>
    <w:rsid w:val="002A1779"/>
    <w:rsid w:val="002A1A8E"/>
    <w:rsid w:val="002A24AF"/>
    <w:rsid w:val="002A267C"/>
    <w:rsid w:val="002A26BE"/>
    <w:rsid w:val="002A2A78"/>
    <w:rsid w:val="002A2C5F"/>
    <w:rsid w:val="002A318C"/>
    <w:rsid w:val="002A31E2"/>
    <w:rsid w:val="002A353C"/>
    <w:rsid w:val="002A4302"/>
    <w:rsid w:val="002A47B7"/>
    <w:rsid w:val="002A4F4D"/>
    <w:rsid w:val="002A5039"/>
    <w:rsid w:val="002A5396"/>
    <w:rsid w:val="002A59EB"/>
    <w:rsid w:val="002A5A61"/>
    <w:rsid w:val="002A5B7C"/>
    <w:rsid w:val="002A5E3E"/>
    <w:rsid w:val="002A64F5"/>
    <w:rsid w:val="002A65C0"/>
    <w:rsid w:val="002A68CB"/>
    <w:rsid w:val="002A696A"/>
    <w:rsid w:val="002A6E46"/>
    <w:rsid w:val="002A6EBB"/>
    <w:rsid w:val="002A6F11"/>
    <w:rsid w:val="002A7162"/>
    <w:rsid w:val="002A73F3"/>
    <w:rsid w:val="002A7905"/>
    <w:rsid w:val="002A7AB1"/>
    <w:rsid w:val="002A7D9B"/>
    <w:rsid w:val="002A7F1F"/>
    <w:rsid w:val="002B00EC"/>
    <w:rsid w:val="002B0317"/>
    <w:rsid w:val="002B0529"/>
    <w:rsid w:val="002B05E1"/>
    <w:rsid w:val="002B0F7E"/>
    <w:rsid w:val="002B0FB1"/>
    <w:rsid w:val="002B12D1"/>
    <w:rsid w:val="002B1492"/>
    <w:rsid w:val="002B19F8"/>
    <w:rsid w:val="002B1B69"/>
    <w:rsid w:val="002B205B"/>
    <w:rsid w:val="002B2517"/>
    <w:rsid w:val="002B2656"/>
    <w:rsid w:val="002B2807"/>
    <w:rsid w:val="002B29B8"/>
    <w:rsid w:val="002B308C"/>
    <w:rsid w:val="002B3E88"/>
    <w:rsid w:val="002B4012"/>
    <w:rsid w:val="002B4041"/>
    <w:rsid w:val="002B443F"/>
    <w:rsid w:val="002B46C4"/>
    <w:rsid w:val="002B47DD"/>
    <w:rsid w:val="002B4D15"/>
    <w:rsid w:val="002B4D77"/>
    <w:rsid w:val="002B4F5A"/>
    <w:rsid w:val="002B523D"/>
    <w:rsid w:val="002B567E"/>
    <w:rsid w:val="002B5C77"/>
    <w:rsid w:val="002B5E28"/>
    <w:rsid w:val="002B5F41"/>
    <w:rsid w:val="002B64A0"/>
    <w:rsid w:val="002B654B"/>
    <w:rsid w:val="002B6AB3"/>
    <w:rsid w:val="002B6B11"/>
    <w:rsid w:val="002B7CCD"/>
    <w:rsid w:val="002C098D"/>
    <w:rsid w:val="002C0C08"/>
    <w:rsid w:val="002C1153"/>
    <w:rsid w:val="002C17C5"/>
    <w:rsid w:val="002C1863"/>
    <w:rsid w:val="002C195B"/>
    <w:rsid w:val="002C1A24"/>
    <w:rsid w:val="002C1BB9"/>
    <w:rsid w:val="002C1BD9"/>
    <w:rsid w:val="002C207A"/>
    <w:rsid w:val="002C219B"/>
    <w:rsid w:val="002C264A"/>
    <w:rsid w:val="002C31DF"/>
    <w:rsid w:val="002C36D2"/>
    <w:rsid w:val="002C3913"/>
    <w:rsid w:val="002C3DC1"/>
    <w:rsid w:val="002C3E99"/>
    <w:rsid w:val="002C4659"/>
    <w:rsid w:val="002C4E29"/>
    <w:rsid w:val="002C5276"/>
    <w:rsid w:val="002C6501"/>
    <w:rsid w:val="002C6BB9"/>
    <w:rsid w:val="002C6BC8"/>
    <w:rsid w:val="002C6D38"/>
    <w:rsid w:val="002C6D6B"/>
    <w:rsid w:val="002C6F48"/>
    <w:rsid w:val="002C7234"/>
    <w:rsid w:val="002C7241"/>
    <w:rsid w:val="002C724B"/>
    <w:rsid w:val="002D0321"/>
    <w:rsid w:val="002D0C11"/>
    <w:rsid w:val="002D0D74"/>
    <w:rsid w:val="002D108D"/>
    <w:rsid w:val="002D17FC"/>
    <w:rsid w:val="002D1AB1"/>
    <w:rsid w:val="002D1F29"/>
    <w:rsid w:val="002D216E"/>
    <w:rsid w:val="002D2936"/>
    <w:rsid w:val="002D2ECC"/>
    <w:rsid w:val="002D2EF3"/>
    <w:rsid w:val="002D30C9"/>
    <w:rsid w:val="002D32AF"/>
    <w:rsid w:val="002D3984"/>
    <w:rsid w:val="002D39A6"/>
    <w:rsid w:val="002D3D8F"/>
    <w:rsid w:val="002D41CF"/>
    <w:rsid w:val="002D497A"/>
    <w:rsid w:val="002D4DC4"/>
    <w:rsid w:val="002D567B"/>
    <w:rsid w:val="002D5694"/>
    <w:rsid w:val="002D577E"/>
    <w:rsid w:val="002D60A9"/>
    <w:rsid w:val="002D62B0"/>
    <w:rsid w:val="002D6567"/>
    <w:rsid w:val="002D6784"/>
    <w:rsid w:val="002D6EF2"/>
    <w:rsid w:val="002D6F23"/>
    <w:rsid w:val="002D7161"/>
    <w:rsid w:val="002D74F3"/>
    <w:rsid w:val="002D770D"/>
    <w:rsid w:val="002D7C64"/>
    <w:rsid w:val="002D7C65"/>
    <w:rsid w:val="002D7E8F"/>
    <w:rsid w:val="002D7EED"/>
    <w:rsid w:val="002E01E7"/>
    <w:rsid w:val="002E02E0"/>
    <w:rsid w:val="002E0A62"/>
    <w:rsid w:val="002E0B8C"/>
    <w:rsid w:val="002E1589"/>
    <w:rsid w:val="002E16E0"/>
    <w:rsid w:val="002E1C8B"/>
    <w:rsid w:val="002E1DFD"/>
    <w:rsid w:val="002E1F0C"/>
    <w:rsid w:val="002E239C"/>
    <w:rsid w:val="002E27BA"/>
    <w:rsid w:val="002E2E05"/>
    <w:rsid w:val="002E33BB"/>
    <w:rsid w:val="002E39AD"/>
    <w:rsid w:val="002E474C"/>
    <w:rsid w:val="002E498D"/>
    <w:rsid w:val="002E4CAA"/>
    <w:rsid w:val="002E4CC7"/>
    <w:rsid w:val="002E4DC7"/>
    <w:rsid w:val="002E5067"/>
    <w:rsid w:val="002E5179"/>
    <w:rsid w:val="002E540B"/>
    <w:rsid w:val="002E57DA"/>
    <w:rsid w:val="002E58FE"/>
    <w:rsid w:val="002E5A87"/>
    <w:rsid w:val="002E5BAB"/>
    <w:rsid w:val="002E5C97"/>
    <w:rsid w:val="002E5D0F"/>
    <w:rsid w:val="002E622D"/>
    <w:rsid w:val="002E6387"/>
    <w:rsid w:val="002E66F6"/>
    <w:rsid w:val="002E6839"/>
    <w:rsid w:val="002E6936"/>
    <w:rsid w:val="002E69C5"/>
    <w:rsid w:val="002E6C29"/>
    <w:rsid w:val="002E741B"/>
    <w:rsid w:val="002E753C"/>
    <w:rsid w:val="002E7899"/>
    <w:rsid w:val="002E78A3"/>
    <w:rsid w:val="002F0A0B"/>
    <w:rsid w:val="002F0B8A"/>
    <w:rsid w:val="002F0BFC"/>
    <w:rsid w:val="002F0C6F"/>
    <w:rsid w:val="002F106C"/>
    <w:rsid w:val="002F1DD4"/>
    <w:rsid w:val="002F1EB2"/>
    <w:rsid w:val="002F270C"/>
    <w:rsid w:val="002F2945"/>
    <w:rsid w:val="002F29E9"/>
    <w:rsid w:val="002F2A14"/>
    <w:rsid w:val="002F2CDA"/>
    <w:rsid w:val="002F31D2"/>
    <w:rsid w:val="002F321D"/>
    <w:rsid w:val="002F32CC"/>
    <w:rsid w:val="002F33E6"/>
    <w:rsid w:val="002F360A"/>
    <w:rsid w:val="002F39C5"/>
    <w:rsid w:val="002F3DD6"/>
    <w:rsid w:val="002F3FF7"/>
    <w:rsid w:val="002F4458"/>
    <w:rsid w:val="002F4EFB"/>
    <w:rsid w:val="002F5615"/>
    <w:rsid w:val="002F57C4"/>
    <w:rsid w:val="002F67C2"/>
    <w:rsid w:val="002F6BAD"/>
    <w:rsid w:val="002F6CE5"/>
    <w:rsid w:val="002F6DC8"/>
    <w:rsid w:val="002F71F0"/>
    <w:rsid w:val="002F721F"/>
    <w:rsid w:val="002F7287"/>
    <w:rsid w:val="002F7338"/>
    <w:rsid w:val="002F7653"/>
    <w:rsid w:val="002F77C7"/>
    <w:rsid w:val="002F7EB4"/>
    <w:rsid w:val="003007C1"/>
    <w:rsid w:val="00300BF8"/>
    <w:rsid w:val="0030118A"/>
    <w:rsid w:val="003012FA"/>
    <w:rsid w:val="0030134B"/>
    <w:rsid w:val="00301396"/>
    <w:rsid w:val="0030165B"/>
    <w:rsid w:val="0030177F"/>
    <w:rsid w:val="003017CA"/>
    <w:rsid w:val="003019A3"/>
    <w:rsid w:val="003019E6"/>
    <w:rsid w:val="00301E08"/>
    <w:rsid w:val="00301F03"/>
    <w:rsid w:val="0030212E"/>
    <w:rsid w:val="00302911"/>
    <w:rsid w:val="00302C08"/>
    <w:rsid w:val="00302DCC"/>
    <w:rsid w:val="00303A6A"/>
    <w:rsid w:val="00303BCD"/>
    <w:rsid w:val="00304736"/>
    <w:rsid w:val="00304740"/>
    <w:rsid w:val="003047F5"/>
    <w:rsid w:val="00305345"/>
    <w:rsid w:val="0030538D"/>
    <w:rsid w:val="00305456"/>
    <w:rsid w:val="003055BA"/>
    <w:rsid w:val="00305640"/>
    <w:rsid w:val="003063A2"/>
    <w:rsid w:val="00306C4A"/>
    <w:rsid w:val="0030712B"/>
    <w:rsid w:val="00307619"/>
    <w:rsid w:val="00307A28"/>
    <w:rsid w:val="00307B6A"/>
    <w:rsid w:val="0031025A"/>
    <w:rsid w:val="003102C0"/>
    <w:rsid w:val="00310B78"/>
    <w:rsid w:val="003116B8"/>
    <w:rsid w:val="00311D51"/>
    <w:rsid w:val="00311DCA"/>
    <w:rsid w:val="0031201B"/>
    <w:rsid w:val="00312115"/>
    <w:rsid w:val="00312593"/>
    <w:rsid w:val="00312AC2"/>
    <w:rsid w:val="00312FA7"/>
    <w:rsid w:val="003133AF"/>
    <w:rsid w:val="0031382A"/>
    <w:rsid w:val="00313EC9"/>
    <w:rsid w:val="00314891"/>
    <w:rsid w:val="00314D63"/>
    <w:rsid w:val="00315737"/>
    <w:rsid w:val="003158AA"/>
    <w:rsid w:val="0031602A"/>
    <w:rsid w:val="00316EE3"/>
    <w:rsid w:val="003174FD"/>
    <w:rsid w:val="00317B28"/>
    <w:rsid w:val="00317C7F"/>
    <w:rsid w:val="00317D6E"/>
    <w:rsid w:val="00320149"/>
    <w:rsid w:val="0032014D"/>
    <w:rsid w:val="0032022D"/>
    <w:rsid w:val="0032027A"/>
    <w:rsid w:val="00320285"/>
    <w:rsid w:val="0032053E"/>
    <w:rsid w:val="00320878"/>
    <w:rsid w:val="00320BCC"/>
    <w:rsid w:val="00320DED"/>
    <w:rsid w:val="00320FE1"/>
    <w:rsid w:val="003210DE"/>
    <w:rsid w:val="0032141D"/>
    <w:rsid w:val="00321802"/>
    <w:rsid w:val="00321A78"/>
    <w:rsid w:val="003224AC"/>
    <w:rsid w:val="003225FF"/>
    <w:rsid w:val="00322786"/>
    <w:rsid w:val="00322796"/>
    <w:rsid w:val="00322DD7"/>
    <w:rsid w:val="00322E25"/>
    <w:rsid w:val="00323552"/>
    <w:rsid w:val="00323E98"/>
    <w:rsid w:val="00324163"/>
    <w:rsid w:val="0032433B"/>
    <w:rsid w:val="00324CA7"/>
    <w:rsid w:val="00324F9D"/>
    <w:rsid w:val="00325005"/>
    <w:rsid w:val="00325359"/>
    <w:rsid w:val="00325865"/>
    <w:rsid w:val="00326731"/>
    <w:rsid w:val="00327339"/>
    <w:rsid w:val="0032757E"/>
    <w:rsid w:val="00327B58"/>
    <w:rsid w:val="00327D3B"/>
    <w:rsid w:val="003308C4"/>
    <w:rsid w:val="003309A3"/>
    <w:rsid w:val="00330AA6"/>
    <w:rsid w:val="003310AC"/>
    <w:rsid w:val="0033110C"/>
    <w:rsid w:val="00331440"/>
    <w:rsid w:val="0033190F"/>
    <w:rsid w:val="00331DE9"/>
    <w:rsid w:val="00332569"/>
    <w:rsid w:val="003327F4"/>
    <w:rsid w:val="00332ADE"/>
    <w:rsid w:val="00332C07"/>
    <w:rsid w:val="00332CC2"/>
    <w:rsid w:val="003337CB"/>
    <w:rsid w:val="00333A7D"/>
    <w:rsid w:val="00333E0D"/>
    <w:rsid w:val="00334167"/>
    <w:rsid w:val="00334D9F"/>
    <w:rsid w:val="00334ED4"/>
    <w:rsid w:val="0033592D"/>
    <w:rsid w:val="00335BDB"/>
    <w:rsid w:val="00335CD0"/>
    <w:rsid w:val="00335CEE"/>
    <w:rsid w:val="00335EC1"/>
    <w:rsid w:val="00336A3C"/>
    <w:rsid w:val="00336A54"/>
    <w:rsid w:val="00336C75"/>
    <w:rsid w:val="00336E6C"/>
    <w:rsid w:val="00337582"/>
    <w:rsid w:val="00337718"/>
    <w:rsid w:val="00337BBF"/>
    <w:rsid w:val="00337EA2"/>
    <w:rsid w:val="00337F21"/>
    <w:rsid w:val="00337F25"/>
    <w:rsid w:val="003401B2"/>
    <w:rsid w:val="003412CE"/>
    <w:rsid w:val="003413D3"/>
    <w:rsid w:val="0034164E"/>
    <w:rsid w:val="00341707"/>
    <w:rsid w:val="003421EC"/>
    <w:rsid w:val="00342913"/>
    <w:rsid w:val="00342958"/>
    <w:rsid w:val="0034295B"/>
    <w:rsid w:val="00342A5E"/>
    <w:rsid w:val="00342BEB"/>
    <w:rsid w:val="00342D6F"/>
    <w:rsid w:val="00342FB1"/>
    <w:rsid w:val="003435E7"/>
    <w:rsid w:val="0034360B"/>
    <w:rsid w:val="00343615"/>
    <w:rsid w:val="003436C1"/>
    <w:rsid w:val="003436D1"/>
    <w:rsid w:val="00343842"/>
    <w:rsid w:val="00343892"/>
    <w:rsid w:val="00343942"/>
    <w:rsid w:val="00343A70"/>
    <w:rsid w:val="00343B63"/>
    <w:rsid w:val="00343BB6"/>
    <w:rsid w:val="003440BE"/>
    <w:rsid w:val="0034431D"/>
    <w:rsid w:val="003445FC"/>
    <w:rsid w:val="003446C6"/>
    <w:rsid w:val="00344704"/>
    <w:rsid w:val="00344753"/>
    <w:rsid w:val="00344799"/>
    <w:rsid w:val="00345434"/>
    <w:rsid w:val="0034573E"/>
    <w:rsid w:val="00345782"/>
    <w:rsid w:val="00345B7E"/>
    <w:rsid w:val="00345CDF"/>
    <w:rsid w:val="00345D19"/>
    <w:rsid w:val="00345E27"/>
    <w:rsid w:val="003465AC"/>
    <w:rsid w:val="00346A6B"/>
    <w:rsid w:val="00347113"/>
    <w:rsid w:val="003473CB"/>
    <w:rsid w:val="0034799D"/>
    <w:rsid w:val="00347C40"/>
    <w:rsid w:val="00350527"/>
    <w:rsid w:val="0035088B"/>
    <w:rsid w:val="00350AEF"/>
    <w:rsid w:val="00350BE2"/>
    <w:rsid w:val="00350DF2"/>
    <w:rsid w:val="00350FB8"/>
    <w:rsid w:val="003513D1"/>
    <w:rsid w:val="003514A6"/>
    <w:rsid w:val="003518DA"/>
    <w:rsid w:val="00351972"/>
    <w:rsid w:val="00351AB5"/>
    <w:rsid w:val="00351C15"/>
    <w:rsid w:val="003522E9"/>
    <w:rsid w:val="0035247A"/>
    <w:rsid w:val="00352743"/>
    <w:rsid w:val="00352FCE"/>
    <w:rsid w:val="003536B6"/>
    <w:rsid w:val="00353EC0"/>
    <w:rsid w:val="0035422A"/>
    <w:rsid w:val="00354D89"/>
    <w:rsid w:val="00354DF2"/>
    <w:rsid w:val="0035506B"/>
    <w:rsid w:val="00355B79"/>
    <w:rsid w:val="0035644B"/>
    <w:rsid w:val="003568D1"/>
    <w:rsid w:val="003569F0"/>
    <w:rsid w:val="00356A5E"/>
    <w:rsid w:val="00356ADD"/>
    <w:rsid w:val="00356C6B"/>
    <w:rsid w:val="00356D24"/>
    <w:rsid w:val="0035714F"/>
    <w:rsid w:val="00357850"/>
    <w:rsid w:val="003579FC"/>
    <w:rsid w:val="00357FEE"/>
    <w:rsid w:val="003601FB"/>
    <w:rsid w:val="003603B0"/>
    <w:rsid w:val="00360811"/>
    <w:rsid w:val="0036091F"/>
    <w:rsid w:val="00360C08"/>
    <w:rsid w:val="003611C5"/>
    <w:rsid w:val="0036120D"/>
    <w:rsid w:val="0036125B"/>
    <w:rsid w:val="00361386"/>
    <w:rsid w:val="0036163E"/>
    <w:rsid w:val="00361AE3"/>
    <w:rsid w:val="00361D86"/>
    <w:rsid w:val="00362009"/>
    <w:rsid w:val="003622A3"/>
    <w:rsid w:val="00362321"/>
    <w:rsid w:val="00362A13"/>
    <w:rsid w:val="00362AA8"/>
    <w:rsid w:val="00362BFB"/>
    <w:rsid w:val="00362C9A"/>
    <w:rsid w:val="00362E73"/>
    <w:rsid w:val="003631FB"/>
    <w:rsid w:val="003637C8"/>
    <w:rsid w:val="003638CE"/>
    <w:rsid w:val="00363966"/>
    <w:rsid w:val="00363ED5"/>
    <w:rsid w:val="00363F14"/>
    <w:rsid w:val="00364927"/>
    <w:rsid w:val="00364928"/>
    <w:rsid w:val="00364D17"/>
    <w:rsid w:val="00364EDF"/>
    <w:rsid w:val="00364F3E"/>
    <w:rsid w:val="003653D9"/>
    <w:rsid w:val="00365BD8"/>
    <w:rsid w:val="00365D17"/>
    <w:rsid w:val="00365F2F"/>
    <w:rsid w:val="003662E5"/>
    <w:rsid w:val="00366851"/>
    <w:rsid w:val="00366A17"/>
    <w:rsid w:val="00366B1E"/>
    <w:rsid w:val="00366BF1"/>
    <w:rsid w:val="00366F5B"/>
    <w:rsid w:val="00367573"/>
    <w:rsid w:val="00367797"/>
    <w:rsid w:val="0036796B"/>
    <w:rsid w:val="00367AF2"/>
    <w:rsid w:val="00367C55"/>
    <w:rsid w:val="00367D84"/>
    <w:rsid w:val="00367E7A"/>
    <w:rsid w:val="003702EA"/>
    <w:rsid w:val="00370E75"/>
    <w:rsid w:val="00370F7B"/>
    <w:rsid w:val="00371037"/>
    <w:rsid w:val="003711FD"/>
    <w:rsid w:val="00371291"/>
    <w:rsid w:val="003717A5"/>
    <w:rsid w:val="0037199D"/>
    <w:rsid w:val="00371C8A"/>
    <w:rsid w:val="00371ED5"/>
    <w:rsid w:val="00372053"/>
    <w:rsid w:val="00372150"/>
    <w:rsid w:val="00372163"/>
    <w:rsid w:val="00372792"/>
    <w:rsid w:val="003739A3"/>
    <w:rsid w:val="00373FDB"/>
    <w:rsid w:val="00374279"/>
    <w:rsid w:val="003748E0"/>
    <w:rsid w:val="00374EEF"/>
    <w:rsid w:val="00375491"/>
    <w:rsid w:val="0037576E"/>
    <w:rsid w:val="00375ADF"/>
    <w:rsid w:val="00375CF2"/>
    <w:rsid w:val="00375EE0"/>
    <w:rsid w:val="00376261"/>
    <w:rsid w:val="003766DC"/>
    <w:rsid w:val="00376C05"/>
    <w:rsid w:val="00377911"/>
    <w:rsid w:val="00377A65"/>
    <w:rsid w:val="00377A70"/>
    <w:rsid w:val="00377A74"/>
    <w:rsid w:val="00377A7D"/>
    <w:rsid w:val="00380569"/>
    <w:rsid w:val="0038120B"/>
    <w:rsid w:val="00381994"/>
    <w:rsid w:val="00381CA4"/>
    <w:rsid w:val="003824CF"/>
    <w:rsid w:val="00383119"/>
    <w:rsid w:val="00383422"/>
    <w:rsid w:val="00383894"/>
    <w:rsid w:val="00383E15"/>
    <w:rsid w:val="00383F05"/>
    <w:rsid w:val="00383F1E"/>
    <w:rsid w:val="00383FC8"/>
    <w:rsid w:val="00384526"/>
    <w:rsid w:val="0038457B"/>
    <w:rsid w:val="003846A8"/>
    <w:rsid w:val="00384757"/>
    <w:rsid w:val="00384D8C"/>
    <w:rsid w:val="00385305"/>
    <w:rsid w:val="00385363"/>
    <w:rsid w:val="0038578F"/>
    <w:rsid w:val="00385836"/>
    <w:rsid w:val="003859DA"/>
    <w:rsid w:val="00386004"/>
    <w:rsid w:val="00386008"/>
    <w:rsid w:val="0038640C"/>
    <w:rsid w:val="00386846"/>
    <w:rsid w:val="003868A9"/>
    <w:rsid w:val="003872B3"/>
    <w:rsid w:val="00387FE2"/>
    <w:rsid w:val="00390203"/>
    <w:rsid w:val="003904D6"/>
    <w:rsid w:val="003905E9"/>
    <w:rsid w:val="00390847"/>
    <w:rsid w:val="00390F03"/>
    <w:rsid w:val="0039129B"/>
    <w:rsid w:val="00391573"/>
    <w:rsid w:val="003916EB"/>
    <w:rsid w:val="00391960"/>
    <w:rsid w:val="00391F20"/>
    <w:rsid w:val="00392044"/>
    <w:rsid w:val="003925B0"/>
    <w:rsid w:val="003926AB"/>
    <w:rsid w:val="00392709"/>
    <w:rsid w:val="00392EED"/>
    <w:rsid w:val="00393050"/>
    <w:rsid w:val="00393487"/>
    <w:rsid w:val="00393491"/>
    <w:rsid w:val="003934B1"/>
    <w:rsid w:val="003936BE"/>
    <w:rsid w:val="003937E5"/>
    <w:rsid w:val="00393830"/>
    <w:rsid w:val="00393833"/>
    <w:rsid w:val="0039389A"/>
    <w:rsid w:val="00393BBC"/>
    <w:rsid w:val="00393C7F"/>
    <w:rsid w:val="00393E40"/>
    <w:rsid w:val="003943EA"/>
    <w:rsid w:val="003943EB"/>
    <w:rsid w:val="00394650"/>
    <w:rsid w:val="00394AD1"/>
    <w:rsid w:val="00394D51"/>
    <w:rsid w:val="00395A6F"/>
    <w:rsid w:val="00395BFB"/>
    <w:rsid w:val="00395EC3"/>
    <w:rsid w:val="00395F64"/>
    <w:rsid w:val="00396118"/>
    <w:rsid w:val="003961D1"/>
    <w:rsid w:val="00396AEF"/>
    <w:rsid w:val="00396E40"/>
    <w:rsid w:val="00396EA4"/>
    <w:rsid w:val="0039714B"/>
    <w:rsid w:val="00397308"/>
    <w:rsid w:val="00397377"/>
    <w:rsid w:val="00397485"/>
    <w:rsid w:val="00397524"/>
    <w:rsid w:val="00397527"/>
    <w:rsid w:val="0039781A"/>
    <w:rsid w:val="003A05F1"/>
    <w:rsid w:val="003A0740"/>
    <w:rsid w:val="003A176F"/>
    <w:rsid w:val="003A1B76"/>
    <w:rsid w:val="003A1D3D"/>
    <w:rsid w:val="003A1EC3"/>
    <w:rsid w:val="003A21B3"/>
    <w:rsid w:val="003A23D3"/>
    <w:rsid w:val="003A2C5D"/>
    <w:rsid w:val="003A2CC5"/>
    <w:rsid w:val="003A3808"/>
    <w:rsid w:val="003A3CB1"/>
    <w:rsid w:val="003A46C0"/>
    <w:rsid w:val="003A4A26"/>
    <w:rsid w:val="003A4B5C"/>
    <w:rsid w:val="003A4C2E"/>
    <w:rsid w:val="003A4F7A"/>
    <w:rsid w:val="003A505F"/>
    <w:rsid w:val="003A5485"/>
    <w:rsid w:val="003A54B2"/>
    <w:rsid w:val="003A5A78"/>
    <w:rsid w:val="003A5D47"/>
    <w:rsid w:val="003A6395"/>
    <w:rsid w:val="003A6471"/>
    <w:rsid w:val="003A660C"/>
    <w:rsid w:val="003A6B23"/>
    <w:rsid w:val="003A7638"/>
    <w:rsid w:val="003A7969"/>
    <w:rsid w:val="003A7FA5"/>
    <w:rsid w:val="003B05D9"/>
    <w:rsid w:val="003B0C57"/>
    <w:rsid w:val="003B1304"/>
    <w:rsid w:val="003B138B"/>
    <w:rsid w:val="003B1763"/>
    <w:rsid w:val="003B1EDB"/>
    <w:rsid w:val="003B1FB1"/>
    <w:rsid w:val="003B203F"/>
    <w:rsid w:val="003B21A2"/>
    <w:rsid w:val="003B23E9"/>
    <w:rsid w:val="003B270B"/>
    <w:rsid w:val="003B2CF4"/>
    <w:rsid w:val="003B304E"/>
    <w:rsid w:val="003B306E"/>
    <w:rsid w:val="003B33D8"/>
    <w:rsid w:val="003B3561"/>
    <w:rsid w:val="003B39D7"/>
    <w:rsid w:val="003B39E9"/>
    <w:rsid w:val="003B3D70"/>
    <w:rsid w:val="003B4223"/>
    <w:rsid w:val="003B47B5"/>
    <w:rsid w:val="003B5201"/>
    <w:rsid w:val="003B5B79"/>
    <w:rsid w:val="003B5C29"/>
    <w:rsid w:val="003B63C5"/>
    <w:rsid w:val="003B67C0"/>
    <w:rsid w:val="003B68D2"/>
    <w:rsid w:val="003B6A9A"/>
    <w:rsid w:val="003B6C96"/>
    <w:rsid w:val="003B70F1"/>
    <w:rsid w:val="003B73F2"/>
    <w:rsid w:val="003B7442"/>
    <w:rsid w:val="003B753F"/>
    <w:rsid w:val="003B75C0"/>
    <w:rsid w:val="003B7687"/>
    <w:rsid w:val="003B78CC"/>
    <w:rsid w:val="003B7BB1"/>
    <w:rsid w:val="003B7D2C"/>
    <w:rsid w:val="003B7DC3"/>
    <w:rsid w:val="003B7E2F"/>
    <w:rsid w:val="003B7ED9"/>
    <w:rsid w:val="003C0025"/>
    <w:rsid w:val="003C00E4"/>
    <w:rsid w:val="003C033B"/>
    <w:rsid w:val="003C0DB8"/>
    <w:rsid w:val="003C11A2"/>
    <w:rsid w:val="003C15C1"/>
    <w:rsid w:val="003C19CF"/>
    <w:rsid w:val="003C2A00"/>
    <w:rsid w:val="003C2C54"/>
    <w:rsid w:val="003C2FEC"/>
    <w:rsid w:val="003C38A0"/>
    <w:rsid w:val="003C3931"/>
    <w:rsid w:val="003C394D"/>
    <w:rsid w:val="003C3DE0"/>
    <w:rsid w:val="003C489C"/>
    <w:rsid w:val="003C4B53"/>
    <w:rsid w:val="003C4F6C"/>
    <w:rsid w:val="003C50E7"/>
    <w:rsid w:val="003C547B"/>
    <w:rsid w:val="003C5FA8"/>
    <w:rsid w:val="003C6008"/>
    <w:rsid w:val="003C613E"/>
    <w:rsid w:val="003C6549"/>
    <w:rsid w:val="003C6555"/>
    <w:rsid w:val="003C709A"/>
    <w:rsid w:val="003C7946"/>
    <w:rsid w:val="003D00B4"/>
    <w:rsid w:val="003D0238"/>
    <w:rsid w:val="003D0942"/>
    <w:rsid w:val="003D0CF8"/>
    <w:rsid w:val="003D0EE3"/>
    <w:rsid w:val="003D0EE7"/>
    <w:rsid w:val="003D0F64"/>
    <w:rsid w:val="003D1218"/>
    <w:rsid w:val="003D1222"/>
    <w:rsid w:val="003D1B7A"/>
    <w:rsid w:val="003D28A3"/>
    <w:rsid w:val="003D2951"/>
    <w:rsid w:val="003D3160"/>
    <w:rsid w:val="003D3199"/>
    <w:rsid w:val="003D3622"/>
    <w:rsid w:val="003D36D0"/>
    <w:rsid w:val="003D392A"/>
    <w:rsid w:val="003D3A40"/>
    <w:rsid w:val="003D3CE2"/>
    <w:rsid w:val="003D3CF2"/>
    <w:rsid w:val="003D4635"/>
    <w:rsid w:val="003D4722"/>
    <w:rsid w:val="003D47D5"/>
    <w:rsid w:val="003D48AD"/>
    <w:rsid w:val="003D48FA"/>
    <w:rsid w:val="003D49D2"/>
    <w:rsid w:val="003D4BB0"/>
    <w:rsid w:val="003D52F1"/>
    <w:rsid w:val="003D5D3B"/>
    <w:rsid w:val="003D5D8D"/>
    <w:rsid w:val="003D65CF"/>
    <w:rsid w:val="003D681E"/>
    <w:rsid w:val="003D6A55"/>
    <w:rsid w:val="003D74F4"/>
    <w:rsid w:val="003D7AB3"/>
    <w:rsid w:val="003D7CC4"/>
    <w:rsid w:val="003D7F0E"/>
    <w:rsid w:val="003E0509"/>
    <w:rsid w:val="003E09F5"/>
    <w:rsid w:val="003E0D10"/>
    <w:rsid w:val="003E1164"/>
    <w:rsid w:val="003E1435"/>
    <w:rsid w:val="003E1623"/>
    <w:rsid w:val="003E1831"/>
    <w:rsid w:val="003E1963"/>
    <w:rsid w:val="003E1A0F"/>
    <w:rsid w:val="003E1B8C"/>
    <w:rsid w:val="003E1D2B"/>
    <w:rsid w:val="003E1DF5"/>
    <w:rsid w:val="003E2977"/>
    <w:rsid w:val="003E2A66"/>
    <w:rsid w:val="003E2CC1"/>
    <w:rsid w:val="003E304E"/>
    <w:rsid w:val="003E3059"/>
    <w:rsid w:val="003E3831"/>
    <w:rsid w:val="003E3B0B"/>
    <w:rsid w:val="003E3D1C"/>
    <w:rsid w:val="003E3D43"/>
    <w:rsid w:val="003E3D49"/>
    <w:rsid w:val="003E427C"/>
    <w:rsid w:val="003E458E"/>
    <w:rsid w:val="003E4614"/>
    <w:rsid w:val="003E468E"/>
    <w:rsid w:val="003E48E1"/>
    <w:rsid w:val="003E4B12"/>
    <w:rsid w:val="003E5156"/>
    <w:rsid w:val="003E56CA"/>
    <w:rsid w:val="003E58E0"/>
    <w:rsid w:val="003E5A39"/>
    <w:rsid w:val="003E60F2"/>
    <w:rsid w:val="003E70DA"/>
    <w:rsid w:val="003E7573"/>
    <w:rsid w:val="003E7940"/>
    <w:rsid w:val="003F068F"/>
    <w:rsid w:val="003F0E75"/>
    <w:rsid w:val="003F0E8A"/>
    <w:rsid w:val="003F144A"/>
    <w:rsid w:val="003F1764"/>
    <w:rsid w:val="003F1872"/>
    <w:rsid w:val="003F1B36"/>
    <w:rsid w:val="003F250A"/>
    <w:rsid w:val="003F28F4"/>
    <w:rsid w:val="003F2AD7"/>
    <w:rsid w:val="003F3672"/>
    <w:rsid w:val="003F38B2"/>
    <w:rsid w:val="003F3A70"/>
    <w:rsid w:val="003F3B33"/>
    <w:rsid w:val="003F3E7E"/>
    <w:rsid w:val="003F3E91"/>
    <w:rsid w:val="003F454C"/>
    <w:rsid w:val="003F4643"/>
    <w:rsid w:val="003F4754"/>
    <w:rsid w:val="003F48D2"/>
    <w:rsid w:val="003F4A69"/>
    <w:rsid w:val="003F4B4E"/>
    <w:rsid w:val="003F4BAF"/>
    <w:rsid w:val="003F4BF7"/>
    <w:rsid w:val="003F4D78"/>
    <w:rsid w:val="003F4ECE"/>
    <w:rsid w:val="003F512B"/>
    <w:rsid w:val="003F55FE"/>
    <w:rsid w:val="003F5B7C"/>
    <w:rsid w:val="003F5E7C"/>
    <w:rsid w:val="003F6330"/>
    <w:rsid w:val="003F6735"/>
    <w:rsid w:val="003F6A09"/>
    <w:rsid w:val="003F71CC"/>
    <w:rsid w:val="003F72C8"/>
    <w:rsid w:val="003F7429"/>
    <w:rsid w:val="003F7454"/>
    <w:rsid w:val="004003E1"/>
    <w:rsid w:val="004004E1"/>
    <w:rsid w:val="004009DA"/>
    <w:rsid w:val="004009E4"/>
    <w:rsid w:val="00400D7A"/>
    <w:rsid w:val="00400EDF"/>
    <w:rsid w:val="00401309"/>
    <w:rsid w:val="00401771"/>
    <w:rsid w:val="00401863"/>
    <w:rsid w:val="004019F8"/>
    <w:rsid w:val="004021E2"/>
    <w:rsid w:val="0040234F"/>
    <w:rsid w:val="00402433"/>
    <w:rsid w:val="00402B7E"/>
    <w:rsid w:val="00402D07"/>
    <w:rsid w:val="00403393"/>
    <w:rsid w:val="0040377D"/>
    <w:rsid w:val="00403822"/>
    <w:rsid w:val="00403AD1"/>
    <w:rsid w:val="00403B4E"/>
    <w:rsid w:val="00404182"/>
    <w:rsid w:val="004041C5"/>
    <w:rsid w:val="00404209"/>
    <w:rsid w:val="00404609"/>
    <w:rsid w:val="00404735"/>
    <w:rsid w:val="004051A8"/>
    <w:rsid w:val="004055D0"/>
    <w:rsid w:val="004057E4"/>
    <w:rsid w:val="00405E40"/>
    <w:rsid w:val="0040702D"/>
    <w:rsid w:val="004076CB"/>
    <w:rsid w:val="00407912"/>
    <w:rsid w:val="004107E4"/>
    <w:rsid w:val="00410C05"/>
    <w:rsid w:val="00410EA2"/>
    <w:rsid w:val="00410EF4"/>
    <w:rsid w:val="00411737"/>
    <w:rsid w:val="00411E16"/>
    <w:rsid w:val="00411F40"/>
    <w:rsid w:val="0041204D"/>
    <w:rsid w:val="00412CFC"/>
    <w:rsid w:val="004139A2"/>
    <w:rsid w:val="00413AB6"/>
    <w:rsid w:val="00414733"/>
    <w:rsid w:val="00414ACA"/>
    <w:rsid w:val="00414B1A"/>
    <w:rsid w:val="0041508D"/>
    <w:rsid w:val="0041576E"/>
    <w:rsid w:val="0041598F"/>
    <w:rsid w:val="00415C33"/>
    <w:rsid w:val="00415D88"/>
    <w:rsid w:val="00415D9F"/>
    <w:rsid w:val="0041663F"/>
    <w:rsid w:val="00416A43"/>
    <w:rsid w:val="00416C56"/>
    <w:rsid w:val="00416E19"/>
    <w:rsid w:val="004174A1"/>
    <w:rsid w:val="00417575"/>
    <w:rsid w:val="00417777"/>
    <w:rsid w:val="00417CE8"/>
    <w:rsid w:val="00420BF1"/>
    <w:rsid w:val="00420CFE"/>
    <w:rsid w:val="00420D80"/>
    <w:rsid w:val="00420E4A"/>
    <w:rsid w:val="00421159"/>
    <w:rsid w:val="004216FE"/>
    <w:rsid w:val="00421EC8"/>
    <w:rsid w:val="00422676"/>
    <w:rsid w:val="004227CE"/>
    <w:rsid w:val="004233E9"/>
    <w:rsid w:val="00423549"/>
    <w:rsid w:val="004243EB"/>
    <w:rsid w:val="0042449F"/>
    <w:rsid w:val="00424606"/>
    <w:rsid w:val="00424E26"/>
    <w:rsid w:val="00425234"/>
    <w:rsid w:val="00425331"/>
    <w:rsid w:val="00425995"/>
    <w:rsid w:val="00425B23"/>
    <w:rsid w:val="00425B3D"/>
    <w:rsid w:val="00425C41"/>
    <w:rsid w:val="004274B7"/>
    <w:rsid w:val="00427808"/>
    <w:rsid w:val="0042781F"/>
    <w:rsid w:val="00427877"/>
    <w:rsid w:val="00430236"/>
    <w:rsid w:val="00430388"/>
    <w:rsid w:val="004304E7"/>
    <w:rsid w:val="0043068E"/>
    <w:rsid w:val="00430732"/>
    <w:rsid w:val="0043083D"/>
    <w:rsid w:val="0043096B"/>
    <w:rsid w:val="00430B8D"/>
    <w:rsid w:val="00431336"/>
    <w:rsid w:val="00431A90"/>
    <w:rsid w:val="00431B78"/>
    <w:rsid w:val="00432165"/>
    <w:rsid w:val="00432250"/>
    <w:rsid w:val="0043241B"/>
    <w:rsid w:val="00432C58"/>
    <w:rsid w:val="00432CF2"/>
    <w:rsid w:val="00432D28"/>
    <w:rsid w:val="004336A1"/>
    <w:rsid w:val="00433AAE"/>
    <w:rsid w:val="004348F9"/>
    <w:rsid w:val="004349C2"/>
    <w:rsid w:val="004350B3"/>
    <w:rsid w:val="0043535E"/>
    <w:rsid w:val="0043537A"/>
    <w:rsid w:val="0043539A"/>
    <w:rsid w:val="00435555"/>
    <w:rsid w:val="004358CB"/>
    <w:rsid w:val="00435C41"/>
    <w:rsid w:val="00435D98"/>
    <w:rsid w:val="00435F57"/>
    <w:rsid w:val="0043614A"/>
    <w:rsid w:val="0043631C"/>
    <w:rsid w:val="00436990"/>
    <w:rsid w:val="004369E6"/>
    <w:rsid w:val="00436D89"/>
    <w:rsid w:val="00436FA0"/>
    <w:rsid w:val="00437486"/>
    <w:rsid w:val="004375A0"/>
    <w:rsid w:val="004375D3"/>
    <w:rsid w:val="00437E5E"/>
    <w:rsid w:val="0044004C"/>
    <w:rsid w:val="0044007B"/>
    <w:rsid w:val="00440942"/>
    <w:rsid w:val="00440D93"/>
    <w:rsid w:val="0044123F"/>
    <w:rsid w:val="0044189D"/>
    <w:rsid w:val="00441C79"/>
    <w:rsid w:val="00441E77"/>
    <w:rsid w:val="004420B8"/>
    <w:rsid w:val="0044235A"/>
    <w:rsid w:val="00442655"/>
    <w:rsid w:val="00442AB5"/>
    <w:rsid w:val="00442C8A"/>
    <w:rsid w:val="00443235"/>
    <w:rsid w:val="00443B27"/>
    <w:rsid w:val="00443B59"/>
    <w:rsid w:val="0044437D"/>
    <w:rsid w:val="00444AEA"/>
    <w:rsid w:val="00444CA2"/>
    <w:rsid w:val="00444F42"/>
    <w:rsid w:val="00445A46"/>
    <w:rsid w:val="00445D81"/>
    <w:rsid w:val="004460ED"/>
    <w:rsid w:val="00447016"/>
    <w:rsid w:val="00447457"/>
    <w:rsid w:val="00447927"/>
    <w:rsid w:val="00447EDB"/>
    <w:rsid w:val="004503D0"/>
    <w:rsid w:val="004505B0"/>
    <w:rsid w:val="00450B35"/>
    <w:rsid w:val="00450E39"/>
    <w:rsid w:val="0045110C"/>
    <w:rsid w:val="004511F7"/>
    <w:rsid w:val="00451431"/>
    <w:rsid w:val="004514EB"/>
    <w:rsid w:val="0045205C"/>
    <w:rsid w:val="004521C7"/>
    <w:rsid w:val="0045248D"/>
    <w:rsid w:val="00452973"/>
    <w:rsid w:val="00452BDD"/>
    <w:rsid w:val="004534F3"/>
    <w:rsid w:val="004534FB"/>
    <w:rsid w:val="004539BA"/>
    <w:rsid w:val="00453A56"/>
    <w:rsid w:val="00454229"/>
    <w:rsid w:val="0045428C"/>
    <w:rsid w:val="004543B7"/>
    <w:rsid w:val="00454698"/>
    <w:rsid w:val="004546BE"/>
    <w:rsid w:val="00454854"/>
    <w:rsid w:val="00454C75"/>
    <w:rsid w:val="004554D8"/>
    <w:rsid w:val="00455E3A"/>
    <w:rsid w:val="00455F16"/>
    <w:rsid w:val="00456001"/>
    <w:rsid w:val="0045640B"/>
    <w:rsid w:val="004567D1"/>
    <w:rsid w:val="00456ED3"/>
    <w:rsid w:val="0045779A"/>
    <w:rsid w:val="00460BCF"/>
    <w:rsid w:val="00461526"/>
    <w:rsid w:val="0046195E"/>
    <w:rsid w:val="00461DF4"/>
    <w:rsid w:val="0046221B"/>
    <w:rsid w:val="00462484"/>
    <w:rsid w:val="004625F6"/>
    <w:rsid w:val="00462852"/>
    <w:rsid w:val="00462EB7"/>
    <w:rsid w:val="004635DF"/>
    <w:rsid w:val="00463745"/>
    <w:rsid w:val="00463D59"/>
    <w:rsid w:val="00463E29"/>
    <w:rsid w:val="004657E8"/>
    <w:rsid w:val="0046585F"/>
    <w:rsid w:val="00465E98"/>
    <w:rsid w:val="00465ED4"/>
    <w:rsid w:val="00466208"/>
    <w:rsid w:val="004663B7"/>
    <w:rsid w:val="004666EA"/>
    <w:rsid w:val="00466D24"/>
    <w:rsid w:val="00466DB0"/>
    <w:rsid w:val="004674D8"/>
    <w:rsid w:val="00467541"/>
    <w:rsid w:val="004676C8"/>
    <w:rsid w:val="00467C5E"/>
    <w:rsid w:val="00467FD0"/>
    <w:rsid w:val="0046BC8F"/>
    <w:rsid w:val="004705A3"/>
    <w:rsid w:val="0047076B"/>
    <w:rsid w:val="004708AE"/>
    <w:rsid w:val="00471226"/>
    <w:rsid w:val="0047164C"/>
    <w:rsid w:val="00471855"/>
    <w:rsid w:val="00471B44"/>
    <w:rsid w:val="00472625"/>
    <w:rsid w:val="00472B34"/>
    <w:rsid w:val="00473220"/>
    <w:rsid w:val="00473AD9"/>
    <w:rsid w:val="00473C91"/>
    <w:rsid w:val="004741F6"/>
    <w:rsid w:val="0047484A"/>
    <w:rsid w:val="00474FB7"/>
    <w:rsid w:val="00475432"/>
    <w:rsid w:val="004754AC"/>
    <w:rsid w:val="0047561F"/>
    <w:rsid w:val="00475CBC"/>
    <w:rsid w:val="00475EBF"/>
    <w:rsid w:val="00475FF7"/>
    <w:rsid w:val="00476C18"/>
    <w:rsid w:val="00476CEF"/>
    <w:rsid w:val="00477060"/>
    <w:rsid w:val="0047722C"/>
    <w:rsid w:val="00477360"/>
    <w:rsid w:val="00477711"/>
    <w:rsid w:val="004777C0"/>
    <w:rsid w:val="00477F4B"/>
    <w:rsid w:val="00477FA0"/>
    <w:rsid w:val="00477FBB"/>
    <w:rsid w:val="004801DE"/>
    <w:rsid w:val="00480461"/>
    <w:rsid w:val="00480465"/>
    <w:rsid w:val="00480EC9"/>
    <w:rsid w:val="004813FC"/>
    <w:rsid w:val="00481A04"/>
    <w:rsid w:val="00482288"/>
    <w:rsid w:val="004825FB"/>
    <w:rsid w:val="00482628"/>
    <w:rsid w:val="00482727"/>
    <w:rsid w:val="00482919"/>
    <w:rsid w:val="004829A8"/>
    <w:rsid w:val="00482AE1"/>
    <w:rsid w:val="00482CC6"/>
    <w:rsid w:val="00482F37"/>
    <w:rsid w:val="004830BF"/>
    <w:rsid w:val="004832A4"/>
    <w:rsid w:val="00483379"/>
    <w:rsid w:val="0048346A"/>
    <w:rsid w:val="004834DF"/>
    <w:rsid w:val="00484140"/>
    <w:rsid w:val="004842E4"/>
    <w:rsid w:val="0048496D"/>
    <w:rsid w:val="00485122"/>
    <w:rsid w:val="0048560E"/>
    <w:rsid w:val="0048598C"/>
    <w:rsid w:val="00485A1C"/>
    <w:rsid w:val="00485C09"/>
    <w:rsid w:val="00485C5F"/>
    <w:rsid w:val="00485DAD"/>
    <w:rsid w:val="00486077"/>
    <w:rsid w:val="004864E6"/>
    <w:rsid w:val="004869D5"/>
    <w:rsid w:val="00486D64"/>
    <w:rsid w:val="00486DA1"/>
    <w:rsid w:val="00486E2A"/>
    <w:rsid w:val="00487363"/>
    <w:rsid w:val="0048797D"/>
    <w:rsid w:val="00487AC3"/>
    <w:rsid w:val="00490194"/>
    <w:rsid w:val="004903CD"/>
    <w:rsid w:val="004908B6"/>
    <w:rsid w:val="00490B42"/>
    <w:rsid w:val="00490B91"/>
    <w:rsid w:val="00491209"/>
    <w:rsid w:val="0049121B"/>
    <w:rsid w:val="004914B2"/>
    <w:rsid w:val="004914F0"/>
    <w:rsid w:val="0049176F"/>
    <w:rsid w:val="00491F26"/>
    <w:rsid w:val="00492540"/>
    <w:rsid w:val="00492AFD"/>
    <w:rsid w:val="00492D6D"/>
    <w:rsid w:val="004939CB"/>
    <w:rsid w:val="00493A27"/>
    <w:rsid w:val="00493E9A"/>
    <w:rsid w:val="00494035"/>
    <w:rsid w:val="00494A51"/>
    <w:rsid w:val="00494B2D"/>
    <w:rsid w:val="00494BC0"/>
    <w:rsid w:val="00494FCA"/>
    <w:rsid w:val="00495286"/>
    <w:rsid w:val="00495611"/>
    <w:rsid w:val="004958AC"/>
    <w:rsid w:val="004958D1"/>
    <w:rsid w:val="00495A09"/>
    <w:rsid w:val="00495AEE"/>
    <w:rsid w:val="00495EBB"/>
    <w:rsid w:val="00496361"/>
    <w:rsid w:val="0049667E"/>
    <w:rsid w:val="00496710"/>
    <w:rsid w:val="00496A62"/>
    <w:rsid w:val="0049752E"/>
    <w:rsid w:val="00497545"/>
    <w:rsid w:val="004978F8"/>
    <w:rsid w:val="00497B31"/>
    <w:rsid w:val="004A0170"/>
    <w:rsid w:val="004A0A80"/>
    <w:rsid w:val="004A0BFE"/>
    <w:rsid w:val="004A0C2B"/>
    <w:rsid w:val="004A1082"/>
    <w:rsid w:val="004A1092"/>
    <w:rsid w:val="004A1383"/>
    <w:rsid w:val="004A1454"/>
    <w:rsid w:val="004A20D6"/>
    <w:rsid w:val="004A21BA"/>
    <w:rsid w:val="004A2466"/>
    <w:rsid w:val="004A2715"/>
    <w:rsid w:val="004A2D44"/>
    <w:rsid w:val="004A3036"/>
    <w:rsid w:val="004A30F1"/>
    <w:rsid w:val="004A3293"/>
    <w:rsid w:val="004A3657"/>
    <w:rsid w:val="004A3696"/>
    <w:rsid w:val="004A3798"/>
    <w:rsid w:val="004A3A08"/>
    <w:rsid w:val="004A3A94"/>
    <w:rsid w:val="004A3E60"/>
    <w:rsid w:val="004A40AE"/>
    <w:rsid w:val="004A41B9"/>
    <w:rsid w:val="004A4449"/>
    <w:rsid w:val="004A4530"/>
    <w:rsid w:val="004A45DC"/>
    <w:rsid w:val="004A4909"/>
    <w:rsid w:val="004A4954"/>
    <w:rsid w:val="004A4A0F"/>
    <w:rsid w:val="004A4AD4"/>
    <w:rsid w:val="004A54DA"/>
    <w:rsid w:val="004A5B20"/>
    <w:rsid w:val="004A5DC6"/>
    <w:rsid w:val="004A6138"/>
    <w:rsid w:val="004A63DE"/>
    <w:rsid w:val="004A6667"/>
    <w:rsid w:val="004A6B9F"/>
    <w:rsid w:val="004A6EBC"/>
    <w:rsid w:val="004A6FEA"/>
    <w:rsid w:val="004A72A1"/>
    <w:rsid w:val="004A77AD"/>
    <w:rsid w:val="004A7B80"/>
    <w:rsid w:val="004B009E"/>
    <w:rsid w:val="004B0213"/>
    <w:rsid w:val="004B026E"/>
    <w:rsid w:val="004B0520"/>
    <w:rsid w:val="004B12B7"/>
    <w:rsid w:val="004B18E5"/>
    <w:rsid w:val="004B19B2"/>
    <w:rsid w:val="004B1EA5"/>
    <w:rsid w:val="004B2093"/>
    <w:rsid w:val="004B2289"/>
    <w:rsid w:val="004B2A8A"/>
    <w:rsid w:val="004B2AC9"/>
    <w:rsid w:val="004B2E7B"/>
    <w:rsid w:val="004B2FEA"/>
    <w:rsid w:val="004B3781"/>
    <w:rsid w:val="004B4772"/>
    <w:rsid w:val="004B4AC9"/>
    <w:rsid w:val="004B4C3B"/>
    <w:rsid w:val="004B4E62"/>
    <w:rsid w:val="004B580F"/>
    <w:rsid w:val="004B60CC"/>
    <w:rsid w:val="004B6424"/>
    <w:rsid w:val="004B6579"/>
    <w:rsid w:val="004B6689"/>
    <w:rsid w:val="004B6B45"/>
    <w:rsid w:val="004B6E92"/>
    <w:rsid w:val="004B755F"/>
    <w:rsid w:val="004C0572"/>
    <w:rsid w:val="004C09E2"/>
    <w:rsid w:val="004C0AC9"/>
    <w:rsid w:val="004C0E43"/>
    <w:rsid w:val="004C1D45"/>
    <w:rsid w:val="004C1EDE"/>
    <w:rsid w:val="004C2058"/>
    <w:rsid w:val="004C2A43"/>
    <w:rsid w:val="004C2D61"/>
    <w:rsid w:val="004C37EB"/>
    <w:rsid w:val="004C4329"/>
    <w:rsid w:val="004C432B"/>
    <w:rsid w:val="004C45AF"/>
    <w:rsid w:val="004C4607"/>
    <w:rsid w:val="004C48F3"/>
    <w:rsid w:val="004C4E10"/>
    <w:rsid w:val="004C5091"/>
    <w:rsid w:val="004C50F9"/>
    <w:rsid w:val="004C5947"/>
    <w:rsid w:val="004C5CF2"/>
    <w:rsid w:val="004C5CF6"/>
    <w:rsid w:val="004C5E9F"/>
    <w:rsid w:val="004C5EDA"/>
    <w:rsid w:val="004C64DB"/>
    <w:rsid w:val="004C6FEF"/>
    <w:rsid w:val="004C712F"/>
    <w:rsid w:val="004C713C"/>
    <w:rsid w:val="004C737C"/>
    <w:rsid w:val="004C75DD"/>
    <w:rsid w:val="004C7B24"/>
    <w:rsid w:val="004C7B5C"/>
    <w:rsid w:val="004D0131"/>
    <w:rsid w:val="004D0292"/>
    <w:rsid w:val="004D02F9"/>
    <w:rsid w:val="004D09ED"/>
    <w:rsid w:val="004D0AA9"/>
    <w:rsid w:val="004D10FD"/>
    <w:rsid w:val="004D1CCD"/>
    <w:rsid w:val="004D1EE8"/>
    <w:rsid w:val="004D21C1"/>
    <w:rsid w:val="004D22E3"/>
    <w:rsid w:val="004D231A"/>
    <w:rsid w:val="004D23BE"/>
    <w:rsid w:val="004D251F"/>
    <w:rsid w:val="004D2E53"/>
    <w:rsid w:val="004D30BD"/>
    <w:rsid w:val="004D3C91"/>
    <w:rsid w:val="004D3D04"/>
    <w:rsid w:val="004D3D2D"/>
    <w:rsid w:val="004D42B5"/>
    <w:rsid w:val="004D46EA"/>
    <w:rsid w:val="004D4938"/>
    <w:rsid w:val="004D4C11"/>
    <w:rsid w:val="004D519E"/>
    <w:rsid w:val="004D5760"/>
    <w:rsid w:val="004D6091"/>
    <w:rsid w:val="004D633F"/>
    <w:rsid w:val="004D673D"/>
    <w:rsid w:val="004D68F2"/>
    <w:rsid w:val="004D6AA9"/>
    <w:rsid w:val="004D6E16"/>
    <w:rsid w:val="004D6F42"/>
    <w:rsid w:val="004D7191"/>
    <w:rsid w:val="004D73E0"/>
    <w:rsid w:val="004D7812"/>
    <w:rsid w:val="004D7FFE"/>
    <w:rsid w:val="004E03F3"/>
    <w:rsid w:val="004E0862"/>
    <w:rsid w:val="004E0924"/>
    <w:rsid w:val="004E0CC6"/>
    <w:rsid w:val="004E16DF"/>
    <w:rsid w:val="004E178A"/>
    <w:rsid w:val="004E1BBD"/>
    <w:rsid w:val="004E2057"/>
    <w:rsid w:val="004E2451"/>
    <w:rsid w:val="004E252C"/>
    <w:rsid w:val="004E297F"/>
    <w:rsid w:val="004E2AD2"/>
    <w:rsid w:val="004E32A5"/>
    <w:rsid w:val="004E34BE"/>
    <w:rsid w:val="004E35B2"/>
    <w:rsid w:val="004E36CA"/>
    <w:rsid w:val="004E3B5C"/>
    <w:rsid w:val="004E4062"/>
    <w:rsid w:val="004E43B9"/>
    <w:rsid w:val="004E4669"/>
    <w:rsid w:val="004E519C"/>
    <w:rsid w:val="004E555C"/>
    <w:rsid w:val="004E5967"/>
    <w:rsid w:val="004E5D5D"/>
    <w:rsid w:val="004E5F33"/>
    <w:rsid w:val="004E65B2"/>
    <w:rsid w:val="004E6912"/>
    <w:rsid w:val="004E6FBB"/>
    <w:rsid w:val="004E73EE"/>
    <w:rsid w:val="004E7924"/>
    <w:rsid w:val="004E7BD2"/>
    <w:rsid w:val="004E7BF5"/>
    <w:rsid w:val="004E7CFB"/>
    <w:rsid w:val="004E7F48"/>
    <w:rsid w:val="004F0352"/>
    <w:rsid w:val="004F057C"/>
    <w:rsid w:val="004F0E10"/>
    <w:rsid w:val="004F1563"/>
    <w:rsid w:val="004F16B2"/>
    <w:rsid w:val="004F18F0"/>
    <w:rsid w:val="004F2163"/>
    <w:rsid w:val="004F2337"/>
    <w:rsid w:val="004F233B"/>
    <w:rsid w:val="004F281C"/>
    <w:rsid w:val="004F2974"/>
    <w:rsid w:val="004F2984"/>
    <w:rsid w:val="004F2E59"/>
    <w:rsid w:val="004F3077"/>
    <w:rsid w:val="004F3113"/>
    <w:rsid w:val="004F38BF"/>
    <w:rsid w:val="004F3943"/>
    <w:rsid w:val="004F3B93"/>
    <w:rsid w:val="004F3DF9"/>
    <w:rsid w:val="004F3FA2"/>
    <w:rsid w:val="004F419B"/>
    <w:rsid w:val="004F41CD"/>
    <w:rsid w:val="004F464D"/>
    <w:rsid w:val="004F4AF6"/>
    <w:rsid w:val="004F5029"/>
    <w:rsid w:val="004F508E"/>
    <w:rsid w:val="004F56B5"/>
    <w:rsid w:val="004F5967"/>
    <w:rsid w:val="004F5CDD"/>
    <w:rsid w:val="004F6127"/>
    <w:rsid w:val="004F6206"/>
    <w:rsid w:val="004F6700"/>
    <w:rsid w:val="004F685E"/>
    <w:rsid w:val="004F6AEF"/>
    <w:rsid w:val="004F72B2"/>
    <w:rsid w:val="004F7703"/>
    <w:rsid w:val="004F7750"/>
    <w:rsid w:val="004F7811"/>
    <w:rsid w:val="004F7C06"/>
    <w:rsid w:val="004F7F4C"/>
    <w:rsid w:val="005000BA"/>
    <w:rsid w:val="0050028A"/>
    <w:rsid w:val="005004D0"/>
    <w:rsid w:val="005008F9"/>
    <w:rsid w:val="00500EF5"/>
    <w:rsid w:val="005018F3"/>
    <w:rsid w:val="00501B2D"/>
    <w:rsid w:val="005020BB"/>
    <w:rsid w:val="0050273A"/>
    <w:rsid w:val="005029D1"/>
    <w:rsid w:val="005029FA"/>
    <w:rsid w:val="00502AD9"/>
    <w:rsid w:val="00502DE7"/>
    <w:rsid w:val="00503164"/>
    <w:rsid w:val="00503478"/>
    <w:rsid w:val="005034F6"/>
    <w:rsid w:val="00503BD1"/>
    <w:rsid w:val="00503CB9"/>
    <w:rsid w:val="0050466C"/>
    <w:rsid w:val="0050504C"/>
    <w:rsid w:val="00505166"/>
    <w:rsid w:val="005052E1"/>
    <w:rsid w:val="00506537"/>
    <w:rsid w:val="005066E8"/>
    <w:rsid w:val="005068C3"/>
    <w:rsid w:val="00506BF7"/>
    <w:rsid w:val="0050711A"/>
    <w:rsid w:val="005075C5"/>
    <w:rsid w:val="00507FE8"/>
    <w:rsid w:val="005100C2"/>
    <w:rsid w:val="0051022F"/>
    <w:rsid w:val="00510BCE"/>
    <w:rsid w:val="00510DEA"/>
    <w:rsid w:val="00510E90"/>
    <w:rsid w:val="00511141"/>
    <w:rsid w:val="00511166"/>
    <w:rsid w:val="00511CF8"/>
    <w:rsid w:val="00511D3C"/>
    <w:rsid w:val="005121E7"/>
    <w:rsid w:val="0051226E"/>
    <w:rsid w:val="00512680"/>
    <w:rsid w:val="00512780"/>
    <w:rsid w:val="005128CF"/>
    <w:rsid w:val="00512ABE"/>
    <w:rsid w:val="00512DA8"/>
    <w:rsid w:val="00513009"/>
    <w:rsid w:val="005132A6"/>
    <w:rsid w:val="0051346F"/>
    <w:rsid w:val="005134B6"/>
    <w:rsid w:val="00513A10"/>
    <w:rsid w:val="00513A4A"/>
    <w:rsid w:val="00513A56"/>
    <w:rsid w:val="00513B32"/>
    <w:rsid w:val="00514C0D"/>
    <w:rsid w:val="00514C0F"/>
    <w:rsid w:val="00514C7E"/>
    <w:rsid w:val="00514FC0"/>
    <w:rsid w:val="00515052"/>
    <w:rsid w:val="0051534A"/>
    <w:rsid w:val="005154C4"/>
    <w:rsid w:val="005155AA"/>
    <w:rsid w:val="005155C4"/>
    <w:rsid w:val="00515EBA"/>
    <w:rsid w:val="00515EBC"/>
    <w:rsid w:val="005160B3"/>
    <w:rsid w:val="00516192"/>
    <w:rsid w:val="00516789"/>
    <w:rsid w:val="00516949"/>
    <w:rsid w:val="00516AED"/>
    <w:rsid w:val="00516DB8"/>
    <w:rsid w:val="00517486"/>
    <w:rsid w:val="00517FD6"/>
    <w:rsid w:val="0052017C"/>
    <w:rsid w:val="0052018E"/>
    <w:rsid w:val="00520676"/>
    <w:rsid w:val="0052073F"/>
    <w:rsid w:val="00520ABA"/>
    <w:rsid w:val="005212BB"/>
    <w:rsid w:val="005217F7"/>
    <w:rsid w:val="00521DC6"/>
    <w:rsid w:val="00521E6A"/>
    <w:rsid w:val="0052268F"/>
    <w:rsid w:val="00522B47"/>
    <w:rsid w:val="00522C7F"/>
    <w:rsid w:val="00522F51"/>
    <w:rsid w:val="005230A6"/>
    <w:rsid w:val="005231AB"/>
    <w:rsid w:val="005231AE"/>
    <w:rsid w:val="0052347D"/>
    <w:rsid w:val="00523492"/>
    <w:rsid w:val="00523B5D"/>
    <w:rsid w:val="0052478B"/>
    <w:rsid w:val="00524AC1"/>
    <w:rsid w:val="00524F1D"/>
    <w:rsid w:val="00525B82"/>
    <w:rsid w:val="00525CB5"/>
    <w:rsid w:val="005260D0"/>
    <w:rsid w:val="00526454"/>
    <w:rsid w:val="00526BC3"/>
    <w:rsid w:val="00526DA4"/>
    <w:rsid w:val="00526F22"/>
    <w:rsid w:val="00527556"/>
    <w:rsid w:val="005276FF"/>
    <w:rsid w:val="0052792C"/>
    <w:rsid w:val="00527945"/>
    <w:rsid w:val="00530108"/>
    <w:rsid w:val="005302F5"/>
    <w:rsid w:val="00530501"/>
    <w:rsid w:val="00530668"/>
    <w:rsid w:val="005308BD"/>
    <w:rsid w:val="00530915"/>
    <w:rsid w:val="00530B99"/>
    <w:rsid w:val="00530CC7"/>
    <w:rsid w:val="00530F6F"/>
    <w:rsid w:val="00531343"/>
    <w:rsid w:val="00531588"/>
    <w:rsid w:val="00531714"/>
    <w:rsid w:val="00531B30"/>
    <w:rsid w:val="00531B58"/>
    <w:rsid w:val="00531C51"/>
    <w:rsid w:val="00531EC5"/>
    <w:rsid w:val="0053213F"/>
    <w:rsid w:val="00532255"/>
    <w:rsid w:val="0053296C"/>
    <w:rsid w:val="00532B2D"/>
    <w:rsid w:val="00532D1D"/>
    <w:rsid w:val="00532ED4"/>
    <w:rsid w:val="0053306C"/>
    <w:rsid w:val="00533231"/>
    <w:rsid w:val="00533851"/>
    <w:rsid w:val="005340A1"/>
    <w:rsid w:val="0053427A"/>
    <w:rsid w:val="00534788"/>
    <w:rsid w:val="005348F7"/>
    <w:rsid w:val="00534980"/>
    <w:rsid w:val="00534F5A"/>
    <w:rsid w:val="0053545A"/>
    <w:rsid w:val="00535BE5"/>
    <w:rsid w:val="00535BEF"/>
    <w:rsid w:val="00535D9C"/>
    <w:rsid w:val="005363E9"/>
    <w:rsid w:val="0053662F"/>
    <w:rsid w:val="005367CA"/>
    <w:rsid w:val="00536C33"/>
    <w:rsid w:val="00536C4B"/>
    <w:rsid w:val="00536CA5"/>
    <w:rsid w:val="00536CC4"/>
    <w:rsid w:val="00536FE8"/>
    <w:rsid w:val="00537100"/>
    <w:rsid w:val="0053751A"/>
    <w:rsid w:val="00537548"/>
    <w:rsid w:val="00540008"/>
    <w:rsid w:val="005402C1"/>
    <w:rsid w:val="0054059C"/>
    <w:rsid w:val="00540678"/>
    <w:rsid w:val="00540B83"/>
    <w:rsid w:val="0054154E"/>
    <w:rsid w:val="005416FD"/>
    <w:rsid w:val="00541837"/>
    <w:rsid w:val="00541E58"/>
    <w:rsid w:val="00542072"/>
    <w:rsid w:val="00542317"/>
    <w:rsid w:val="0054237B"/>
    <w:rsid w:val="005425DD"/>
    <w:rsid w:val="005426A1"/>
    <w:rsid w:val="005427BF"/>
    <w:rsid w:val="0054287B"/>
    <w:rsid w:val="005428E7"/>
    <w:rsid w:val="00542C62"/>
    <w:rsid w:val="00542D5A"/>
    <w:rsid w:val="00542EF8"/>
    <w:rsid w:val="005434A2"/>
    <w:rsid w:val="00543551"/>
    <w:rsid w:val="0054421B"/>
    <w:rsid w:val="0054450E"/>
    <w:rsid w:val="005452D9"/>
    <w:rsid w:val="005452DC"/>
    <w:rsid w:val="00545446"/>
    <w:rsid w:val="005455DD"/>
    <w:rsid w:val="00545A14"/>
    <w:rsid w:val="00545CD6"/>
    <w:rsid w:val="005460AA"/>
    <w:rsid w:val="00546134"/>
    <w:rsid w:val="005464C5"/>
    <w:rsid w:val="00546718"/>
    <w:rsid w:val="00546854"/>
    <w:rsid w:val="0054712B"/>
    <w:rsid w:val="0054751E"/>
    <w:rsid w:val="005475E7"/>
    <w:rsid w:val="00547686"/>
    <w:rsid w:val="005476A2"/>
    <w:rsid w:val="00547774"/>
    <w:rsid w:val="005477D4"/>
    <w:rsid w:val="00547A71"/>
    <w:rsid w:val="00547B62"/>
    <w:rsid w:val="00547B9D"/>
    <w:rsid w:val="00547CAA"/>
    <w:rsid w:val="005503CE"/>
    <w:rsid w:val="005504DE"/>
    <w:rsid w:val="0055052F"/>
    <w:rsid w:val="00550842"/>
    <w:rsid w:val="00550962"/>
    <w:rsid w:val="00550BB5"/>
    <w:rsid w:val="00550D37"/>
    <w:rsid w:val="00550EC3"/>
    <w:rsid w:val="00550F13"/>
    <w:rsid w:val="0055180E"/>
    <w:rsid w:val="00551942"/>
    <w:rsid w:val="005519B4"/>
    <w:rsid w:val="00551E86"/>
    <w:rsid w:val="00552653"/>
    <w:rsid w:val="0055277E"/>
    <w:rsid w:val="00552A07"/>
    <w:rsid w:val="00552FDD"/>
    <w:rsid w:val="005530BA"/>
    <w:rsid w:val="00553941"/>
    <w:rsid w:val="00553E2A"/>
    <w:rsid w:val="0055457D"/>
    <w:rsid w:val="005546C3"/>
    <w:rsid w:val="00554956"/>
    <w:rsid w:val="00554FD5"/>
    <w:rsid w:val="005556DA"/>
    <w:rsid w:val="00556074"/>
    <w:rsid w:val="00556449"/>
    <w:rsid w:val="00556559"/>
    <w:rsid w:val="00556681"/>
    <w:rsid w:val="0055679F"/>
    <w:rsid w:val="00556E3C"/>
    <w:rsid w:val="00557198"/>
    <w:rsid w:val="005575ED"/>
    <w:rsid w:val="00557658"/>
    <w:rsid w:val="0055783A"/>
    <w:rsid w:val="00557D17"/>
    <w:rsid w:val="00560224"/>
    <w:rsid w:val="005602CE"/>
    <w:rsid w:val="005606DD"/>
    <w:rsid w:val="00560C27"/>
    <w:rsid w:val="00560CC9"/>
    <w:rsid w:val="00560FC0"/>
    <w:rsid w:val="005613D5"/>
    <w:rsid w:val="005614BA"/>
    <w:rsid w:val="00561A90"/>
    <w:rsid w:val="00561DD6"/>
    <w:rsid w:val="00561E2E"/>
    <w:rsid w:val="00561FD8"/>
    <w:rsid w:val="00562232"/>
    <w:rsid w:val="00562DB2"/>
    <w:rsid w:val="0056353D"/>
    <w:rsid w:val="005639D5"/>
    <w:rsid w:val="00564C48"/>
    <w:rsid w:val="00564FF6"/>
    <w:rsid w:val="0056556D"/>
    <w:rsid w:val="0056569C"/>
    <w:rsid w:val="005659E6"/>
    <w:rsid w:val="00565A6B"/>
    <w:rsid w:val="00565D7A"/>
    <w:rsid w:val="005661D7"/>
    <w:rsid w:val="0056624D"/>
    <w:rsid w:val="005664BF"/>
    <w:rsid w:val="0056659F"/>
    <w:rsid w:val="005667AB"/>
    <w:rsid w:val="0056692C"/>
    <w:rsid w:val="00567A75"/>
    <w:rsid w:val="00567ED8"/>
    <w:rsid w:val="00567FD7"/>
    <w:rsid w:val="00570230"/>
    <w:rsid w:val="0057027B"/>
    <w:rsid w:val="0057046B"/>
    <w:rsid w:val="005709D7"/>
    <w:rsid w:val="00570D3F"/>
    <w:rsid w:val="005714AF"/>
    <w:rsid w:val="00571604"/>
    <w:rsid w:val="00571E17"/>
    <w:rsid w:val="0057233F"/>
    <w:rsid w:val="005723A3"/>
    <w:rsid w:val="0057267B"/>
    <w:rsid w:val="00572C82"/>
    <w:rsid w:val="0057327D"/>
    <w:rsid w:val="005735B5"/>
    <w:rsid w:val="00573ABB"/>
    <w:rsid w:val="00573AE3"/>
    <w:rsid w:val="00573D85"/>
    <w:rsid w:val="00574B02"/>
    <w:rsid w:val="00574DA0"/>
    <w:rsid w:val="00574FEC"/>
    <w:rsid w:val="0057541B"/>
    <w:rsid w:val="005758D1"/>
    <w:rsid w:val="00575AEB"/>
    <w:rsid w:val="00576075"/>
    <w:rsid w:val="005762B6"/>
    <w:rsid w:val="005763C7"/>
    <w:rsid w:val="0057677D"/>
    <w:rsid w:val="00577178"/>
    <w:rsid w:val="00577197"/>
    <w:rsid w:val="0057755A"/>
    <w:rsid w:val="00577849"/>
    <w:rsid w:val="00577955"/>
    <w:rsid w:val="00577DA7"/>
    <w:rsid w:val="00577FAF"/>
    <w:rsid w:val="0058041D"/>
    <w:rsid w:val="00580484"/>
    <w:rsid w:val="005805E6"/>
    <w:rsid w:val="005807D4"/>
    <w:rsid w:val="00580AB0"/>
    <w:rsid w:val="00580CB5"/>
    <w:rsid w:val="00582547"/>
    <w:rsid w:val="00582680"/>
    <w:rsid w:val="0058289D"/>
    <w:rsid w:val="00582C5A"/>
    <w:rsid w:val="00583427"/>
    <w:rsid w:val="005836EC"/>
    <w:rsid w:val="005837F8"/>
    <w:rsid w:val="00583946"/>
    <w:rsid w:val="00583D57"/>
    <w:rsid w:val="005846B8"/>
    <w:rsid w:val="005847A6"/>
    <w:rsid w:val="00584E7E"/>
    <w:rsid w:val="00585035"/>
    <w:rsid w:val="005851F6"/>
    <w:rsid w:val="005852D0"/>
    <w:rsid w:val="00585BE9"/>
    <w:rsid w:val="00585D57"/>
    <w:rsid w:val="00585D7D"/>
    <w:rsid w:val="005862C2"/>
    <w:rsid w:val="00587184"/>
    <w:rsid w:val="005873CC"/>
    <w:rsid w:val="00587476"/>
    <w:rsid w:val="005877D2"/>
    <w:rsid w:val="00587951"/>
    <w:rsid w:val="00587AEC"/>
    <w:rsid w:val="00587B16"/>
    <w:rsid w:val="00587D7E"/>
    <w:rsid w:val="00587DF9"/>
    <w:rsid w:val="00587EF0"/>
    <w:rsid w:val="00590D81"/>
    <w:rsid w:val="00590F34"/>
    <w:rsid w:val="00591082"/>
    <w:rsid w:val="00591230"/>
    <w:rsid w:val="005916A7"/>
    <w:rsid w:val="00591743"/>
    <w:rsid w:val="005917E0"/>
    <w:rsid w:val="005918C4"/>
    <w:rsid w:val="005923E6"/>
    <w:rsid w:val="005924EC"/>
    <w:rsid w:val="0059274E"/>
    <w:rsid w:val="00593829"/>
    <w:rsid w:val="00593879"/>
    <w:rsid w:val="00593C03"/>
    <w:rsid w:val="00594080"/>
    <w:rsid w:val="005940C2"/>
    <w:rsid w:val="005944D9"/>
    <w:rsid w:val="005946C9"/>
    <w:rsid w:val="00594952"/>
    <w:rsid w:val="00594B08"/>
    <w:rsid w:val="00595392"/>
    <w:rsid w:val="005954F0"/>
    <w:rsid w:val="0059575A"/>
    <w:rsid w:val="00596409"/>
    <w:rsid w:val="00596552"/>
    <w:rsid w:val="00596902"/>
    <w:rsid w:val="00596FA3"/>
    <w:rsid w:val="00597145"/>
    <w:rsid w:val="005971E1"/>
    <w:rsid w:val="00597392"/>
    <w:rsid w:val="00597D33"/>
    <w:rsid w:val="00597EDC"/>
    <w:rsid w:val="005A05A9"/>
    <w:rsid w:val="005A0620"/>
    <w:rsid w:val="005A08A8"/>
    <w:rsid w:val="005A0A5C"/>
    <w:rsid w:val="005A0E89"/>
    <w:rsid w:val="005A1504"/>
    <w:rsid w:val="005A1558"/>
    <w:rsid w:val="005A15D9"/>
    <w:rsid w:val="005A1725"/>
    <w:rsid w:val="005A17A8"/>
    <w:rsid w:val="005A183C"/>
    <w:rsid w:val="005A2108"/>
    <w:rsid w:val="005A257D"/>
    <w:rsid w:val="005A267F"/>
    <w:rsid w:val="005A27E6"/>
    <w:rsid w:val="005A2FB2"/>
    <w:rsid w:val="005A2FB8"/>
    <w:rsid w:val="005A3486"/>
    <w:rsid w:val="005A3836"/>
    <w:rsid w:val="005A38CE"/>
    <w:rsid w:val="005A3A39"/>
    <w:rsid w:val="005A3C7F"/>
    <w:rsid w:val="005A3ED7"/>
    <w:rsid w:val="005A4333"/>
    <w:rsid w:val="005A51EB"/>
    <w:rsid w:val="005A54DC"/>
    <w:rsid w:val="005A56F3"/>
    <w:rsid w:val="005A5A38"/>
    <w:rsid w:val="005A5B4D"/>
    <w:rsid w:val="005A60BD"/>
    <w:rsid w:val="005A6A00"/>
    <w:rsid w:val="005A6D61"/>
    <w:rsid w:val="005A6DD0"/>
    <w:rsid w:val="005A7169"/>
    <w:rsid w:val="005A781E"/>
    <w:rsid w:val="005A7CF7"/>
    <w:rsid w:val="005A7F6F"/>
    <w:rsid w:val="005B0AA9"/>
    <w:rsid w:val="005B0B07"/>
    <w:rsid w:val="005B10CE"/>
    <w:rsid w:val="005B13AD"/>
    <w:rsid w:val="005B1D23"/>
    <w:rsid w:val="005B1DB1"/>
    <w:rsid w:val="005B21B4"/>
    <w:rsid w:val="005B22F8"/>
    <w:rsid w:val="005B28A7"/>
    <w:rsid w:val="005B3557"/>
    <w:rsid w:val="005B396E"/>
    <w:rsid w:val="005B4354"/>
    <w:rsid w:val="005B43DB"/>
    <w:rsid w:val="005B44ED"/>
    <w:rsid w:val="005B45DF"/>
    <w:rsid w:val="005B4955"/>
    <w:rsid w:val="005B51FF"/>
    <w:rsid w:val="005B53DF"/>
    <w:rsid w:val="005B5A71"/>
    <w:rsid w:val="005B5A77"/>
    <w:rsid w:val="005B5AC8"/>
    <w:rsid w:val="005B5CC3"/>
    <w:rsid w:val="005B5FA9"/>
    <w:rsid w:val="005B758D"/>
    <w:rsid w:val="005B78C3"/>
    <w:rsid w:val="005B7989"/>
    <w:rsid w:val="005B7EA7"/>
    <w:rsid w:val="005C1759"/>
    <w:rsid w:val="005C198A"/>
    <w:rsid w:val="005C1A34"/>
    <w:rsid w:val="005C1B18"/>
    <w:rsid w:val="005C1B3A"/>
    <w:rsid w:val="005C22ED"/>
    <w:rsid w:val="005C2BFC"/>
    <w:rsid w:val="005C2F15"/>
    <w:rsid w:val="005C3365"/>
    <w:rsid w:val="005C3371"/>
    <w:rsid w:val="005C363D"/>
    <w:rsid w:val="005C37F5"/>
    <w:rsid w:val="005C3ED6"/>
    <w:rsid w:val="005C4145"/>
    <w:rsid w:val="005C442C"/>
    <w:rsid w:val="005C44C6"/>
    <w:rsid w:val="005C450D"/>
    <w:rsid w:val="005C4721"/>
    <w:rsid w:val="005C4C28"/>
    <w:rsid w:val="005C4D17"/>
    <w:rsid w:val="005C501F"/>
    <w:rsid w:val="005C57BC"/>
    <w:rsid w:val="005C58AC"/>
    <w:rsid w:val="005C5A68"/>
    <w:rsid w:val="005C5CBB"/>
    <w:rsid w:val="005C640C"/>
    <w:rsid w:val="005C696C"/>
    <w:rsid w:val="005C6F9E"/>
    <w:rsid w:val="005C71BD"/>
    <w:rsid w:val="005C738C"/>
    <w:rsid w:val="005C7914"/>
    <w:rsid w:val="005C7F5E"/>
    <w:rsid w:val="005D09BF"/>
    <w:rsid w:val="005D0A10"/>
    <w:rsid w:val="005D132A"/>
    <w:rsid w:val="005D18B9"/>
    <w:rsid w:val="005D19FA"/>
    <w:rsid w:val="005D1B9C"/>
    <w:rsid w:val="005D1CEC"/>
    <w:rsid w:val="005D1EB8"/>
    <w:rsid w:val="005D2514"/>
    <w:rsid w:val="005D2C8C"/>
    <w:rsid w:val="005D3002"/>
    <w:rsid w:val="005D3701"/>
    <w:rsid w:val="005D3A3A"/>
    <w:rsid w:val="005D4042"/>
    <w:rsid w:val="005D4113"/>
    <w:rsid w:val="005D412C"/>
    <w:rsid w:val="005D4473"/>
    <w:rsid w:val="005D454B"/>
    <w:rsid w:val="005D45ED"/>
    <w:rsid w:val="005D4A09"/>
    <w:rsid w:val="005D50F0"/>
    <w:rsid w:val="005D50F8"/>
    <w:rsid w:val="005D57F4"/>
    <w:rsid w:val="005D5C66"/>
    <w:rsid w:val="005D5EE5"/>
    <w:rsid w:val="005D5F04"/>
    <w:rsid w:val="005D5FFB"/>
    <w:rsid w:val="005D6330"/>
    <w:rsid w:val="005D6335"/>
    <w:rsid w:val="005D639E"/>
    <w:rsid w:val="005D694D"/>
    <w:rsid w:val="005D7070"/>
    <w:rsid w:val="005D75FD"/>
    <w:rsid w:val="005D7609"/>
    <w:rsid w:val="005D7900"/>
    <w:rsid w:val="005D7C71"/>
    <w:rsid w:val="005D7DB9"/>
    <w:rsid w:val="005D7F25"/>
    <w:rsid w:val="005E022A"/>
    <w:rsid w:val="005E0289"/>
    <w:rsid w:val="005E03CF"/>
    <w:rsid w:val="005E093E"/>
    <w:rsid w:val="005E0CE6"/>
    <w:rsid w:val="005E12A1"/>
    <w:rsid w:val="005E1663"/>
    <w:rsid w:val="005E1A06"/>
    <w:rsid w:val="005E1CE2"/>
    <w:rsid w:val="005E1D3A"/>
    <w:rsid w:val="005E1E71"/>
    <w:rsid w:val="005E1EEA"/>
    <w:rsid w:val="005E2061"/>
    <w:rsid w:val="005E25B0"/>
    <w:rsid w:val="005E2D65"/>
    <w:rsid w:val="005E2F0D"/>
    <w:rsid w:val="005E2F50"/>
    <w:rsid w:val="005E3060"/>
    <w:rsid w:val="005E3151"/>
    <w:rsid w:val="005E3249"/>
    <w:rsid w:val="005E3364"/>
    <w:rsid w:val="005E3419"/>
    <w:rsid w:val="005E386F"/>
    <w:rsid w:val="005E397B"/>
    <w:rsid w:val="005E41CA"/>
    <w:rsid w:val="005E427E"/>
    <w:rsid w:val="005E452B"/>
    <w:rsid w:val="005E4B31"/>
    <w:rsid w:val="005E4D53"/>
    <w:rsid w:val="005E4D64"/>
    <w:rsid w:val="005E5075"/>
    <w:rsid w:val="005E531B"/>
    <w:rsid w:val="005E545A"/>
    <w:rsid w:val="005E5870"/>
    <w:rsid w:val="005E5A31"/>
    <w:rsid w:val="005E5BCD"/>
    <w:rsid w:val="005E5CB7"/>
    <w:rsid w:val="005E5E11"/>
    <w:rsid w:val="005E6022"/>
    <w:rsid w:val="005E625C"/>
    <w:rsid w:val="005E644F"/>
    <w:rsid w:val="005E66AA"/>
    <w:rsid w:val="005E6B23"/>
    <w:rsid w:val="005E6BAD"/>
    <w:rsid w:val="005E6E04"/>
    <w:rsid w:val="005E6E3D"/>
    <w:rsid w:val="005E7172"/>
    <w:rsid w:val="005E78E2"/>
    <w:rsid w:val="005E7E24"/>
    <w:rsid w:val="005F0294"/>
    <w:rsid w:val="005F03AF"/>
    <w:rsid w:val="005F052C"/>
    <w:rsid w:val="005F0828"/>
    <w:rsid w:val="005F0A53"/>
    <w:rsid w:val="005F0AEE"/>
    <w:rsid w:val="005F0B57"/>
    <w:rsid w:val="005F130F"/>
    <w:rsid w:val="005F13F5"/>
    <w:rsid w:val="005F1EA2"/>
    <w:rsid w:val="005F20D0"/>
    <w:rsid w:val="005F21B5"/>
    <w:rsid w:val="005F23D2"/>
    <w:rsid w:val="005F2631"/>
    <w:rsid w:val="005F2724"/>
    <w:rsid w:val="005F2A75"/>
    <w:rsid w:val="005F2C74"/>
    <w:rsid w:val="005F310A"/>
    <w:rsid w:val="005F34B5"/>
    <w:rsid w:val="005F395A"/>
    <w:rsid w:val="005F39AA"/>
    <w:rsid w:val="005F3A44"/>
    <w:rsid w:val="005F3B85"/>
    <w:rsid w:val="005F3C26"/>
    <w:rsid w:val="005F3CB6"/>
    <w:rsid w:val="005F4ACC"/>
    <w:rsid w:val="005F4BE9"/>
    <w:rsid w:val="005F4CEE"/>
    <w:rsid w:val="005F52D0"/>
    <w:rsid w:val="005F53EB"/>
    <w:rsid w:val="005F55CB"/>
    <w:rsid w:val="005F57EA"/>
    <w:rsid w:val="005F5DFE"/>
    <w:rsid w:val="005F6624"/>
    <w:rsid w:val="005F670C"/>
    <w:rsid w:val="005F71CD"/>
    <w:rsid w:val="005F73DF"/>
    <w:rsid w:val="005F74D5"/>
    <w:rsid w:val="005F78AA"/>
    <w:rsid w:val="005F7B61"/>
    <w:rsid w:val="0060003D"/>
    <w:rsid w:val="006001E9"/>
    <w:rsid w:val="00600321"/>
    <w:rsid w:val="00600585"/>
    <w:rsid w:val="00600818"/>
    <w:rsid w:val="00600AD2"/>
    <w:rsid w:val="00600B38"/>
    <w:rsid w:val="006015A9"/>
    <w:rsid w:val="006018AE"/>
    <w:rsid w:val="00601AFD"/>
    <w:rsid w:val="00601CAF"/>
    <w:rsid w:val="00601CBE"/>
    <w:rsid w:val="00601EED"/>
    <w:rsid w:val="00601FE3"/>
    <w:rsid w:val="00602508"/>
    <w:rsid w:val="00602594"/>
    <w:rsid w:val="00602FD1"/>
    <w:rsid w:val="00603596"/>
    <w:rsid w:val="00603606"/>
    <w:rsid w:val="00603617"/>
    <w:rsid w:val="006037D0"/>
    <w:rsid w:val="006038A6"/>
    <w:rsid w:val="00603ED5"/>
    <w:rsid w:val="006044B7"/>
    <w:rsid w:val="006044D8"/>
    <w:rsid w:val="00604531"/>
    <w:rsid w:val="0060493F"/>
    <w:rsid w:val="00604DD9"/>
    <w:rsid w:val="00604E79"/>
    <w:rsid w:val="006052CF"/>
    <w:rsid w:val="006052FC"/>
    <w:rsid w:val="006053E3"/>
    <w:rsid w:val="006054CF"/>
    <w:rsid w:val="0060584F"/>
    <w:rsid w:val="00605B0B"/>
    <w:rsid w:val="00605C3A"/>
    <w:rsid w:val="00605C9E"/>
    <w:rsid w:val="0060602E"/>
    <w:rsid w:val="006068C3"/>
    <w:rsid w:val="006069A6"/>
    <w:rsid w:val="00607048"/>
    <w:rsid w:val="0060730A"/>
    <w:rsid w:val="006074A0"/>
    <w:rsid w:val="006074D3"/>
    <w:rsid w:val="00607D30"/>
    <w:rsid w:val="00607FFD"/>
    <w:rsid w:val="0061034C"/>
    <w:rsid w:val="006107B0"/>
    <w:rsid w:val="00610A6E"/>
    <w:rsid w:val="00610B2C"/>
    <w:rsid w:val="00610DA2"/>
    <w:rsid w:val="0061124F"/>
    <w:rsid w:val="006117D6"/>
    <w:rsid w:val="006119E7"/>
    <w:rsid w:val="00612094"/>
    <w:rsid w:val="0061277A"/>
    <w:rsid w:val="00612891"/>
    <w:rsid w:val="00612EEA"/>
    <w:rsid w:val="0061306F"/>
    <w:rsid w:val="006132A2"/>
    <w:rsid w:val="00613EBD"/>
    <w:rsid w:val="00614144"/>
    <w:rsid w:val="006143B0"/>
    <w:rsid w:val="00614536"/>
    <w:rsid w:val="00614580"/>
    <w:rsid w:val="00614840"/>
    <w:rsid w:val="00615222"/>
    <w:rsid w:val="00615B06"/>
    <w:rsid w:val="00615D04"/>
    <w:rsid w:val="0061627F"/>
    <w:rsid w:val="00616C97"/>
    <w:rsid w:val="00616D1D"/>
    <w:rsid w:val="00616DF9"/>
    <w:rsid w:val="00617A45"/>
    <w:rsid w:val="00617D67"/>
    <w:rsid w:val="0062049C"/>
    <w:rsid w:val="006205A9"/>
    <w:rsid w:val="006222CE"/>
    <w:rsid w:val="006222E6"/>
    <w:rsid w:val="00622369"/>
    <w:rsid w:val="00622494"/>
    <w:rsid w:val="0062250D"/>
    <w:rsid w:val="00622745"/>
    <w:rsid w:val="00622C3A"/>
    <w:rsid w:val="00622D63"/>
    <w:rsid w:val="00623967"/>
    <w:rsid w:val="00623CF2"/>
    <w:rsid w:val="00623E12"/>
    <w:rsid w:val="00623EFE"/>
    <w:rsid w:val="00623F09"/>
    <w:rsid w:val="006240AF"/>
    <w:rsid w:val="0062412B"/>
    <w:rsid w:val="00624172"/>
    <w:rsid w:val="00624D3F"/>
    <w:rsid w:val="00624E82"/>
    <w:rsid w:val="00624FD3"/>
    <w:rsid w:val="006251A8"/>
    <w:rsid w:val="00625646"/>
    <w:rsid w:val="00625C49"/>
    <w:rsid w:val="00625DA2"/>
    <w:rsid w:val="00625FAC"/>
    <w:rsid w:val="00626087"/>
    <w:rsid w:val="00626297"/>
    <w:rsid w:val="0062632B"/>
    <w:rsid w:val="006268DE"/>
    <w:rsid w:val="00626C06"/>
    <w:rsid w:val="00626DFD"/>
    <w:rsid w:val="006273B3"/>
    <w:rsid w:val="00627655"/>
    <w:rsid w:val="00627827"/>
    <w:rsid w:val="0062788A"/>
    <w:rsid w:val="00627B2D"/>
    <w:rsid w:val="00630315"/>
    <w:rsid w:val="006303AA"/>
    <w:rsid w:val="006304D5"/>
    <w:rsid w:val="00630B37"/>
    <w:rsid w:val="00630C32"/>
    <w:rsid w:val="00630C5B"/>
    <w:rsid w:val="00630DCD"/>
    <w:rsid w:val="006312C5"/>
    <w:rsid w:val="006316E3"/>
    <w:rsid w:val="00631D86"/>
    <w:rsid w:val="0063247A"/>
    <w:rsid w:val="0063280A"/>
    <w:rsid w:val="006328D2"/>
    <w:rsid w:val="00632E1B"/>
    <w:rsid w:val="00633217"/>
    <w:rsid w:val="00633CB6"/>
    <w:rsid w:val="00633F29"/>
    <w:rsid w:val="006341BB"/>
    <w:rsid w:val="00634336"/>
    <w:rsid w:val="00634396"/>
    <w:rsid w:val="006349AA"/>
    <w:rsid w:val="00634BCF"/>
    <w:rsid w:val="006354AB"/>
    <w:rsid w:val="006356E6"/>
    <w:rsid w:val="00635874"/>
    <w:rsid w:val="006359AF"/>
    <w:rsid w:val="00635A74"/>
    <w:rsid w:val="00635E46"/>
    <w:rsid w:val="006360D0"/>
    <w:rsid w:val="006368EF"/>
    <w:rsid w:val="00636976"/>
    <w:rsid w:val="006372FB"/>
    <w:rsid w:val="006374B7"/>
    <w:rsid w:val="00637C18"/>
    <w:rsid w:val="00637E38"/>
    <w:rsid w:val="00637F88"/>
    <w:rsid w:val="00637F9F"/>
    <w:rsid w:val="0064086E"/>
    <w:rsid w:val="00640B18"/>
    <w:rsid w:val="00640BA1"/>
    <w:rsid w:val="006411FA"/>
    <w:rsid w:val="006412E2"/>
    <w:rsid w:val="00641568"/>
    <w:rsid w:val="00641A50"/>
    <w:rsid w:val="00641E1E"/>
    <w:rsid w:val="00642355"/>
    <w:rsid w:val="006423AD"/>
    <w:rsid w:val="0064265F"/>
    <w:rsid w:val="00642ABF"/>
    <w:rsid w:val="00642B06"/>
    <w:rsid w:val="00642C1D"/>
    <w:rsid w:val="00642E72"/>
    <w:rsid w:val="006432EA"/>
    <w:rsid w:val="006432F3"/>
    <w:rsid w:val="00643453"/>
    <w:rsid w:val="006436B0"/>
    <w:rsid w:val="00644072"/>
    <w:rsid w:val="00644185"/>
    <w:rsid w:val="00644662"/>
    <w:rsid w:val="006447D7"/>
    <w:rsid w:val="006448FF"/>
    <w:rsid w:val="0064515D"/>
    <w:rsid w:val="0064561E"/>
    <w:rsid w:val="00645A56"/>
    <w:rsid w:val="00646064"/>
    <w:rsid w:val="0064607A"/>
    <w:rsid w:val="006461FC"/>
    <w:rsid w:val="0064626F"/>
    <w:rsid w:val="00646667"/>
    <w:rsid w:val="00646CF9"/>
    <w:rsid w:val="006477ED"/>
    <w:rsid w:val="00647886"/>
    <w:rsid w:val="00650041"/>
    <w:rsid w:val="006500B5"/>
    <w:rsid w:val="006503F3"/>
    <w:rsid w:val="0065086D"/>
    <w:rsid w:val="00650C26"/>
    <w:rsid w:val="006512E2"/>
    <w:rsid w:val="0065153D"/>
    <w:rsid w:val="0065177D"/>
    <w:rsid w:val="00651E53"/>
    <w:rsid w:val="0065201B"/>
    <w:rsid w:val="006520C3"/>
    <w:rsid w:val="00652291"/>
    <w:rsid w:val="0065267C"/>
    <w:rsid w:val="00652854"/>
    <w:rsid w:val="006535D3"/>
    <w:rsid w:val="00653B04"/>
    <w:rsid w:val="00653EA4"/>
    <w:rsid w:val="00654169"/>
    <w:rsid w:val="00654273"/>
    <w:rsid w:val="0065437A"/>
    <w:rsid w:val="00654AC3"/>
    <w:rsid w:val="00654B61"/>
    <w:rsid w:val="00654E63"/>
    <w:rsid w:val="00654E86"/>
    <w:rsid w:val="00654FB5"/>
    <w:rsid w:val="006552B9"/>
    <w:rsid w:val="006552CC"/>
    <w:rsid w:val="006557AC"/>
    <w:rsid w:val="00655C28"/>
    <w:rsid w:val="00655DE7"/>
    <w:rsid w:val="006560DA"/>
    <w:rsid w:val="006566A1"/>
    <w:rsid w:val="006566C0"/>
    <w:rsid w:val="00656A15"/>
    <w:rsid w:val="00656AF3"/>
    <w:rsid w:val="00656B4A"/>
    <w:rsid w:val="00656E70"/>
    <w:rsid w:val="00657080"/>
    <w:rsid w:val="006572F1"/>
    <w:rsid w:val="00657DB8"/>
    <w:rsid w:val="006602E3"/>
    <w:rsid w:val="006603F6"/>
    <w:rsid w:val="00660459"/>
    <w:rsid w:val="00660B86"/>
    <w:rsid w:val="00660CA8"/>
    <w:rsid w:val="006616FE"/>
    <w:rsid w:val="00661837"/>
    <w:rsid w:val="006618C3"/>
    <w:rsid w:val="006621B3"/>
    <w:rsid w:val="00662227"/>
    <w:rsid w:val="006622B4"/>
    <w:rsid w:val="00662625"/>
    <w:rsid w:val="00662728"/>
    <w:rsid w:val="006627CB"/>
    <w:rsid w:val="0066323C"/>
    <w:rsid w:val="006634F4"/>
    <w:rsid w:val="006636F9"/>
    <w:rsid w:val="00664311"/>
    <w:rsid w:val="0066458E"/>
    <w:rsid w:val="00664B74"/>
    <w:rsid w:val="00664DA9"/>
    <w:rsid w:val="006651E9"/>
    <w:rsid w:val="0066525F"/>
    <w:rsid w:val="006652BE"/>
    <w:rsid w:val="006661F7"/>
    <w:rsid w:val="006666FA"/>
    <w:rsid w:val="00666B3B"/>
    <w:rsid w:val="00666BD9"/>
    <w:rsid w:val="00666FCC"/>
    <w:rsid w:val="006674AE"/>
    <w:rsid w:val="00667599"/>
    <w:rsid w:val="00667E78"/>
    <w:rsid w:val="0067022A"/>
    <w:rsid w:val="0067054B"/>
    <w:rsid w:val="006706C9"/>
    <w:rsid w:val="006706D9"/>
    <w:rsid w:val="00670AAA"/>
    <w:rsid w:val="00670F46"/>
    <w:rsid w:val="00670F9F"/>
    <w:rsid w:val="0067107B"/>
    <w:rsid w:val="00671207"/>
    <w:rsid w:val="006712F0"/>
    <w:rsid w:val="0067154B"/>
    <w:rsid w:val="00671B29"/>
    <w:rsid w:val="00671FD5"/>
    <w:rsid w:val="00671FE5"/>
    <w:rsid w:val="00672048"/>
    <w:rsid w:val="0067238E"/>
    <w:rsid w:val="00672800"/>
    <w:rsid w:val="0067331A"/>
    <w:rsid w:val="0067366B"/>
    <w:rsid w:val="00674202"/>
    <w:rsid w:val="0067464C"/>
    <w:rsid w:val="0067477A"/>
    <w:rsid w:val="00674BA2"/>
    <w:rsid w:val="006752DA"/>
    <w:rsid w:val="00675451"/>
    <w:rsid w:val="00675725"/>
    <w:rsid w:val="0067587A"/>
    <w:rsid w:val="00675A84"/>
    <w:rsid w:val="0067635B"/>
    <w:rsid w:val="00676412"/>
    <w:rsid w:val="00677072"/>
    <w:rsid w:val="006771FB"/>
    <w:rsid w:val="00677CBB"/>
    <w:rsid w:val="00680003"/>
    <w:rsid w:val="00680299"/>
    <w:rsid w:val="00680726"/>
    <w:rsid w:val="00680B33"/>
    <w:rsid w:val="00680C70"/>
    <w:rsid w:val="00680E14"/>
    <w:rsid w:val="00680E7F"/>
    <w:rsid w:val="00681069"/>
    <w:rsid w:val="00681338"/>
    <w:rsid w:val="00681866"/>
    <w:rsid w:val="00681AC7"/>
    <w:rsid w:val="00681FB3"/>
    <w:rsid w:val="00682071"/>
    <w:rsid w:val="006821D3"/>
    <w:rsid w:val="00682A32"/>
    <w:rsid w:val="00682ECE"/>
    <w:rsid w:val="006834B0"/>
    <w:rsid w:val="00683B95"/>
    <w:rsid w:val="00683EF7"/>
    <w:rsid w:val="00683F09"/>
    <w:rsid w:val="00683F10"/>
    <w:rsid w:val="00683FF9"/>
    <w:rsid w:val="0068430A"/>
    <w:rsid w:val="00684AF0"/>
    <w:rsid w:val="00685201"/>
    <w:rsid w:val="006855FE"/>
    <w:rsid w:val="00685828"/>
    <w:rsid w:val="00685FC7"/>
    <w:rsid w:val="00686244"/>
    <w:rsid w:val="006862AB"/>
    <w:rsid w:val="006869A8"/>
    <w:rsid w:val="00686EB6"/>
    <w:rsid w:val="0068774C"/>
    <w:rsid w:val="00687AD5"/>
    <w:rsid w:val="00690132"/>
    <w:rsid w:val="00690399"/>
    <w:rsid w:val="0069069C"/>
    <w:rsid w:val="006906C3"/>
    <w:rsid w:val="00690925"/>
    <w:rsid w:val="00690A28"/>
    <w:rsid w:val="00690A6D"/>
    <w:rsid w:val="00690C90"/>
    <w:rsid w:val="00690D05"/>
    <w:rsid w:val="006912F8"/>
    <w:rsid w:val="006914AC"/>
    <w:rsid w:val="00691510"/>
    <w:rsid w:val="00691734"/>
    <w:rsid w:val="00691DAF"/>
    <w:rsid w:val="0069215B"/>
    <w:rsid w:val="00692A33"/>
    <w:rsid w:val="00692C23"/>
    <w:rsid w:val="00692D70"/>
    <w:rsid w:val="00692DDE"/>
    <w:rsid w:val="006934C8"/>
    <w:rsid w:val="00693605"/>
    <w:rsid w:val="0069387D"/>
    <w:rsid w:val="00693BCD"/>
    <w:rsid w:val="00693BFB"/>
    <w:rsid w:val="00694B4D"/>
    <w:rsid w:val="00694F61"/>
    <w:rsid w:val="0069536C"/>
    <w:rsid w:val="006953B0"/>
    <w:rsid w:val="0069547D"/>
    <w:rsid w:val="006955F5"/>
    <w:rsid w:val="006955F9"/>
    <w:rsid w:val="00695662"/>
    <w:rsid w:val="00695715"/>
    <w:rsid w:val="00695C1D"/>
    <w:rsid w:val="00695CD0"/>
    <w:rsid w:val="00695F2D"/>
    <w:rsid w:val="00696226"/>
    <w:rsid w:val="00696458"/>
    <w:rsid w:val="006968A6"/>
    <w:rsid w:val="00697371"/>
    <w:rsid w:val="006975BD"/>
    <w:rsid w:val="00697BBC"/>
    <w:rsid w:val="00697CBE"/>
    <w:rsid w:val="00697D9C"/>
    <w:rsid w:val="006A02A1"/>
    <w:rsid w:val="006A0313"/>
    <w:rsid w:val="006A06E8"/>
    <w:rsid w:val="006A09B1"/>
    <w:rsid w:val="006A13C2"/>
    <w:rsid w:val="006A144C"/>
    <w:rsid w:val="006A1522"/>
    <w:rsid w:val="006A16A5"/>
    <w:rsid w:val="006A1CC6"/>
    <w:rsid w:val="006A2165"/>
    <w:rsid w:val="006A2ADD"/>
    <w:rsid w:val="006A2BB2"/>
    <w:rsid w:val="006A2FF1"/>
    <w:rsid w:val="006A30EE"/>
    <w:rsid w:val="006A3678"/>
    <w:rsid w:val="006A3BB9"/>
    <w:rsid w:val="006A3DE0"/>
    <w:rsid w:val="006A3EB3"/>
    <w:rsid w:val="006A3FDD"/>
    <w:rsid w:val="006A407D"/>
    <w:rsid w:val="006A4345"/>
    <w:rsid w:val="006A4B1C"/>
    <w:rsid w:val="006A514C"/>
    <w:rsid w:val="006A53DD"/>
    <w:rsid w:val="006A5543"/>
    <w:rsid w:val="006A558E"/>
    <w:rsid w:val="006A603D"/>
    <w:rsid w:val="006A6081"/>
    <w:rsid w:val="006A62A0"/>
    <w:rsid w:val="006A658C"/>
    <w:rsid w:val="006A694D"/>
    <w:rsid w:val="006A6F3D"/>
    <w:rsid w:val="006A6FB9"/>
    <w:rsid w:val="006A7195"/>
    <w:rsid w:val="006A766A"/>
    <w:rsid w:val="006A7867"/>
    <w:rsid w:val="006A7A43"/>
    <w:rsid w:val="006A7C22"/>
    <w:rsid w:val="006A7C41"/>
    <w:rsid w:val="006B04ED"/>
    <w:rsid w:val="006B0787"/>
    <w:rsid w:val="006B081D"/>
    <w:rsid w:val="006B08CC"/>
    <w:rsid w:val="006B102D"/>
    <w:rsid w:val="006B279F"/>
    <w:rsid w:val="006B27E0"/>
    <w:rsid w:val="006B28FF"/>
    <w:rsid w:val="006B2EB5"/>
    <w:rsid w:val="006B2F3E"/>
    <w:rsid w:val="006B312F"/>
    <w:rsid w:val="006B32A1"/>
    <w:rsid w:val="006B3761"/>
    <w:rsid w:val="006B3FED"/>
    <w:rsid w:val="006B48CF"/>
    <w:rsid w:val="006B497E"/>
    <w:rsid w:val="006B4E26"/>
    <w:rsid w:val="006B4ED7"/>
    <w:rsid w:val="006B5000"/>
    <w:rsid w:val="006B50AF"/>
    <w:rsid w:val="006B54A9"/>
    <w:rsid w:val="006B568E"/>
    <w:rsid w:val="006B575C"/>
    <w:rsid w:val="006B598F"/>
    <w:rsid w:val="006B59A1"/>
    <w:rsid w:val="006B6143"/>
    <w:rsid w:val="006B6235"/>
    <w:rsid w:val="006B6378"/>
    <w:rsid w:val="006B6421"/>
    <w:rsid w:val="006B6620"/>
    <w:rsid w:val="006B6F1F"/>
    <w:rsid w:val="006B6FF6"/>
    <w:rsid w:val="006B71F6"/>
    <w:rsid w:val="006B7654"/>
    <w:rsid w:val="006B772A"/>
    <w:rsid w:val="006B7B15"/>
    <w:rsid w:val="006B7E90"/>
    <w:rsid w:val="006B7F90"/>
    <w:rsid w:val="006C02C9"/>
    <w:rsid w:val="006C0DC3"/>
    <w:rsid w:val="006C0EE7"/>
    <w:rsid w:val="006C1241"/>
    <w:rsid w:val="006C18BD"/>
    <w:rsid w:val="006C1A52"/>
    <w:rsid w:val="006C1B4F"/>
    <w:rsid w:val="006C1C14"/>
    <w:rsid w:val="006C2030"/>
    <w:rsid w:val="006C2045"/>
    <w:rsid w:val="006C2254"/>
    <w:rsid w:val="006C2498"/>
    <w:rsid w:val="006C24EC"/>
    <w:rsid w:val="006C2DCF"/>
    <w:rsid w:val="006C308E"/>
    <w:rsid w:val="006C3217"/>
    <w:rsid w:val="006C3437"/>
    <w:rsid w:val="006C3881"/>
    <w:rsid w:val="006C3AA7"/>
    <w:rsid w:val="006C4247"/>
    <w:rsid w:val="006C433D"/>
    <w:rsid w:val="006C440D"/>
    <w:rsid w:val="006C4D35"/>
    <w:rsid w:val="006C4D43"/>
    <w:rsid w:val="006C4E3A"/>
    <w:rsid w:val="006C5600"/>
    <w:rsid w:val="006C6129"/>
    <w:rsid w:val="006C6280"/>
    <w:rsid w:val="006C66DB"/>
    <w:rsid w:val="006C7766"/>
    <w:rsid w:val="006C776E"/>
    <w:rsid w:val="006C787A"/>
    <w:rsid w:val="006C7BF0"/>
    <w:rsid w:val="006C7CD6"/>
    <w:rsid w:val="006D014D"/>
    <w:rsid w:val="006D05BD"/>
    <w:rsid w:val="006D0A54"/>
    <w:rsid w:val="006D141D"/>
    <w:rsid w:val="006D15B9"/>
    <w:rsid w:val="006D1E40"/>
    <w:rsid w:val="006D1F00"/>
    <w:rsid w:val="006D2717"/>
    <w:rsid w:val="006D2DF8"/>
    <w:rsid w:val="006D30F1"/>
    <w:rsid w:val="006D3500"/>
    <w:rsid w:val="006D3ABE"/>
    <w:rsid w:val="006D411A"/>
    <w:rsid w:val="006D42EC"/>
    <w:rsid w:val="006D4320"/>
    <w:rsid w:val="006D4914"/>
    <w:rsid w:val="006D4BC7"/>
    <w:rsid w:val="006D507E"/>
    <w:rsid w:val="006D532A"/>
    <w:rsid w:val="006D56F7"/>
    <w:rsid w:val="006D5A41"/>
    <w:rsid w:val="006D5A53"/>
    <w:rsid w:val="006D6585"/>
    <w:rsid w:val="006D68EA"/>
    <w:rsid w:val="006D6C7F"/>
    <w:rsid w:val="006D6FFC"/>
    <w:rsid w:val="006D7157"/>
    <w:rsid w:val="006D736E"/>
    <w:rsid w:val="006D7697"/>
    <w:rsid w:val="006D7F02"/>
    <w:rsid w:val="006E0034"/>
    <w:rsid w:val="006E0156"/>
    <w:rsid w:val="006E01F1"/>
    <w:rsid w:val="006E023C"/>
    <w:rsid w:val="006E02E4"/>
    <w:rsid w:val="006E0690"/>
    <w:rsid w:val="006E07D8"/>
    <w:rsid w:val="006E0F71"/>
    <w:rsid w:val="006E15DF"/>
    <w:rsid w:val="006E1DCD"/>
    <w:rsid w:val="006E1E0B"/>
    <w:rsid w:val="006E1F94"/>
    <w:rsid w:val="006E2395"/>
    <w:rsid w:val="006E263D"/>
    <w:rsid w:val="006E29A8"/>
    <w:rsid w:val="006E34B4"/>
    <w:rsid w:val="006E36C1"/>
    <w:rsid w:val="006E3BE8"/>
    <w:rsid w:val="006E42DC"/>
    <w:rsid w:val="006E483A"/>
    <w:rsid w:val="006E4B09"/>
    <w:rsid w:val="006E4BC5"/>
    <w:rsid w:val="006E4F88"/>
    <w:rsid w:val="006E502D"/>
    <w:rsid w:val="006E5466"/>
    <w:rsid w:val="006E5CF3"/>
    <w:rsid w:val="006E6D95"/>
    <w:rsid w:val="006E6E32"/>
    <w:rsid w:val="006E6E83"/>
    <w:rsid w:val="006E7257"/>
    <w:rsid w:val="006E76BB"/>
    <w:rsid w:val="006E777D"/>
    <w:rsid w:val="006E7781"/>
    <w:rsid w:val="006E7880"/>
    <w:rsid w:val="006E7B7A"/>
    <w:rsid w:val="006E7D1E"/>
    <w:rsid w:val="006E7EF0"/>
    <w:rsid w:val="006F0083"/>
    <w:rsid w:val="006F05B9"/>
    <w:rsid w:val="006F0978"/>
    <w:rsid w:val="006F0C9F"/>
    <w:rsid w:val="006F0DDB"/>
    <w:rsid w:val="006F1044"/>
    <w:rsid w:val="006F1361"/>
    <w:rsid w:val="006F17A8"/>
    <w:rsid w:val="006F17BE"/>
    <w:rsid w:val="006F20E0"/>
    <w:rsid w:val="006F259E"/>
    <w:rsid w:val="006F2602"/>
    <w:rsid w:val="006F2718"/>
    <w:rsid w:val="006F288F"/>
    <w:rsid w:val="006F2C58"/>
    <w:rsid w:val="006F35A8"/>
    <w:rsid w:val="006F3A9B"/>
    <w:rsid w:val="006F3ADD"/>
    <w:rsid w:val="006F3AF2"/>
    <w:rsid w:val="006F3CB8"/>
    <w:rsid w:val="006F43DF"/>
    <w:rsid w:val="006F464A"/>
    <w:rsid w:val="006F486B"/>
    <w:rsid w:val="006F4A6E"/>
    <w:rsid w:val="006F4BA0"/>
    <w:rsid w:val="006F4EA8"/>
    <w:rsid w:val="006F4FA9"/>
    <w:rsid w:val="006F543C"/>
    <w:rsid w:val="006F561C"/>
    <w:rsid w:val="006F594C"/>
    <w:rsid w:val="006F5FBB"/>
    <w:rsid w:val="006F6C8A"/>
    <w:rsid w:val="006F6D86"/>
    <w:rsid w:val="006F6DD0"/>
    <w:rsid w:val="006F7033"/>
    <w:rsid w:val="006F763F"/>
    <w:rsid w:val="007005F6"/>
    <w:rsid w:val="007006B1"/>
    <w:rsid w:val="0070100E"/>
    <w:rsid w:val="00701613"/>
    <w:rsid w:val="007016A5"/>
    <w:rsid w:val="007018C3"/>
    <w:rsid w:val="00701DD1"/>
    <w:rsid w:val="00701DE9"/>
    <w:rsid w:val="0070251B"/>
    <w:rsid w:val="00702783"/>
    <w:rsid w:val="007030D9"/>
    <w:rsid w:val="007035D6"/>
    <w:rsid w:val="007037FB"/>
    <w:rsid w:val="00703905"/>
    <w:rsid w:val="00703BC8"/>
    <w:rsid w:val="00703DD2"/>
    <w:rsid w:val="00704382"/>
    <w:rsid w:val="007047CF"/>
    <w:rsid w:val="0070505F"/>
    <w:rsid w:val="0070531B"/>
    <w:rsid w:val="00705564"/>
    <w:rsid w:val="00705A71"/>
    <w:rsid w:val="00705D8E"/>
    <w:rsid w:val="00705DD3"/>
    <w:rsid w:val="0070632A"/>
    <w:rsid w:val="007067E3"/>
    <w:rsid w:val="00706AAB"/>
    <w:rsid w:val="00706EA6"/>
    <w:rsid w:val="0070703B"/>
    <w:rsid w:val="0070711A"/>
    <w:rsid w:val="007077E5"/>
    <w:rsid w:val="00707DA9"/>
    <w:rsid w:val="00710944"/>
    <w:rsid w:val="00710A56"/>
    <w:rsid w:val="00710FA6"/>
    <w:rsid w:val="00711C0C"/>
    <w:rsid w:val="00711ECC"/>
    <w:rsid w:val="00712032"/>
    <w:rsid w:val="007121F3"/>
    <w:rsid w:val="007122C2"/>
    <w:rsid w:val="00712D5E"/>
    <w:rsid w:val="00712F24"/>
    <w:rsid w:val="00712F40"/>
    <w:rsid w:val="007130D4"/>
    <w:rsid w:val="007130F7"/>
    <w:rsid w:val="00713352"/>
    <w:rsid w:val="00713367"/>
    <w:rsid w:val="007138FC"/>
    <w:rsid w:val="007140B2"/>
    <w:rsid w:val="007143F0"/>
    <w:rsid w:val="007146A8"/>
    <w:rsid w:val="00714A1F"/>
    <w:rsid w:val="00714B57"/>
    <w:rsid w:val="007150E8"/>
    <w:rsid w:val="007153DE"/>
    <w:rsid w:val="007158C1"/>
    <w:rsid w:val="00715AB0"/>
    <w:rsid w:val="00715DB8"/>
    <w:rsid w:val="00716044"/>
    <w:rsid w:val="007162CE"/>
    <w:rsid w:val="0071640E"/>
    <w:rsid w:val="007165E9"/>
    <w:rsid w:val="00716E5D"/>
    <w:rsid w:val="00716EB0"/>
    <w:rsid w:val="00717152"/>
    <w:rsid w:val="00720029"/>
    <w:rsid w:val="007201EE"/>
    <w:rsid w:val="007203D3"/>
    <w:rsid w:val="00720A41"/>
    <w:rsid w:val="007215B3"/>
    <w:rsid w:val="00721606"/>
    <w:rsid w:val="007219F9"/>
    <w:rsid w:val="00721B7F"/>
    <w:rsid w:val="00721BFF"/>
    <w:rsid w:val="00721DF7"/>
    <w:rsid w:val="00721E45"/>
    <w:rsid w:val="00721FD2"/>
    <w:rsid w:val="00722037"/>
    <w:rsid w:val="007222D1"/>
    <w:rsid w:val="007224A1"/>
    <w:rsid w:val="007224F6"/>
    <w:rsid w:val="007226F2"/>
    <w:rsid w:val="00722838"/>
    <w:rsid w:val="007229EA"/>
    <w:rsid w:val="00722B37"/>
    <w:rsid w:val="00722EED"/>
    <w:rsid w:val="00722F02"/>
    <w:rsid w:val="00723051"/>
    <w:rsid w:val="007238DA"/>
    <w:rsid w:val="00723CD1"/>
    <w:rsid w:val="00723F58"/>
    <w:rsid w:val="007251EA"/>
    <w:rsid w:val="007255FE"/>
    <w:rsid w:val="007256D7"/>
    <w:rsid w:val="00725B82"/>
    <w:rsid w:val="00725E8A"/>
    <w:rsid w:val="00726153"/>
    <w:rsid w:val="007263D3"/>
    <w:rsid w:val="00726404"/>
    <w:rsid w:val="007264B2"/>
    <w:rsid w:val="00726C08"/>
    <w:rsid w:val="007274B1"/>
    <w:rsid w:val="00727595"/>
    <w:rsid w:val="00727979"/>
    <w:rsid w:val="007303F7"/>
    <w:rsid w:val="0073055A"/>
    <w:rsid w:val="0073060A"/>
    <w:rsid w:val="00730CAC"/>
    <w:rsid w:val="00730E3E"/>
    <w:rsid w:val="00731222"/>
    <w:rsid w:val="007312A5"/>
    <w:rsid w:val="0073205B"/>
    <w:rsid w:val="007321BF"/>
    <w:rsid w:val="0073228B"/>
    <w:rsid w:val="0073253E"/>
    <w:rsid w:val="007327E6"/>
    <w:rsid w:val="00732825"/>
    <w:rsid w:val="007328B9"/>
    <w:rsid w:val="00732B27"/>
    <w:rsid w:val="007334B5"/>
    <w:rsid w:val="0073363E"/>
    <w:rsid w:val="00733928"/>
    <w:rsid w:val="00733985"/>
    <w:rsid w:val="00734908"/>
    <w:rsid w:val="00735669"/>
    <w:rsid w:val="007356F7"/>
    <w:rsid w:val="00735A9B"/>
    <w:rsid w:val="007361A0"/>
    <w:rsid w:val="007361A2"/>
    <w:rsid w:val="007365C1"/>
    <w:rsid w:val="00736A3F"/>
    <w:rsid w:val="00736CC3"/>
    <w:rsid w:val="00737046"/>
    <w:rsid w:val="0073727D"/>
    <w:rsid w:val="00737A8B"/>
    <w:rsid w:val="00737DD4"/>
    <w:rsid w:val="007408B1"/>
    <w:rsid w:val="00740A6A"/>
    <w:rsid w:val="00740C5F"/>
    <w:rsid w:val="007416AA"/>
    <w:rsid w:val="0074179A"/>
    <w:rsid w:val="007418D0"/>
    <w:rsid w:val="00741A23"/>
    <w:rsid w:val="007420F3"/>
    <w:rsid w:val="0074242A"/>
    <w:rsid w:val="007429EA"/>
    <w:rsid w:val="00743371"/>
    <w:rsid w:val="00743907"/>
    <w:rsid w:val="00743DCE"/>
    <w:rsid w:val="00743E42"/>
    <w:rsid w:val="00743FBD"/>
    <w:rsid w:val="0074402A"/>
    <w:rsid w:val="007441B4"/>
    <w:rsid w:val="007448F0"/>
    <w:rsid w:val="007454D6"/>
    <w:rsid w:val="00745ECD"/>
    <w:rsid w:val="00746120"/>
    <w:rsid w:val="00746132"/>
    <w:rsid w:val="007469C4"/>
    <w:rsid w:val="00747246"/>
    <w:rsid w:val="00747F23"/>
    <w:rsid w:val="0075038F"/>
    <w:rsid w:val="007503E3"/>
    <w:rsid w:val="007506F8"/>
    <w:rsid w:val="00750BBE"/>
    <w:rsid w:val="00750EB2"/>
    <w:rsid w:val="00751435"/>
    <w:rsid w:val="007518B2"/>
    <w:rsid w:val="007519FB"/>
    <w:rsid w:val="00751A2B"/>
    <w:rsid w:val="00751A91"/>
    <w:rsid w:val="00751AEC"/>
    <w:rsid w:val="00751D31"/>
    <w:rsid w:val="00752292"/>
    <w:rsid w:val="00752C5E"/>
    <w:rsid w:val="00752DDF"/>
    <w:rsid w:val="00752FA6"/>
    <w:rsid w:val="00753340"/>
    <w:rsid w:val="007536BA"/>
    <w:rsid w:val="0075376D"/>
    <w:rsid w:val="00753D04"/>
    <w:rsid w:val="0075487E"/>
    <w:rsid w:val="00754C59"/>
    <w:rsid w:val="00754F57"/>
    <w:rsid w:val="00754FC8"/>
    <w:rsid w:val="00754FFD"/>
    <w:rsid w:val="00755026"/>
    <w:rsid w:val="007558F1"/>
    <w:rsid w:val="00755ED3"/>
    <w:rsid w:val="0075626B"/>
    <w:rsid w:val="0075792A"/>
    <w:rsid w:val="0075796B"/>
    <w:rsid w:val="00757D42"/>
    <w:rsid w:val="00760606"/>
    <w:rsid w:val="007608D2"/>
    <w:rsid w:val="00761542"/>
    <w:rsid w:val="0076197D"/>
    <w:rsid w:val="00761BB5"/>
    <w:rsid w:val="007621BD"/>
    <w:rsid w:val="007625EC"/>
    <w:rsid w:val="00762E20"/>
    <w:rsid w:val="00763282"/>
    <w:rsid w:val="007634F8"/>
    <w:rsid w:val="0076381B"/>
    <w:rsid w:val="00763E45"/>
    <w:rsid w:val="00764587"/>
    <w:rsid w:val="00764BA4"/>
    <w:rsid w:val="00764FC6"/>
    <w:rsid w:val="00764FD6"/>
    <w:rsid w:val="00764FF3"/>
    <w:rsid w:val="007650F5"/>
    <w:rsid w:val="00765241"/>
    <w:rsid w:val="0076529F"/>
    <w:rsid w:val="007659EB"/>
    <w:rsid w:val="00765CBC"/>
    <w:rsid w:val="00765DE0"/>
    <w:rsid w:val="00765E1C"/>
    <w:rsid w:val="00765E41"/>
    <w:rsid w:val="00765E8B"/>
    <w:rsid w:val="00765F83"/>
    <w:rsid w:val="007660C3"/>
    <w:rsid w:val="0076684C"/>
    <w:rsid w:val="0076698A"/>
    <w:rsid w:val="00766BD0"/>
    <w:rsid w:val="00766CF6"/>
    <w:rsid w:val="00766D3F"/>
    <w:rsid w:val="007673C0"/>
    <w:rsid w:val="007677D7"/>
    <w:rsid w:val="00767C26"/>
    <w:rsid w:val="00767D6F"/>
    <w:rsid w:val="00767D70"/>
    <w:rsid w:val="00767FEE"/>
    <w:rsid w:val="00770061"/>
    <w:rsid w:val="007700B1"/>
    <w:rsid w:val="0077034D"/>
    <w:rsid w:val="00770A94"/>
    <w:rsid w:val="00770B45"/>
    <w:rsid w:val="00770D0C"/>
    <w:rsid w:val="00770DB3"/>
    <w:rsid w:val="00771577"/>
    <w:rsid w:val="00771DD8"/>
    <w:rsid w:val="00771E3A"/>
    <w:rsid w:val="00771EF5"/>
    <w:rsid w:val="00772BF0"/>
    <w:rsid w:val="00772E50"/>
    <w:rsid w:val="00773614"/>
    <w:rsid w:val="0077389C"/>
    <w:rsid w:val="00773A55"/>
    <w:rsid w:val="007742E2"/>
    <w:rsid w:val="00774476"/>
    <w:rsid w:val="0077450C"/>
    <w:rsid w:val="00774717"/>
    <w:rsid w:val="007749B2"/>
    <w:rsid w:val="00774AC5"/>
    <w:rsid w:val="00774C22"/>
    <w:rsid w:val="00774D6A"/>
    <w:rsid w:val="007753E9"/>
    <w:rsid w:val="00775959"/>
    <w:rsid w:val="00776309"/>
    <w:rsid w:val="00776598"/>
    <w:rsid w:val="00776850"/>
    <w:rsid w:val="00776951"/>
    <w:rsid w:val="00776F56"/>
    <w:rsid w:val="00776F5C"/>
    <w:rsid w:val="007777A7"/>
    <w:rsid w:val="0078025C"/>
    <w:rsid w:val="007802B3"/>
    <w:rsid w:val="00780406"/>
    <w:rsid w:val="00780532"/>
    <w:rsid w:val="00780686"/>
    <w:rsid w:val="00780774"/>
    <w:rsid w:val="00780DEC"/>
    <w:rsid w:val="0078113B"/>
    <w:rsid w:val="00781940"/>
    <w:rsid w:val="00781AFA"/>
    <w:rsid w:val="00781E8A"/>
    <w:rsid w:val="007828A6"/>
    <w:rsid w:val="00782E42"/>
    <w:rsid w:val="00782E82"/>
    <w:rsid w:val="007830A0"/>
    <w:rsid w:val="007830B3"/>
    <w:rsid w:val="007831C9"/>
    <w:rsid w:val="0078332A"/>
    <w:rsid w:val="007837AD"/>
    <w:rsid w:val="00783821"/>
    <w:rsid w:val="00783AFB"/>
    <w:rsid w:val="00783C85"/>
    <w:rsid w:val="007841D8"/>
    <w:rsid w:val="00784487"/>
    <w:rsid w:val="00784657"/>
    <w:rsid w:val="00784EA0"/>
    <w:rsid w:val="00784FAB"/>
    <w:rsid w:val="00784FC7"/>
    <w:rsid w:val="007854FA"/>
    <w:rsid w:val="00786772"/>
    <w:rsid w:val="00786BC8"/>
    <w:rsid w:val="00786DDF"/>
    <w:rsid w:val="007871EF"/>
    <w:rsid w:val="00787813"/>
    <w:rsid w:val="00787E60"/>
    <w:rsid w:val="00787F08"/>
    <w:rsid w:val="007900E6"/>
    <w:rsid w:val="007902BD"/>
    <w:rsid w:val="007907CE"/>
    <w:rsid w:val="0079093B"/>
    <w:rsid w:val="0079097D"/>
    <w:rsid w:val="00790A98"/>
    <w:rsid w:val="00791319"/>
    <w:rsid w:val="00791A29"/>
    <w:rsid w:val="007924E8"/>
    <w:rsid w:val="00792C5F"/>
    <w:rsid w:val="00792E94"/>
    <w:rsid w:val="00792FDB"/>
    <w:rsid w:val="007931EA"/>
    <w:rsid w:val="00793254"/>
    <w:rsid w:val="0079385B"/>
    <w:rsid w:val="00793E33"/>
    <w:rsid w:val="007942B8"/>
    <w:rsid w:val="0079446B"/>
    <w:rsid w:val="00794555"/>
    <w:rsid w:val="007947B6"/>
    <w:rsid w:val="00794A65"/>
    <w:rsid w:val="00794CCD"/>
    <w:rsid w:val="00794EF0"/>
    <w:rsid w:val="007950E7"/>
    <w:rsid w:val="007951F7"/>
    <w:rsid w:val="00795494"/>
    <w:rsid w:val="0079562A"/>
    <w:rsid w:val="00795C8E"/>
    <w:rsid w:val="0079620D"/>
    <w:rsid w:val="00796933"/>
    <w:rsid w:val="00797455"/>
    <w:rsid w:val="00797E2B"/>
    <w:rsid w:val="00797EC2"/>
    <w:rsid w:val="007A037E"/>
    <w:rsid w:val="007A043D"/>
    <w:rsid w:val="007A0952"/>
    <w:rsid w:val="007A0D37"/>
    <w:rsid w:val="007A0DE7"/>
    <w:rsid w:val="007A0E2D"/>
    <w:rsid w:val="007A2966"/>
    <w:rsid w:val="007A2B40"/>
    <w:rsid w:val="007A2CF3"/>
    <w:rsid w:val="007A2DC9"/>
    <w:rsid w:val="007A4253"/>
    <w:rsid w:val="007A42ED"/>
    <w:rsid w:val="007A445A"/>
    <w:rsid w:val="007A4E07"/>
    <w:rsid w:val="007A4F6C"/>
    <w:rsid w:val="007A5413"/>
    <w:rsid w:val="007A595C"/>
    <w:rsid w:val="007A5F5F"/>
    <w:rsid w:val="007A609E"/>
    <w:rsid w:val="007A650E"/>
    <w:rsid w:val="007A6F8E"/>
    <w:rsid w:val="007A6F9C"/>
    <w:rsid w:val="007A7357"/>
    <w:rsid w:val="007A7370"/>
    <w:rsid w:val="007A740C"/>
    <w:rsid w:val="007A779E"/>
    <w:rsid w:val="007A7DAC"/>
    <w:rsid w:val="007A7DF7"/>
    <w:rsid w:val="007B021F"/>
    <w:rsid w:val="007B03DA"/>
    <w:rsid w:val="007B0452"/>
    <w:rsid w:val="007B0A3F"/>
    <w:rsid w:val="007B0DDA"/>
    <w:rsid w:val="007B165A"/>
    <w:rsid w:val="007B16D5"/>
    <w:rsid w:val="007B18EE"/>
    <w:rsid w:val="007B1DA9"/>
    <w:rsid w:val="007B219D"/>
    <w:rsid w:val="007B24BC"/>
    <w:rsid w:val="007B2560"/>
    <w:rsid w:val="007B28C1"/>
    <w:rsid w:val="007B2B26"/>
    <w:rsid w:val="007B333D"/>
    <w:rsid w:val="007B3BF8"/>
    <w:rsid w:val="007B3CF8"/>
    <w:rsid w:val="007B40A2"/>
    <w:rsid w:val="007B41E0"/>
    <w:rsid w:val="007B4BE0"/>
    <w:rsid w:val="007B4BE5"/>
    <w:rsid w:val="007B5106"/>
    <w:rsid w:val="007B5452"/>
    <w:rsid w:val="007B5602"/>
    <w:rsid w:val="007B5820"/>
    <w:rsid w:val="007B5AEE"/>
    <w:rsid w:val="007B681B"/>
    <w:rsid w:val="007B6D7E"/>
    <w:rsid w:val="007B6F64"/>
    <w:rsid w:val="007B6FD4"/>
    <w:rsid w:val="007B706D"/>
    <w:rsid w:val="007B79FA"/>
    <w:rsid w:val="007B7C36"/>
    <w:rsid w:val="007B7C72"/>
    <w:rsid w:val="007B7F72"/>
    <w:rsid w:val="007B7FEC"/>
    <w:rsid w:val="007C0402"/>
    <w:rsid w:val="007C045E"/>
    <w:rsid w:val="007C056E"/>
    <w:rsid w:val="007C0B5D"/>
    <w:rsid w:val="007C0FAD"/>
    <w:rsid w:val="007C1409"/>
    <w:rsid w:val="007C1431"/>
    <w:rsid w:val="007C1B08"/>
    <w:rsid w:val="007C1BAF"/>
    <w:rsid w:val="007C26B4"/>
    <w:rsid w:val="007C274E"/>
    <w:rsid w:val="007C27C6"/>
    <w:rsid w:val="007C2D87"/>
    <w:rsid w:val="007C3724"/>
    <w:rsid w:val="007C38C8"/>
    <w:rsid w:val="007C3F95"/>
    <w:rsid w:val="007C43AE"/>
    <w:rsid w:val="007C46F8"/>
    <w:rsid w:val="007C4B1E"/>
    <w:rsid w:val="007C4EB1"/>
    <w:rsid w:val="007C5283"/>
    <w:rsid w:val="007C587C"/>
    <w:rsid w:val="007C5A36"/>
    <w:rsid w:val="007C5E24"/>
    <w:rsid w:val="007C5F7E"/>
    <w:rsid w:val="007C607A"/>
    <w:rsid w:val="007C64A3"/>
    <w:rsid w:val="007C6501"/>
    <w:rsid w:val="007C66E5"/>
    <w:rsid w:val="007C6B11"/>
    <w:rsid w:val="007C6CA7"/>
    <w:rsid w:val="007C6FC9"/>
    <w:rsid w:val="007C71EE"/>
    <w:rsid w:val="007C74EC"/>
    <w:rsid w:val="007C7B86"/>
    <w:rsid w:val="007C7EAB"/>
    <w:rsid w:val="007D0560"/>
    <w:rsid w:val="007D0F79"/>
    <w:rsid w:val="007D1A58"/>
    <w:rsid w:val="007D1C78"/>
    <w:rsid w:val="007D1E92"/>
    <w:rsid w:val="007D2060"/>
    <w:rsid w:val="007D22B1"/>
    <w:rsid w:val="007D243A"/>
    <w:rsid w:val="007D26AE"/>
    <w:rsid w:val="007D2708"/>
    <w:rsid w:val="007D278F"/>
    <w:rsid w:val="007D2A65"/>
    <w:rsid w:val="007D31B7"/>
    <w:rsid w:val="007D32BD"/>
    <w:rsid w:val="007D36BC"/>
    <w:rsid w:val="007D3BB1"/>
    <w:rsid w:val="007D3BD0"/>
    <w:rsid w:val="007D3D65"/>
    <w:rsid w:val="007D42CA"/>
    <w:rsid w:val="007D445A"/>
    <w:rsid w:val="007D4A54"/>
    <w:rsid w:val="007D4B95"/>
    <w:rsid w:val="007D4F63"/>
    <w:rsid w:val="007D51DA"/>
    <w:rsid w:val="007D53B7"/>
    <w:rsid w:val="007D58D1"/>
    <w:rsid w:val="007D5A78"/>
    <w:rsid w:val="007D654A"/>
    <w:rsid w:val="007D6C40"/>
    <w:rsid w:val="007D6D12"/>
    <w:rsid w:val="007D7091"/>
    <w:rsid w:val="007D7130"/>
    <w:rsid w:val="007D73A3"/>
    <w:rsid w:val="007D742E"/>
    <w:rsid w:val="007D76E1"/>
    <w:rsid w:val="007D7FE5"/>
    <w:rsid w:val="007E0212"/>
    <w:rsid w:val="007E025E"/>
    <w:rsid w:val="007E02D5"/>
    <w:rsid w:val="007E0392"/>
    <w:rsid w:val="007E26FD"/>
    <w:rsid w:val="007E3184"/>
    <w:rsid w:val="007E351E"/>
    <w:rsid w:val="007E36D3"/>
    <w:rsid w:val="007E372C"/>
    <w:rsid w:val="007E389B"/>
    <w:rsid w:val="007E3BB3"/>
    <w:rsid w:val="007E3DC2"/>
    <w:rsid w:val="007E41D4"/>
    <w:rsid w:val="007E422D"/>
    <w:rsid w:val="007E43B3"/>
    <w:rsid w:val="007E45FD"/>
    <w:rsid w:val="007E4918"/>
    <w:rsid w:val="007E4A8E"/>
    <w:rsid w:val="007E61EA"/>
    <w:rsid w:val="007E6415"/>
    <w:rsid w:val="007E6512"/>
    <w:rsid w:val="007E659E"/>
    <w:rsid w:val="007E67B4"/>
    <w:rsid w:val="007E6B56"/>
    <w:rsid w:val="007E6BE1"/>
    <w:rsid w:val="007E6C2A"/>
    <w:rsid w:val="007E6CC5"/>
    <w:rsid w:val="007E7043"/>
    <w:rsid w:val="007E7157"/>
    <w:rsid w:val="007E7479"/>
    <w:rsid w:val="007E78F2"/>
    <w:rsid w:val="007E7BF2"/>
    <w:rsid w:val="007E7C0C"/>
    <w:rsid w:val="007E7CE8"/>
    <w:rsid w:val="007F06EE"/>
    <w:rsid w:val="007F0AF8"/>
    <w:rsid w:val="007F1399"/>
    <w:rsid w:val="007F1471"/>
    <w:rsid w:val="007F14C2"/>
    <w:rsid w:val="007F15D1"/>
    <w:rsid w:val="007F1810"/>
    <w:rsid w:val="007F1858"/>
    <w:rsid w:val="007F187F"/>
    <w:rsid w:val="007F1BFF"/>
    <w:rsid w:val="007F1C59"/>
    <w:rsid w:val="007F1C6B"/>
    <w:rsid w:val="007F245A"/>
    <w:rsid w:val="007F248C"/>
    <w:rsid w:val="007F2682"/>
    <w:rsid w:val="007F26B4"/>
    <w:rsid w:val="007F295F"/>
    <w:rsid w:val="007F2B5F"/>
    <w:rsid w:val="007F2DDA"/>
    <w:rsid w:val="007F2EBE"/>
    <w:rsid w:val="007F2FD8"/>
    <w:rsid w:val="007F32E7"/>
    <w:rsid w:val="007F357C"/>
    <w:rsid w:val="007F36E6"/>
    <w:rsid w:val="007F399C"/>
    <w:rsid w:val="007F3D62"/>
    <w:rsid w:val="007F448D"/>
    <w:rsid w:val="007F4B0E"/>
    <w:rsid w:val="007F4F70"/>
    <w:rsid w:val="007F5C00"/>
    <w:rsid w:val="007F5DB9"/>
    <w:rsid w:val="007F5E49"/>
    <w:rsid w:val="007F62D6"/>
    <w:rsid w:val="007F6352"/>
    <w:rsid w:val="007F67C9"/>
    <w:rsid w:val="007F68D5"/>
    <w:rsid w:val="007F6A47"/>
    <w:rsid w:val="007F71FA"/>
    <w:rsid w:val="007F73C9"/>
    <w:rsid w:val="007F7B5B"/>
    <w:rsid w:val="007F7B96"/>
    <w:rsid w:val="008003CF"/>
    <w:rsid w:val="0080061C"/>
    <w:rsid w:val="0080088B"/>
    <w:rsid w:val="008008B6"/>
    <w:rsid w:val="008012B6"/>
    <w:rsid w:val="0080130A"/>
    <w:rsid w:val="00802E03"/>
    <w:rsid w:val="00803120"/>
    <w:rsid w:val="008031EC"/>
    <w:rsid w:val="008033A2"/>
    <w:rsid w:val="008033FD"/>
    <w:rsid w:val="008034A6"/>
    <w:rsid w:val="008034CF"/>
    <w:rsid w:val="00803657"/>
    <w:rsid w:val="00803AB0"/>
    <w:rsid w:val="00803EC5"/>
    <w:rsid w:val="00803F3D"/>
    <w:rsid w:val="008049E8"/>
    <w:rsid w:val="0080528D"/>
    <w:rsid w:val="00805558"/>
    <w:rsid w:val="00805EF7"/>
    <w:rsid w:val="00806E47"/>
    <w:rsid w:val="008071CB"/>
    <w:rsid w:val="008075AC"/>
    <w:rsid w:val="00807631"/>
    <w:rsid w:val="008076F4"/>
    <w:rsid w:val="0080782F"/>
    <w:rsid w:val="00807D82"/>
    <w:rsid w:val="00807E0A"/>
    <w:rsid w:val="008102DB"/>
    <w:rsid w:val="0081050A"/>
    <w:rsid w:val="00810767"/>
    <w:rsid w:val="008111DF"/>
    <w:rsid w:val="008116A2"/>
    <w:rsid w:val="008119DD"/>
    <w:rsid w:val="00811E38"/>
    <w:rsid w:val="00811F44"/>
    <w:rsid w:val="00812344"/>
    <w:rsid w:val="00812C64"/>
    <w:rsid w:val="00813341"/>
    <w:rsid w:val="008133B3"/>
    <w:rsid w:val="00813849"/>
    <w:rsid w:val="008138DB"/>
    <w:rsid w:val="00813972"/>
    <w:rsid w:val="00813C25"/>
    <w:rsid w:val="00813EF2"/>
    <w:rsid w:val="00814393"/>
    <w:rsid w:val="008144B8"/>
    <w:rsid w:val="008144FF"/>
    <w:rsid w:val="00814A9A"/>
    <w:rsid w:val="00814B1E"/>
    <w:rsid w:val="00815234"/>
    <w:rsid w:val="00815456"/>
    <w:rsid w:val="008156B8"/>
    <w:rsid w:val="008157AA"/>
    <w:rsid w:val="00815909"/>
    <w:rsid w:val="00815BAF"/>
    <w:rsid w:val="00815D1C"/>
    <w:rsid w:val="0081608E"/>
    <w:rsid w:val="0081648A"/>
    <w:rsid w:val="0081676B"/>
    <w:rsid w:val="008168A8"/>
    <w:rsid w:val="00816B05"/>
    <w:rsid w:val="00816B20"/>
    <w:rsid w:val="00817267"/>
    <w:rsid w:val="008173C6"/>
    <w:rsid w:val="00817550"/>
    <w:rsid w:val="00820146"/>
    <w:rsid w:val="00820531"/>
    <w:rsid w:val="0082064D"/>
    <w:rsid w:val="0082098A"/>
    <w:rsid w:val="008212CD"/>
    <w:rsid w:val="0082145E"/>
    <w:rsid w:val="008215D0"/>
    <w:rsid w:val="00821654"/>
    <w:rsid w:val="00821B3B"/>
    <w:rsid w:val="008222B1"/>
    <w:rsid w:val="00822437"/>
    <w:rsid w:val="008224F7"/>
    <w:rsid w:val="0082255D"/>
    <w:rsid w:val="00822638"/>
    <w:rsid w:val="008226C4"/>
    <w:rsid w:val="008228F2"/>
    <w:rsid w:val="0082307F"/>
    <w:rsid w:val="008232CB"/>
    <w:rsid w:val="0082352F"/>
    <w:rsid w:val="008238DC"/>
    <w:rsid w:val="00823DA3"/>
    <w:rsid w:val="00823DF1"/>
    <w:rsid w:val="008240E8"/>
    <w:rsid w:val="00824209"/>
    <w:rsid w:val="008243D2"/>
    <w:rsid w:val="00824915"/>
    <w:rsid w:val="00824A99"/>
    <w:rsid w:val="00824C75"/>
    <w:rsid w:val="00824DA2"/>
    <w:rsid w:val="00824EBC"/>
    <w:rsid w:val="00825F4F"/>
    <w:rsid w:val="00826104"/>
    <w:rsid w:val="00826191"/>
    <w:rsid w:val="00826761"/>
    <w:rsid w:val="00826AE4"/>
    <w:rsid w:val="00826D34"/>
    <w:rsid w:val="00826FA0"/>
    <w:rsid w:val="008275F8"/>
    <w:rsid w:val="00830C79"/>
    <w:rsid w:val="00830D0A"/>
    <w:rsid w:val="00830F25"/>
    <w:rsid w:val="00830F2E"/>
    <w:rsid w:val="00830F6A"/>
    <w:rsid w:val="008312ED"/>
    <w:rsid w:val="00831A5E"/>
    <w:rsid w:val="00831BFA"/>
    <w:rsid w:val="00831CBF"/>
    <w:rsid w:val="00831ED7"/>
    <w:rsid w:val="00831F59"/>
    <w:rsid w:val="00831FB8"/>
    <w:rsid w:val="008321BC"/>
    <w:rsid w:val="008324CF"/>
    <w:rsid w:val="00832566"/>
    <w:rsid w:val="0083261B"/>
    <w:rsid w:val="008327F1"/>
    <w:rsid w:val="00832976"/>
    <w:rsid w:val="00832EE7"/>
    <w:rsid w:val="008333F3"/>
    <w:rsid w:val="008335EC"/>
    <w:rsid w:val="0083366D"/>
    <w:rsid w:val="0083401D"/>
    <w:rsid w:val="00834467"/>
    <w:rsid w:val="00834591"/>
    <w:rsid w:val="008349B9"/>
    <w:rsid w:val="00834E3F"/>
    <w:rsid w:val="00834E77"/>
    <w:rsid w:val="0083588D"/>
    <w:rsid w:val="00835B20"/>
    <w:rsid w:val="00835FE8"/>
    <w:rsid w:val="00836156"/>
    <w:rsid w:val="0083628F"/>
    <w:rsid w:val="008368B3"/>
    <w:rsid w:val="00836DF6"/>
    <w:rsid w:val="008371BF"/>
    <w:rsid w:val="00840185"/>
    <w:rsid w:val="0084127E"/>
    <w:rsid w:val="008414AA"/>
    <w:rsid w:val="0084167C"/>
    <w:rsid w:val="00841F79"/>
    <w:rsid w:val="00841FEC"/>
    <w:rsid w:val="008420C6"/>
    <w:rsid w:val="008423C9"/>
    <w:rsid w:val="008426C1"/>
    <w:rsid w:val="008426C4"/>
    <w:rsid w:val="00842BA9"/>
    <w:rsid w:val="0084366D"/>
    <w:rsid w:val="00843680"/>
    <w:rsid w:val="00843FDB"/>
    <w:rsid w:val="00843FEA"/>
    <w:rsid w:val="008441FC"/>
    <w:rsid w:val="0084435A"/>
    <w:rsid w:val="008446E9"/>
    <w:rsid w:val="00844730"/>
    <w:rsid w:val="00844B37"/>
    <w:rsid w:val="00844D3C"/>
    <w:rsid w:val="00844D4F"/>
    <w:rsid w:val="00844F00"/>
    <w:rsid w:val="008450A1"/>
    <w:rsid w:val="00845418"/>
    <w:rsid w:val="00845675"/>
    <w:rsid w:val="00845EE5"/>
    <w:rsid w:val="00846147"/>
    <w:rsid w:val="00846306"/>
    <w:rsid w:val="008465AF"/>
    <w:rsid w:val="00846750"/>
    <w:rsid w:val="00846C24"/>
    <w:rsid w:val="00846CFF"/>
    <w:rsid w:val="0084771B"/>
    <w:rsid w:val="00850169"/>
    <w:rsid w:val="008509DA"/>
    <w:rsid w:val="00850D52"/>
    <w:rsid w:val="00850F6E"/>
    <w:rsid w:val="008510A3"/>
    <w:rsid w:val="008512D1"/>
    <w:rsid w:val="0085160C"/>
    <w:rsid w:val="00851F53"/>
    <w:rsid w:val="008525B5"/>
    <w:rsid w:val="00852670"/>
    <w:rsid w:val="0085291E"/>
    <w:rsid w:val="00852A58"/>
    <w:rsid w:val="00852DC3"/>
    <w:rsid w:val="00853424"/>
    <w:rsid w:val="0085378B"/>
    <w:rsid w:val="00853A01"/>
    <w:rsid w:val="00853A97"/>
    <w:rsid w:val="00853D03"/>
    <w:rsid w:val="008542A5"/>
    <w:rsid w:val="008543C1"/>
    <w:rsid w:val="008547B9"/>
    <w:rsid w:val="00854E56"/>
    <w:rsid w:val="00854F51"/>
    <w:rsid w:val="00855FDF"/>
    <w:rsid w:val="008561DA"/>
    <w:rsid w:val="0085684E"/>
    <w:rsid w:val="0085731E"/>
    <w:rsid w:val="00857509"/>
    <w:rsid w:val="00857561"/>
    <w:rsid w:val="00857662"/>
    <w:rsid w:val="00857729"/>
    <w:rsid w:val="00857D44"/>
    <w:rsid w:val="00860061"/>
    <w:rsid w:val="0086025F"/>
    <w:rsid w:val="00860415"/>
    <w:rsid w:val="008604B3"/>
    <w:rsid w:val="00860A5A"/>
    <w:rsid w:val="0086102C"/>
    <w:rsid w:val="00861425"/>
    <w:rsid w:val="008618C3"/>
    <w:rsid w:val="0086251B"/>
    <w:rsid w:val="008625EF"/>
    <w:rsid w:val="00863324"/>
    <w:rsid w:val="00863A85"/>
    <w:rsid w:val="00863DE8"/>
    <w:rsid w:val="00864438"/>
    <w:rsid w:val="008644B3"/>
    <w:rsid w:val="008644F5"/>
    <w:rsid w:val="00864A62"/>
    <w:rsid w:val="008656B5"/>
    <w:rsid w:val="00865C97"/>
    <w:rsid w:val="00865F13"/>
    <w:rsid w:val="00865F8C"/>
    <w:rsid w:val="00865FF0"/>
    <w:rsid w:val="008662CE"/>
    <w:rsid w:val="008664B2"/>
    <w:rsid w:val="00866726"/>
    <w:rsid w:val="00866A1F"/>
    <w:rsid w:val="00866B80"/>
    <w:rsid w:val="00866DDD"/>
    <w:rsid w:val="00866E6E"/>
    <w:rsid w:val="00866F18"/>
    <w:rsid w:val="00867595"/>
    <w:rsid w:val="008676AB"/>
    <w:rsid w:val="0087004E"/>
    <w:rsid w:val="008700D2"/>
    <w:rsid w:val="008705C8"/>
    <w:rsid w:val="008705EA"/>
    <w:rsid w:val="00870619"/>
    <w:rsid w:val="00870A41"/>
    <w:rsid w:val="00870D47"/>
    <w:rsid w:val="00870D7C"/>
    <w:rsid w:val="00871221"/>
    <w:rsid w:val="0087211E"/>
    <w:rsid w:val="00872175"/>
    <w:rsid w:val="00872206"/>
    <w:rsid w:val="00872220"/>
    <w:rsid w:val="008724B3"/>
    <w:rsid w:val="008729E5"/>
    <w:rsid w:val="008729F3"/>
    <w:rsid w:val="00872D81"/>
    <w:rsid w:val="00872E4F"/>
    <w:rsid w:val="0087312B"/>
    <w:rsid w:val="008733EC"/>
    <w:rsid w:val="00873BD7"/>
    <w:rsid w:val="00873CB7"/>
    <w:rsid w:val="00873D32"/>
    <w:rsid w:val="00873D6A"/>
    <w:rsid w:val="00873EFF"/>
    <w:rsid w:val="00874851"/>
    <w:rsid w:val="008748A1"/>
    <w:rsid w:val="008750DE"/>
    <w:rsid w:val="00875170"/>
    <w:rsid w:val="008755AB"/>
    <w:rsid w:val="00875DE5"/>
    <w:rsid w:val="00876069"/>
    <w:rsid w:val="00876F5A"/>
    <w:rsid w:val="00877720"/>
    <w:rsid w:val="008800C3"/>
    <w:rsid w:val="0088014B"/>
    <w:rsid w:val="00880368"/>
    <w:rsid w:val="0088096F"/>
    <w:rsid w:val="00880F67"/>
    <w:rsid w:val="00880FAF"/>
    <w:rsid w:val="00881578"/>
    <w:rsid w:val="00881619"/>
    <w:rsid w:val="00881C6B"/>
    <w:rsid w:val="00881EDC"/>
    <w:rsid w:val="00881EF3"/>
    <w:rsid w:val="008822D2"/>
    <w:rsid w:val="0088249E"/>
    <w:rsid w:val="008829BA"/>
    <w:rsid w:val="00882CE6"/>
    <w:rsid w:val="00882E5C"/>
    <w:rsid w:val="0088325F"/>
    <w:rsid w:val="0088338F"/>
    <w:rsid w:val="008835C0"/>
    <w:rsid w:val="00883BDC"/>
    <w:rsid w:val="00883CDA"/>
    <w:rsid w:val="00885189"/>
    <w:rsid w:val="00885A08"/>
    <w:rsid w:val="00885BC8"/>
    <w:rsid w:val="00885C14"/>
    <w:rsid w:val="00885D9D"/>
    <w:rsid w:val="00886593"/>
    <w:rsid w:val="008868DD"/>
    <w:rsid w:val="00886EFF"/>
    <w:rsid w:val="0088715F"/>
    <w:rsid w:val="00887390"/>
    <w:rsid w:val="008873DA"/>
    <w:rsid w:val="00887C4E"/>
    <w:rsid w:val="00887F4C"/>
    <w:rsid w:val="0089006F"/>
    <w:rsid w:val="00890602"/>
    <w:rsid w:val="00890D8B"/>
    <w:rsid w:val="00890E00"/>
    <w:rsid w:val="00890F3B"/>
    <w:rsid w:val="00891116"/>
    <w:rsid w:val="008911BF"/>
    <w:rsid w:val="008913CB"/>
    <w:rsid w:val="0089146A"/>
    <w:rsid w:val="00891474"/>
    <w:rsid w:val="00891518"/>
    <w:rsid w:val="00891586"/>
    <w:rsid w:val="008916E0"/>
    <w:rsid w:val="00891865"/>
    <w:rsid w:val="00891FA2"/>
    <w:rsid w:val="00892498"/>
    <w:rsid w:val="00892B36"/>
    <w:rsid w:val="00893822"/>
    <w:rsid w:val="0089389A"/>
    <w:rsid w:val="008940A3"/>
    <w:rsid w:val="008940C1"/>
    <w:rsid w:val="00894215"/>
    <w:rsid w:val="008943A9"/>
    <w:rsid w:val="008945E6"/>
    <w:rsid w:val="00894A9B"/>
    <w:rsid w:val="008955D6"/>
    <w:rsid w:val="00895747"/>
    <w:rsid w:val="00895B06"/>
    <w:rsid w:val="00895E10"/>
    <w:rsid w:val="00895F72"/>
    <w:rsid w:val="0089643F"/>
    <w:rsid w:val="0089662A"/>
    <w:rsid w:val="0089672D"/>
    <w:rsid w:val="00896E00"/>
    <w:rsid w:val="00896E9A"/>
    <w:rsid w:val="00897305"/>
    <w:rsid w:val="0089766E"/>
    <w:rsid w:val="00897784"/>
    <w:rsid w:val="00897C36"/>
    <w:rsid w:val="008A0257"/>
    <w:rsid w:val="008A046F"/>
    <w:rsid w:val="008A0DCA"/>
    <w:rsid w:val="008A1F98"/>
    <w:rsid w:val="008A25CB"/>
    <w:rsid w:val="008A25E0"/>
    <w:rsid w:val="008A27D6"/>
    <w:rsid w:val="008A2F8C"/>
    <w:rsid w:val="008A2F91"/>
    <w:rsid w:val="008A3908"/>
    <w:rsid w:val="008A394E"/>
    <w:rsid w:val="008A3B24"/>
    <w:rsid w:val="008A3B54"/>
    <w:rsid w:val="008A42BF"/>
    <w:rsid w:val="008A470C"/>
    <w:rsid w:val="008A482F"/>
    <w:rsid w:val="008A4A95"/>
    <w:rsid w:val="008A4BC9"/>
    <w:rsid w:val="008A525C"/>
    <w:rsid w:val="008A5332"/>
    <w:rsid w:val="008A55D9"/>
    <w:rsid w:val="008A56EC"/>
    <w:rsid w:val="008A5C86"/>
    <w:rsid w:val="008A5D72"/>
    <w:rsid w:val="008A611A"/>
    <w:rsid w:val="008A66B1"/>
    <w:rsid w:val="008A681A"/>
    <w:rsid w:val="008A6B50"/>
    <w:rsid w:val="008A6B89"/>
    <w:rsid w:val="008A6CEF"/>
    <w:rsid w:val="008A75A2"/>
    <w:rsid w:val="008A785B"/>
    <w:rsid w:val="008A7FCD"/>
    <w:rsid w:val="008B043B"/>
    <w:rsid w:val="008B056E"/>
    <w:rsid w:val="008B0E9A"/>
    <w:rsid w:val="008B0F8C"/>
    <w:rsid w:val="008B118E"/>
    <w:rsid w:val="008B16B4"/>
    <w:rsid w:val="008B18D1"/>
    <w:rsid w:val="008B1C28"/>
    <w:rsid w:val="008B1DBF"/>
    <w:rsid w:val="008B2176"/>
    <w:rsid w:val="008B2246"/>
    <w:rsid w:val="008B22AE"/>
    <w:rsid w:val="008B2645"/>
    <w:rsid w:val="008B26FF"/>
    <w:rsid w:val="008B2862"/>
    <w:rsid w:val="008B2CC3"/>
    <w:rsid w:val="008B2CD2"/>
    <w:rsid w:val="008B32AA"/>
    <w:rsid w:val="008B347B"/>
    <w:rsid w:val="008B3B3B"/>
    <w:rsid w:val="008B3D16"/>
    <w:rsid w:val="008B3E3C"/>
    <w:rsid w:val="008B4037"/>
    <w:rsid w:val="008B445A"/>
    <w:rsid w:val="008B4CAA"/>
    <w:rsid w:val="008B4FDF"/>
    <w:rsid w:val="008B5033"/>
    <w:rsid w:val="008B50D3"/>
    <w:rsid w:val="008B56EB"/>
    <w:rsid w:val="008B5721"/>
    <w:rsid w:val="008B5762"/>
    <w:rsid w:val="008B5851"/>
    <w:rsid w:val="008B58D8"/>
    <w:rsid w:val="008B6775"/>
    <w:rsid w:val="008B6FD4"/>
    <w:rsid w:val="008B73EA"/>
    <w:rsid w:val="008B7773"/>
    <w:rsid w:val="008C00CF"/>
    <w:rsid w:val="008C0304"/>
    <w:rsid w:val="008C0415"/>
    <w:rsid w:val="008C1044"/>
    <w:rsid w:val="008C12C4"/>
    <w:rsid w:val="008C1392"/>
    <w:rsid w:val="008C1605"/>
    <w:rsid w:val="008C1D5E"/>
    <w:rsid w:val="008C21DD"/>
    <w:rsid w:val="008C23F6"/>
    <w:rsid w:val="008C274B"/>
    <w:rsid w:val="008C2762"/>
    <w:rsid w:val="008C2C4C"/>
    <w:rsid w:val="008C2D56"/>
    <w:rsid w:val="008C2FE2"/>
    <w:rsid w:val="008C32E9"/>
    <w:rsid w:val="008C3512"/>
    <w:rsid w:val="008C3952"/>
    <w:rsid w:val="008C3B43"/>
    <w:rsid w:val="008C3BA4"/>
    <w:rsid w:val="008C3FBE"/>
    <w:rsid w:val="008C435F"/>
    <w:rsid w:val="008C4B9A"/>
    <w:rsid w:val="008C4D21"/>
    <w:rsid w:val="008C4E42"/>
    <w:rsid w:val="008C5313"/>
    <w:rsid w:val="008C59FF"/>
    <w:rsid w:val="008C6066"/>
    <w:rsid w:val="008C608B"/>
    <w:rsid w:val="008C62D7"/>
    <w:rsid w:val="008C66C8"/>
    <w:rsid w:val="008C75D7"/>
    <w:rsid w:val="008C7B0E"/>
    <w:rsid w:val="008C7CB7"/>
    <w:rsid w:val="008C7D1C"/>
    <w:rsid w:val="008D056F"/>
    <w:rsid w:val="008D0886"/>
    <w:rsid w:val="008D0B59"/>
    <w:rsid w:val="008D0E4F"/>
    <w:rsid w:val="008D0E7B"/>
    <w:rsid w:val="008D110B"/>
    <w:rsid w:val="008D14D0"/>
    <w:rsid w:val="008D1719"/>
    <w:rsid w:val="008D17DB"/>
    <w:rsid w:val="008D1A4B"/>
    <w:rsid w:val="008D1B83"/>
    <w:rsid w:val="008D1BA3"/>
    <w:rsid w:val="008D2384"/>
    <w:rsid w:val="008D2451"/>
    <w:rsid w:val="008D3085"/>
    <w:rsid w:val="008D30FD"/>
    <w:rsid w:val="008D371D"/>
    <w:rsid w:val="008D37D8"/>
    <w:rsid w:val="008D3A6B"/>
    <w:rsid w:val="008D3B1A"/>
    <w:rsid w:val="008D3E84"/>
    <w:rsid w:val="008D414E"/>
    <w:rsid w:val="008D426F"/>
    <w:rsid w:val="008D44F2"/>
    <w:rsid w:val="008D461E"/>
    <w:rsid w:val="008D470D"/>
    <w:rsid w:val="008D4A21"/>
    <w:rsid w:val="008D4D1C"/>
    <w:rsid w:val="008D4FFD"/>
    <w:rsid w:val="008D5024"/>
    <w:rsid w:val="008D5C17"/>
    <w:rsid w:val="008D60A3"/>
    <w:rsid w:val="008D6B1E"/>
    <w:rsid w:val="008D6ED2"/>
    <w:rsid w:val="008D73D0"/>
    <w:rsid w:val="008E0065"/>
    <w:rsid w:val="008E0976"/>
    <w:rsid w:val="008E0C64"/>
    <w:rsid w:val="008E175D"/>
    <w:rsid w:val="008E1FA5"/>
    <w:rsid w:val="008E224D"/>
    <w:rsid w:val="008E24F9"/>
    <w:rsid w:val="008E2C27"/>
    <w:rsid w:val="008E2C8E"/>
    <w:rsid w:val="008E38C8"/>
    <w:rsid w:val="008E3BDD"/>
    <w:rsid w:val="008E3D4D"/>
    <w:rsid w:val="008E3E2A"/>
    <w:rsid w:val="008E405D"/>
    <w:rsid w:val="008E412A"/>
    <w:rsid w:val="008E4273"/>
    <w:rsid w:val="008E43A7"/>
    <w:rsid w:val="008E4E44"/>
    <w:rsid w:val="008E6E9B"/>
    <w:rsid w:val="008E7084"/>
    <w:rsid w:val="008E70A2"/>
    <w:rsid w:val="008E722B"/>
    <w:rsid w:val="008E750E"/>
    <w:rsid w:val="008E75A7"/>
    <w:rsid w:val="008E7F62"/>
    <w:rsid w:val="008F030C"/>
    <w:rsid w:val="008F072B"/>
    <w:rsid w:val="008F0BF7"/>
    <w:rsid w:val="008F0D8D"/>
    <w:rsid w:val="008F0F5F"/>
    <w:rsid w:val="008F1BF8"/>
    <w:rsid w:val="008F21B0"/>
    <w:rsid w:val="008F22B6"/>
    <w:rsid w:val="008F2449"/>
    <w:rsid w:val="008F25E6"/>
    <w:rsid w:val="008F273A"/>
    <w:rsid w:val="008F2D7A"/>
    <w:rsid w:val="008F2F6B"/>
    <w:rsid w:val="008F3B11"/>
    <w:rsid w:val="008F4544"/>
    <w:rsid w:val="008F481C"/>
    <w:rsid w:val="008F4BE4"/>
    <w:rsid w:val="008F4E2F"/>
    <w:rsid w:val="008F5344"/>
    <w:rsid w:val="008F5595"/>
    <w:rsid w:val="008F577D"/>
    <w:rsid w:val="008F5C8D"/>
    <w:rsid w:val="008F614A"/>
    <w:rsid w:val="008F6A64"/>
    <w:rsid w:val="008F6A96"/>
    <w:rsid w:val="008F7928"/>
    <w:rsid w:val="008F7C0B"/>
    <w:rsid w:val="008F7C59"/>
    <w:rsid w:val="008F7D7A"/>
    <w:rsid w:val="008F7F02"/>
    <w:rsid w:val="008F7F37"/>
    <w:rsid w:val="009003F6"/>
    <w:rsid w:val="00900BD9"/>
    <w:rsid w:val="00900E9E"/>
    <w:rsid w:val="009014A2"/>
    <w:rsid w:val="00901759"/>
    <w:rsid w:val="00901BB0"/>
    <w:rsid w:val="00902065"/>
    <w:rsid w:val="009026A7"/>
    <w:rsid w:val="00902E01"/>
    <w:rsid w:val="0090336F"/>
    <w:rsid w:val="0090369D"/>
    <w:rsid w:val="0090385E"/>
    <w:rsid w:val="00903A3D"/>
    <w:rsid w:val="0090448C"/>
    <w:rsid w:val="009047FC"/>
    <w:rsid w:val="00904ED1"/>
    <w:rsid w:val="009052A2"/>
    <w:rsid w:val="00905393"/>
    <w:rsid w:val="00905395"/>
    <w:rsid w:val="00905A58"/>
    <w:rsid w:val="00905B79"/>
    <w:rsid w:val="00905C82"/>
    <w:rsid w:val="00905E35"/>
    <w:rsid w:val="00906071"/>
    <w:rsid w:val="0090671A"/>
    <w:rsid w:val="0090681B"/>
    <w:rsid w:val="009073D2"/>
    <w:rsid w:val="009079E6"/>
    <w:rsid w:val="00907BED"/>
    <w:rsid w:val="00907E57"/>
    <w:rsid w:val="009104D5"/>
    <w:rsid w:val="00910EB5"/>
    <w:rsid w:val="00910EEB"/>
    <w:rsid w:val="00910EFE"/>
    <w:rsid w:val="009113CF"/>
    <w:rsid w:val="009115C3"/>
    <w:rsid w:val="0091178D"/>
    <w:rsid w:val="00911826"/>
    <w:rsid w:val="00911A1C"/>
    <w:rsid w:val="00911D7B"/>
    <w:rsid w:val="00912CC8"/>
    <w:rsid w:val="00912E5D"/>
    <w:rsid w:val="0091349C"/>
    <w:rsid w:val="0091385F"/>
    <w:rsid w:val="0091396A"/>
    <w:rsid w:val="00913DA5"/>
    <w:rsid w:val="00913E2B"/>
    <w:rsid w:val="0091419F"/>
    <w:rsid w:val="009145C3"/>
    <w:rsid w:val="0091492A"/>
    <w:rsid w:val="009151EA"/>
    <w:rsid w:val="009152D5"/>
    <w:rsid w:val="009157DA"/>
    <w:rsid w:val="0091595A"/>
    <w:rsid w:val="00915969"/>
    <w:rsid w:val="00915971"/>
    <w:rsid w:val="009160D7"/>
    <w:rsid w:val="009169C9"/>
    <w:rsid w:val="00916AB1"/>
    <w:rsid w:val="00916C6E"/>
    <w:rsid w:val="00916CEB"/>
    <w:rsid w:val="0091718C"/>
    <w:rsid w:val="009171BE"/>
    <w:rsid w:val="009174C0"/>
    <w:rsid w:val="00917635"/>
    <w:rsid w:val="00917799"/>
    <w:rsid w:val="009200BF"/>
    <w:rsid w:val="0092056E"/>
    <w:rsid w:val="0092069D"/>
    <w:rsid w:val="00920763"/>
    <w:rsid w:val="009209BB"/>
    <w:rsid w:val="00920C5F"/>
    <w:rsid w:val="00920CD0"/>
    <w:rsid w:val="00920EA8"/>
    <w:rsid w:val="00920F71"/>
    <w:rsid w:val="00921341"/>
    <w:rsid w:val="009216D3"/>
    <w:rsid w:val="0092185B"/>
    <w:rsid w:val="00921C17"/>
    <w:rsid w:val="00922084"/>
    <w:rsid w:val="0092213A"/>
    <w:rsid w:val="009221ED"/>
    <w:rsid w:val="00922216"/>
    <w:rsid w:val="009223BC"/>
    <w:rsid w:val="00923243"/>
    <w:rsid w:val="0092328B"/>
    <w:rsid w:val="0092340F"/>
    <w:rsid w:val="00923711"/>
    <w:rsid w:val="00923B33"/>
    <w:rsid w:val="00923BB1"/>
    <w:rsid w:val="00923EA7"/>
    <w:rsid w:val="009246B3"/>
    <w:rsid w:val="00924765"/>
    <w:rsid w:val="00924AF2"/>
    <w:rsid w:val="00924CB9"/>
    <w:rsid w:val="00924E55"/>
    <w:rsid w:val="00924FAA"/>
    <w:rsid w:val="009250CC"/>
    <w:rsid w:val="009251D9"/>
    <w:rsid w:val="00925431"/>
    <w:rsid w:val="00925874"/>
    <w:rsid w:val="00925AA2"/>
    <w:rsid w:val="00925B36"/>
    <w:rsid w:val="00925F24"/>
    <w:rsid w:val="009261C2"/>
    <w:rsid w:val="0092675A"/>
    <w:rsid w:val="00926A46"/>
    <w:rsid w:val="00926CC6"/>
    <w:rsid w:val="00927359"/>
    <w:rsid w:val="009273B7"/>
    <w:rsid w:val="0092777A"/>
    <w:rsid w:val="00930026"/>
    <w:rsid w:val="00930A0A"/>
    <w:rsid w:val="009324A1"/>
    <w:rsid w:val="00932E2A"/>
    <w:rsid w:val="0093308D"/>
    <w:rsid w:val="009333CD"/>
    <w:rsid w:val="009334ED"/>
    <w:rsid w:val="009336F1"/>
    <w:rsid w:val="0093370A"/>
    <w:rsid w:val="0093399A"/>
    <w:rsid w:val="00933A89"/>
    <w:rsid w:val="00933C0E"/>
    <w:rsid w:val="00933E74"/>
    <w:rsid w:val="00934C7A"/>
    <w:rsid w:val="00935448"/>
    <w:rsid w:val="0093573A"/>
    <w:rsid w:val="00935902"/>
    <w:rsid w:val="00936305"/>
    <w:rsid w:val="009365D6"/>
    <w:rsid w:val="00936DC3"/>
    <w:rsid w:val="00936E28"/>
    <w:rsid w:val="009407D5"/>
    <w:rsid w:val="00940D2D"/>
    <w:rsid w:val="00941180"/>
    <w:rsid w:val="00941668"/>
    <w:rsid w:val="00941886"/>
    <w:rsid w:val="009421D4"/>
    <w:rsid w:val="00942493"/>
    <w:rsid w:val="0094296A"/>
    <w:rsid w:val="00942C28"/>
    <w:rsid w:val="00942E25"/>
    <w:rsid w:val="00942F76"/>
    <w:rsid w:val="00943513"/>
    <w:rsid w:val="0094353C"/>
    <w:rsid w:val="00944471"/>
    <w:rsid w:val="00944C27"/>
    <w:rsid w:val="00944ED3"/>
    <w:rsid w:val="00944FF4"/>
    <w:rsid w:val="0094527C"/>
    <w:rsid w:val="009454E1"/>
    <w:rsid w:val="00945858"/>
    <w:rsid w:val="00945B77"/>
    <w:rsid w:val="00945EB1"/>
    <w:rsid w:val="00945F5D"/>
    <w:rsid w:val="0094660B"/>
    <w:rsid w:val="00946858"/>
    <w:rsid w:val="00946DD3"/>
    <w:rsid w:val="009470EC"/>
    <w:rsid w:val="009471B4"/>
    <w:rsid w:val="009474C9"/>
    <w:rsid w:val="009474E9"/>
    <w:rsid w:val="00947C57"/>
    <w:rsid w:val="00947D4A"/>
    <w:rsid w:val="00947DCD"/>
    <w:rsid w:val="00947FA6"/>
    <w:rsid w:val="00950644"/>
    <w:rsid w:val="00950994"/>
    <w:rsid w:val="00950FCB"/>
    <w:rsid w:val="0095107A"/>
    <w:rsid w:val="009515CE"/>
    <w:rsid w:val="009518BD"/>
    <w:rsid w:val="0095195D"/>
    <w:rsid w:val="00951971"/>
    <w:rsid w:val="009520E1"/>
    <w:rsid w:val="00952320"/>
    <w:rsid w:val="009523A5"/>
    <w:rsid w:val="00953082"/>
    <w:rsid w:val="009530C4"/>
    <w:rsid w:val="009531C9"/>
    <w:rsid w:val="00953809"/>
    <w:rsid w:val="00953EF2"/>
    <w:rsid w:val="00954043"/>
    <w:rsid w:val="009541F8"/>
    <w:rsid w:val="00954477"/>
    <w:rsid w:val="00954483"/>
    <w:rsid w:val="009546E8"/>
    <w:rsid w:val="00954A43"/>
    <w:rsid w:val="00954C06"/>
    <w:rsid w:val="00954C3A"/>
    <w:rsid w:val="00954D1F"/>
    <w:rsid w:val="00954E4D"/>
    <w:rsid w:val="00954F22"/>
    <w:rsid w:val="00955045"/>
    <w:rsid w:val="009553C9"/>
    <w:rsid w:val="00955B5B"/>
    <w:rsid w:val="00955BC8"/>
    <w:rsid w:val="00955D31"/>
    <w:rsid w:val="009560A8"/>
    <w:rsid w:val="00956E18"/>
    <w:rsid w:val="00956F85"/>
    <w:rsid w:val="0095714F"/>
    <w:rsid w:val="009572CC"/>
    <w:rsid w:val="00960D21"/>
    <w:rsid w:val="00961117"/>
    <w:rsid w:val="009612F2"/>
    <w:rsid w:val="009613F9"/>
    <w:rsid w:val="0096178A"/>
    <w:rsid w:val="00961795"/>
    <w:rsid w:val="00961CCF"/>
    <w:rsid w:val="00961D69"/>
    <w:rsid w:val="00961FC2"/>
    <w:rsid w:val="009622B0"/>
    <w:rsid w:val="00962393"/>
    <w:rsid w:val="009627F8"/>
    <w:rsid w:val="009628A2"/>
    <w:rsid w:val="00963230"/>
    <w:rsid w:val="00963682"/>
    <w:rsid w:val="0096398E"/>
    <w:rsid w:val="00963BBE"/>
    <w:rsid w:val="00964097"/>
    <w:rsid w:val="00964586"/>
    <w:rsid w:val="0096485E"/>
    <w:rsid w:val="00964C91"/>
    <w:rsid w:val="00964D07"/>
    <w:rsid w:val="00964D22"/>
    <w:rsid w:val="00964E93"/>
    <w:rsid w:val="0096516F"/>
    <w:rsid w:val="00965395"/>
    <w:rsid w:val="00965562"/>
    <w:rsid w:val="00965C57"/>
    <w:rsid w:val="00965C82"/>
    <w:rsid w:val="00965D1C"/>
    <w:rsid w:val="00965D96"/>
    <w:rsid w:val="00966578"/>
    <w:rsid w:val="00966BF1"/>
    <w:rsid w:val="00966E02"/>
    <w:rsid w:val="00966FBB"/>
    <w:rsid w:val="0096716C"/>
    <w:rsid w:val="009672A5"/>
    <w:rsid w:val="00967495"/>
    <w:rsid w:val="009674E6"/>
    <w:rsid w:val="00967623"/>
    <w:rsid w:val="00967A5E"/>
    <w:rsid w:val="00970288"/>
    <w:rsid w:val="0097089C"/>
    <w:rsid w:val="009709A4"/>
    <w:rsid w:val="00970D75"/>
    <w:rsid w:val="0097123D"/>
    <w:rsid w:val="009715BC"/>
    <w:rsid w:val="009715CE"/>
    <w:rsid w:val="00971714"/>
    <w:rsid w:val="00971C07"/>
    <w:rsid w:val="00972797"/>
    <w:rsid w:val="009729D8"/>
    <w:rsid w:val="00972A39"/>
    <w:rsid w:val="00972AE7"/>
    <w:rsid w:val="00972EBB"/>
    <w:rsid w:val="00973212"/>
    <w:rsid w:val="00973660"/>
    <w:rsid w:val="0097368B"/>
    <w:rsid w:val="009739B6"/>
    <w:rsid w:val="009743B5"/>
    <w:rsid w:val="009749D1"/>
    <w:rsid w:val="00974A17"/>
    <w:rsid w:val="00974CC4"/>
    <w:rsid w:val="00974DE6"/>
    <w:rsid w:val="009750DE"/>
    <w:rsid w:val="0097562E"/>
    <w:rsid w:val="00975A1C"/>
    <w:rsid w:val="00975FA7"/>
    <w:rsid w:val="00976121"/>
    <w:rsid w:val="0097646B"/>
    <w:rsid w:val="00976533"/>
    <w:rsid w:val="00976747"/>
    <w:rsid w:val="00976D7E"/>
    <w:rsid w:val="00976F23"/>
    <w:rsid w:val="00980466"/>
    <w:rsid w:val="009804F5"/>
    <w:rsid w:val="00980AAA"/>
    <w:rsid w:val="009810A9"/>
    <w:rsid w:val="009810FA"/>
    <w:rsid w:val="009811A8"/>
    <w:rsid w:val="00981343"/>
    <w:rsid w:val="00981715"/>
    <w:rsid w:val="00981B1B"/>
    <w:rsid w:val="00981B6D"/>
    <w:rsid w:val="00981ECF"/>
    <w:rsid w:val="00981EEC"/>
    <w:rsid w:val="00982796"/>
    <w:rsid w:val="00983673"/>
    <w:rsid w:val="009836E2"/>
    <w:rsid w:val="009836E9"/>
    <w:rsid w:val="00983B36"/>
    <w:rsid w:val="00983B94"/>
    <w:rsid w:val="00983FA2"/>
    <w:rsid w:val="009841A9"/>
    <w:rsid w:val="0098456A"/>
    <w:rsid w:val="00984E89"/>
    <w:rsid w:val="00985031"/>
    <w:rsid w:val="00985A6E"/>
    <w:rsid w:val="00985FAC"/>
    <w:rsid w:val="009860B5"/>
    <w:rsid w:val="00986161"/>
    <w:rsid w:val="00986227"/>
    <w:rsid w:val="0098651B"/>
    <w:rsid w:val="0098660D"/>
    <w:rsid w:val="0098669A"/>
    <w:rsid w:val="009866DD"/>
    <w:rsid w:val="00986CE4"/>
    <w:rsid w:val="00986DEA"/>
    <w:rsid w:val="009874CD"/>
    <w:rsid w:val="0099046D"/>
    <w:rsid w:val="0099072B"/>
    <w:rsid w:val="00990745"/>
    <w:rsid w:val="00991104"/>
    <w:rsid w:val="009912FB"/>
    <w:rsid w:val="00991B38"/>
    <w:rsid w:val="00991BAD"/>
    <w:rsid w:val="00991BDD"/>
    <w:rsid w:val="009920E3"/>
    <w:rsid w:val="00992418"/>
    <w:rsid w:val="0099284F"/>
    <w:rsid w:val="00992AE5"/>
    <w:rsid w:val="00992EEB"/>
    <w:rsid w:val="00992F31"/>
    <w:rsid w:val="00992FCD"/>
    <w:rsid w:val="00993822"/>
    <w:rsid w:val="00994576"/>
    <w:rsid w:val="009945A3"/>
    <w:rsid w:val="00995011"/>
    <w:rsid w:val="00995249"/>
    <w:rsid w:val="00995491"/>
    <w:rsid w:val="00995B45"/>
    <w:rsid w:val="00995C6A"/>
    <w:rsid w:val="00996280"/>
    <w:rsid w:val="009966F8"/>
    <w:rsid w:val="00996AB7"/>
    <w:rsid w:val="00996CE4"/>
    <w:rsid w:val="00996F8A"/>
    <w:rsid w:val="009972BF"/>
    <w:rsid w:val="00997AC1"/>
    <w:rsid w:val="00997E84"/>
    <w:rsid w:val="00997FDF"/>
    <w:rsid w:val="009A0465"/>
    <w:rsid w:val="009A06AC"/>
    <w:rsid w:val="009A18E3"/>
    <w:rsid w:val="009A2016"/>
    <w:rsid w:val="009A23E1"/>
    <w:rsid w:val="009A2684"/>
    <w:rsid w:val="009A2BCA"/>
    <w:rsid w:val="009A2C23"/>
    <w:rsid w:val="009A2FDA"/>
    <w:rsid w:val="009A34B2"/>
    <w:rsid w:val="009A3C8F"/>
    <w:rsid w:val="009A3E77"/>
    <w:rsid w:val="009A48B0"/>
    <w:rsid w:val="009A4AC3"/>
    <w:rsid w:val="009A520A"/>
    <w:rsid w:val="009A52EB"/>
    <w:rsid w:val="009A5788"/>
    <w:rsid w:val="009A6247"/>
    <w:rsid w:val="009A6662"/>
    <w:rsid w:val="009A6C67"/>
    <w:rsid w:val="009A6D43"/>
    <w:rsid w:val="009A6F5C"/>
    <w:rsid w:val="009A746F"/>
    <w:rsid w:val="009A75ED"/>
    <w:rsid w:val="009A794C"/>
    <w:rsid w:val="009A796B"/>
    <w:rsid w:val="009A7978"/>
    <w:rsid w:val="009A7E7A"/>
    <w:rsid w:val="009B01D6"/>
    <w:rsid w:val="009B022D"/>
    <w:rsid w:val="009B04FC"/>
    <w:rsid w:val="009B062F"/>
    <w:rsid w:val="009B07FC"/>
    <w:rsid w:val="009B0CFB"/>
    <w:rsid w:val="009B1B2E"/>
    <w:rsid w:val="009B2031"/>
    <w:rsid w:val="009B2BA5"/>
    <w:rsid w:val="009B3161"/>
    <w:rsid w:val="009B33E3"/>
    <w:rsid w:val="009B360C"/>
    <w:rsid w:val="009B3930"/>
    <w:rsid w:val="009B3C7B"/>
    <w:rsid w:val="009B410D"/>
    <w:rsid w:val="009B48BE"/>
    <w:rsid w:val="009B4A61"/>
    <w:rsid w:val="009B4D89"/>
    <w:rsid w:val="009B52E5"/>
    <w:rsid w:val="009B5518"/>
    <w:rsid w:val="009B5930"/>
    <w:rsid w:val="009B604C"/>
    <w:rsid w:val="009B6093"/>
    <w:rsid w:val="009B65B2"/>
    <w:rsid w:val="009B6634"/>
    <w:rsid w:val="009B6BE9"/>
    <w:rsid w:val="009B7055"/>
    <w:rsid w:val="009B7437"/>
    <w:rsid w:val="009B74F0"/>
    <w:rsid w:val="009B7681"/>
    <w:rsid w:val="009B791E"/>
    <w:rsid w:val="009B7B02"/>
    <w:rsid w:val="009B7E13"/>
    <w:rsid w:val="009C02C2"/>
    <w:rsid w:val="009C0315"/>
    <w:rsid w:val="009C08AA"/>
    <w:rsid w:val="009C0C74"/>
    <w:rsid w:val="009C1613"/>
    <w:rsid w:val="009C1C0B"/>
    <w:rsid w:val="009C1C80"/>
    <w:rsid w:val="009C1D0E"/>
    <w:rsid w:val="009C1F7E"/>
    <w:rsid w:val="009C211D"/>
    <w:rsid w:val="009C22BE"/>
    <w:rsid w:val="009C2765"/>
    <w:rsid w:val="009C2A59"/>
    <w:rsid w:val="009C2E3C"/>
    <w:rsid w:val="009C3376"/>
    <w:rsid w:val="009C39C2"/>
    <w:rsid w:val="009C3BB5"/>
    <w:rsid w:val="009C3C21"/>
    <w:rsid w:val="009C3E34"/>
    <w:rsid w:val="009C46E8"/>
    <w:rsid w:val="009C4C7B"/>
    <w:rsid w:val="009C4E07"/>
    <w:rsid w:val="009C52DE"/>
    <w:rsid w:val="009C5BF1"/>
    <w:rsid w:val="009C5C07"/>
    <w:rsid w:val="009C5DB6"/>
    <w:rsid w:val="009C5E5E"/>
    <w:rsid w:val="009C6040"/>
    <w:rsid w:val="009C6726"/>
    <w:rsid w:val="009C6880"/>
    <w:rsid w:val="009C6ADF"/>
    <w:rsid w:val="009C7116"/>
    <w:rsid w:val="009C7139"/>
    <w:rsid w:val="009C7300"/>
    <w:rsid w:val="009C74CF"/>
    <w:rsid w:val="009C7B4E"/>
    <w:rsid w:val="009D0E34"/>
    <w:rsid w:val="009D0F0C"/>
    <w:rsid w:val="009D1053"/>
    <w:rsid w:val="009D17C8"/>
    <w:rsid w:val="009D1E57"/>
    <w:rsid w:val="009D1F46"/>
    <w:rsid w:val="009D24DA"/>
    <w:rsid w:val="009D2986"/>
    <w:rsid w:val="009D2BE7"/>
    <w:rsid w:val="009D2C29"/>
    <w:rsid w:val="009D2D00"/>
    <w:rsid w:val="009D2D61"/>
    <w:rsid w:val="009D30EA"/>
    <w:rsid w:val="009D33CD"/>
    <w:rsid w:val="009D387B"/>
    <w:rsid w:val="009D3CBE"/>
    <w:rsid w:val="009D3CE7"/>
    <w:rsid w:val="009D43F9"/>
    <w:rsid w:val="009D4591"/>
    <w:rsid w:val="009D4CAE"/>
    <w:rsid w:val="009D5094"/>
    <w:rsid w:val="009D5771"/>
    <w:rsid w:val="009D5FE9"/>
    <w:rsid w:val="009D6226"/>
    <w:rsid w:val="009D64BD"/>
    <w:rsid w:val="009D667D"/>
    <w:rsid w:val="009D7396"/>
    <w:rsid w:val="009D73A1"/>
    <w:rsid w:val="009D764D"/>
    <w:rsid w:val="009D78E6"/>
    <w:rsid w:val="009D7BB5"/>
    <w:rsid w:val="009E0049"/>
    <w:rsid w:val="009E0172"/>
    <w:rsid w:val="009E02E2"/>
    <w:rsid w:val="009E044E"/>
    <w:rsid w:val="009E0541"/>
    <w:rsid w:val="009E0707"/>
    <w:rsid w:val="009E1D82"/>
    <w:rsid w:val="009E2DFF"/>
    <w:rsid w:val="009E2E8D"/>
    <w:rsid w:val="009E3001"/>
    <w:rsid w:val="009E3082"/>
    <w:rsid w:val="009E3216"/>
    <w:rsid w:val="009E3230"/>
    <w:rsid w:val="009E3306"/>
    <w:rsid w:val="009E33DB"/>
    <w:rsid w:val="009E362A"/>
    <w:rsid w:val="009E37AE"/>
    <w:rsid w:val="009E39D0"/>
    <w:rsid w:val="009E3A99"/>
    <w:rsid w:val="009E47AF"/>
    <w:rsid w:val="009E4B3F"/>
    <w:rsid w:val="009E4DBA"/>
    <w:rsid w:val="009E5183"/>
    <w:rsid w:val="009E51ED"/>
    <w:rsid w:val="009E543C"/>
    <w:rsid w:val="009E5794"/>
    <w:rsid w:val="009E5AF6"/>
    <w:rsid w:val="009E5DA3"/>
    <w:rsid w:val="009E5F2F"/>
    <w:rsid w:val="009E6118"/>
    <w:rsid w:val="009E61DC"/>
    <w:rsid w:val="009E6311"/>
    <w:rsid w:val="009E65F2"/>
    <w:rsid w:val="009E66A0"/>
    <w:rsid w:val="009E6B94"/>
    <w:rsid w:val="009E6BDA"/>
    <w:rsid w:val="009E6C34"/>
    <w:rsid w:val="009E7213"/>
    <w:rsid w:val="009E75E5"/>
    <w:rsid w:val="009E7B18"/>
    <w:rsid w:val="009E7C55"/>
    <w:rsid w:val="009F006B"/>
    <w:rsid w:val="009F022A"/>
    <w:rsid w:val="009F052C"/>
    <w:rsid w:val="009F0615"/>
    <w:rsid w:val="009F0B75"/>
    <w:rsid w:val="009F130D"/>
    <w:rsid w:val="009F1CA0"/>
    <w:rsid w:val="009F1CD1"/>
    <w:rsid w:val="009F2035"/>
    <w:rsid w:val="009F2475"/>
    <w:rsid w:val="009F274A"/>
    <w:rsid w:val="009F2877"/>
    <w:rsid w:val="009F297D"/>
    <w:rsid w:val="009F29B9"/>
    <w:rsid w:val="009F336B"/>
    <w:rsid w:val="009F3641"/>
    <w:rsid w:val="009F3E8F"/>
    <w:rsid w:val="009F40F6"/>
    <w:rsid w:val="009F411D"/>
    <w:rsid w:val="009F4162"/>
    <w:rsid w:val="009F4889"/>
    <w:rsid w:val="009F4CD0"/>
    <w:rsid w:val="009F5505"/>
    <w:rsid w:val="009F55E5"/>
    <w:rsid w:val="009F5A1C"/>
    <w:rsid w:val="009F5D92"/>
    <w:rsid w:val="009F5F45"/>
    <w:rsid w:val="009F6176"/>
    <w:rsid w:val="009F62C2"/>
    <w:rsid w:val="009F6866"/>
    <w:rsid w:val="009F6985"/>
    <w:rsid w:val="009F6C21"/>
    <w:rsid w:val="009F6D8D"/>
    <w:rsid w:val="009F755D"/>
    <w:rsid w:val="009F7C51"/>
    <w:rsid w:val="00A00470"/>
    <w:rsid w:val="00A00484"/>
    <w:rsid w:val="00A00A02"/>
    <w:rsid w:val="00A00AC6"/>
    <w:rsid w:val="00A00B43"/>
    <w:rsid w:val="00A00C91"/>
    <w:rsid w:val="00A00FFE"/>
    <w:rsid w:val="00A014B7"/>
    <w:rsid w:val="00A0177D"/>
    <w:rsid w:val="00A01C48"/>
    <w:rsid w:val="00A022ED"/>
    <w:rsid w:val="00A02909"/>
    <w:rsid w:val="00A02CC0"/>
    <w:rsid w:val="00A02D32"/>
    <w:rsid w:val="00A0301A"/>
    <w:rsid w:val="00A03352"/>
    <w:rsid w:val="00A03975"/>
    <w:rsid w:val="00A03CB3"/>
    <w:rsid w:val="00A04201"/>
    <w:rsid w:val="00A04739"/>
    <w:rsid w:val="00A04863"/>
    <w:rsid w:val="00A049D0"/>
    <w:rsid w:val="00A04BF4"/>
    <w:rsid w:val="00A05366"/>
    <w:rsid w:val="00A05678"/>
    <w:rsid w:val="00A05A9B"/>
    <w:rsid w:val="00A05E5F"/>
    <w:rsid w:val="00A060A2"/>
    <w:rsid w:val="00A064F9"/>
    <w:rsid w:val="00A06DF3"/>
    <w:rsid w:val="00A074C9"/>
    <w:rsid w:val="00A07AC6"/>
    <w:rsid w:val="00A07D95"/>
    <w:rsid w:val="00A07F1C"/>
    <w:rsid w:val="00A10041"/>
    <w:rsid w:val="00A1007F"/>
    <w:rsid w:val="00A10471"/>
    <w:rsid w:val="00A10475"/>
    <w:rsid w:val="00A108F6"/>
    <w:rsid w:val="00A10A8B"/>
    <w:rsid w:val="00A10E26"/>
    <w:rsid w:val="00A1197F"/>
    <w:rsid w:val="00A11BCE"/>
    <w:rsid w:val="00A11C92"/>
    <w:rsid w:val="00A11DD6"/>
    <w:rsid w:val="00A11DFE"/>
    <w:rsid w:val="00A1248D"/>
    <w:rsid w:val="00A1257D"/>
    <w:rsid w:val="00A125CB"/>
    <w:rsid w:val="00A12871"/>
    <w:rsid w:val="00A12A3D"/>
    <w:rsid w:val="00A12C6C"/>
    <w:rsid w:val="00A12C71"/>
    <w:rsid w:val="00A12DE3"/>
    <w:rsid w:val="00A12F29"/>
    <w:rsid w:val="00A12FD3"/>
    <w:rsid w:val="00A130C3"/>
    <w:rsid w:val="00A1347E"/>
    <w:rsid w:val="00A13854"/>
    <w:rsid w:val="00A13D0E"/>
    <w:rsid w:val="00A13E69"/>
    <w:rsid w:val="00A144F4"/>
    <w:rsid w:val="00A14594"/>
    <w:rsid w:val="00A146DC"/>
    <w:rsid w:val="00A14DF0"/>
    <w:rsid w:val="00A15068"/>
    <w:rsid w:val="00A15125"/>
    <w:rsid w:val="00A153ED"/>
    <w:rsid w:val="00A1557B"/>
    <w:rsid w:val="00A158F5"/>
    <w:rsid w:val="00A15A2E"/>
    <w:rsid w:val="00A15A95"/>
    <w:rsid w:val="00A15FBD"/>
    <w:rsid w:val="00A160EC"/>
    <w:rsid w:val="00A16153"/>
    <w:rsid w:val="00A164A1"/>
    <w:rsid w:val="00A165CB"/>
    <w:rsid w:val="00A1694E"/>
    <w:rsid w:val="00A16B85"/>
    <w:rsid w:val="00A16B8E"/>
    <w:rsid w:val="00A16EAA"/>
    <w:rsid w:val="00A17673"/>
    <w:rsid w:val="00A17725"/>
    <w:rsid w:val="00A20640"/>
    <w:rsid w:val="00A2196F"/>
    <w:rsid w:val="00A21F4F"/>
    <w:rsid w:val="00A226FE"/>
    <w:rsid w:val="00A22DC6"/>
    <w:rsid w:val="00A22F72"/>
    <w:rsid w:val="00A23298"/>
    <w:rsid w:val="00A235E0"/>
    <w:rsid w:val="00A2386B"/>
    <w:rsid w:val="00A23943"/>
    <w:rsid w:val="00A23A6F"/>
    <w:rsid w:val="00A23D6D"/>
    <w:rsid w:val="00A24637"/>
    <w:rsid w:val="00A24BB5"/>
    <w:rsid w:val="00A24C59"/>
    <w:rsid w:val="00A255FB"/>
    <w:rsid w:val="00A2594B"/>
    <w:rsid w:val="00A25EB3"/>
    <w:rsid w:val="00A25F6C"/>
    <w:rsid w:val="00A264D0"/>
    <w:rsid w:val="00A26AFE"/>
    <w:rsid w:val="00A26C91"/>
    <w:rsid w:val="00A26DB3"/>
    <w:rsid w:val="00A27020"/>
    <w:rsid w:val="00A27328"/>
    <w:rsid w:val="00A27395"/>
    <w:rsid w:val="00A276AF"/>
    <w:rsid w:val="00A2783A"/>
    <w:rsid w:val="00A27939"/>
    <w:rsid w:val="00A27E3E"/>
    <w:rsid w:val="00A30087"/>
    <w:rsid w:val="00A30274"/>
    <w:rsid w:val="00A30404"/>
    <w:rsid w:val="00A304A0"/>
    <w:rsid w:val="00A30C1A"/>
    <w:rsid w:val="00A310AA"/>
    <w:rsid w:val="00A3114F"/>
    <w:rsid w:val="00A311F3"/>
    <w:rsid w:val="00A31622"/>
    <w:rsid w:val="00A31673"/>
    <w:rsid w:val="00A317B0"/>
    <w:rsid w:val="00A3189D"/>
    <w:rsid w:val="00A31D94"/>
    <w:rsid w:val="00A3241D"/>
    <w:rsid w:val="00A3263C"/>
    <w:rsid w:val="00A329C3"/>
    <w:rsid w:val="00A32D44"/>
    <w:rsid w:val="00A334EC"/>
    <w:rsid w:val="00A334FA"/>
    <w:rsid w:val="00A33770"/>
    <w:rsid w:val="00A338CE"/>
    <w:rsid w:val="00A33FB6"/>
    <w:rsid w:val="00A3436E"/>
    <w:rsid w:val="00A344CA"/>
    <w:rsid w:val="00A34582"/>
    <w:rsid w:val="00A3495B"/>
    <w:rsid w:val="00A34A75"/>
    <w:rsid w:val="00A35031"/>
    <w:rsid w:val="00A358D5"/>
    <w:rsid w:val="00A35A1E"/>
    <w:rsid w:val="00A35CFA"/>
    <w:rsid w:val="00A36106"/>
    <w:rsid w:val="00A368BA"/>
    <w:rsid w:val="00A36A97"/>
    <w:rsid w:val="00A36C3E"/>
    <w:rsid w:val="00A36EE5"/>
    <w:rsid w:val="00A37423"/>
    <w:rsid w:val="00A374AE"/>
    <w:rsid w:val="00A3781A"/>
    <w:rsid w:val="00A40508"/>
    <w:rsid w:val="00A40E3D"/>
    <w:rsid w:val="00A40E58"/>
    <w:rsid w:val="00A40EDB"/>
    <w:rsid w:val="00A41135"/>
    <w:rsid w:val="00A418BD"/>
    <w:rsid w:val="00A41A11"/>
    <w:rsid w:val="00A41C64"/>
    <w:rsid w:val="00A41D2A"/>
    <w:rsid w:val="00A41E2F"/>
    <w:rsid w:val="00A41EAB"/>
    <w:rsid w:val="00A41FD5"/>
    <w:rsid w:val="00A42562"/>
    <w:rsid w:val="00A4267F"/>
    <w:rsid w:val="00A427A5"/>
    <w:rsid w:val="00A429D5"/>
    <w:rsid w:val="00A42E90"/>
    <w:rsid w:val="00A441E5"/>
    <w:rsid w:val="00A4429E"/>
    <w:rsid w:val="00A448D5"/>
    <w:rsid w:val="00A44C5F"/>
    <w:rsid w:val="00A4545E"/>
    <w:rsid w:val="00A45A5E"/>
    <w:rsid w:val="00A45B01"/>
    <w:rsid w:val="00A46064"/>
    <w:rsid w:val="00A460A3"/>
    <w:rsid w:val="00A46439"/>
    <w:rsid w:val="00A46A93"/>
    <w:rsid w:val="00A46CD5"/>
    <w:rsid w:val="00A46F44"/>
    <w:rsid w:val="00A47069"/>
    <w:rsid w:val="00A47466"/>
    <w:rsid w:val="00A47EF3"/>
    <w:rsid w:val="00A47F98"/>
    <w:rsid w:val="00A50157"/>
    <w:rsid w:val="00A503F5"/>
    <w:rsid w:val="00A50928"/>
    <w:rsid w:val="00A50CC3"/>
    <w:rsid w:val="00A510FB"/>
    <w:rsid w:val="00A51604"/>
    <w:rsid w:val="00A5188B"/>
    <w:rsid w:val="00A51C84"/>
    <w:rsid w:val="00A52A19"/>
    <w:rsid w:val="00A52D03"/>
    <w:rsid w:val="00A5314B"/>
    <w:rsid w:val="00A53855"/>
    <w:rsid w:val="00A53E12"/>
    <w:rsid w:val="00A540FA"/>
    <w:rsid w:val="00A541E0"/>
    <w:rsid w:val="00A54266"/>
    <w:rsid w:val="00A54736"/>
    <w:rsid w:val="00A549DA"/>
    <w:rsid w:val="00A54BB2"/>
    <w:rsid w:val="00A54E56"/>
    <w:rsid w:val="00A5535B"/>
    <w:rsid w:val="00A55B91"/>
    <w:rsid w:val="00A55D0D"/>
    <w:rsid w:val="00A5664D"/>
    <w:rsid w:val="00A5679F"/>
    <w:rsid w:val="00A568E2"/>
    <w:rsid w:val="00A56F1F"/>
    <w:rsid w:val="00A5700E"/>
    <w:rsid w:val="00A5737E"/>
    <w:rsid w:val="00A57700"/>
    <w:rsid w:val="00A57F1C"/>
    <w:rsid w:val="00A6029D"/>
    <w:rsid w:val="00A60554"/>
    <w:rsid w:val="00A60A19"/>
    <w:rsid w:val="00A60BFF"/>
    <w:rsid w:val="00A61089"/>
    <w:rsid w:val="00A611B7"/>
    <w:rsid w:val="00A61602"/>
    <w:rsid w:val="00A6204C"/>
    <w:rsid w:val="00A6231F"/>
    <w:rsid w:val="00A625F8"/>
    <w:rsid w:val="00A6294C"/>
    <w:rsid w:val="00A62E66"/>
    <w:rsid w:val="00A6387B"/>
    <w:rsid w:val="00A644BC"/>
    <w:rsid w:val="00A645F3"/>
    <w:rsid w:val="00A6460E"/>
    <w:rsid w:val="00A64B86"/>
    <w:rsid w:val="00A64F4A"/>
    <w:rsid w:val="00A65287"/>
    <w:rsid w:val="00A652F0"/>
    <w:rsid w:val="00A65F04"/>
    <w:rsid w:val="00A66142"/>
    <w:rsid w:val="00A66A06"/>
    <w:rsid w:val="00A66B95"/>
    <w:rsid w:val="00A66C21"/>
    <w:rsid w:val="00A66DC9"/>
    <w:rsid w:val="00A6708F"/>
    <w:rsid w:val="00A67116"/>
    <w:rsid w:val="00A67240"/>
    <w:rsid w:val="00A674C8"/>
    <w:rsid w:val="00A67BE6"/>
    <w:rsid w:val="00A70404"/>
    <w:rsid w:val="00A70413"/>
    <w:rsid w:val="00A70462"/>
    <w:rsid w:val="00A70977"/>
    <w:rsid w:val="00A70EA5"/>
    <w:rsid w:val="00A71115"/>
    <w:rsid w:val="00A716FC"/>
    <w:rsid w:val="00A71CB4"/>
    <w:rsid w:val="00A71FED"/>
    <w:rsid w:val="00A723CF"/>
    <w:rsid w:val="00A72BC6"/>
    <w:rsid w:val="00A72D24"/>
    <w:rsid w:val="00A72F76"/>
    <w:rsid w:val="00A733E7"/>
    <w:rsid w:val="00A73A66"/>
    <w:rsid w:val="00A73B97"/>
    <w:rsid w:val="00A73F9D"/>
    <w:rsid w:val="00A74304"/>
    <w:rsid w:val="00A75192"/>
    <w:rsid w:val="00A75297"/>
    <w:rsid w:val="00A75963"/>
    <w:rsid w:val="00A75B43"/>
    <w:rsid w:val="00A76109"/>
    <w:rsid w:val="00A762AD"/>
    <w:rsid w:val="00A7759A"/>
    <w:rsid w:val="00A77BF1"/>
    <w:rsid w:val="00A77C69"/>
    <w:rsid w:val="00A7A7A7"/>
    <w:rsid w:val="00A80099"/>
    <w:rsid w:val="00A806D9"/>
    <w:rsid w:val="00A80727"/>
    <w:rsid w:val="00A81192"/>
    <w:rsid w:val="00A81567"/>
    <w:rsid w:val="00A81F4F"/>
    <w:rsid w:val="00A821F7"/>
    <w:rsid w:val="00A827F8"/>
    <w:rsid w:val="00A82CDA"/>
    <w:rsid w:val="00A82EA1"/>
    <w:rsid w:val="00A83615"/>
    <w:rsid w:val="00A845CA"/>
    <w:rsid w:val="00A846EB"/>
    <w:rsid w:val="00A84759"/>
    <w:rsid w:val="00A848A9"/>
    <w:rsid w:val="00A85043"/>
    <w:rsid w:val="00A85188"/>
    <w:rsid w:val="00A851D6"/>
    <w:rsid w:val="00A85697"/>
    <w:rsid w:val="00A859C2"/>
    <w:rsid w:val="00A85ACA"/>
    <w:rsid w:val="00A85D0F"/>
    <w:rsid w:val="00A85FE2"/>
    <w:rsid w:val="00A8624B"/>
    <w:rsid w:val="00A86416"/>
    <w:rsid w:val="00A8686E"/>
    <w:rsid w:val="00A86B50"/>
    <w:rsid w:val="00A86F5C"/>
    <w:rsid w:val="00A87033"/>
    <w:rsid w:val="00A87274"/>
    <w:rsid w:val="00A87410"/>
    <w:rsid w:val="00A87B1F"/>
    <w:rsid w:val="00A87C11"/>
    <w:rsid w:val="00A87DF7"/>
    <w:rsid w:val="00A9018B"/>
    <w:rsid w:val="00A904D9"/>
    <w:rsid w:val="00A90965"/>
    <w:rsid w:val="00A90C68"/>
    <w:rsid w:val="00A90D26"/>
    <w:rsid w:val="00A90DEE"/>
    <w:rsid w:val="00A90EB9"/>
    <w:rsid w:val="00A91375"/>
    <w:rsid w:val="00A91BBD"/>
    <w:rsid w:val="00A91DD5"/>
    <w:rsid w:val="00A91EB8"/>
    <w:rsid w:val="00A924A2"/>
    <w:rsid w:val="00A925A4"/>
    <w:rsid w:val="00A92AB0"/>
    <w:rsid w:val="00A9305A"/>
    <w:rsid w:val="00A939DF"/>
    <w:rsid w:val="00A93D92"/>
    <w:rsid w:val="00A94B05"/>
    <w:rsid w:val="00A94B4A"/>
    <w:rsid w:val="00A95573"/>
    <w:rsid w:val="00A95A02"/>
    <w:rsid w:val="00A95A85"/>
    <w:rsid w:val="00A95D01"/>
    <w:rsid w:val="00A95FD2"/>
    <w:rsid w:val="00A9639B"/>
    <w:rsid w:val="00A96722"/>
    <w:rsid w:val="00A9684D"/>
    <w:rsid w:val="00A96CF1"/>
    <w:rsid w:val="00A970AA"/>
    <w:rsid w:val="00AA013C"/>
    <w:rsid w:val="00AA0A2F"/>
    <w:rsid w:val="00AA0B30"/>
    <w:rsid w:val="00AA0F3A"/>
    <w:rsid w:val="00AA1321"/>
    <w:rsid w:val="00AA1372"/>
    <w:rsid w:val="00AA1448"/>
    <w:rsid w:val="00AA15DA"/>
    <w:rsid w:val="00AA1B8F"/>
    <w:rsid w:val="00AA1C03"/>
    <w:rsid w:val="00AA1C7A"/>
    <w:rsid w:val="00AA1CFA"/>
    <w:rsid w:val="00AA2120"/>
    <w:rsid w:val="00AA22E8"/>
    <w:rsid w:val="00AA2488"/>
    <w:rsid w:val="00AA2672"/>
    <w:rsid w:val="00AA2815"/>
    <w:rsid w:val="00AA2850"/>
    <w:rsid w:val="00AA300F"/>
    <w:rsid w:val="00AA3542"/>
    <w:rsid w:val="00AA3FD8"/>
    <w:rsid w:val="00AA4474"/>
    <w:rsid w:val="00AA455D"/>
    <w:rsid w:val="00AA4896"/>
    <w:rsid w:val="00AA4984"/>
    <w:rsid w:val="00AA4C86"/>
    <w:rsid w:val="00AA4ED9"/>
    <w:rsid w:val="00AA5140"/>
    <w:rsid w:val="00AA5186"/>
    <w:rsid w:val="00AA54A4"/>
    <w:rsid w:val="00AA65C7"/>
    <w:rsid w:val="00AA661E"/>
    <w:rsid w:val="00AA67E2"/>
    <w:rsid w:val="00AA6AA7"/>
    <w:rsid w:val="00AA7569"/>
    <w:rsid w:val="00AA765D"/>
    <w:rsid w:val="00AA794B"/>
    <w:rsid w:val="00AA7BBE"/>
    <w:rsid w:val="00AA7D91"/>
    <w:rsid w:val="00AB01A3"/>
    <w:rsid w:val="00AB0CB9"/>
    <w:rsid w:val="00AB1122"/>
    <w:rsid w:val="00AB122C"/>
    <w:rsid w:val="00AB1391"/>
    <w:rsid w:val="00AB16D5"/>
    <w:rsid w:val="00AB1D80"/>
    <w:rsid w:val="00AB2809"/>
    <w:rsid w:val="00AB2856"/>
    <w:rsid w:val="00AB2960"/>
    <w:rsid w:val="00AB2977"/>
    <w:rsid w:val="00AB2BFC"/>
    <w:rsid w:val="00AB2DC3"/>
    <w:rsid w:val="00AB33D7"/>
    <w:rsid w:val="00AB343E"/>
    <w:rsid w:val="00AB3485"/>
    <w:rsid w:val="00AB3849"/>
    <w:rsid w:val="00AB405E"/>
    <w:rsid w:val="00AB4097"/>
    <w:rsid w:val="00AB42DC"/>
    <w:rsid w:val="00AB43F5"/>
    <w:rsid w:val="00AB45A6"/>
    <w:rsid w:val="00AB4DA6"/>
    <w:rsid w:val="00AB4DD0"/>
    <w:rsid w:val="00AB5404"/>
    <w:rsid w:val="00AB5570"/>
    <w:rsid w:val="00AB59F1"/>
    <w:rsid w:val="00AB5A58"/>
    <w:rsid w:val="00AB5DA9"/>
    <w:rsid w:val="00AB5FC4"/>
    <w:rsid w:val="00AB639F"/>
    <w:rsid w:val="00AB6EC6"/>
    <w:rsid w:val="00AB71C2"/>
    <w:rsid w:val="00AB7A66"/>
    <w:rsid w:val="00AC0213"/>
    <w:rsid w:val="00AC023B"/>
    <w:rsid w:val="00AC04EE"/>
    <w:rsid w:val="00AC09FB"/>
    <w:rsid w:val="00AC0D2A"/>
    <w:rsid w:val="00AC1098"/>
    <w:rsid w:val="00AC132C"/>
    <w:rsid w:val="00AC1568"/>
    <w:rsid w:val="00AC15B4"/>
    <w:rsid w:val="00AC166C"/>
    <w:rsid w:val="00AC1BB4"/>
    <w:rsid w:val="00AC1E91"/>
    <w:rsid w:val="00AC2A93"/>
    <w:rsid w:val="00AC2B63"/>
    <w:rsid w:val="00AC33C0"/>
    <w:rsid w:val="00AC357C"/>
    <w:rsid w:val="00AC3756"/>
    <w:rsid w:val="00AC49B4"/>
    <w:rsid w:val="00AC4C8B"/>
    <w:rsid w:val="00AC4DAE"/>
    <w:rsid w:val="00AC57F6"/>
    <w:rsid w:val="00AC5A5A"/>
    <w:rsid w:val="00AC65F9"/>
    <w:rsid w:val="00AC6720"/>
    <w:rsid w:val="00AC6B9A"/>
    <w:rsid w:val="00AC6CF5"/>
    <w:rsid w:val="00AC6ED7"/>
    <w:rsid w:val="00AC6FDD"/>
    <w:rsid w:val="00AC7087"/>
    <w:rsid w:val="00AC7360"/>
    <w:rsid w:val="00AC7718"/>
    <w:rsid w:val="00AD0231"/>
    <w:rsid w:val="00AD057B"/>
    <w:rsid w:val="00AD0C4F"/>
    <w:rsid w:val="00AD1A36"/>
    <w:rsid w:val="00AD1FB5"/>
    <w:rsid w:val="00AD202D"/>
    <w:rsid w:val="00AD2198"/>
    <w:rsid w:val="00AD241C"/>
    <w:rsid w:val="00AD258A"/>
    <w:rsid w:val="00AD266E"/>
    <w:rsid w:val="00AD28FC"/>
    <w:rsid w:val="00AD2DB3"/>
    <w:rsid w:val="00AD3120"/>
    <w:rsid w:val="00AD379E"/>
    <w:rsid w:val="00AD385D"/>
    <w:rsid w:val="00AD3894"/>
    <w:rsid w:val="00AD39C2"/>
    <w:rsid w:val="00AD3AD5"/>
    <w:rsid w:val="00AD3EE6"/>
    <w:rsid w:val="00AD4091"/>
    <w:rsid w:val="00AD41D4"/>
    <w:rsid w:val="00AD48A9"/>
    <w:rsid w:val="00AD53DB"/>
    <w:rsid w:val="00AD560B"/>
    <w:rsid w:val="00AD5667"/>
    <w:rsid w:val="00AD57CE"/>
    <w:rsid w:val="00AD5865"/>
    <w:rsid w:val="00AD5A32"/>
    <w:rsid w:val="00AD5C4C"/>
    <w:rsid w:val="00AD61AC"/>
    <w:rsid w:val="00AD6B88"/>
    <w:rsid w:val="00AD6E8A"/>
    <w:rsid w:val="00AD7682"/>
    <w:rsid w:val="00AD78CF"/>
    <w:rsid w:val="00AD792C"/>
    <w:rsid w:val="00AE0376"/>
    <w:rsid w:val="00AE10BF"/>
    <w:rsid w:val="00AE1703"/>
    <w:rsid w:val="00AE225B"/>
    <w:rsid w:val="00AE2428"/>
    <w:rsid w:val="00AE25CD"/>
    <w:rsid w:val="00AE268D"/>
    <w:rsid w:val="00AE296C"/>
    <w:rsid w:val="00AE2D15"/>
    <w:rsid w:val="00AE2DE7"/>
    <w:rsid w:val="00AE2F14"/>
    <w:rsid w:val="00AE31FD"/>
    <w:rsid w:val="00AE3950"/>
    <w:rsid w:val="00AE40D5"/>
    <w:rsid w:val="00AE4F19"/>
    <w:rsid w:val="00AE50F3"/>
    <w:rsid w:val="00AE5B5A"/>
    <w:rsid w:val="00AE5F3F"/>
    <w:rsid w:val="00AE60C8"/>
    <w:rsid w:val="00AE7B4C"/>
    <w:rsid w:val="00AE7D48"/>
    <w:rsid w:val="00AF02FC"/>
    <w:rsid w:val="00AF03CE"/>
    <w:rsid w:val="00AF0882"/>
    <w:rsid w:val="00AF0FE3"/>
    <w:rsid w:val="00AF1751"/>
    <w:rsid w:val="00AF18C0"/>
    <w:rsid w:val="00AF1916"/>
    <w:rsid w:val="00AF196D"/>
    <w:rsid w:val="00AF199B"/>
    <w:rsid w:val="00AF1C26"/>
    <w:rsid w:val="00AF2290"/>
    <w:rsid w:val="00AF2AB3"/>
    <w:rsid w:val="00AF3B97"/>
    <w:rsid w:val="00AF3EFA"/>
    <w:rsid w:val="00AF44C0"/>
    <w:rsid w:val="00AF45BF"/>
    <w:rsid w:val="00AF4670"/>
    <w:rsid w:val="00AF4890"/>
    <w:rsid w:val="00AF5423"/>
    <w:rsid w:val="00AF5601"/>
    <w:rsid w:val="00AF5C6D"/>
    <w:rsid w:val="00AF5E57"/>
    <w:rsid w:val="00AF6940"/>
    <w:rsid w:val="00AF69EB"/>
    <w:rsid w:val="00AF6AB9"/>
    <w:rsid w:val="00AF6B29"/>
    <w:rsid w:val="00AF6B67"/>
    <w:rsid w:val="00AF6FCE"/>
    <w:rsid w:val="00AF6FDE"/>
    <w:rsid w:val="00AF7679"/>
    <w:rsid w:val="00AF7812"/>
    <w:rsid w:val="00AF790C"/>
    <w:rsid w:val="00AF7ACC"/>
    <w:rsid w:val="00AF7F7A"/>
    <w:rsid w:val="00AF7FCF"/>
    <w:rsid w:val="00B000FC"/>
    <w:rsid w:val="00B00804"/>
    <w:rsid w:val="00B0097B"/>
    <w:rsid w:val="00B00BAA"/>
    <w:rsid w:val="00B00ECE"/>
    <w:rsid w:val="00B00FCB"/>
    <w:rsid w:val="00B01179"/>
    <w:rsid w:val="00B0143B"/>
    <w:rsid w:val="00B01618"/>
    <w:rsid w:val="00B016B1"/>
    <w:rsid w:val="00B01E5E"/>
    <w:rsid w:val="00B02064"/>
    <w:rsid w:val="00B02328"/>
    <w:rsid w:val="00B026B9"/>
    <w:rsid w:val="00B02CF3"/>
    <w:rsid w:val="00B0317D"/>
    <w:rsid w:val="00B03629"/>
    <w:rsid w:val="00B037E4"/>
    <w:rsid w:val="00B03922"/>
    <w:rsid w:val="00B0392B"/>
    <w:rsid w:val="00B03CEA"/>
    <w:rsid w:val="00B03D49"/>
    <w:rsid w:val="00B03DAD"/>
    <w:rsid w:val="00B03E63"/>
    <w:rsid w:val="00B0427A"/>
    <w:rsid w:val="00B04312"/>
    <w:rsid w:val="00B0437E"/>
    <w:rsid w:val="00B04789"/>
    <w:rsid w:val="00B04A40"/>
    <w:rsid w:val="00B04C91"/>
    <w:rsid w:val="00B04C9E"/>
    <w:rsid w:val="00B05201"/>
    <w:rsid w:val="00B053B9"/>
    <w:rsid w:val="00B05667"/>
    <w:rsid w:val="00B05DEF"/>
    <w:rsid w:val="00B05DF0"/>
    <w:rsid w:val="00B06047"/>
    <w:rsid w:val="00B0634A"/>
    <w:rsid w:val="00B065D5"/>
    <w:rsid w:val="00B06B54"/>
    <w:rsid w:val="00B06D53"/>
    <w:rsid w:val="00B06F04"/>
    <w:rsid w:val="00B07AB2"/>
    <w:rsid w:val="00B07FF2"/>
    <w:rsid w:val="00B103FD"/>
    <w:rsid w:val="00B105B5"/>
    <w:rsid w:val="00B105D8"/>
    <w:rsid w:val="00B10614"/>
    <w:rsid w:val="00B10780"/>
    <w:rsid w:val="00B10BD2"/>
    <w:rsid w:val="00B10CA5"/>
    <w:rsid w:val="00B10DF0"/>
    <w:rsid w:val="00B117C8"/>
    <w:rsid w:val="00B118DB"/>
    <w:rsid w:val="00B11C2B"/>
    <w:rsid w:val="00B124F0"/>
    <w:rsid w:val="00B125D4"/>
    <w:rsid w:val="00B12F33"/>
    <w:rsid w:val="00B1303C"/>
    <w:rsid w:val="00B13870"/>
    <w:rsid w:val="00B13C0C"/>
    <w:rsid w:val="00B148E7"/>
    <w:rsid w:val="00B14EF3"/>
    <w:rsid w:val="00B15515"/>
    <w:rsid w:val="00B159F8"/>
    <w:rsid w:val="00B15A1B"/>
    <w:rsid w:val="00B15F1A"/>
    <w:rsid w:val="00B160F5"/>
    <w:rsid w:val="00B163C3"/>
    <w:rsid w:val="00B170A9"/>
    <w:rsid w:val="00B17A43"/>
    <w:rsid w:val="00B201EC"/>
    <w:rsid w:val="00B204D7"/>
    <w:rsid w:val="00B205FC"/>
    <w:rsid w:val="00B207AA"/>
    <w:rsid w:val="00B20806"/>
    <w:rsid w:val="00B20CA8"/>
    <w:rsid w:val="00B20FDC"/>
    <w:rsid w:val="00B210A6"/>
    <w:rsid w:val="00B21223"/>
    <w:rsid w:val="00B2154F"/>
    <w:rsid w:val="00B215C8"/>
    <w:rsid w:val="00B21A62"/>
    <w:rsid w:val="00B21EBC"/>
    <w:rsid w:val="00B21F1D"/>
    <w:rsid w:val="00B22459"/>
    <w:rsid w:val="00B22643"/>
    <w:rsid w:val="00B2279C"/>
    <w:rsid w:val="00B229BF"/>
    <w:rsid w:val="00B22A8A"/>
    <w:rsid w:val="00B22E2A"/>
    <w:rsid w:val="00B22E8A"/>
    <w:rsid w:val="00B232D6"/>
    <w:rsid w:val="00B239C0"/>
    <w:rsid w:val="00B23AAE"/>
    <w:rsid w:val="00B23B41"/>
    <w:rsid w:val="00B23C15"/>
    <w:rsid w:val="00B245D0"/>
    <w:rsid w:val="00B248E9"/>
    <w:rsid w:val="00B250A3"/>
    <w:rsid w:val="00B2549F"/>
    <w:rsid w:val="00B25584"/>
    <w:rsid w:val="00B255C0"/>
    <w:rsid w:val="00B256E1"/>
    <w:rsid w:val="00B258D7"/>
    <w:rsid w:val="00B260A4"/>
    <w:rsid w:val="00B260C6"/>
    <w:rsid w:val="00B266B9"/>
    <w:rsid w:val="00B274D6"/>
    <w:rsid w:val="00B27627"/>
    <w:rsid w:val="00B276F5"/>
    <w:rsid w:val="00B27E9B"/>
    <w:rsid w:val="00B30418"/>
    <w:rsid w:val="00B3096C"/>
    <w:rsid w:val="00B30992"/>
    <w:rsid w:val="00B30CC3"/>
    <w:rsid w:val="00B30DA6"/>
    <w:rsid w:val="00B3121E"/>
    <w:rsid w:val="00B316CF"/>
    <w:rsid w:val="00B31771"/>
    <w:rsid w:val="00B31890"/>
    <w:rsid w:val="00B319B6"/>
    <w:rsid w:val="00B31B53"/>
    <w:rsid w:val="00B31BAD"/>
    <w:rsid w:val="00B31D5E"/>
    <w:rsid w:val="00B31E81"/>
    <w:rsid w:val="00B31F17"/>
    <w:rsid w:val="00B321EE"/>
    <w:rsid w:val="00B322A2"/>
    <w:rsid w:val="00B32481"/>
    <w:rsid w:val="00B32B69"/>
    <w:rsid w:val="00B32F65"/>
    <w:rsid w:val="00B3356C"/>
    <w:rsid w:val="00B33621"/>
    <w:rsid w:val="00B336A8"/>
    <w:rsid w:val="00B33715"/>
    <w:rsid w:val="00B33811"/>
    <w:rsid w:val="00B3388B"/>
    <w:rsid w:val="00B338E1"/>
    <w:rsid w:val="00B33EB3"/>
    <w:rsid w:val="00B34010"/>
    <w:rsid w:val="00B3420F"/>
    <w:rsid w:val="00B3434C"/>
    <w:rsid w:val="00B34D02"/>
    <w:rsid w:val="00B34F1C"/>
    <w:rsid w:val="00B3506C"/>
    <w:rsid w:val="00B35377"/>
    <w:rsid w:val="00B356B1"/>
    <w:rsid w:val="00B357EA"/>
    <w:rsid w:val="00B358B5"/>
    <w:rsid w:val="00B35939"/>
    <w:rsid w:val="00B361AD"/>
    <w:rsid w:val="00B362AE"/>
    <w:rsid w:val="00B366A1"/>
    <w:rsid w:val="00B368C9"/>
    <w:rsid w:val="00B369F7"/>
    <w:rsid w:val="00B36B18"/>
    <w:rsid w:val="00B36B95"/>
    <w:rsid w:val="00B36FD7"/>
    <w:rsid w:val="00B3705F"/>
    <w:rsid w:val="00B3763B"/>
    <w:rsid w:val="00B37A30"/>
    <w:rsid w:val="00B37A62"/>
    <w:rsid w:val="00B37EED"/>
    <w:rsid w:val="00B402ED"/>
    <w:rsid w:val="00B40C8D"/>
    <w:rsid w:val="00B40EAC"/>
    <w:rsid w:val="00B414E5"/>
    <w:rsid w:val="00B41B54"/>
    <w:rsid w:val="00B4218D"/>
    <w:rsid w:val="00B42491"/>
    <w:rsid w:val="00B42EDD"/>
    <w:rsid w:val="00B42F2A"/>
    <w:rsid w:val="00B434B9"/>
    <w:rsid w:val="00B43939"/>
    <w:rsid w:val="00B44309"/>
    <w:rsid w:val="00B444CB"/>
    <w:rsid w:val="00B4453C"/>
    <w:rsid w:val="00B4474A"/>
    <w:rsid w:val="00B44775"/>
    <w:rsid w:val="00B448EE"/>
    <w:rsid w:val="00B44936"/>
    <w:rsid w:val="00B45017"/>
    <w:rsid w:val="00B4540D"/>
    <w:rsid w:val="00B454D2"/>
    <w:rsid w:val="00B45A0B"/>
    <w:rsid w:val="00B45AE3"/>
    <w:rsid w:val="00B45B3E"/>
    <w:rsid w:val="00B45B6D"/>
    <w:rsid w:val="00B46A47"/>
    <w:rsid w:val="00B47785"/>
    <w:rsid w:val="00B509D2"/>
    <w:rsid w:val="00B50F5A"/>
    <w:rsid w:val="00B5117B"/>
    <w:rsid w:val="00B5126F"/>
    <w:rsid w:val="00B5173E"/>
    <w:rsid w:val="00B5175F"/>
    <w:rsid w:val="00B51B22"/>
    <w:rsid w:val="00B51BD1"/>
    <w:rsid w:val="00B522C4"/>
    <w:rsid w:val="00B5267B"/>
    <w:rsid w:val="00B531C2"/>
    <w:rsid w:val="00B5337A"/>
    <w:rsid w:val="00B53392"/>
    <w:rsid w:val="00B53B6A"/>
    <w:rsid w:val="00B53D4A"/>
    <w:rsid w:val="00B53D55"/>
    <w:rsid w:val="00B53EDA"/>
    <w:rsid w:val="00B53FFE"/>
    <w:rsid w:val="00B54012"/>
    <w:rsid w:val="00B54286"/>
    <w:rsid w:val="00B547CC"/>
    <w:rsid w:val="00B547CD"/>
    <w:rsid w:val="00B54B25"/>
    <w:rsid w:val="00B54DDB"/>
    <w:rsid w:val="00B54FFF"/>
    <w:rsid w:val="00B550D9"/>
    <w:rsid w:val="00B5529E"/>
    <w:rsid w:val="00B555CA"/>
    <w:rsid w:val="00B55D10"/>
    <w:rsid w:val="00B55FD7"/>
    <w:rsid w:val="00B56006"/>
    <w:rsid w:val="00B56312"/>
    <w:rsid w:val="00B56A5E"/>
    <w:rsid w:val="00B56EFA"/>
    <w:rsid w:val="00B572D4"/>
    <w:rsid w:val="00B57A36"/>
    <w:rsid w:val="00B60307"/>
    <w:rsid w:val="00B60670"/>
    <w:rsid w:val="00B607A1"/>
    <w:rsid w:val="00B60873"/>
    <w:rsid w:val="00B609CF"/>
    <w:rsid w:val="00B60F23"/>
    <w:rsid w:val="00B6182F"/>
    <w:rsid w:val="00B61C78"/>
    <w:rsid w:val="00B61C9D"/>
    <w:rsid w:val="00B61DD2"/>
    <w:rsid w:val="00B61F42"/>
    <w:rsid w:val="00B62351"/>
    <w:rsid w:val="00B624B1"/>
    <w:rsid w:val="00B626C8"/>
    <w:rsid w:val="00B6286F"/>
    <w:rsid w:val="00B628EE"/>
    <w:rsid w:val="00B63094"/>
    <w:rsid w:val="00B633AA"/>
    <w:rsid w:val="00B6345E"/>
    <w:rsid w:val="00B63996"/>
    <w:rsid w:val="00B63A57"/>
    <w:rsid w:val="00B63DD0"/>
    <w:rsid w:val="00B63E46"/>
    <w:rsid w:val="00B6422C"/>
    <w:rsid w:val="00B64726"/>
    <w:rsid w:val="00B6493F"/>
    <w:rsid w:val="00B6530A"/>
    <w:rsid w:val="00B65983"/>
    <w:rsid w:val="00B65DE0"/>
    <w:rsid w:val="00B666AD"/>
    <w:rsid w:val="00B668AA"/>
    <w:rsid w:val="00B668D7"/>
    <w:rsid w:val="00B67269"/>
    <w:rsid w:val="00B675F8"/>
    <w:rsid w:val="00B675F9"/>
    <w:rsid w:val="00B70131"/>
    <w:rsid w:val="00B7091D"/>
    <w:rsid w:val="00B70D97"/>
    <w:rsid w:val="00B70E06"/>
    <w:rsid w:val="00B710E2"/>
    <w:rsid w:val="00B713C7"/>
    <w:rsid w:val="00B7158F"/>
    <w:rsid w:val="00B71E3F"/>
    <w:rsid w:val="00B72008"/>
    <w:rsid w:val="00B72C6B"/>
    <w:rsid w:val="00B7301B"/>
    <w:rsid w:val="00B73616"/>
    <w:rsid w:val="00B7373A"/>
    <w:rsid w:val="00B738A3"/>
    <w:rsid w:val="00B73D0C"/>
    <w:rsid w:val="00B7446A"/>
    <w:rsid w:val="00B74533"/>
    <w:rsid w:val="00B74767"/>
    <w:rsid w:val="00B74C31"/>
    <w:rsid w:val="00B756AE"/>
    <w:rsid w:val="00B75D7D"/>
    <w:rsid w:val="00B75F4B"/>
    <w:rsid w:val="00B76AF6"/>
    <w:rsid w:val="00B76C71"/>
    <w:rsid w:val="00B76EDA"/>
    <w:rsid w:val="00B76F32"/>
    <w:rsid w:val="00B77106"/>
    <w:rsid w:val="00B77410"/>
    <w:rsid w:val="00B77674"/>
    <w:rsid w:val="00B778EA"/>
    <w:rsid w:val="00B77C36"/>
    <w:rsid w:val="00B77E2F"/>
    <w:rsid w:val="00B77F72"/>
    <w:rsid w:val="00B8015C"/>
    <w:rsid w:val="00B80452"/>
    <w:rsid w:val="00B80B81"/>
    <w:rsid w:val="00B814CD"/>
    <w:rsid w:val="00B81A17"/>
    <w:rsid w:val="00B81A27"/>
    <w:rsid w:val="00B81B08"/>
    <w:rsid w:val="00B81CCD"/>
    <w:rsid w:val="00B81E31"/>
    <w:rsid w:val="00B8228B"/>
    <w:rsid w:val="00B824FE"/>
    <w:rsid w:val="00B8314C"/>
    <w:rsid w:val="00B83BA4"/>
    <w:rsid w:val="00B83D27"/>
    <w:rsid w:val="00B83D39"/>
    <w:rsid w:val="00B841CE"/>
    <w:rsid w:val="00B84AC7"/>
    <w:rsid w:val="00B84D7C"/>
    <w:rsid w:val="00B84FBD"/>
    <w:rsid w:val="00B85080"/>
    <w:rsid w:val="00B8576A"/>
    <w:rsid w:val="00B8594C"/>
    <w:rsid w:val="00B85FDD"/>
    <w:rsid w:val="00B86909"/>
    <w:rsid w:val="00B86BA2"/>
    <w:rsid w:val="00B86CA9"/>
    <w:rsid w:val="00B86EC2"/>
    <w:rsid w:val="00B87293"/>
    <w:rsid w:val="00B874DB"/>
    <w:rsid w:val="00B87D8B"/>
    <w:rsid w:val="00B90070"/>
    <w:rsid w:val="00B900E9"/>
    <w:rsid w:val="00B90112"/>
    <w:rsid w:val="00B9056D"/>
    <w:rsid w:val="00B9070E"/>
    <w:rsid w:val="00B90A18"/>
    <w:rsid w:val="00B90D95"/>
    <w:rsid w:val="00B90F1E"/>
    <w:rsid w:val="00B91513"/>
    <w:rsid w:val="00B9199E"/>
    <w:rsid w:val="00B91D3A"/>
    <w:rsid w:val="00B91E34"/>
    <w:rsid w:val="00B9215F"/>
    <w:rsid w:val="00B9227E"/>
    <w:rsid w:val="00B92433"/>
    <w:rsid w:val="00B92AC4"/>
    <w:rsid w:val="00B92B05"/>
    <w:rsid w:val="00B931D4"/>
    <w:rsid w:val="00B934D9"/>
    <w:rsid w:val="00B935D8"/>
    <w:rsid w:val="00B9384C"/>
    <w:rsid w:val="00B93A04"/>
    <w:rsid w:val="00B93B09"/>
    <w:rsid w:val="00B93D6B"/>
    <w:rsid w:val="00B942D8"/>
    <w:rsid w:val="00B94615"/>
    <w:rsid w:val="00B946C3"/>
    <w:rsid w:val="00B9490F"/>
    <w:rsid w:val="00B94989"/>
    <w:rsid w:val="00B949CA"/>
    <w:rsid w:val="00B94D8F"/>
    <w:rsid w:val="00B95081"/>
    <w:rsid w:val="00B950A2"/>
    <w:rsid w:val="00B951C5"/>
    <w:rsid w:val="00B9520A"/>
    <w:rsid w:val="00B9535B"/>
    <w:rsid w:val="00B9566B"/>
    <w:rsid w:val="00B95A92"/>
    <w:rsid w:val="00B962C9"/>
    <w:rsid w:val="00B96512"/>
    <w:rsid w:val="00B96824"/>
    <w:rsid w:val="00B96912"/>
    <w:rsid w:val="00B96C7A"/>
    <w:rsid w:val="00B96D9B"/>
    <w:rsid w:val="00B97AAA"/>
    <w:rsid w:val="00B97C5F"/>
    <w:rsid w:val="00BA03F4"/>
    <w:rsid w:val="00BA0870"/>
    <w:rsid w:val="00BA0BD2"/>
    <w:rsid w:val="00BA0EFD"/>
    <w:rsid w:val="00BA1279"/>
    <w:rsid w:val="00BA12E9"/>
    <w:rsid w:val="00BA1323"/>
    <w:rsid w:val="00BA164B"/>
    <w:rsid w:val="00BA16E9"/>
    <w:rsid w:val="00BA225D"/>
    <w:rsid w:val="00BA23A8"/>
    <w:rsid w:val="00BA243C"/>
    <w:rsid w:val="00BA2559"/>
    <w:rsid w:val="00BA272A"/>
    <w:rsid w:val="00BA2F97"/>
    <w:rsid w:val="00BA34CE"/>
    <w:rsid w:val="00BA3C5C"/>
    <w:rsid w:val="00BA3CC1"/>
    <w:rsid w:val="00BA41EB"/>
    <w:rsid w:val="00BA4293"/>
    <w:rsid w:val="00BA4986"/>
    <w:rsid w:val="00BA4A2F"/>
    <w:rsid w:val="00BA538C"/>
    <w:rsid w:val="00BA5933"/>
    <w:rsid w:val="00BA5E86"/>
    <w:rsid w:val="00BA5F7F"/>
    <w:rsid w:val="00BA66DF"/>
    <w:rsid w:val="00BA69E0"/>
    <w:rsid w:val="00BA6DA5"/>
    <w:rsid w:val="00BA6DCE"/>
    <w:rsid w:val="00BA6E49"/>
    <w:rsid w:val="00BA7240"/>
    <w:rsid w:val="00BA732B"/>
    <w:rsid w:val="00BA75E6"/>
    <w:rsid w:val="00BA7726"/>
    <w:rsid w:val="00BA77D8"/>
    <w:rsid w:val="00BA7901"/>
    <w:rsid w:val="00BA7928"/>
    <w:rsid w:val="00BA7B45"/>
    <w:rsid w:val="00BA7B67"/>
    <w:rsid w:val="00BA7CEE"/>
    <w:rsid w:val="00BA7E2A"/>
    <w:rsid w:val="00BB005A"/>
    <w:rsid w:val="00BB06CD"/>
    <w:rsid w:val="00BB11B7"/>
    <w:rsid w:val="00BB168E"/>
    <w:rsid w:val="00BB178A"/>
    <w:rsid w:val="00BB1914"/>
    <w:rsid w:val="00BB1DEA"/>
    <w:rsid w:val="00BB2534"/>
    <w:rsid w:val="00BB25AC"/>
    <w:rsid w:val="00BB2825"/>
    <w:rsid w:val="00BB2BA2"/>
    <w:rsid w:val="00BB35AA"/>
    <w:rsid w:val="00BB3BFC"/>
    <w:rsid w:val="00BB3C2C"/>
    <w:rsid w:val="00BB433D"/>
    <w:rsid w:val="00BB439A"/>
    <w:rsid w:val="00BB45D9"/>
    <w:rsid w:val="00BB48EF"/>
    <w:rsid w:val="00BB494B"/>
    <w:rsid w:val="00BB4D3D"/>
    <w:rsid w:val="00BB514F"/>
    <w:rsid w:val="00BB56C1"/>
    <w:rsid w:val="00BB5B5E"/>
    <w:rsid w:val="00BB601B"/>
    <w:rsid w:val="00BB6022"/>
    <w:rsid w:val="00BB6130"/>
    <w:rsid w:val="00BB6C9F"/>
    <w:rsid w:val="00BB6D9B"/>
    <w:rsid w:val="00BB6F0B"/>
    <w:rsid w:val="00BB739E"/>
    <w:rsid w:val="00BB742A"/>
    <w:rsid w:val="00BB754C"/>
    <w:rsid w:val="00BB7753"/>
    <w:rsid w:val="00BB7A15"/>
    <w:rsid w:val="00BB7A88"/>
    <w:rsid w:val="00BB7A92"/>
    <w:rsid w:val="00BB7CB3"/>
    <w:rsid w:val="00BC0C23"/>
    <w:rsid w:val="00BC0DB2"/>
    <w:rsid w:val="00BC0E4F"/>
    <w:rsid w:val="00BC1087"/>
    <w:rsid w:val="00BC135F"/>
    <w:rsid w:val="00BC161F"/>
    <w:rsid w:val="00BC16C8"/>
    <w:rsid w:val="00BC19CB"/>
    <w:rsid w:val="00BC1CA8"/>
    <w:rsid w:val="00BC1EB6"/>
    <w:rsid w:val="00BC1ED5"/>
    <w:rsid w:val="00BC2B2A"/>
    <w:rsid w:val="00BC3610"/>
    <w:rsid w:val="00BC379E"/>
    <w:rsid w:val="00BC3967"/>
    <w:rsid w:val="00BC3C48"/>
    <w:rsid w:val="00BC3FF0"/>
    <w:rsid w:val="00BC4394"/>
    <w:rsid w:val="00BC4B6B"/>
    <w:rsid w:val="00BC4F8B"/>
    <w:rsid w:val="00BC50DE"/>
    <w:rsid w:val="00BC5367"/>
    <w:rsid w:val="00BC5514"/>
    <w:rsid w:val="00BC559E"/>
    <w:rsid w:val="00BC5ABD"/>
    <w:rsid w:val="00BC5D4E"/>
    <w:rsid w:val="00BC61D9"/>
    <w:rsid w:val="00BC63EC"/>
    <w:rsid w:val="00BC6586"/>
    <w:rsid w:val="00BC67DE"/>
    <w:rsid w:val="00BC6BF0"/>
    <w:rsid w:val="00BC6EBD"/>
    <w:rsid w:val="00BC7152"/>
    <w:rsid w:val="00BC7275"/>
    <w:rsid w:val="00BC76F7"/>
    <w:rsid w:val="00BC7906"/>
    <w:rsid w:val="00BC7C39"/>
    <w:rsid w:val="00BC7F06"/>
    <w:rsid w:val="00BD02BD"/>
    <w:rsid w:val="00BD04D4"/>
    <w:rsid w:val="00BD0A4D"/>
    <w:rsid w:val="00BD17A1"/>
    <w:rsid w:val="00BD1B66"/>
    <w:rsid w:val="00BD1DF5"/>
    <w:rsid w:val="00BD1EB2"/>
    <w:rsid w:val="00BD210B"/>
    <w:rsid w:val="00BD2495"/>
    <w:rsid w:val="00BD258F"/>
    <w:rsid w:val="00BD2EA3"/>
    <w:rsid w:val="00BD2F67"/>
    <w:rsid w:val="00BD32F5"/>
    <w:rsid w:val="00BD34E0"/>
    <w:rsid w:val="00BD34FC"/>
    <w:rsid w:val="00BD3D14"/>
    <w:rsid w:val="00BD3EDE"/>
    <w:rsid w:val="00BD3FF4"/>
    <w:rsid w:val="00BD4356"/>
    <w:rsid w:val="00BD4707"/>
    <w:rsid w:val="00BD4B72"/>
    <w:rsid w:val="00BD4BEF"/>
    <w:rsid w:val="00BD4D87"/>
    <w:rsid w:val="00BD5102"/>
    <w:rsid w:val="00BD53F5"/>
    <w:rsid w:val="00BD54EC"/>
    <w:rsid w:val="00BD54F6"/>
    <w:rsid w:val="00BD5896"/>
    <w:rsid w:val="00BD5BC0"/>
    <w:rsid w:val="00BD5E4D"/>
    <w:rsid w:val="00BD65D2"/>
    <w:rsid w:val="00BD6BA2"/>
    <w:rsid w:val="00BD6F8C"/>
    <w:rsid w:val="00BD7048"/>
    <w:rsid w:val="00BD748C"/>
    <w:rsid w:val="00BD74EF"/>
    <w:rsid w:val="00BD75C4"/>
    <w:rsid w:val="00BD77B2"/>
    <w:rsid w:val="00BD7D20"/>
    <w:rsid w:val="00BD7E9E"/>
    <w:rsid w:val="00BE027B"/>
    <w:rsid w:val="00BE03BD"/>
    <w:rsid w:val="00BE0508"/>
    <w:rsid w:val="00BE05E1"/>
    <w:rsid w:val="00BE0D00"/>
    <w:rsid w:val="00BE12CD"/>
    <w:rsid w:val="00BE16CD"/>
    <w:rsid w:val="00BE170C"/>
    <w:rsid w:val="00BE18B3"/>
    <w:rsid w:val="00BE1958"/>
    <w:rsid w:val="00BE2406"/>
    <w:rsid w:val="00BE25E3"/>
    <w:rsid w:val="00BE2A7A"/>
    <w:rsid w:val="00BE2E85"/>
    <w:rsid w:val="00BE398F"/>
    <w:rsid w:val="00BE39AE"/>
    <w:rsid w:val="00BE4014"/>
    <w:rsid w:val="00BE46C6"/>
    <w:rsid w:val="00BE4AB2"/>
    <w:rsid w:val="00BE4FAA"/>
    <w:rsid w:val="00BE551A"/>
    <w:rsid w:val="00BE593A"/>
    <w:rsid w:val="00BE6471"/>
    <w:rsid w:val="00BE64D7"/>
    <w:rsid w:val="00BE66A6"/>
    <w:rsid w:val="00BE6805"/>
    <w:rsid w:val="00BE6B18"/>
    <w:rsid w:val="00BE6D9E"/>
    <w:rsid w:val="00BE70B2"/>
    <w:rsid w:val="00BE72E8"/>
    <w:rsid w:val="00BE7728"/>
    <w:rsid w:val="00BE77C3"/>
    <w:rsid w:val="00BE7A8C"/>
    <w:rsid w:val="00BE7C4A"/>
    <w:rsid w:val="00BF02D3"/>
    <w:rsid w:val="00BF0838"/>
    <w:rsid w:val="00BF0ACE"/>
    <w:rsid w:val="00BF0B9A"/>
    <w:rsid w:val="00BF0ECD"/>
    <w:rsid w:val="00BF0FB6"/>
    <w:rsid w:val="00BF1432"/>
    <w:rsid w:val="00BF18A1"/>
    <w:rsid w:val="00BF1970"/>
    <w:rsid w:val="00BF19F4"/>
    <w:rsid w:val="00BF1C74"/>
    <w:rsid w:val="00BF1CBC"/>
    <w:rsid w:val="00BF1CF1"/>
    <w:rsid w:val="00BF214F"/>
    <w:rsid w:val="00BF2800"/>
    <w:rsid w:val="00BF28B1"/>
    <w:rsid w:val="00BF29ED"/>
    <w:rsid w:val="00BF2CA9"/>
    <w:rsid w:val="00BF2F66"/>
    <w:rsid w:val="00BF3584"/>
    <w:rsid w:val="00BF3633"/>
    <w:rsid w:val="00BF3AD2"/>
    <w:rsid w:val="00BF424B"/>
    <w:rsid w:val="00BF4A07"/>
    <w:rsid w:val="00BF4AD5"/>
    <w:rsid w:val="00BF4DA2"/>
    <w:rsid w:val="00BF4E1F"/>
    <w:rsid w:val="00BF4F7C"/>
    <w:rsid w:val="00BF5143"/>
    <w:rsid w:val="00BF5324"/>
    <w:rsid w:val="00BF54DC"/>
    <w:rsid w:val="00BF556A"/>
    <w:rsid w:val="00BF566E"/>
    <w:rsid w:val="00BF57CC"/>
    <w:rsid w:val="00BF5F92"/>
    <w:rsid w:val="00BF6E98"/>
    <w:rsid w:val="00BF728D"/>
    <w:rsid w:val="00BF7365"/>
    <w:rsid w:val="00BF7CE0"/>
    <w:rsid w:val="00C00131"/>
    <w:rsid w:val="00C003EA"/>
    <w:rsid w:val="00C00AB8"/>
    <w:rsid w:val="00C01808"/>
    <w:rsid w:val="00C01964"/>
    <w:rsid w:val="00C01BD1"/>
    <w:rsid w:val="00C02088"/>
    <w:rsid w:val="00C02272"/>
    <w:rsid w:val="00C0248E"/>
    <w:rsid w:val="00C02734"/>
    <w:rsid w:val="00C02CF6"/>
    <w:rsid w:val="00C02ED6"/>
    <w:rsid w:val="00C030C9"/>
    <w:rsid w:val="00C034E2"/>
    <w:rsid w:val="00C035C0"/>
    <w:rsid w:val="00C035E3"/>
    <w:rsid w:val="00C0363D"/>
    <w:rsid w:val="00C03A15"/>
    <w:rsid w:val="00C03ABA"/>
    <w:rsid w:val="00C03F25"/>
    <w:rsid w:val="00C03FF1"/>
    <w:rsid w:val="00C040E2"/>
    <w:rsid w:val="00C0425D"/>
    <w:rsid w:val="00C04311"/>
    <w:rsid w:val="00C0461D"/>
    <w:rsid w:val="00C04B1D"/>
    <w:rsid w:val="00C04C46"/>
    <w:rsid w:val="00C057E7"/>
    <w:rsid w:val="00C058DC"/>
    <w:rsid w:val="00C05F7F"/>
    <w:rsid w:val="00C06406"/>
    <w:rsid w:val="00C06A48"/>
    <w:rsid w:val="00C06B55"/>
    <w:rsid w:val="00C06C3C"/>
    <w:rsid w:val="00C07012"/>
    <w:rsid w:val="00C073BA"/>
    <w:rsid w:val="00C07EFD"/>
    <w:rsid w:val="00C07F76"/>
    <w:rsid w:val="00C10010"/>
    <w:rsid w:val="00C102CB"/>
    <w:rsid w:val="00C10423"/>
    <w:rsid w:val="00C10661"/>
    <w:rsid w:val="00C107B6"/>
    <w:rsid w:val="00C10B0B"/>
    <w:rsid w:val="00C11278"/>
    <w:rsid w:val="00C11CFB"/>
    <w:rsid w:val="00C11F92"/>
    <w:rsid w:val="00C125DC"/>
    <w:rsid w:val="00C131AC"/>
    <w:rsid w:val="00C1336F"/>
    <w:rsid w:val="00C13811"/>
    <w:rsid w:val="00C13A40"/>
    <w:rsid w:val="00C13FB9"/>
    <w:rsid w:val="00C1408F"/>
    <w:rsid w:val="00C14701"/>
    <w:rsid w:val="00C147D6"/>
    <w:rsid w:val="00C148A0"/>
    <w:rsid w:val="00C14E5D"/>
    <w:rsid w:val="00C1527D"/>
    <w:rsid w:val="00C15505"/>
    <w:rsid w:val="00C15637"/>
    <w:rsid w:val="00C156DE"/>
    <w:rsid w:val="00C1583E"/>
    <w:rsid w:val="00C15AA1"/>
    <w:rsid w:val="00C15AA5"/>
    <w:rsid w:val="00C15BBC"/>
    <w:rsid w:val="00C15BD4"/>
    <w:rsid w:val="00C17400"/>
    <w:rsid w:val="00C1764D"/>
    <w:rsid w:val="00C1796E"/>
    <w:rsid w:val="00C17B3F"/>
    <w:rsid w:val="00C202B1"/>
    <w:rsid w:val="00C20C76"/>
    <w:rsid w:val="00C20D23"/>
    <w:rsid w:val="00C212AF"/>
    <w:rsid w:val="00C21733"/>
    <w:rsid w:val="00C21AB2"/>
    <w:rsid w:val="00C21B96"/>
    <w:rsid w:val="00C21E5D"/>
    <w:rsid w:val="00C22061"/>
    <w:rsid w:val="00C22A35"/>
    <w:rsid w:val="00C22B1E"/>
    <w:rsid w:val="00C22E61"/>
    <w:rsid w:val="00C22F1D"/>
    <w:rsid w:val="00C2317E"/>
    <w:rsid w:val="00C23241"/>
    <w:rsid w:val="00C23423"/>
    <w:rsid w:val="00C23487"/>
    <w:rsid w:val="00C23BC0"/>
    <w:rsid w:val="00C23E9C"/>
    <w:rsid w:val="00C2428C"/>
    <w:rsid w:val="00C243EE"/>
    <w:rsid w:val="00C249C8"/>
    <w:rsid w:val="00C253AA"/>
    <w:rsid w:val="00C259CA"/>
    <w:rsid w:val="00C25C51"/>
    <w:rsid w:val="00C25EFA"/>
    <w:rsid w:val="00C26274"/>
    <w:rsid w:val="00C26428"/>
    <w:rsid w:val="00C265A7"/>
    <w:rsid w:val="00C268F9"/>
    <w:rsid w:val="00C2702B"/>
    <w:rsid w:val="00C27218"/>
    <w:rsid w:val="00C27558"/>
    <w:rsid w:val="00C27AF0"/>
    <w:rsid w:val="00C30541"/>
    <w:rsid w:val="00C30773"/>
    <w:rsid w:val="00C308A0"/>
    <w:rsid w:val="00C30CF0"/>
    <w:rsid w:val="00C3141C"/>
    <w:rsid w:val="00C316E3"/>
    <w:rsid w:val="00C3188B"/>
    <w:rsid w:val="00C31D93"/>
    <w:rsid w:val="00C31DAE"/>
    <w:rsid w:val="00C31DBB"/>
    <w:rsid w:val="00C31E32"/>
    <w:rsid w:val="00C324C7"/>
    <w:rsid w:val="00C3262E"/>
    <w:rsid w:val="00C32EBC"/>
    <w:rsid w:val="00C33010"/>
    <w:rsid w:val="00C331C5"/>
    <w:rsid w:val="00C3332C"/>
    <w:rsid w:val="00C33353"/>
    <w:rsid w:val="00C33B5F"/>
    <w:rsid w:val="00C33B81"/>
    <w:rsid w:val="00C341A8"/>
    <w:rsid w:val="00C34335"/>
    <w:rsid w:val="00C34416"/>
    <w:rsid w:val="00C34469"/>
    <w:rsid w:val="00C344AF"/>
    <w:rsid w:val="00C344E6"/>
    <w:rsid w:val="00C345E6"/>
    <w:rsid w:val="00C345F0"/>
    <w:rsid w:val="00C347DC"/>
    <w:rsid w:val="00C349E0"/>
    <w:rsid w:val="00C34C2A"/>
    <w:rsid w:val="00C34D84"/>
    <w:rsid w:val="00C354D0"/>
    <w:rsid w:val="00C354E5"/>
    <w:rsid w:val="00C35809"/>
    <w:rsid w:val="00C35811"/>
    <w:rsid w:val="00C35D64"/>
    <w:rsid w:val="00C3635B"/>
    <w:rsid w:val="00C36661"/>
    <w:rsid w:val="00C36913"/>
    <w:rsid w:val="00C36C91"/>
    <w:rsid w:val="00C37059"/>
    <w:rsid w:val="00C374EC"/>
    <w:rsid w:val="00C378DC"/>
    <w:rsid w:val="00C37B8B"/>
    <w:rsid w:val="00C400A7"/>
    <w:rsid w:val="00C409DF"/>
    <w:rsid w:val="00C40C25"/>
    <w:rsid w:val="00C40D98"/>
    <w:rsid w:val="00C40E3F"/>
    <w:rsid w:val="00C41062"/>
    <w:rsid w:val="00C4174B"/>
    <w:rsid w:val="00C41840"/>
    <w:rsid w:val="00C41B76"/>
    <w:rsid w:val="00C41C79"/>
    <w:rsid w:val="00C41E01"/>
    <w:rsid w:val="00C41E74"/>
    <w:rsid w:val="00C421C1"/>
    <w:rsid w:val="00C421D3"/>
    <w:rsid w:val="00C422D2"/>
    <w:rsid w:val="00C427D7"/>
    <w:rsid w:val="00C42A13"/>
    <w:rsid w:val="00C42A23"/>
    <w:rsid w:val="00C42FE1"/>
    <w:rsid w:val="00C4366A"/>
    <w:rsid w:val="00C43929"/>
    <w:rsid w:val="00C43FF1"/>
    <w:rsid w:val="00C440BA"/>
    <w:rsid w:val="00C4415E"/>
    <w:rsid w:val="00C4441D"/>
    <w:rsid w:val="00C44476"/>
    <w:rsid w:val="00C445C0"/>
    <w:rsid w:val="00C44C2C"/>
    <w:rsid w:val="00C44D9F"/>
    <w:rsid w:val="00C44F09"/>
    <w:rsid w:val="00C45148"/>
    <w:rsid w:val="00C45262"/>
    <w:rsid w:val="00C453BF"/>
    <w:rsid w:val="00C45465"/>
    <w:rsid w:val="00C45528"/>
    <w:rsid w:val="00C455F3"/>
    <w:rsid w:val="00C45E62"/>
    <w:rsid w:val="00C46035"/>
    <w:rsid w:val="00C46826"/>
    <w:rsid w:val="00C46B09"/>
    <w:rsid w:val="00C46BAC"/>
    <w:rsid w:val="00C46E7D"/>
    <w:rsid w:val="00C4734A"/>
    <w:rsid w:val="00C47350"/>
    <w:rsid w:val="00C477B5"/>
    <w:rsid w:val="00C47954"/>
    <w:rsid w:val="00C479AB"/>
    <w:rsid w:val="00C47B88"/>
    <w:rsid w:val="00C50971"/>
    <w:rsid w:val="00C510D0"/>
    <w:rsid w:val="00C515EA"/>
    <w:rsid w:val="00C516AE"/>
    <w:rsid w:val="00C51925"/>
    <w:rsid w:val="00C51AAE"/>
    <w:rsid w:val="00C51DBA"/>
    <w:rsid w:val="00C51DC5"/>
    <w:rsid w:val="00C51EB9"/>
    <w:rsid w:val="00C51F18"/>
    <w:rsid w:val="00C52C39"/>
    <w:rsid w:val="00C52CB5"/>
    <w:rsid w:val="00C52E4B"/>
    <w:rsid w:val="00C53105"/>
    <w:rsid w:val="00C53382"/>
    <w:rsid w:val="00C53415"/>
    <w:rsid w:val="00C53569"/>
    <w:rsid w:val="00C53CC3"/>
    <w:rsid w:val="00C53D44"/>
    <w:rsid w:val="00C541B7"/>
    <w:rsid w:val="00C54B52"/>
    <w:rsid w:val="00C54E22"/>
    <w:rsid w:val="00C55287"/>
    <w:rsid w:val="00C554A8"/>
    <w:rsid w:val="00C55539"/>
    <w:rsid w:val="00C55635"/>
    <w:rsid w:val="00C5578A"/>
    <w:rsid w:val="00C558B4"/>
    <w:rsid w:val="00C55BED"/>
    <w:rsid w:val="00C55D8B"/>
    <w:rsid w:val="00C55F31"/>
    <w:rsid w:val="00C56217"/>
    <w:rsid w:val="00C56977"/>
    <w:rsid w:val="00C56A4A"/>
    <w:rsid w:val="00C5716C"/>
    <w:rsid w:val="00C576AD"/>
    <w:rsid w:val="00C5799A"/>
    <w:rsid w:val="00C6073E"/>
    <w:rsid w:val="00C60813"/>
    <w:rsid w:val="00C60CCB"/>
    <w:rsid w:val="00C6120C"/>
    <w:rsid w:val="00C613B3"/>
    <w:rsid w:val="00C618F1"/>
    <w:rsid w:val="00C61F78"/>
    <w:rsid w:val="00C61FE6"/>
    <w:rsid w:val="00C6291D"/>
    <w:rsid w:val="00C62A19"/>
    <w:rsid w:val="00C62D4A"/>
    <w:rsid w:val="00C631C6"/>
    <w:rsid w:val="00C63628"/>
    <w:rsid w:val="00C637D8"/>
    <w:rsid w:val="00C6386B"/>
    <w:rsid w:val="00C63B1D"/>
    <w:rsid w:val="00C63EA7"/>
    <w:rsid w:val="00C64DB1"/>
    <w:rsid w:val="00C64F21"/>
    <w:rsid w:val="00C650D5"/>
    <w:rsid w:val="00C65243"/>
    <w:rsid w:val="00C65485"/>
    <w:rsid w:val="00C6550A"/>
    <w:rsid w:val="00C65B90"/>
    <w:rsid w:val="00C66322"/>
    <w:rsid w:val="00C6644F"/>
    <w:rsid w:val="00C668E9"/>
    <w:rsid w:val="00C66D66"/>
    <w:rsid w:val="00C66E89"/>
    <w:rsid w:val="00C670CF"/>
    <w:rsid w:val="00C67261"/>
    <w:rsid w:val="00C67A11"/>
    <w:rsid w:val="00C67DF3"/>
    <w:rsid w:val="00C67DF6"/>
    <w:rsid w:val="00C70090"/>
    <w:rsid w:val="00C700E9"/>
    <w:rsid w:val="00C7012E"/>
    <w:rsid w:val="00C70185"/>
    <w:rsid w:val="00C70715"/>
    <w:rsid w:val="00C70864"/>
    <w:rsid w:val="00C70AC5"/>
    <w:rsid w:val="00C70F7A"/>
    <w:rsid w:val="00C710D1"/>
    <w:rsid w:val="00C71118"/>
    <w:rsid w:val="00C7116C"/>
    <w:rsid w:val="00C7152B"/>
    <w:rsid w:val="00C715F6"/>
    <w:rsid w:val="00C71634"/>
    <w:rsid w:val="00C71A5D"/>
    <w:rsid w:val="00C71D9E"/>
    <w:rsid w:val="00C7250D"/>
    <w:rsid w:val="00C729E0"/>
    <w:rsid w:val="00C730A4"/>
    <w:rsid w:val="00C732A7"/>
    <w:rsid w:val="00C737C3"/>
    <w:rsid w:val="00C73914"/>
    <w:rsid w:val="00C745CF"/>
    <w:rsid w:val="00C746D5"/>
    <w:rsid w:val="00C7470A"/>
    <w:rsid w:val="00C74CCB"/>
    <w:rsid w:val="00C74DFE"/>
    <w:rsid w:val="00C7510F"/>
    <w:rsid w:val="00C75574"/>
    <w:rsid w:val="00C7611E"/>
    <w:rsid w:val="00C76214"/>
    <w:rsid w:val="00C7692F"/>
    <w:rsid w:val="00C76C4D"/>
    <w:rsid w:val="00C76E8A"/>
    <w:rsid w:val="00C7715C"/>
    <w:rsid w:val="00C773A5"/>
    <w:rsid w:val="00C774B2"/>
    <w:rsid w:val="00C775E5"/>
    <w:rsid w:val="00C776C3"/>
    <w:rsid w:val="00C778D4"/>
    <w:rsid w:val="00C77F60"/>
    <w:rsid w:val="00C80225"/>
    <w:rsid w:val="00C80BC5"/>
    <w:rsid w:val="00C80F8C"/>
    <w:rsid w:val="00C810A1"/>
    <w:rsid w:val="00C81652"/>
    <w:rsid w:val="00C81A3A"/>
    <w:rsid w:val="00C81ADB"/>
    <w:rsid w:val="00C820CE"/>
    <w:rsid w:val="00C82D94"/>
    <w:rsid w:val="00C82E7F"/>
    <w:rsid w:val="00C83305"/>
    <w:rsid w:val="00C83894"/>
    <w:rsid w:val="00C83A7B"/>
    <w:rsid w:val="00C83B04"/>
    <w:rsid w:val="00C83FAE"/>
    <w:rsid w:val="00C84097"/>
    <w:rsid w:val="00C84FBA"/>
    <w:rsid w:val="00C85825"/>
    <w:rsid w:val="00C85D69"/>
    <w:rsid w:val="00C85ED9"/>
    <w:rsid w:val="00C85F76"/>
    <w:rsid w:val="00C8607C"/>
    <w:rsid w:val="00C86491"/>
    <w:rsid w:val="00C86B2A"/>
    <w:rsid w:val="00C86BF4"/>
    <w:rsid w:val="00C873DF"/>
    <w:rsid w:val="00C87704"/>
    <w:rsid w:val="00C9003F"/>
    <w:rsid w:val="00C9056F"/>
    <w:rsid w:val="00C90801"/>
    <w:rsid w:val="00C90883"/>
    <w:rsid w:val="00C90957"/>
    <w:rsid w:val="00C90A6B"/>
    <w:rsid w:val="00C90A9E"/>
    <w:rsid w:val="00C91243"/>
    <w:rsid w:val="00C91395"/>
    <w:rsid w:val="00C914E5"/>
    <w:rsid w:val="00C91931"/>
    <w:rsid w:val="00C91B55"/>
    <w:rsid w:val="00C91BE4"/>
    <w:rsid w:val="00C91C93"/>
    <w:rsid w:val="00C921C9"/>
    <w:rsid w:val="00C92286"/>
    <w:rsid w:val="00C923B2"/>
    <w:rsid w:val="00C92645"/>
    <w:rsid w:val="00C92A5E"/>
    <w:rsid w:val="00C931CA"/>
    <w:rsid w:val="00C933FD"/>
    <w:rsid w:val="00C9360A"/>
    <w:rsid w:val="00C938EF"/>
    <w:rsid w:val="00C93AE7"/>
    <w:rsid w:val="00C93B39"/>
    <w:rsid w:val="00C94185"/>
    <w:rsid w:val="00C94187"/>
    <w:rsid w:val="00C94CC0"/>
    <w:rsid w:val="00C94FD1"/>
    <w:rsid w:val="00C95449"/>
    <w:rsid w:val="00C95D23"/>
    <w:rsid w:val="00C95D2D"/>
    <w:rsid w:val="00C95D7B"/>
    <w:rsid w:val="00C961E6"/>
    <w:rsid w:val="00C96275"/>
    <w:rsid w:val="00C96732"/>
    <w:rsid w:val="00C96AB4"/>
    <w:rsid w:val="00C96C03"/>
    <w:rsid w:val="00C97285"/>
    <w:rsid w:val="00C975CB"/>
    <w:rsid w:val="00C97999"/>
    <w:rsid w:val="00C97B47"/>
    <w:rsid w:val="00C97D9B"/>
    <w:rsid w:val="00CA012C"/>
    <w:rsid w:val="00CA0347"/>
    <w:rsid w:val="00CA0348"/>
    <w:rsid w:val="00CA0512"/>
    <w:rsid w:val="00CA0874"/>
    <w:rsid w:val="00CA08C1"/>
    <w:rsid w:val="00CA0F12"/>
    <w:rsid w:val="00CA142F"/>
    <w:rsid w:val="00CA19B9"/>
    <w:rsid w:val="00CA200A"/>
    <w:rsid w:val="00CA25AA"/>
    <w:rsid w:val="00CA25C5"/>
    <w:rsid w:val="00CA2BFE"/>
    <w:rsid w:val="00CA30DA"/>
    <w:rsid w:val="00CA344C"/>
    <w:rsid w:val="00CA3816"/>
    <w:rsid w:val="00CA3EB3"/>
    <w:rsid w:val="00CA4CA8"/>
    <w:rsid w:val="00CA509C"/>
    <w:rsid w:val="00CA537A"/>
    <w:rsid w:val="00CA54A7"/>
    <w:rsid w:val="00CA5623"/>
    <w:rsid w:val="00CA5740"/>
    <w:rsid w:val="00CA5FB3"/>
    <w:rsid w:val="00CA6A48"/>
    <w:rsid w:val="00CA6D2D"/>
    <w:rsid w:val="00CA6FB1"/>
    <w:rsid w:val="00CA737F"/>
    <w:rsid w:val="00CA76AD"/>
    <w:rsid w:val="00CA7A05"/>
    <w:rsid w:val="00CA7DBE"/>
    <w:rsid w:val="00CB053A"/>
    <w:rsid w:val="00CB079C"/>
    <w:rsid w:val="00CB0829"/>
    <w:rsid w:val="00CB08FC"/>
    <w:rsid w:val="00CB0B22"/>
    <w:rsid w:val="00CB0C78"/>
    <w:rsid w:val="00CB116D"/>
    <w:rsid w:val="00CB162A"/>
    <w:rsid w:val="00CB162E"/>
    <w:rsid w:val="00CB1ABA"/>
    <w:rsid w:val="00CB1CF6"/>
    <w:rsid w:val="00CB20D1"/>
    <w:rsid w:val="00CB217E"/>
    <w:rsid w:val="00CB3846"/>
    <w:rsid w:val="00CB3C5C"/>
    <w:rsid w:val="00CB3F02"/>
    <w:rsid w:val="00CB3F47"/>
    <w:rsid w:val="00CB40F2"/>
    <w:rsid w:val="00CB4166"/>
    <w:rsid w:val="00CB49DA"/>
    <w:rsid w:val="00CB4BDC"/>
    <w:rsid w:val="00CB525A"/>
    <w:rsid w:val="00CB53A8"/>
    <w:rsid w:val="00CB5DD3"/>
    <w:rsid w:val="00CB6246"/>
    <w:rsid w:val="00CB672A"/>
    <w:rsid w:val="00CB6A15"/>
    <w:rsid w:val="00CB6ADD"/>
    <w:rsid w:val="00CB6EAC"/>
    <w:rsid w:val="00CB79E2"/>
    <w:rsid w:val="00CB7CB0"/>
    <w:rsid w:val="00CC0548"/>
    <w:rsid w:val="00CC06DA"/>
    <w:rsid w:val="00CC08C5"/>
    <w:rsid w:val="00CC0A19"/>
    <w:rsid w:val="00CC1922"/>
    <w:rsid w:val="00CC20D7"/>
    <w:rsid w:val="00CC25B1"/>
    <w:rsid w:val="00CC25F2"/>
    <w:rsid w:val="00CC2E0E"/>
    <w:rsid w:val="00CC31AE"/>
    <w:rsid w:val="00CC348E"/>
    <w:rsid w:val="00CC34C1"/>
    <w:rsid w:val="00CC3A5A"/>
    <w:rsid w:val="00CC3BEA"/>
    <w:rsid w:val="00CC4525"/>
    <w:rsid w:val="00CC46B9"/>
    <w:rsid w:val="00CC46ED"/>
    <w:rsid w:val="00CC4708"/>
    <w:rsid w:val="00CC4EB0"/>
    <w:rsid w:val="00CC4F87"/>
    <w:rsid w:val="00CC503D"/>
    <w:rsid w:val="00CC567E"/>
    <w:rsid w:val="00CC58FE"/>
    <w:rsid w:val="00CC5AE2"/>
    <w:rsid w:val="00CC60B1"/>
    <w:rsid w:val="00CC6548"/>
    <w:rsid w:val="00CC6D0C"/>
    <w:rsid w:val="00CC6D53"/>
    <w:rsid w:val="00CC744A"/>
    <w:rsid w:val="00CC782B"/>
    <w:rsid w:val="00CC7DCC"/>
    <w:rsid w:val="00CC7E39"/>
    <w:rsid w:val="00CC7F0B"/>
    <w:rsid w:val="00CD08E6"/>
    <w:rsid w:val="00CD0A84"/>
    <w:rsid w:val="00CD0BB8"/>
    <w:rsid w:val="00CD0EB7"/>
    <w:rsid w:val="00CD0FD2"/>
    <w:rsid w:val="00CD16AF"/>
    <w:rsid w:val="00CD19D7"/>
    <w:rsid w:val="00CD1B59"/>
    <w:rsid w:val="00CD1C7E"/>
    <w:rsid w:val="00CD225A"/>
    <w:rsid w:val="00CD2D23"/>
    <w:rsid w:val="00CD30A5"/>
    <w:rsid w:val="00CD3491"/>
    <w:rsid w:val="00CD39C0"/>
    <w:rsid w:val="00CD41C5"/>
    <w:rsid w:val="00CD443B"/>
    <w:rsid w:val="00CD4727"/>
    <w:rsid w:val="00CD4D47"/>
    <w:rsid w:val="00CD4F4D"/>
    <w:rsid w:val="00CD5020"/>
    <w:rsid w:val="00CD5266"/>
    <w:rsid w:val="00CD536C"/>
    <w:rsid w:val="00CD5455"/>
    <w:rsid w:val="00CD5619"/>
    <w:rsid w:val="00CD57B3"/>
    <w:rsid w:val="00CD5A6A"/>
    <w:rsid w:val="00CD5EBE"/>
    <w:rsid w:val="00CD5FA8"/>
    <w:rsid w:val="00CD60DC"/>
    <w:rsid w:val="00CD61D9"/>
    <w:rsid w:val="00CD62A4"/>
    <w:rsid w:val="00CD6423"/>
    <w:rsid w:val="00CD69E6"/>
    <w:rsid w:val="00CD6F4F"/>
    <w:rsid w:val="00CD6FA2"/>
    <w:rsid w:val="00CD70A3"/>
    <w:rsid w:val="00CD70F4"/>
    <w:rsid w:val="00CD77D2"/>
    <w:rsid w:val="00CD7974"/>
    <w:rsid w:val="00CD7C40"/>
    <w:rsid w:val="00CD7E84"/>
    <w:rsid w:val="00CE0017"/>
    <w:rsid w:val="00CE00DB"/>
    <w:rsid w:val="00CE054B"/>
    <w:rsid w:val="00CE07AC"/>
    <w:rsid w:val="00CE0B49"/>
    <w:rsid w:val="00CE0DBE"/>
    <w:rsid w:val="00CE149F"/>
    <w:rsid w:val="00CE1566"/>
    <w:rsid w:val="00CE1FCF"/>
    <w:rsid w:val="00CE2BAD"/>
    <w:rsid w:val="00CE2D60"/>
    <w:rsid w:val="00CE31CE"/>
    <w:rsid w:val="00CE3285"/>
    <w:rsid w:val="00CE32E1"/>
    <w:rsid w:val="00CE32FF"/>
    <w:rsid w:val="00CE367F"/>
    <w:rsid w:val="00CE3CE3"/>
    <w:rsid w:val="00CE45A4"/>
    <w:rsid w:val="00CE4631"/>
    <w:rsid w:val="00CE4715"/>
    <w:rsid w:val="00CE48BE"/>
    <w:rsid w:val="00CE4905"/>
    <w:rsid w:val="00CE5023"/>
    <w:rsid w:val="00CE51FA"/>
    <w:rsid w:val="00CE5825"/>
    <w:rsid w:val="00CE624B"/>
    <w:rsid w:val="00CE6F28"/>
    <w:rsid w:val="00CE722A"/>
    <w:rsid w:val="00CE7260"/>
    <w:rsid w:val="00CE7B44"/>
    <w:rsid w:val="00CE7FDE"/>
    <w:rsid w:val="00CF012E"/>
    <w:rsid w:val="00CF166D"/>
    <w:rsid w:val="00CF1983"/>
    <w:rsid w:val="00CF1E73"/>
    <w:rsid w:val="00CF1F36"/>
    <w:rsid w:val="00CF29AD"/>
    <w:rsid w:val="00CF2D40"/>
    <w:rsid w:val="00CF2D8E"/>
    <w:rsid w:val="00CF2D99"/>
    <w:rsid w:val="00CF317D"/>
    <w:rsid w:val="00CF33A5"/>
    <w:rsid w:val="00CF347E"/>
    <w:rsid w:val="00CF4049"/>
    <w:rsid w:val="00CF4549"/>
    <w:rsid w:val="00CF459A"/>
    <w:rsid w:val="00CF47EE"/>
    <w:rsid w:val="00CF4AC7"/>
    <w:rsid w:val="00CF4AEA"/>
    <w:rsid w:val="00CF4B78"/>
    <w:rsid w:val="00CF4CBE"/>
    <w:rsid w:val="00CF54CA"/>
    <w:rsid w:val="00CF5504"/>
    <w:rsid w:val="00CF57B1"/>
    <w:rsid w:val="00CF5949"/>
    <w:rsid w:val="00CF5FF3"/>
    <w:rsid w:val="00CF6640"/>
    <w:rsid w:val="00CF6D87"/>
    <w:rsid w:val="00CF755B"/>
    <w:rsid w:val="00CF7574"/>
    <w:rsid w:val="00CF7B99"/>
    <w:rsid w:val="00CF7EA3"/>
    <w:rsid w:val="00D00158"/>
    <w:rsid w:val="00D0032F"/>
    <w:rsid w:val="00D00C50"/>
    <w:rsid w:val="00D0125C"/>
    <w:rsid w:val="00D01680"/>
    <w:rsid w:val="00D018CF"/>
    <w:rsid w:val="00D01F6A"/>
    <w:rsid w:val="00D025D6"/>
    <w:rsid w:val="00D026C7"/>
    <w:rsid w:val="00D02936"/>
    <w:rsid w:val="00D02B28"/>
    <w:rsid w:val="00D02DA8"/>
    <w:rsid w:val="00D02FD1"/>
    <w:rsid w:val="00D03103"/>
    <w:rsid w:val="00D036E5"/>
    <w:rsid w:val="00D03D4C"/>
    <w:rsid w:val="00D046D1"/>
    <w:rsid w:val="00D05069"/>
    <w:rsid w:val="00D051E2"/>
    <w:rsid w:val="00D06478"/>
    <w:rsid w:val="00D06587"/>
    <w:rsid w:val="00D065B2"/>
    <w:rsid w:val="00D07279"/>
    <w:rsid w:val="00D078E4"/>
    <w:rsid w:val="00D07F7F"/>
    <w:rsid w:val="00D07FF9"/>
    <w:rsid w:val="00D10709"/>
    <w:rsid w:val="00D107DC"/>
    <w:rsid w:val="00D10D6B"/>
    <w:rsid w:val="00D110F3"/>
    <w:rsid w:val="00D11199"/>
    <w:rsid w:val="00D11332"/>
    <w:rsid w:val="00D11D8E"/>
    <w:rsid w:val="00D11FB9"/>
    <w:rsid w:val="00D1229A"/>
    <w:rsid w:val="00D12594"/>
    <w:rsid w:val="00D1295C"/>
    <w:rsid w:val="00D12A22"/>
    <w:rsid w:val="00D12AFB"/>
    <w:rsid w:val="00D12D7F"/>
    <w:rsid w:val="00D13153"/>
    <w:rsid w:val="00D1335F"/>
    <w:rsid w:val="00D13456"/>
    <w:rsid w:val="00D134B2"/>
    <w:rsid w:val="00D13FD7"/>
    <w:rsid w:val="00D140C7"/>
    <w:rsid w:val="00D14470"/>
    <w:rsid w:val="00D14F73"/>
    <w:rsid w:val="00D15028"/>
    <w:rsid w:val="00D15069"/>
    <w:rsid w:val="00D15798"/>
    <w:rsid w:val="00D1588D"/>
    <w:rsid w:val="00D15B3A"/>
    <w:rsid w:val="00D15F10"/>
    <w:rsid w:val="00D164A3"/>
    <w:rsid w:val="00D16708"/>
    <w:rsid w:val="00D16848"/>
    <w:rsid w:val="00D16A1F"/>
    <w:rsid w:val="00D16D74"/>
    <w:rsid w:val="00D16E74"/>
    <w:rsid w:val="00D16E75"/>
    <w:rsid w:val="00D16F5C"/>
    <w:rsid w:val="00D16F71"/>
    <w:rsid w:val="00D172D7"/>
    <w:rsid w:val="00D173AD"/>
    <w:rsid w:val="00D1753E"/>
    <w:rsid w:val="00D17A64"/>
    <w:rsid w:val="00D17D57"/>
    <w:rsid w:val="00D17E5A"/>
    <w:rsid w:val="00D200F1"/>
    <w:rsid w:val="00D2043D"/>
    <w:rsid w:val="00D207D2"/>
    <w:rsid w:val="00D208EA"/>
    <w:rsid w:val="00D20A43"/>
    <w:rsid w:val="00D2108E"/>
    <w:rsid w:val="00D211C6"/>
    <w:rsid w:val="00D2125B"/>
    <w:rsid w:val="00D215E5"/>
    <w:rsid w:val="00D21E7C"/>
    <w:rsid w:val="00D22ABC"/>
    <w:rsid w:val="00D22C95"/>
    <w:rsid w:val="00D231DE"/>
    <w:rsid w:val="00D23484"/>
    <w:rsid w:val="00D23C58"/>
    <w:rsid w:val="00D23E0E"/>
    <w:rsid w:val="00D24072"/>
    <w:rsid w:val="00D241FD"/>
    <w:rsid w:val="00D244AE"/>
    <w:rsid w:val="00D24A95"/>
    <w:rsid w:val="00D24CB6"/>
    <w:rsid w:val="00D24F65"/>
    <w:rsid w:val="00D25156"/>
    <w:rsid w:val="00D253C2"/>
    <w:rsid w:val="00D2547D"/>
    <w:rsid w:val="00D255E1"/>
    <w:rsid w:val="00D25730"/>
    <w:rsid w:val="00D25BCB"/>
    <w:rsid w:val="00D25F1F"/>
    <w:rsid w:val="00D2647E"/>
    <w:rsid w:val="00D26483"/>
    <w:rsid w:val="00D269CE"/>
    <w:rsid w:val="00D26A36"/>
    <w:rsid w:val="00D26CA7"/>
    <w:rsid w:val="00D26CAC"/>
    <w:rsid w:val="00D27082"/>
    <w:rsid w:val="00D27166"/>
    <w:rsid w:val="00D273CC"/>
    <w:rsid w:val="00D2744B"/>
    <w:rsid w:val="00D276FB"/>
    <w:rsid w:val="00D27700"/>
    <w:rsid w:val="00D2784E"/>
    <w:rsid w:val="00D27A06"/>
    <w:rsid w:val="00D27C05"/>
    <w:rsid w:val="00D27D5D"/>
    <w:rsid w:val="00D27E98"/>
    <w:rsid w:val="00D303CA"/>
    <w:rsid w:val="00D30685"/>
    <w:rsid w:val="00D30867"/>
    <w:rsid w:val="00D30E79"/>
    <w:rsid w:val="00D30F52"/>
    <w:rsid w:val="00D3105D"/>
    <w:rsid w:val="00D31170"/>
    <w:rsid w:val="00D31489"/>
    <w:rsid w:val="00D3154C"/>
    <w:rsid w:val="00D3177B"/>
    <w:rsid w:val="00D31856"/>
    <w:rsid w:val="00D318BB"/>
    <w:rsid w:val="00D3244F"/>
    <w:rsid w:val="00D32655"/>
    <w:rsid w:val="00D32C59"/>
    <w:rsid w:val="00D32F51"/>
    <w:rsid w:val="00D33220"/>
    <w:rsid w:val="00D3355B"/>
    <w:rsid w:val="00D33EE8"/>
    <w:rsid w:val="00D3422A"/>
    <w:rsid w:val="00D347ED"/>
    <w:rsid w:val="00D34ECF"/>
    <w:rsid w:val="00D34EF7"/>
    <w:rsid w:val="00D34F5A"/>
    <w:rsid w:val="00D356AF"/>
    <w:rsid w:val="00D358E1"/>
    <w:rsid w:val="00D359D1"/>
    <w:rsid w:val="00D35A39"/>
    <w:rsid w:val="00D35C94"/>
    <w:rsid w:val="00D35DAC"/>
    <w:rsid w:val="00D360F1"/>
    <w:rsid w:val="00D3623D"/>
    <w:rsid w:val="00D364A1"/>
    <w:rsid w:val="00D36911"/>
    <w:rsid w:val="00D36ED3"/>
    <w:rsid w:val="00D373CF"/>
    <w:rsid w:val="00D37643"/>
    <w:rsid w:val="00D37CE3"/>
    <w:rsid w:val="00D37EED"/>
    <w:rsid w:val="00D4038C"/>
    <w:rsid w:val="00D403DB"/>
    <w:rsid w:val="00D40B3D"/>
    <w:rsid w:val="00D4102F"/>
    <w:rsid w:val="00D418B4"/>
    <w:rsid w:val="00D41B45"/>
    <w:rsid w:val="00D41C9E"/>
    <w:rsid w:val="00D41EF9"/>
    <w:rsid w:val="00D423D3"/>
    <w:rsid w:val="00D42B70"/>
    <w:rsid w:val="00D4304C"/>
    <w:rsid w:val="00D434E1"/>
    <w:rsid w:val="00D4379E"/>
    <w:rsid w:val="00D43AEF"/>
    <w:rsid w:val="00D43B73"/>
    <w:rsid w:val="00D442F8"/>
    <w:rsid w:val="00D443A1"/>
    <w:rsid w:val="00D449AB"/>
    <w:rsid w:val="00D44CB5"/>
    <w:rsid w:val="00D44D92"/>
    <w:rsid w:val="00D44DA9"/>
    <w:rsid w:val="00D44DAE"/>
    <w:rsid w:val="00D45440"/>
    <w:rsid w:val="00D454E6"/>
    <w:rsid w:val="00D45BB8"/>
    <w:rsid w:val="00D45CEB"/>
    <w:rsid w:val="00D45D98"/>
    <w:rsid w:val="00D45DE1"/>
    <w:rsid w:val="00D46098"/>
    <w:rsid w:val="00D461F4"/>
    <w:rsid w:val="00D46245"/>
    <w:rsid w:val="00D46BEF"/>
    <w:rsid w:val="00D47F06"/>
    <w:rsid w:val="00D502A9"/>
    <w:rsid w:val="00D5030D"/>
    <w:rsid w:val="00D50620"/>
    <w:rsid w:val="00D50B2B"/>
    <w:rsid w:val="00D50BF5"/>
    <w:rsid w:val="00D50E32"/>
    <w:rsid w:val="00D50EC3"/>
    <w:rsid w:val="00D50ED4"/>
    <w:rsid w:val="00D513DC"/>
    <w:rsid w:val="00D5187B"/>
    <w:rsid w:val="00D51DE5"/>
    <w:rsid w:val="00D520A2"/>
    <w:rsid w:val="00D52412"/>
    <w:rsid w:val="00D52B40"/>
    <w:rsid w:val="00D52B66"/>
    <w:rsid w:val="00D52BA3"/>
    <w:rsid w:val="00D52D20"/>
    <w:rsid w:val="00D52E5F"/>
    <w:rsid w:val="00D52EB3"/>
    <w:rsid w:val="00D53315"/>
    <w:rsid w:val="00D534A0"/>
    <w:rsid w:val="00D53729"/>
    <w:rsid w:val="00D53976"/>
    <w:rsid w:val="00D545D9"/>
    <w:rsid w:val="00D5479E"/>
    <w:rsid w:val="00D54F08"/>
    <w:rsid w:val="00D5500A"/>
    <w:rsid w:val="00D55874"/>
    <w:rsid w:val="00D55C92"/>
    <w:rsid w:val="00D5668C"/>
    <w:rsid w:val="00D5699F"/>
    <w:rsid w:val="00D56C87"/>
    <w:rsid w:val="00D56E8C"/>
    <w:rsid w:val="00D57161"/>
    <w:rsid w:val="00D5737E"/>
    <w:rsid w:val="00D574CB"/>
    <w:rsid w:val="00D579E0"/>
    <w:rsid w:val="00D57A4A"/>
    <w:rsid w:val="00D607A7"/>
    <w:rsid w:val="00D609EF"/>
    <w:rsid w:val="00D60DBF"/>
    <w:rsid w:val="00D61135"/>
    <w:rsid w:val="00D611B5"/>
    <w:rsid w:val="00D6131E"/>
    <w:rsid w:val="00D61629"/>
    <w:rsid w:val="00D61985"/>
    <w:rsid w:val="00D61A76"/>
    <w:rsid w:val="00D61D85"/>
    <w:rsid w:val="00D61D9F"/>
    <w:rsid w:val="00D61DFD"/>
    <w:rsid w:val="00D62333"/>
    <w:rsid w:val="00D62382"/>
    <w:rsid w:val="00D6272F"/>
    <w:rsid w:val="00D6325A"/>
    <w:rsid w:val="00D632B9"/>
    <w:rsid w:val="00D63838"/>
    <w:rsid w:val="00D648BF"/>
    <w:rsid w:val="00D64AA6"/>
    <w:rsid w:val="00D66025"/>
    <w:rsid w:val="00D66068"/>
    <w:rsid w:val="00D662AA"/>
    <w:rsid w:val="00D665BE"/>
    <w:rsid w:val="00D66637"/>
    <w:rsid w:val="00D66C9F"/>
    <w:rsid w:val="00D66D82"/>
    <w:rsid w:val="00D66E11"/>
    <w:rsid w:val="00D6774A"/>
    <w:rsid w:val="00D67971"/>
    <w:rsid w:val="00D67A0C"/>
    <w:rsid w:val="00D67A28"/>
    <w:rsid w:val="00D67D75"/>
    <w:rsid w:val="00D67FD7"/>
    <w:rsid w:val="00D70A14"/>
    <w:rsid w:val="00D71007"/>
    <w:rsid w:val="00D71D9F"/>
    <w:rsid w:val="00D71DB0"/>
    <w:rsid w:val="00D71E9B"/>
    <w:rsid w:val="00D72D32"/>
    <w:rsid w:val="00D72D6E"/>
    <w:rsid w:val="00D72E41"/>
    <w:rsid w:val="00D72F98"/>
    <w:rsid w:val="00D736DD"/>
    <w:rsid w:val="00D73B0D"/>
    <w:rsid w:val="00D7418F"/>
    <w:rsid w:val="00D744E2"/>
    <w:rsid w:val="00D74518"/>
    <w:rsid w:val="00D745A9"/>
    <w:rsid w:val="00D747A3"/>
    <w:rsid w:val="00D74BF6"/>
    <w:rsid w:val="00D74DE1"/>
    <w:rsid w:val="00D75081"/>
    <w:rsid w:val="00D7514E"/>
    <w:rsid w:val="00D757A2"/>
    <w:rsid w:val="00D75928"/>
    <w:rsid w:val="00D760FA"/>
    <w:rsid w:val="00D761AD"/>
    <w:rsid w:val="00D76285"/>
    <w:rsid w:val="00D7639F"/>
    <w:rsid w:val="00D764ED"/>
    <w:rsid w:val="00D76537"/>
    <w:rsid w:val="00D76801"/>
    <w:rsid w:val="00D76BEA"/>
    <w:rsid w:val="00D76ECB"/>
    <w:rsid w:val="00D76F42"/>
    <w:rsid w:val="00D77650"/>
    <w:rsid w:val="00D77B23"/>
    <w:rsid w:val="00D77CC9"/>
    <w:rsid w:val="00D77F6F"/>
    <w:rsid w:val="00D802A0"/>
    <w:rsid w:val="00D80463"/>
    <w:rsid w:val="00D80D40"/>
    <w:rsid w:val="00D80E7D"/>
    <w:rsid w:val="00D80ED2"/>
    <w:rsid w:val="00D81429"/>
    <w:rsid w:val="00D817B3"/>
    <w:rsid w:val="00D8201E"/>
    <w:rsid w:val="00D821E1"/>
    <w:rsid w:val="00D82383"/>
    <w:rsid w:val="00D82770"/>
    <w:rsid w:val="00D82CA5"/>
    <w:rsid w:val="00D834B0"/>
    <w:rsid w:val="00D83716"/>
    <w:rsid w:val="00D83738"/>
    <w:rsid w:val="00D83785"/>
    <w:rsid w:val="00D837C1"/>
    <w:rsid w:val="00D83C82"/>
    <w:rsid w:val="00D84204"/>
    <w:rsid w:val="00D844AF"/>
    <w:rsid w:val="00D847A5"/>
    <w:rsid w:val="00D8498F"/>
    <w:rsid w:val="00D84E97"/>
    <w:rsid w:val="00D85378"/>
    <w:rsid w:val="00D855A2"/>
    <w:rsid w:val="00D856EB"/>
    <w:rsid w:val="00D856EC"/>
    <w:rsid w:val="00D85890"/>
    <w:rsid w:val="00D85E19"/>
    <w:rsid w:val="00D86164"/>
    <w:rsid w:val="00D86365"/>
    <w:rsid w:val="00D866BE"/>
    <w:rsid w:val="00D86876"/>
    <w:rsid w:val="00D86923"/>
    <w:rsid w:val="00D86B0B"/>
    <w:rsid w:val="00D86B5F"/>
    <w:rsid w:val="00D873E2"/>
    <w:rsid w:val="00D8742D"/>
    <w:rsid w:val="00D87443"/>
    <w:rsid w:val="00D87653"/>
    <w:rsid w:val="00D87ABB"/>
    <w:rsid w:val="00D87FE1"/>
    <w:rsid w:val="00D90061"/>
    <w:rsid w:val="00D90265"/>
    <w:rsid w:val="00D903F2"/>
    <w:rsid w:val="00D90656"/>
    <w:rsid w:val="00D90A05"/>
    <w:rsid w:val="00D90EBC"/>
    <w:rsid w:val="00D9106C"/>
    <w:rsid w:val="00D9179D"/>
    <w:rsid w:val="00D917EA"/>
    <w:rsid w:val="00D917F6"/>
    <w:rsid w:val="00D91815"/>
    <w:rsid w:val="00D92000"/>
    <w:rsid w:val="00D928B3"/>
    <w:rsid w:val="00D92B35"/>
    <w:rsid w:val="00D9300F"/>
    <w:rsid w:val="00D93130"/>
    <w:rsid w:val="00D93252"/>
    <w:rsid w:val="00D93461"/>
    <w:rsid w:val="00D936B8"/>
    <w:rsid w:val="00D936FC"/>
    <w:rsid w:val="00D9370C"/>
    <w:rsid w:val="00D9383C"/>
    <w:rsid w:val="00D93C84"/>
    <w:rsid w:val="00D93CE9"/>
    <w:rsid w:val="00D94098"/>
    <w:rsid w:val="00D940E0"/>
    <w:rsid w:val="00D941A6"/>
    <w:rsid w:val="00D948F3"/>
    <w:rsid w:val="00D94EEB"/>
    <w:rsid w:val="00D94F64"/>
    <w:rsid w:val="00D95086"/>
    <w:rsid w:val="00D95164"/>
    <w:rsid w:val="00D95624"/>
    <w:rsid w:val="00D95B0E"/>
    <w:rsid w:val="00D95D4E"/>
    <w:rsid w:val="00D95FFD"/>
    <w:rsid w:val="00D96087"/>
    <w:rsid w:val="00D971D0"/>
    <w:rsid w:val="00D97449"/>
    <w:rsid w:val="00D976B0"/>
    <w:rsid w:val="00D97718"/>
    <w:rsid w:val="00D979C3"/>
    <w:rsid w:val="00D97DCB"/>
    <w:rsid w:val="00DA00CF"/>
    <w:rsid w:val="00DA0161"/>
    <w:rsid w:val="00DA08C0"/>
    <w:rsid w:val="00DA0BA1"/>
    <w:rsid w:val="00DA0D2F"/>
    <w:rsid w:val="00DA10C7"/>
    <w:rsid w:val="00DA1663"/>
    <w:rsid w:val="00DA19A4"/>
    <w:rsid w:val="00DA20D1"/>
    <w:rsid w:val="00DA27F9"/>
    <w:rsid w:val="00DA2976"/>
    <w:rsid w:val="00DA2C70"/>
    <w:rsid w:val="00DA2DB8"/>
    <w:rsid w:val="00DA2EAC"/>
    <w:rsid w:val="00DA304F"/>
    <w:rsid w:val="00DA311E"/>
    <w:rsid w:val="00DA341C"/>
    <w:rsid w:val="00DA34E7"/>
    <w:rsid w:val="00DA3768"/>
    <w:rsid w:val="00DA4046"/>
    <w:rsid w:val="00DA4346"/>
    <w:rsid w:val="00DA45C7"/>
    <w:rsid w:val="00DA4D99"/>
    <w:rsid w:val="00DA52F0"/>
    <w:rsid w:val="00DA53FC"/>
    <w:rsid w:val="00DA5AC3"/>
    <w:rsid w:val="00DA5CFD"/>
    <w:rsid w:val="00DA5E12"/>
    <w:rsid w:val="00DA6011"/>
    <w:rsid w:val="00DA6245"/>
    <w:rsid w:val="00DA6AD0"/>
    <w:rsid w:val="00DA6CD8"/>
    <w:rsid w:val="00DA6D9C"/>
    <w:rsid w:val="00DA7318"/>
    <w:rsid w:val="00DA7570"/>
    <w:rsid w:val="00DA78C7"/>
    <w:rsid w:val="00DA7A65"/>
    <w:rsid w:val="00DA7B35"/>
    <w:rsid w:val="00DA7CA9"/>
    <w:rsid w:val="00DB00DE"/>
    <w:rsid w:val="00DB0D75"/>
    <w:rsid w:val="00DB110D"/>
    <w:rsid w:val="00DB11C2"/>
    <w:rsid w:val="00DB1510"/>
    <w:rsid w:val="00DB1578"/>
    <w:rsid w:val="00DB1608"/>
    <w:rsid w:val="00DB16C2"/>
    <w:rsid w:val="00DB1D41"/>
    <w:rsid w:val="00DB1DF1"/>
    <w:rsid w:val="00DB1F24"/>
    <w:rsid w:val="00DB1F2B"/>
    <w:rsid w:val="00DB2127"/>
    <w:rsid w:val="00DB26AD"/>
    <w:rsid w:val="00DB29DD"/>
    <w:rsid w:val="00DB3364"/>
    <w:rsid w:val="00DB3549"/>
    <w:rsid w:val="00DB377A"/>
    <w:rsid w:val="00DB433E"/>
    <w:rsid w:val="00DB4AD8"/>
    <w:rsid w:val="00DB4D35"/>
    <w:rsid w:val="00DB4EB4"/>
    <w:rsid w:val="00DB5445"/>
    <w:rsid w:val="00DB5872"/>
    <w:rsid w:val="00DB5F54"/>
    <w:rsid w:val="00DB63D7"/>
    <w:rsid w:val="00DB6413"/>
    <w:rsid w:val="00DB64FA"/>
    <w:rsid w:val="00DB6A4B"/>
    <w:rsid w:val="00DB71EE"/>
    <w:rsid w:val="00DB72F9"/>
    <w:rsid w:val="00DC021B"/>
    <w:rsid w:val="00DC06E1"/>
    <w:rsid w:val="00DC0783"/>
    <w:rsid w:val="00DC086B"/>
    <w:rsid w:val="00DC09C7"/>
    <w:rsid w:val="00DC0A88"/>
    <w:rsid w:val="00DC0AA0"/>
    <w:rsid w:val="00DC0B07"/>
    <w:rsid w:val="00DC0BCE"/>
    <w:rsid w:val="00DC0C77"/>
    <w:rsid w:val="00DC11B5"/>
    <w:rsid w:val="00DC12C9"/>
    <w:rsid w:val="00DC143B"/>
    <w:rsid w:val="00DC16B9"/>
    <w:rsid w:val="00DC1855"/>
    <w:rsid w:val="00DC1FD7"/>
    <w:rsid w:val="00DC21B1"/>
    <w:rsid w:val="00DC267F"/>
    <w:rsid w:val="00DC26EA"/>
    <w:rsid w:val="00DC31B8"/>
    <w:rsid w:val="00DC37F1"/>
    <w:rsid w:val="00DC3952"/>
    <w:rsid w:val="00DC39BC"/>
    <w:rsid w:val="00DC3A13"/>
    <w:rsid w:val="00DC3D40"/>
    <w:rsid w:val="00DC4643"/>
    <w:rsid w:val="00DC4651"/>
    <w:rsid w:val="00DC4820"/>
    <w:rsid w:val="00DC4E4D"/>
    <w:rsid w:val="00DC537D"/>
    <w:rsid w:val="00DC590A"/>
    <w:rsid w:val="00DC5C5C"/>
    <w:rsid w:val="00DC603C"/>
    <w:rsid w:val="00DC62D0"/>
    <w:rsid w:val="00DC63A3"/>
    <w:rsid w:val="00DC6AAF"/>
    <w:rsid w:val="00DC6BE3"/>
    <w:rsid w:val="00DC6F96"/>
    <w:rsid w:val="00DC7097"/>
    <w:rsid w:val="00DC7691"/>
    <w:rsid w:val="00DC7731"/>
    <w:rsid w:val="00DD03D3"/>
    <w:rsid w:val="00DD04E9"/>
    <w:rsid w:val="00DD07F7"/>
    <w:rsid w:val="00DD0AE0"/>
    <w:rsid w:val="00DD0D73"/>
    <w:rsid w:val="00DD0E33"/>
    <w:rsid w:val="00DD0F7E"/>
    <w:rsid w:val="00DD10C4"/>
    <w:rsid w:val="00DD1548"/>
    <w:rsid w:val="00DD1952"/>
    <w:rsid w:val="00DD1B40"/>
    <w:rsid w:val="00DD1B9A"/>
    <w:rsid w:val="00DD1F94"/>
    <w:rsid w:val="00DD1FD9"/>
    <w:rsid w:val="00DD21BD"/>
    <w:rsid w:val="00DD2246"/>
    <w:rsid w:val="00DD22D3"/>
    <w:rsid w:val="00DD22F4"/>
    <w:rsid w:val="00DD26B2"/>
    <w:rsid w:val="00DD2E5A"/>
    <w:rsid w:val="00DD3555"/>
    <w:rsid w:val="00DD3673"/>
    <w:rsid w:val="00DD3CDF"/>
    <w:rsid w:val="00DD4AE8"/>
    <w:rsid w:val="00DD4D51"/>
    <w:rsid w:val="00DD52C9"/>
    <w:rsid w:val="00DD56D4"/>
    <w:rsid w:val="00DD5AD7"/>
    <w:rsid w:val="00DD5D9D"/>
    <w:rsid w:val="00DD5FB3"/>
    <w:rsid w:val="00DD6975"/>
    <w:rsid w:val="00DD6A23"/>
    <w:rsid w:val="00DD7522"/>
    <w:rsid w:val="00DE037F"/>
    <w:rsid w:val="00DE0561"/>
    <w:rsid w:val="00DE05D9"/>
    <w:rsid w:val="00DE0804"/>
    <w:rsid w:val="00DE0AA5"/>
    <w:rsid w:val="00DE0AB3"/>
    <w:rsid w:val="00DE0AB9"/>
    <w:rsid w:val="00DE0BAA"/>
    <w:rsid w:val="00DE0D29"/>
    <w:rsid w:val="00DE11BC"/>
    <w:rsid w:val="00DE145C"/>
    <w:rsid w:val="00DE1695"/>
    <w:rsid w:val="00DE1944"/>
    <w:rsid w:val="00DE1C0E"/>
    <w:rsid w:val="00DE1CE1"/>
    <w:rsid w:val="00DE214E"/>
    <w:rsid w:val="00DE221C"/>
    <w:rsid w:val="00DE262F"/>
    <w:rsid w:val="00DE2898"/>
    <w:rsid w:val="00DE28DC"/>
    <w:rsid w:val="00DE2DA1"/>
    <w:rsid w:val="00DE3620"/>
    <w:rsid w:val="00DE386F"/>
    <w:rsid w:val="00DE3C5E"/>
    <w:rsid w:val="00DE3F7A"/>
    <w:rsid w:val="00DE3F8C"/>
    <w:rsid w:val="00DE3FF5"/>
    <w:rsid w:val="00DE4554"/>
    <w:rsid w:val="00DE487B"/>
    <w:rsid w:val="00DE4A0A"/>
    <w:rsid w:val="00DE51D7"/>
    <w:rsid w:val="00DE5873"/>
    <w:rsid w:val="00DE6116"/>
    <w:rsid w:val="00DE64A7"/>
    <w:rsid w:val="00DE6598"/>
    <w:rsid w:val="00DE65EB"/>
    <w:rsid w:val="00DE71C3"/>
    <w:rsid w:val="00DE7798"/>
    <w:rsid w:val="00DE7891"/>
    <w:rsid w:val="00DE7DD0"/>
    <w:rsid w:val="00DF01B1"/>
    <w:rsid w:val="00DF04A4"/>
    <w:rsid w:val="00DF0B7F"/>
    <w:rsid w:val="00DF1158"/>
    <w:rsid w:val="00DF12C3"/>
    <w:rsid w:val="00DF1344"/>
    <w:rsid w:val="00DF15AD"/>
    <w:rsid w:val="00DF1BFC"/>
    <w:rsid w:val="00DF1C00"/>
    <w:rsid w:val="00DF1FEB"/>
    <w:rsid w:val="00DF2873"/>
    <w:rsid w:val="00DF2D18"/>
    <w:rsid w:val="00DF30F0"/>
    <w:rsid w:val="00DF36C9"/>
    <w:rsid w:val="00DF3F0B"/>
    <w:rsid w:val="00DF422B"/>
    <w:rsid w:val="00DF4C20"/>
    <w:rsid w:val="00DF4DCD"/>
    <w:rsid w:val="00DF52A9"/>
    <w:rsid w:val="00DF59EA"/>
    <w:rsid w:val="00DF5AA3"/>
    <w:rsid w:val="00DF5C70"/>
    <w:rsid w:val="00DF60E1"/>
    <w:rsid w:val="00DF65D4"/>
    <w:rsid w:val="00DF66E2"/>
    <w:rsid w:val="00DF6746"/>
    <w:rsid w:val="00DF6887"/>
    <w:rsid w:val="00DF7354"/>
    <w:rsid w:val="00DF73FA"/>
    <w:rsid w:val="00DF74EA"/>
    <w:rsid w:val="00DF7D7A"/>
    <w:rsid w:val="00DF7FA9"/>
    <w:rsid w:val="00E00059"/>
    <w:rsid w:val="00E00677"/>
    <w:rsid w:val="00E009FF"/>
    <w:rsid w:val="00E00CE8"/>
    <w:rsid w:val="00E01220"/>
    <w:rsid w:val="00E018F8"/>
    <w:rsid w:val="00E0232A"/>
    <w:rsid w:val="00E02481"/>
    <w:rsid w:val="00E0287A"/>
    <w:rsid w:val="00E02889"/>
    <w:rsid w:val="00E02E79"/>
    <w:rsid w:val="00E02F42"/>
    <w:rsid w:val="00E03555"/>
    <w:rsid w:val="00E03942"/>
    <w:rsid w:val="00E03B29"/>
    <w:rsid w:val="00E03D63"/>
    <w:rsid w:val="00E03FEB"/>
    <w:rsid w:val="00E0420B"/>
    <w:rsid w:val="00E0451A"/>
    <w:rsid w:val="00E048B6"/>
    <w:rsid w:val="00E04904"/>
    <w:rsid w:val="00E04B25"/>
    <w:rsid w:val="00E04C69"/>
    <w:rsid w:val="00E0524B"/>
    <w:rsid w:val="00E0535A"/>
    <w:rsid w:val="00E0592B"/>
    <w:rsid w:val="00E05A3D"/>
    <w:rsid w:val="00E05CB6"/>
    <w:rsid w:val="00E062A1"/>
    <w:rsid w:val="00E06925"/>
    <w:rsid w:val="00E06F83"/>
    <w:rsid w:val="00E06FA0"/>
    <w:rsid w:val="00E06FA9"/>
    <w:rsid w:val="00E073BF"/>
    <w:rsid w:val="00E07941"/>
    <w:rsid w:val="00E07B0E"/>
    <w:rsid w:val="00E07CF3"/>
    <w:rsid w:val="00E07F0F"/>
    <w:rsid w:val="00E10131"/>
    <w:rsid w:val="00E10494"/>
    <w:rsid w:val="00E10B48"/>
    <w:rsid w:val="00E10EC3"/>
    <w:rsid w:val="00E116D3"/>
    <w:rsid w:val="00E117E1"/>
    <w:rsid w:val="00E11C81"/>
    <w:rsid w:val="00E11D57"/>
    <w:rsid w:val="00E12100"/>
    <w:rsid w:val="00E12408"/>
    <w:rsid w:val="00E12530"/>
    <w:rsid w:val="00E12D76"/>
    <w:rsid w:val="00E13191"/>
    <w:rsid w:val="00E13673"/>
    <w:rsid w:val="00E1378D"/>
    <w:rsid w:val="00E13FE1"/>
    <w:rsid w:val="00E14701"/>
    <w:rsid w:val="00E1489D"/>
    <w:rsid w:val="00E14A6B"/>
    <w:rsid w:val="00E14EE9"/>
    <w:rsid w:val="00E15299"/>
    <w:rsid w:val="00E154A6"/>
    <w:rsid w:val="00E15C0B"/>
    <w:rsid w:val="00E15E37"/>
    <w:rsid w:val="00E16064"/>
    <w:rsid w:val="00E16B0D"/>
    <w:rsid w:val="00E16D96"/>
    <w:rsid w:val="00E16D9C"/>
    <w:rsid w:val="00E2005B"/>
    <w:rsid w:val="00E201A4"/>
    <w:rsid w:val="00E20316"/>
    <w:rsid w:val="00E2035F"/>
    <w:rsid w:val="00E216E5"/>
    <w:rsid w:val="00E2183B"/>
    <w:rsid w:val="00E2191C"/>
    <w:rsid w:val="00E21E5C"/>
    <w:rsid w:val="00E21ED2"/>
    <w:rsid w:val="00E221BE"/>
    <w:rsid w:val="00E22412"/>
    <w:rsid w:val="00E22B16"/>
    <w:rsid w:val="00E22D54"/>
    <w:rsid w:val="00E230AA"/>
    <w:rsid w:val="00E231CE"/>
    <w:rsid w:val="00E24685"/>
    <w:rsid w:val="00E247EF"/>
    <w:rsid w:val="00E24A1B"/>
    <w:rsid w:val="00E24CE8"/>
    <w:rsid w:val="00E24CEF"/>
    <w:rsid w:val="00E24F3A"/>
    <w:rsid w:val="00E252DA"/>
    <w:rsid w:val="00E25746"/>
    <w:rsid w:val="00E258A1"/>
    <w:rsid w:val="00E25C43"/>
    <w:rsid w:val="00E25FE0"/>
    <w:rsid w:val="00E267B9"/>
    <w:rsid w:val="00E26BC7"/>
    <w:rsid w:val="00E26EF2"/>
    <w:rsid w:val="00E273A5"/>
    <w:rsid w:val="00E2749A"/>
    <w:rsid w:val="00E27BE8"/>
    <w:rsid w:val="00E301A4"/>
    <w:rsid w:val="00E30448"/>
    <w:rsid w:val="00E30510"/>
    <w:rsid w:val="00E30674"/>
    <w:rsid w:val="00E3070B"/>
    <w:rsid w:val="00E30B48"/>
    <w:rsid w:val="00E30B7A"/>
    <w:rsid w:val="00E30E61"/>
    <w:rsid w:val="00E3112F"/>
    <w:rsid w:val="00E3149C"/>
    <w:rsid w:val="00E31940"/>
    <w:rsid w:val="00E31A1C"/>
    <w:rsid w:val="00E31A6F"/>
    <w:rsid w:val="00E31B58"/>
    <w:rsid w:val="00E31CDA"/>
    <w:rsid w:val="00E31EC9"/>
    <w:rsid w:val="00E320C5"/>
    <w:rsid w:val="00E3233E"/>
    <w:rsid w:val="00E325C4"/>
    <w:rsid w:val="00E32798"/>
    <w:rsid w:val="00E328C8"/>
    <w:rsid w:val="00E32941"/>
    <w:rsid w:val="00E32950"/>
    <w:rsid w:val="00E32B63"/>
    <w:rsid w:val="00E32C07"/>
    <w:rsid w:val="00E32F4C"/>
    <w:rsid w:val="00E3304D"/>
    <w:rsid w:val="00E3310E"/>
    <w:rsid w:val="00E334AD"/>
    <w:rsid w:val="00E34061"/>
    <w:rsid w:val="00E34D71"/>
    <w:rsid w:val="00E34EEC"/>
    <w:rsid w:val="00E35070"/>
    <w:rsid w:val="00E356C7"/>
    <w:rsid w:val="00E3583B"/>
    <w:rsid w:val="00E362E7"/>
    <w:rsid w:val="00E36551"/>
    <w:rsid w:val="00E36DAC"/>
    <w:rsid w:val="00E37166"/>
    <w:rsid w:val="00E37F3C"/>
    <w:rsid w:val="00E37FEC"/>
    <w:rsid w:val="00E400B9"/>
    <w:rsid w:val="00E4014F"/>
    <w:rsid w:val="00E401E7"/>
    <w:rsid w:val="00E404DF"/>
    <w:rsid w:val="00E408EA"/>
    <w:rsid w:val="00E40C13"/>
    <w:rsid w:val="00E41D17"/>
    <w:rsid w:val="00E41FDB"/>
    <w:rsid w:val="00E42601"/>
    <w:rsid w:val="00E42CB8"/>
    <w:rsid w:val="00E43001"/>
    <w:rsid w:val="00E43253"/>
    <w:rsid w:val="00E4363F"/>
    <w:rsid w:val="00E44202"/>
    <w:rsid w:val="00E4420F"/>
    <w:rsid w:val="00E455A5"/>
    <w:rsid w:val="00E45896"/>
    <w:rsid w:val="00E45CD5"/>
    <w:rsid w:val="00E4650D"/>
    <w:rsid w:val="00E46A09"/>
    <w:rsid w:val="00E4733E"/>
    <w:rsid w:val="00E4733F"/>
    <w:rsid w:val="00E478CD"/>
    <w:rsid w:val="00E47DAB"/>
    <w:rsid w:val="00E47F04"/>
    <w:rsid w:val="00E50EF8"/>
    <w:rsid w:val="00E50F55"/>
    <w:rsid w:val="00E5111E"/>
    <w:rsid w:val="00E521C7"/>
    <w:rsid w:val="00E52295"/>
    <w:rsid w:val="00E523A8"/>
    <w:rsid w:val="00E5322F"/>
    <w:rsid w:val="00E533E0"/>
    <w:rsid w:val="00E535C3"/>
    <w:rsid w:val="00E537B6"/>
    <w:rsid w:val="00E53EAF"/>
    <w:rsid w:val="00E53FDA"/>
    <w:rsid w:val="00E54446"/>
    <w:rsid w:val="00E54786"/>
    <w:rsid w:val="00E54AE9"/>
    <w:rsid w:val="00E54CBC"/>
    <w:rsid w:val="00E54DA0"/>
    <w:rsid w:val="00E54F0E"/>
    <w:rsid w:val="00E55731"/>
    <w:rsid w:val="00E55C70"/>
    <w:rsid w:val="00E55FA8"/>
    <w:rsid w:val="00E5609D"/>
    <w:rsid w:val="00E56146"/>
    <w:rsid w:val="00E561D6"/>
    <w:rsid w:val="00E56602"/>
    <w:rsid w:val="00E566D1"/>
    <w:rsid w:val="00E5679C"/>
    <w:rsid w:val="00E57148"/>
    <w:rsid w:val="00E579C4"/>
    <w:rsid w:val="00E57C89"/>
    <w:rsid w:val="00E6029A"/>
    <w:rsid w:val="00E60A3F"/>
    <w:rsid w:val="00E60B37"/>
    <w:rsid w:val="00E60F17"/>
    <w:rsid w:val="00E60FC2"/>
    <w:rsid w:val="00E61833"/>
    <w:rsid w:val="00E6200E"/>
    <w:rsid w:val="00E636C7"/>
    <w:rsid w:val="00E63E8E"/>
    <w:rsid w:val="00E63EEB"/>
    <w:rsid w:val="00E64012"/>
    <w:rsid w:val="00E641D8"/>
    <w:rsid w:val="00E64262"/>
    <w:rsid w:val="00E642CB"/>
    <w:rsid w:val="00E6477E"/>
    <w:rsid w:val="00E64BDB"/>
    <w:rsid w:val="00E65162"/>
    <w:rsid w:val="00E65693"/>
    <w:rsid w:val="00E656F4"/>
    <w:rsid w:val="00E658BA"/>
    <w:rsid w:val="00E65A96"/>
    <w:rsid w:val="00E65C8A"/>
    <w:rsid w:val="00E66CDC"/>
    <w:rsid w:val="00E66ED0"/>
    <w:rsid w:val="00E66FEA"/>
    <w:rsid w:val="00E6784A"/>
    <w:rsid w:val="00E6785E"/>
    <w:rsid w:val="00E67A60"/>
    <w:rsid w:val="00E67D6F"/>
    <w:rsid w:val="00E67D7C"/>
    <w:rsid w:val="00E67DA3"/>
    <w:rsid w:val="00E70249"/>
    <w:rsid w:val="00E7027D"/>
    <w:rsid w:val="00E7039C"/>
    <w:rsid w:val="00E70A1D"/>
    <w:rsid w:val="00E70D1D"/>
    <w:rsid w:val="00E70FF4"/>
    <w:rsid w:val="00E7109E"/>
    <w:rsid w:val="00E7165D"/>
    <w:rsid w:val="00E71857"/>
    <w:rsid w:val="00E71ADA"/>
    <w:rsid w:val="00E71DD2"/>
    <w:rsid w:val="00E71ECF"/>
    <w:rsid w:val="00E71F3A"/>
    <w:rsid w:val="00E71FFC"/>
    <w:rsid w:val="00E72300"/>
    <w:rsid w:val="00E73253"/>
    <w:rsid w:val="00E73277"/>
    <w:rsid w:val="00E73387"/>
    <w:rsid w:val="00E73514"/>
    <w:rsid w:val="00E739A9"/>
    <w:rsid w:val="00E73B0E"/>
    <w:rsid w:val="00E73E9A"/>
    <w:rsid w:val="00E74186"/>
    <w:rsid w:val="00E74203"/>
    <w:rsid w:val="00E74A0B"/>
    <w:rsid w:val="00E74CC9"/>
    <w:rsid w:val="00E75019"/>
    <w:rsid w:val="00E75491"/>
    <w:rsid w:val="00E762FD"/>
    <w:rsid w:val="00E7688C"/>
    <w:rsid w:val="00E76F27"/>
    <w:rsid w:val="00E7701D"/>
    <w:rsid w:val="00E774F5"/>
    <w:rsid w:val="00E779DF"/>
    <w:rsid w:val="00E77B86"/>
    <w:rsid w:val="00E77BF3"/>
    <w:rsid w:val="00E800A2"/>
    <w:rsid w:val="00E8018D"/>
    <w:rsid w:val="00E8045B"/>
    <w:rsid w:val="00E8060B"/>
    <w:rsid w:val="00E80A31"/>
    <w:rsid w:val="00E81014"/>
    <w:rsid w:val="00E8161C"/>
    <w:rsid w:val="00E81725"/>
    <w:rsid w:val="00E817EF"/>
    <w:rsid w:val="00E81A25"/>
    <w:rsid w:val="00E81B10"/>
    <w:rsid w:val="00E81C27"/>
    <w:rsid w:val="00E81DDC"/>
    <w:rsid w:val="00E81E70"/>
    <w:rsid w:val="00E82312"/>
    <w:rsid w:val="00E82536"/>
    <w:rsid w:val="00E83075"/>
    <w:rsid w:val="00E8312C"/>
    <w:rsid w:val="00E831E9"/>
    <w:rsid w:val="00E842B5"/>
    <w:rsid w:val="00E842DC"/>
    <w:rsid w:val="00E84D62"/>
    <w:rsid w:val="00E84EA1"/>
    <w:rsid w:val="00E85174"/>
    <w:rsid w:val="00E852C0"/>
    <w:rsid w:val="00E8541C"/>
    <w:rsid w:val="00E85643"/>
    <w:rsid w:val="00E85755"/>
    <w:rsid w:val="00E859D0"/>
    <w:rsid w:val="00E85D23"/>
    <w:rsid w:val="00E85ED0"/>
    <w:rsid w:val="00E8623F"/>
    <w:rsid w:val="00E8674F"/>
    <w:rsid w:val="00E87BCE"/>
    <w:rsid w:val="00E87D11"/>
    <w:rsid w:val="00E87FC7"/>
    <w:rsid w:val="00E9027B"/>
    <w:rsid w:val="00E90E38"/>
    <w:rsid w:val="00E910B0"/>
    <w:rsid w:val="00E91443"/>
    <w:rsid w:val="00E91970"/>
    <w:rsid w:val="00E92522"/>
    <w:rsid w:val="00E92A1C"/>
    <w:rsid w:val="00E92C76"/>
    <w:rsid w:val="00E92F40"/>
    <w:rsid w:val="00E93D9D"/>
    <w:rsid w:val="00E94248"/>
    <w:rsid w:val="00E94333"/>
    <w:rsid w:val="00E94521"/>
    <w:rsid w:val="00E947D3"/>
    <w:rsid w:val="00E9480E"/>
    <w:rsid w:val="00E948FC"/>
    <w:rsid w:val="00E94910"/>
    <w:rsid w:val="00E954ED"/>
    <w:rsid w:val="00E95803"/>
    <w:rsid w:val="00E95DD3"/>
    <w:rsid w:val="00E95EE3"/>
    <w:rsid w:val="00E96718"/>
    <w:rsid w:val="00E96A58"/>
    <w:rsid w:val="00E9718D"/>
    <w:rsid w:val="00E972F8"/>
    <w:rsid w:val="00E97557"/>
    <w:rsid w:val="00E978AE"/>
    <w:rsid w:val="00E978B6"/>
    <w:rsid w:val="00E97BAB"/>
    <w:rsid w:val="00E97F5A"/>
    <w:rsid w:val="00EA0211"/>
    <w:rsid w:val="00EA049B"/>
    <w:rsid w:val="00EA0C5E"/>
    <w:rsid w:val="00EA0D64"/>
    <w:rsid w:val="00EA12F5"/>
    <w:rsid w:val="00EA13DB"/>
    <w:rsid w:val="00EA1A4C"/>
    <w:rsid w:val="00EA1A6F"/>
    <w:rsid w:val="00EA1D26"/>
    <w:rsid w:val="00EA1F9A"/>
    <w:rsid w:val="00EA2677"/>
    <w:rsid w:val="00EA2694"/>
    <w:rsid w:val="00EA28B9"/>
    <w:rsid w:val="00EA2E9E"/>
    <w:rsid w:val="00EA3D87"/>
    <w:rsid w:val="00EA3E9A"/>
    <w:rsid w:val="00EA3ED3"/>
    <w:rsid w:val="00EA410E"/>
    <w:rsid w:val="00EA4605"/>
    <w:rsid w:val="00EA485A"/>
    <w:rsid w:val="00EA4901"/>
    <w:rsid w:val="00EA4CD8"/>
    <w:rsid w:val="00EA4FD3"/>
    <w:rsid w:val="00EA5549"/>
    <w:rsid w:val="00EA554A"/>
    <w:rsid w:val="00EA5741"/>
    <w:rsid w:val="00EA629C"/>
    <w:rsid w:val="00EA64AB"/>
    <w:rsid w:val="00EA65D4"/>
    <w:rsid w:val="00EA68B6"/>
    <w:rsid w:val="00EA6B16"/>
    <w:rsid w:val="00EA6B50"/>
    <w:rsid w:val="00EA6E20"/>
    <w:rsid w:val="00EA72AB"/>
    <w:rsid w:val="00EA7334"/>
    <w:rsid w:val="00EA7365"/>
    <w:rsid w:val="00EA787D"/>
    <w:rsid w:val="00EA7E09"/>
    <w:rsid w:val="00EB04FF"/>
    <w:rsid w:val="00EB051F"/>
    <w:rsid w:val="00EB0B6F"/>
    <w:rsid w:val="00EB1613"/>
    <w:rsid w:val="00EB1C9F"/>
    <w:rsid w:val="00EB1DEB"/>
    <w:rsid w:val="00EB1E4C"/>
    <w:rsid w:val="00EB2141"/>
    <w:rsid w:val="00EB2484"/>
    <w:rsid w:val="00EB263C"/>
    <w:rsid w:val="00EB26D6"/>
    <w:rsid w:val="00EB2A40"/>
    <w:rsid w:val="00EB2B4F"/>
    <w:rsid w:val="00EB2CB5"/>
    <w:rsid w:val="00EB2DD5"/>
    <w:rsid w:val="00EB3156"/>
    <w:rsid w:val="00EB3222"/>
    <w:rsid w:val="00EB4277"/>
    <w:rsid w:val="00EB42C3"/>
    <w:rsid w:val="00EB4421"/>
    <w:rsid w:val="00EB46A7"/>
    <w:rsid w:val="00EB49E8"/>
    <w:rsid w:val="00EB4A7C"/>
    <w:rsid w:val="00EB4BDB"/>
    <w:rsid w:val="00EB51DA"/>
    <w:rsid w:val="00EB55BC"/>
    <w:rsid w:val="00EB5826"/>
    <w:rsid w:val="00EB58AE"/>
    <w:rsid w:val="00EB5C8A"/>
    <w:rsid w:val="00EB61BF"/>
    <w:rsid w:val="00EB63A5"/>
    <w:rsid w:val="00EB64A8"/>
    <w:rsid w:val="00EB6CC5"/>
    <w:rsid w:val="00EB6D8E"/>
    <w:rsid w:val="00EB6FE2"/>
    <w:rsid w:val="00EB7378"/>
    <w:rsid w:val="00EB7B4D"/>
    <w:rsid w:val="00EB7DAD"/>
    <w:rsid w:val="00EB7E34"/>
    <w:rsid w:val="00EB7E4E"/>
    <w:rsid w:val="00EB7F86"/>
    <w:rsid w:val="00EC0751"/>
    <w:rsid w:val="00EC0B5D"/>
    <w:rsid w:val="00EC0BE1"/>
    <w:rsid w:val="00EC0D12"/>
    <w:rsid w:val="00EC0D89"/>
    <w:rsid w:val="00EC1491"/>
    <w:rsid w:val="00EC1B6E"/>
    <w:rsid w:val="00EC1D86"/>
    <w:rsid w:val="00EC2066"/>
    <w:rsid w:val="00EC2238"/>
    <w:rsid w:val="00EC2309"/>
    <w:rsid w:val="00EC2BD8"/>
    <w:rsid w:val="00EC2D36"/>
    <w:rsid w:val="00EC2DF8"/>
    <w:rsid w:val="00EC2E85"/>
    <w:rsid w:val="00EC362B"/>
    <w:rsid w:val="00EC3759"/>
    <w:rsid w:val="00EC3AB5"/>
    <w:rsid w:val="00EC3F79"/>
    <w:rsid w:val="00EC4447"/>
    <w:rsid w:val="00EC46AB"/>
    <w:rsid w:val="00EC4B01"/>
    <w:rsid w:val="00EC51FB"/>
    <w:rsid w:val="00EC5765"/>
    <w:rsid w:val="00EC5957"/>
    <w:rsid w:val="00EC5B3E"/>
    <w:rsid w:val="00EC5B5C"/>
    <w:rsid w:val="00EC5C5E"/>
    <w:rsid w:val="00EC5C76"/>
    <w:rsid w:val="00EC5F58"/>
    <w:rsid w:val="00EC6A46"/>
    <w:rsid w:val="00EC6BEB"/>
    <w:rsid w:val="00EC6D10"/>
    <w:rsid w:val="00EC6FF4"/>
    <w:rsid w:val="00EC7016"/>
    <w:rsid w:val="00EC70E2"/>
    <w:rsid w:val="00EC70E5"/>
    <w:rsid w:val="00EC76CF"/>
    <w:rsid w:val="00EC7980"/>
    <w:rsid w:val="00EC7E42"/>
    <w:rsid w:val="00ED0F1F"/>
    <w:rsid w:val="00ED1785"/>
    <w:rsid w:val="00ED1C88"/>
    <w:rsid w:val="00ED228E"/>
    <w:rsid w:val="00ED30EA"/>
    <w:rsid w:val="00ED3166"/>
    <w:rsid w:val="00ED3BB7"/>
    <w:rsid w:val="00ED494B"/>
    <w:rsid w:val="00ED4A34"/>
    <w:rsid w:val="00ED4CEF"/>
    <w:rsid w:val="00ED4E25"/>
    <w:rsid w:val="00ED57AF"/>
    <w:rsid w:val="00ED5B59"/>
    <w:rsid w:val="00ED5BED"/>
    <w:rsid w:val="00ED62F0"/>
    <w:rsid w:val="00ED6A82"/>
    <w:rsid w:val="00ED6AF2"/>
    <w:rsid w:val="00ED7ADD"/>
    <w:rsid w:val="00ED7C31"/>
    <w:rsid w:val="00ED7C57"/>
    <w:rsid w:val="00EE00CA"/>
    <w:rsid w:val="00EE0107"/>
    <w:rsid w:val="00EE015D"/>
    <w:rsid w:val="00EE07E6"/>
    <w:rsid w:val="00EE0CFE"/>
    <w:rsid w:val="00EE11BD"/>
    <w:rsid w:val="00EE139C"/>
    <w:rsid w:val="00EE16A8"/>
    <w:rsid w:val="00EE1A3E"/>
    <w:rsid w:val="00EE1C81"/>
    <w:rsid w:val="00EE1FB4"/>
    <w:rsid w:val="00EE21E4"/>
    <w:rsid w:val="00EE29A5"/>
    <w:rsid w:val="00EE2A91"/>
    <w:rsid w:val="00EE2CB7"/>
    <w:rsid w:val="00EE2E4E"/>
    <w:rsid w:val="00EE3469"/>
    <w:rsid w:val="00EE3519"/>
    <w:rsid w:val="00EE3807"/>
    <w:rsid w:val="00EE3862"/>
    <w:rsid w:val="00EE394E"/>
    <w:rsid w:val="00EE3A56"/>
    <w:rsid w:val="00EE41A3"/>
    <w:rsid w:val="00EE41FE"/>
    <w:rsid w:val="00EE431E"/>
    <w:rsid w:val="00EE4765"/>
    <w:rsid w:val="00EE50C6"/>
    <w:rsid w:val="00EE59B7"/>
    <w:rsid w:val="00EE5A21"/>
    <w:rsid w:val="00EE5DCE"/>
    <w:rsid w:val="00EE5ECB"/>
    <w:rsid w:val="00EE5F73"/>
    <w:rsid w:val="00EE63D5"/>
    <w:rsid w:val="00EE6494"/>
    <w:rsid w:val="00EE6582"/>
    <w:rsid w:val="00EE6680"/>
    <w:rsid w:val="00EE6921"/>
    <w:rsid w:val="00EE6CFD"/>
    <w:rsid w:val="00EE7143"/>
    <w:rsid w:val="00EE7264"/>
    <w:rsid w:val="00EE7276"/>
    <w:rsid w:val="00EE7593"/>
    <w:rsid w:val="00EE788F"/>
    <w:rsid w:val="00EE7C2E"/>
    <w:rsid w:val="00EE7CC6"/>
    <w:rsid w:val="00EE7D02"/>
    <w:rsid w:val="00EE7F78"/>
    <w:rsid w:val="00EF0236"/>
    <w:rsid w:val="00EF0311"/>
    <w:rsid w:val="00EF04E8"/>
    <w:rsid w:val="00EF073E"/>
    <w:rsid w:val="00EF0A83"/>
    <w:rsid w:val="00EF0D6C"/>
    <w:rsid w:val="00EF0D7E"/>
    <w:rsid w:val="00EF0EBA"/>
    <w:rsid w:val="00EF1006"/>
    <w:rsid w:val="00EF100E"/>
    <w:rsid w:val="00EF10DD"/>
    <w:rsid w:val="00EF16BB"/>
    <w:rsid w:val="00EF21E0"/>
    <w:rsid w:val="00EF2C30"/>
    <w:rsid w:val="00EF30AA"/>
    <w:rsid w:val="00EF368B"/>
    <w:rsid w:val="00EF3767"/>
    <w:rsid w:val="00EF3886"/>
    <w:rsid w:val="00EF3B17"/>
    <w:rsid w:val="00EF3D3B"/>
    <w:rsid w:val="00EF444E"/>
    <w:rsid w:val="00EF48DF"/>
    <w:rsid w:val="00EF4DC6"/>
    <w:rsid w:val="00EF4EAD"/>
    <w:rsid w:val="00EF525F"/>
    <w:rsid w:val="00EF52E2"/>
    <w:rsid w:val="00EF5352"/>
    <w:rsid w:val="00EF5407"/>
    <w:rsid w:val="00EF5CD8"/>
    <w:rsid w:val="00EF62BB"/>
    <w:rsid w:val="00EF63E2"/>
    <w:rsid w:val="00EF6B0B"/>
    <w:rsid w:val="00EF6C58"/>
    <w:rsid w:val="00EF6EE5"/>
    <w:rsid w:val="00EF712E"/>
    <w:rsid w:val="00EF72C3"/>
    <w:rsid w:val="00EF7882"/>
    <w:rsid w:val="00EF7C97"/>
    <w:rsid w:val="00EF7D16"/>
    <w:rsid w:val="00F00440"/>
    <w:rsid w:val="00F008B5"/>
    <w:rsid w:val="00F00A9C"/>
    <w:rsid w:val="00F00CA8"/>
    <w:rsid w:val="00F010D8"/>
    <w:rsid w:val="00F013FC"/>
    <w:rsid w:val="00F0184B"/>
    <w:rsid w:val="00F01A46"/>
    <w:rsid w:val="00F01ED8"/>
    <w:rsid w:val="00F027BE"/>
    <w:rsid w:val="00F0287E"/>
    <w:rsid w:val="00F030AA"/>
    <w:rsid w:val="00F03CF3"/>
    <w:rsid w:val="00F03F7B"/>
    <w:rsid w:val="00F03FE4"/>
    <w:rsid w:val="00F041BF"/>
    <w:rsid w:val="00F0431A"/>
    <w:rsid w:val="00F043C4"/>
    <w:rsid w:val="00F0450C"/>
    <w:rsid w:val="00F04565"/>
    <w:rsid w:val="00F05370"/>
    <w:rsid w:val="00F054E9"/>
    <w:rsid w:val="00F05812"/>
    <w:rsid w:val="00F058C4"/>
    <w:rsid w:val="00F05CA1"/>
    <w:rsid w:val="00F05D08"/>
    <w:rsid w:val="00F05FB9"/>
    <w:rsid w:val="00F06208"/>
    <w:rsid w:val="00F06A03"/>
    <w:rsid w:val="00F06A3E"/>
    <w:rsid w:val="00F06A62"/>
    <w:rsid w:val="00F06C6B"/>
    <w:rsid w:val="00F06E33"/>
    <w:rsid w:val="00F06E69"/>
    <w:rsid w:val="00F06EBF"/>
    <w:rsid w:val="00F07037"/>
    <w:rsid w:val="00F071AA"/>
    <w:rsid w:val="00F077BF"/>
    <w:rsid w:val="00F07900"/>
    <w:rsid w:val="00F07DD7"/>
    <w:rsid w:val="00F10076"/>
    <w:rsid w:val="00F1025A"/>
    <w:rsid w:val="00F10A24"/>
    <w:rsid w:val="00F1157B"/>
    <w:rsid w:val="00F11802"/>
    <w:rsid w:val="00F12386"/>
    <w:rsid w:val="00F1239B"/>
    <w:rsid w:val="00F123BE"/>
    <w:rsid w:val="00F12738"/>
    <w:rsid w:val="00F13741"/>
    <w:rsid w:val="00F13B57"/>
    <w:rsid w:val="00F13BFD"/>
    <w:rsid w:val="00F13FE8"/>
    <w:rsid w:val="00F1411A"/>
    <w:rsid w:val="00F14852"/>
    <w:rsid w:val="00F14FBD"/>
    <w:rsid w:val="00F15746"/>
    <w:rsid w:val="00F1575A"/>
    <w:rsid w:val="00F1591D"/>
    <w:rsid w:val="00F15DAD"/>
    <w:rsid w:val="00F165A1"/>
    <w:rsid w:val="00F16B93"/>
    <w:rsid w:val="00F2009A"/>
    <w:rsid w:val="00F20236"/>
    <w:rsid w:val="00F2026A"/>
    <w:rsid w:val="00F20361"/>
    <w:rsid w:val="00F208E8"/>
    <w:rsid w:val="00F20DAD"/>
    <w:rsid w:val="00F2121D"/>
    <w:rsid w:val="00F219B5"/>
    <w:rsid w:val="00F21C34"/>
    <w:rsid w:val="00F21C9A"/>
    <w:rsid w:val="00F21E81"/>
    <w:rsid w:val="00F2230E"/>
    <w:rsid w:val="00F22344"/>
    <w:rsid w:val="00F225E7"/>
    <w:rsid w:val="00F2289C"/>
    <w:rsid w:val="00F22DF0"/>
    <w:rsid w:val="00F236AE"/>
    <w:rsid w:val="00F2372D"/>
    <w:rsid w:val="00F23CA8"/>
    <w:rsid w:val="00F240C5"/>
    <w:rsid w:val="00F241CA"/>
    <w:rsid w:val="00F2441F"/>
    <w:rsid w:val="00F24809"/>
    <w:rsid w:val="00F248C6"/>
    <w:rsid w:val="00F24F97"/>
    <w:rsid w:val="00F250E2"/>
    <w:rsid w:val="00F25219"/>
    <w:rsid w:val="00F255E2"/>
    <w:rsid w:val="00F25606"/>
    <w:rsid w:val="00F25660"/>
    <w:rsid w:val="00F2669D"/>
    <w:rsid w:val="00F26ACC"/>
    <w:rsid w:val="00F26B82"/>
    <w:rsid w:val="00F26E64"/>
    <w:rsid w:val="00F2716B"/>
    <w:rsid w:val="00F27746"/>
    <w:rsid w:val="00F2782B"/>
    <w:rsid w:val="00F27AED"/>
    <w:rsid w:val="00F27B5A"/>
    <w:rsid w:val="00F27DB6"/>
    <w:rsid w:val="00F27DC6"/>
    <w:rsid w:val="00F300CC"/>
    <w:rsid w:val="00F303E4"/>
    <w:rsid w:val="00F304C1"/>
    <w:rsid w:val="00F30747"/>
    <w:rsid w:val="00F30FD7"/>
    <w:rsid w:val="00F310C0"/>
    <w:rsid w:val="00F31E37"/>
    <w:rsid w:val="00F31EF0"/>
    <w:rsid w:val="00F3235C"/>
    <w:rsid w:val="00F3254A"/>
    <w:rsid w:val="00F325EF"/>
    <w:rsid w:val="00F3263E"/>
    <w:rsid w:val="00F32BCB"/>
    <w:rsid w:val="00F32E21"/>
    <w:rsid w:val="00F32E36"/>
    <w:rsid w:val="00F32E7B"/>
    <w:rsid w:val="00F32F50"/>
    <w:rsid w:val="00F334D7"/>
    <w:rsid w:val="00F33792"/>
    <w:rsid w:val="00F33A6C"/>
    <w:rsid w:val="00F3406D"/>
    <w:rsid w:val="00F34070"/>
    <w:rsid w:val="00F34A06"/>
    <w:rsid w:val="00F34DB6"/>
    <w:rsid w:val="00F351F2"/>
    <w:rsid w:val="00F351F4"/>
    <w:rsid w:val="00F355D7"/>
    <w:rsid w:val="00F35E26"/>
    <w:rsid w:val="00F364BA"/>
    <w:rsid w:val="00F3660D"/>
    <w:rsid w:val="00F366AC"/>
    <w:rsid w:val="00F37250"/>
    <w:rsid w:val="00F374A7"/>
    <w:rsid w:val="00F37A33"/>
    <w:rsid w:val="00F3C012"/>
    <w:rsid w:val="00F4013B"/>
    <w:rsid w:val="00F4016F"/>
    <w:rsid w:val="00F402E0"/>
    <w:rsid w:val="00F40369"/>
    <w:rsid w:val="00F40518"/>
    <w:rsid w:val="00F40601"/>
    <w:rsid w:val="00F408CD"/>
    <w:rsid w:val="00F40A79"/>
    <w:rsid w:val="00F40B9D"/>
    <w:rsid w:val="00F40FD0"/>
    <w:rsid w:val="00F41155"/>
    <w:rsid w:val="00F41615"/>
    <w:rsid w:val="00F41847"/>
    <w:rsid w:val="00F420E3"/>
    <w:rsid w:val="00F423BA"/>
    <w:rsid w:val="00F423E2"/>
    <w:rsid w:val="00F4251B"/>
    <w:rsid w:val="00F43344"/>
    <w:rsid w:val="00F437E8"/>
    <w:rsid w:val="00F43AC5"/>
    <w:rsid w:val="00F440D7"/>
    <w:rsid w:val="00F4475E"/>
    <w:rsid w:val="00F4508F"/>
    <w:rsid w:val="00F452C7"/>
    <w:rsid w:val="00F45858"/>
    <w:rsid w:val="00F45B0F"/>
    <w:rsid w:val="00F45B5C"/>
    <w:rsid w:val="00F466CF"/>
    <w:rsid w:val="00F46CA5"/>
    <w:rsid w:val="00F46E2E"/>
    <w:rsid w:val="00F47068"/>
    <w:rsid w:val="00F4778B"/>
    <w:rsid w:val="00F47DE9"/>
    <w:rsid w:val="00F47E17"/>
    <w:rsid w:val="00F47E24"/>
    <w:rsid w:val="00F47EA3"/>
    <w:rsid w:val="00F503CF"/>
    <w:rsid w:val="00F5076E"/>
    <w:rsid w:val="00F51738"/>
    <w:rsid w:val="00F517BB"/>
    <w:rsid w:val="00F517E4"/>
    <w:rsid w:val="00F518E5"/>
    <w:rsid w:val="00F51AB0"/>
    <w:rsid w:val="00F51F0C"/>
    <w:rsid w:val="00F52391"/>
    <w:rsid w:val="00F52B48"/>
    <w:rsid w:val="00F52E5F"/>
    <w:rsid w:val="00F532AC"/>
    <w:rsid w:val="00F534AD"/>
    <w:rsid w:val="00F536EC"/>
    <w:rsid w:val="00F5390E"/>
    <w:rsid w:val="00F53F85"/>
    <w:rsid w:val="00F5410A"/>
    <w:rsid w:val="00F541F5"/>
    <w:rsid w:val="00F54440"/>
    <w:rsid w:val="00F54855"/>
    <w:rsid w:val="00F5493E"/>
    <w:rsid w:val="00F5521C"/>
    <w:rsid w:val="00F556EF"/>
    <w:rsid w:val="00F5571B"/>
    <w:rsid w:val="00F557FE"/>
    <w:rsid w:val="00F558F5"/>
    <w:rsid w:val="00F55C91"/>
    <w:rsid w:val="00F5609F"/>
    <w:rsid w:val="00F563ED"/>
    <w:rsid w:val="00F564ED"/>
    <w:rsid w:val="00F56864"/>
    <w:rsid w:val="00F56A32"/>
    <w:rsid w:val="00F5703F"/>
    <w:rsid w:val="00F57252"/>
    <w:rsid w:val="00F57414"/>
    <w:rsid w:val="00F57B1D"/>
    <w:rsid w:val="00F60BFA"/>
    <w:rsid w:val="00F60DC0"/>
    <w:rsid w:val="00F61841"/>
    <w:rsid w:val="00F61B10"/>
    <w:rsid w:val="00F61CE2"/>
    <w:rsid w:val="00F61F8F"/>
    <w:rsid w:val="00F6201B"/>
    <w:rsid w:val="00F6246A"/>
    <w:rsid w:val="00F62A4C"/>
    <w:rsid w:val="00F633DD"/>
    <w:rsid w:val="00F646A9"/>
    <w:rsid w:val="00F657C2"/>
    <w:rsid w:val="00F659D3"/>
    <w:rsid w:val="00F65A63"/>
    <w:rsid w:val="00F65B3C"/>
    <w:rsid w:val="00F660B2"/>
    <w:rsid w:val="00F661BC"/>
    <w:rsid w:val="00F66568"/>
    <w:rsid w:val="00F66633"/>
    <w:rsid w:val="00F666C6"/>
    <w:rsid w:val="00F6685C"/>
    <w:rsid w:val="00F66886"/>
    <w:rsid w:val="00F67229"/>
    <w:rsid w:val="00F67731"/>
    <w:rsid w:val="00F6778A"/>
    <w:rsid w:val="00F67BD2"/>
    <w:rsid w:val="00F67D45"/>
    <w:rsid w:val="00F67D76"/>
    <w:rsid w:val="00F67FA9"/>
    <w:rsid w:val="00F70DFB"/>
    <w:rsid w:val="00F70FB5"/>
    <w:rsid w:val="00F71F55"/>
    <w:rsid w:val="00F71F99"/>
    <w:rsid w:val="00F720F5"/>
    <w:rsid w:val="00F7226B"/>
    <w:rsid w:val="00F726A8"/>
    <w:rsid w:val="00F728DC"/>
    <w:rsid w:val="00F7297A"/>
    <w:rsid w:val="00F72B97"/>
    <w:rsid w:val="00F72BAB"/>
    <w:rsid w:val="00F72E46"/>
    <w:rsid w:val="00F7323F"/>
    <w:rsid w:val="00F73403"/>
    <w:rsid w:val="00F734E0"/>
    <w:rsid w:val="00F73808"/>
    <w:rsid w:val="00F7399E"/>
    <w:rsid w:val="00F73B9F"/>
    <w:rsid w:val="00F73CA1"/>
    <w:rsid w:val="00F73CD6"/>
    <w:rsid w:val="00F73D7F"/>
    <w:rsid w:val="00F74169"/>
    <w:rsid w:val="00F7432E"/>
    <w:rsid w:val="00F74D8D"/>
    <w:rsid w:val="00F7545E"/>
    <w:rsid w:val="00F75EE5"/>
    <w:rsid w:val="00F763FA"/>
    <w:rsid w:val="00F76471"/>
    <w:rsid w:val="00F76A24"/>
    <w:rsid w:val="00F76EA4"/>
    <w:rsid w:val="00F77073"/>
    <w:rsid w:val="00F77610"/>
    <w:rsid w:val="00F777C6"/>
    <w:rsid w:val="00F81036"/>
    <w:rsid w:val="00F811B5"/>
    <w:rsid w:val="00F811E5"/>
    <w:rsid w:val="00F8138C"/>
    <w:rsid w:val="00F815AB"/>
    <w:rsid w:val="00F81995"/>
    <w:rsid w:val="00F81BE3"/>
    <w:rsid w:val="00F81D79"/>
    <w:rsid w:val="00F81DE8"/>
    <w:rsid w:val="00F82A15"/>
    <w:rsid w:val="00F82D2C"/>
    <w:rsid w:val="00F832FF"/>
    <w:rsid w:val="00F83725"/>
    <w:rsid w:val="00F83729"/>
    <w:rsid w:val="00F837C5"/>
    <w:rsid w:val="00F8386C"/>
    <w:rsid w:val="00F83D30"/>
    <w:rsid w:val="00F840D5"/>
    <w:rsid w:val="00F8417A"/>
    <w:rsid w:val="00F8432E"/>
    <w:rsid w:val="00F84BA4"/>
    <w:rsid w:val="00F84F9B"/>
    <w:rsid w:val="00F852A9"/>
    <w:rsid w:val="00F85364"/>
    <w:rsid w:val="00F85723"/>
    <w:rsid w:val="00F85DF3"/>
    <w:rsid w:val="00F85E1F"/>
    <w:rsid w:val="00F8600D"/>
    <w:rsid w:val="00F86069"/>
    <w:rsid w:val="00F86124"/>
    <w:rsid w:val="00F867E1"/>
    <w:rsid w:val="00F8687E"/>
    <w:rsid w:val="00F86B0B"/>
    <w:rsid w:val="00F86BB6"/>
    <w:rsid w:val="00F8740C"/>
    <w:rsid w:val="00F87757"/>
    <w:rsid w:val="00F87843"/>
    <w:rsid w:val="00F878D4"/>
    <w:rsid w:val="00F87922"/>
    <w:rsid w:val="00F87CFD"/>
    <w:rsid w:val="00F90DF0"/>
    <w:rsid w:val="00F91443"/>
    <w:rsid w:val="00F91666"/>
    <w:rsid w:val="00F9166B"/>
    <w:rsid w:val="00F91C3C"/>
    <w:rsid w:val="00F91D1D"/>
    <w:rsid w:val="00F92795"/>
    <w:rsid w:val="00F9280A"/>
    <w:rsid w:val="00F92B03"/>
    <w:rsid w:val="00F92D27"/>
    <w:rsid w:val="00F92DE7"/>
    <w:rsid w:val="00F9321A"/>
    <w:rsid w:val="00F9343A"/>
    <w:rsid w:val="00F937AF"/>
    <w:rsid w:val="00F93E0A"/>
    <w:rsid w:val="00F93E9E"/>
    <w:rsid w:val="00F94611"/>
    <w:rsid w:val="00F94873"/>
    <w:rsid w:val="00F94B35"/>
    <w:rsid w:val="00F94BA5"/>
    <w:rsid w:val="00F94F73"/>
    <w:rsid w:val="00F95356"/>
    <w:rsid w:val="00F954F2"/>
    <w:rsid w:val="00F95623"/>
    <w:rsid w:val="00F95882"/>
    <w:rsid w:val="00F95F48"/>
    <w:rsid w:val="00F96059"/>
    <w:rsid w:val="00F96128"/>
    <w:rsid w:val="00F9652F"/>
    <w:rsid w:val="00F968CF"/>
    <w:rsid w:val="00F969AB"/>
    <w:rsid w:val="00F96C64"/>
    <w:rsid w:val="00F96EE0"/>
    <w:rsid w:val="00F96F55"/>
    <w:rsid w:val="00F9711F"/>
    <w:rsid w:val="00F978BC"/>
    <w:rsid w:val="00F97AC1"/>
    <w:rsid w:val="00FA07A0"/>
    <w:rsid w:val="00FA08EF"/>
    <w:rsid w:val="00FA0BBE"/>
    <w:rsid w:val="00FA13E6"/>
    <w:rsid w:val="00FA1536"/>
    <w:rsid w:val="00FA155A"/>
    <w:rsid w:val="00FA1962"/>
    <w:rsid w:val="00FA1C58"/>
    <w:rsid w:val="00FA21D7"/>
    <w:rsid w:val="00FA28F9"/>
    <w:rsid w:val="00FA2DBE"/>
    <w:rsid w:val="00FA3011"/>
    <w:rsid w:val="00FA38E7"/>
    <w:rsid w:val="00FA3A9E"/>
    <w:rsid w:val="00FA3DA0"/>
    <w:rsid w:val="00FA3E24"/>
    <w:rsid w:val="00FA3EA5"/>
    <w:rsid w:val="00FA3F81"/>
    <w:rsid w:val="00FA45EB"/>
    <w:rsid w:val="00FA4688"/>
    <w:rsid w:val="00FA4D32"/>
    <w:rsid w:val="00FA4DAE"/>
    <w:rsid w:val="00FA4EAB"/>
    <w:rsid w:val="00FA4F57"/>
    <w:rsid w:val="00FA4FFD"/>
    <w:rsid w:val="00FA4FFE"/>
    <w:rsid w:val="00FA53B2"/>
    <w:rsid w:val="00FA5B8A"/>
    <w:rsid w:val="00FA5BCA"/>
    <w:rsid w:val="00FA5CA3"/>
    <w:rsid w:val="00FA672F"/>
    <w:rsid w:val="00FA6745"/>
    <w:rsid w:val="00FA6F7A"/>
    <w:rsid w:val="00FA7095"/>
    <w:rsid w:val="00FA7390"/>
    <w:rsid w:val="00FA78EE"/>
    <w:rsid w:val="00FA79A2"/>
    <w:rsid w:val="00FA7DF1"/>
    <w:rsid w:val="00FA7F7F"/>
    <w:rsid w:val="00FB0087"/>
    <w:rsid w:val="00FB0170"/>
    <w:rsid w:val="00FB03E8"/>
    <w:rsid w:val="00FB055E"/>
    <w:rsid w:val="00FB1293"/>
    <w:rsid w:val="00FB1442"/>
    <w:rsid w:val="00FB1658"/>
    <w:rsid w:val="00FB1A1E"/>
    <w:rsid w:val="00FB1A9F"/>
    <w:rsid w:val="00FB1FC5"/>
    <w:rsid w:val="00FB253F"/>
    <w:rsid w:val="00FB289E"/>
    <w:rsid w:val="00FB2BED"/>
    <w:rsid w:val="00FB2EA1"/>
    <w:rsid w:val="00FB3063"/>
    <w:rsid w:val="00FB32EA"/>
    <w:rsid w:val="00FB3587"/>
    <w:rsid w:val="00FB3863"/>
    <w:rsid w:val="00FB3AA1"/>
    <w:rsid w:val="00FB3FEA"/>
    <w:rsid w:val="00FB4435"/>
    <w:rsid w:val="00FB461F"/>
    <w:rsid w:val="00FB4782"/>
    <w:rsid w:val="00FB54BA"/>
    <w:rsid w:val="00FB5C4C"/>
    <w:rsid w:val="00FB65B6"/>
    <w:rsid w:val="00FB6829"/>
    <w:rsid w:val="00FB6CCF"/>
    <w:rsid w:val="00FB6D99"/>
    <w:rsid w:val="00FB6E0B"/>
    <w:rsid w:val="00FB6FAB"/>
    <w:rsid w:val="00FB7405"/>
    <w:rsid w:val="00FB7AC5"/>
    <w:rsid w:val="00FC03B7"/>
    <w:rsid w:val="00FC0587"/>
    <w:rsid w:val="00FC09F5"/>
    <w:rsid w:val="00FC0A86"/>
    <w:rsid w:val="00FC18AA"/>
    <w:rsid w:val="00FC2008"/>
    <w:rsid w:val="00FC232C"/>
    <w:rsid w:val="00FC259D"/>
    <w:rsid w:val="00FC2A02"/>
    <w:rsid w:val="00FC31A6"/>
    <w:rsid w:val="00FC3378"/>
    <w:rsid w:val="00FC33F7"/>
    <w:rsid w:val="00FC3ACA"/>
    <w:rsid w:val="00FC3AF2"/>
    <w:rsid w:val="00FC3EF1"/>
    <w:rsid w:val="00FC400B"/>
    <w:rsid w:val="00FC4943"/>
    <w:rsid w:val="00FC4EE2"/>
    <w:rsid w:val="00FC5126"/>
    <w:rsid w:val="00FC588F"/>
    <w:rsid w:val="00FC5D49"/>
    <w:rsid w:val="00FC62C7"/>
    <w:rsid w:val="00FC6806"/>
    <w:rsid w:val="00FC682E"/>
    <w:rsid w:val="00FC69BF"/>
    <w:rsid w:val="00FC6A11"/>
    <w:rsid w:val="00FC7266"/>
    <w:rsid w:val="00FC72AC"/>
    <w:rsid w:val="00FC7336"/>
    <w:rsid w:val="00FC7546"/>
    <w:rsid w:val="00FC7576"/>
    <w:rsid w:val="00FC7738"/>
    <w:rsid w:val="00FC7B50"/>
    <w:rsid w:val="00FC7CC4"/>
    <w:rsid w:val="00FD020F"/>
    <w:rsid w:val="00FD0D09"/>
    <w:rsid w:val="00FD1310"/>
    <w:rsid w:val="00FD15BA"/>
    <w:rsid w:val="00FD1A78"/>
    <w:rsid w:val="00FD213E"/>
    <w:rsid w:val="00FD21A7"/>
    <w:rsid w:val="00FD2243"/>
    <w:rsid w:val="00FD2302"/>
    <w:rsid w:val="00FD2366"/>
    <w:rsid w:val="00FD25D0"/>
    <w:rsid w:val="00FD26B8"/>
    <w:rsid w:val="00FD2B09"/>
    <w:rsid w:val="00FD2B19"/>
    <w:rsid w:val="00FD2BAF"/>
    <w:rsid w:val="00FD2C33"/>
    <w:rsid w:val="00FD30F0"/>
    <w:rsid w:val="00FD349F"/>
    <w:rsid w:val="00FD36A9"/>
    <w:rsid w:val="00FD36E2"/>
    <w:rsid w:val="00FD37EE"/>
    <w:rsid w:val="00FD3A82"/>
    <w:rsid w:val="00FD3C3F"/>
    <w:rsid w:val="00FD3F4F"/>
    <w:rsid w:val="00FD43B6"/>
    <w:rsid w:val="00FD5449"/>
    <w:rsid w:val="00FD5D65"/>
    <w:rsid w:val="00FD5E6E"/>
    <w:rsid w:val="00FD600A"/>
    <w:rsid w:val="00FD6506"/>
    <w:rsid w:val="00FD65F8"/>
    <w:rsid w:val="00FD661F"/>
    <w:rsid w:val="00FD6659"/>
    <w:rsid w:val="00FD6FBB"/>
    <w:rsid w:val="00FD798C"/>
    <w:rsid w:val="00FD7DA2"/>
    <w:rsid w:val="00FE071E"/>
    <w:rsid w:val="00FE0EAD"/>
    <w:rsid w:val="00FE1618"/>
    <w:rsid w:val="00FE16D1"/>
    <w:rsid w:val="00FE1713"/>
    <w:rsid w:val="00FE1D31"/>
    <w:rsid w:val="00FE20D2"/>
    <w:rsid w:val="00FE2415"/>
    <w:rsid w:val="00FE2695"/>
    <w:rsid w:val="00FE26DB"/>
    <w:rsid w:val="00FE29F6"/>
    <w:rsid w:val="00FE2BB9"/>
    <w:rsid w:val="00FE3282"/>
    <w:rsid w:val="00FE3A44"/>
    <w:rsid w:val="00FE440B"/>
    <w:rsid w:val="00FE44B5"/>
    <w:rsid w:val="00FE4977"/>
    <w:rsid w:val="00FE49AA"/>
    <w:rsid w:val="00FE4BD4"/>
    <w:rsid w:val="00FE4C10"/>
    <w:rsid w:val="00FE5305"/>
    <w:rsid w:val="00FE5482"/>
    <w:rsid w:val="00FE58DE"/>
    <w:rsid w:val="00FE5ABE"/>
    <w:rsid w:val="00FE5C96"/>
    <w:rsid w:val="00FE5EA7"/>
    <w:rsid w:val="00FE5FDD"/>
    <w:rsid w:val="00FE6398"/>
    <w:rsid w:val="00FE651E"/>
    <w:rsid w:val="00FE6585"/>
    <w:rsid w:val="00FE677B"/>
    <w:rsid w:val="00FE681D"/>
    <w:rsid w:val="00FE6C0A"/>
    <w:rsid w:val="00FE6D05"/>
    <w:rsid w:val="00FE6FE0"/>
    <w:rsid w:val="00FE768A"/>
    <w:rsid w:val="00FE7907"/>
    <w:rsid w:val="00FE7C1D"/>
    <w:rsid w:val="00FF00D6"/>
    <w:rsid w:val="00FF0B43"/>
    <w:rsid w:val="00FF1229"/>
    <w:rsid w:val="00FF122B"/>
    <w:rsid w:val="00FF13DB"/>
    <w:rsid w:val="00FF1535"/>
    <w:rsid w:val="00FF172E"/>
    <w:rsid w:val="00FF1828"/>
    <w:rsid w:val="00FF1B45"/>
    <w:rsid w:val="00FF1F24"/>
    <w:rsid w:val="00FF21FB"/>
    <w:rsid w:val="00FF2274"/>
    <w:rsid w:val="00FF243D"/>
    <w:rsid w:val="00FF272C"/>
    <w:rsid w:val="00FF2ADA"/>
    <w:rsid w:val="00FF2FD6"/>
    <w:rsid w:val="00FF324E"/>
    <w:rsid w:val="00FF46B5"/>
    <w:rsid w:val="00FF4766"/>
    <w:rsid w:val="00FF4867"/>
    <w:rsid w:val="00FF4888"/>
    <w:rsid w:val="00FF4D6E"/>
    <w:rsid w:val="00FF50EA"/>
    <w:rsid w:val="00FF52E9"/>
    <w:rsid w:val="00FF531F"/>
    <w:rsid w:val="00FF53B9"/>
    <w:rsid w:val="00FF57CE"/>
    <w:rsid w:val="00FF5861"/>
    <w:rsid w:val="00FF5D13"/>
    <w:rsid w:val="00FF5E16"/>
    <w:rsid w:val="00FF606A"/>
    <w:rsid w:val="00FF614E"/>
    <w:rsid w:val="00FF66F4"/>
    <w:rsid w:val="00FF6B94"/>
    <w:rsid w:val="00FF7058"/>
    <w:rsid w:val="00FF754F"/>
    <w:rsid w:val="00FF78D5"/>
    <w:rsid w:val="00FF7B42"/>
    <w:rsid w:val="00FF7D13"/>
    <w:rsid w:val="00FF7D65"/>
    <w:rsid w:val="00FF7F84"/>
    <w:rsid w:val="0116D6E9"/>
    <w:rsid w:val="0145C21A"/>
    <w:rsid w:val="0217E168"/>
    <w:rsid w:val="0250D783"/>
    <w:rsid w:val="0259A7F5"/>
    <w:rsid w:val="0275ABCA"/>
    <w:rsid w:val="02DB2ECE"/>
    <w:rsid w:val="033D85B7"/>
    <w:rsid w:val="0351D15E"/>
    <w:rsid w:val="0399117F"/>
    <w:rsid w:val="03C8F5B2"/>
    <w:rsid w:val="0456097F"/>
    <w:rsid w:val="0458D058"/>
    <w:rsid w:val="045BF08C"/>
    <w:rsid w:val="047092FD"/>
    <w:rsid w:val="048A0F5E"/>
    <w:rsid w:val="04BD0E58"/>
    <w:rsid w:val="050C2032"/>
    <w:rsid w:val="053D4795"/>
    <w:rsid w:val="0558DEA3"/>
    <w:rsid w:val="05591DB5"/>
    <w:rsid w:val="0567F122"/>
    <w:rsid w:val="056E95B6"/>
    <w:rsid w:val="0686608A"/>
    <w:rsid w:val="06C06BCC"/>
    <w:rsid w:val="06E52437"/>
    <w:rsid w:val="0762211A"/>
    <w:rsid w:val="076CA3E4"/>
    <w:rsid w:val="07796A90"/>
    <w:rsid w:val="078E0C45"/>
    <w:rsid w:val="079034FA"/>
    <w:rsid w:val="07BA8DA2"/>
    <w:rsid w:val="07CC7D59"/>
    <w:rsid w:val="083B5690"/>
    <w:rsid w:val="087152C3"/>
    <w:rsid w:val="08AB71CA"/>
    <w:rsid w:val="08CCBEA1"/>
    <w:rsid w:val="08ECAC92"/>
    <w:rsid w:val="08FB1430"/>
    <w:rsid w:val="0944F42B"/>
    <w:rsid w:val="09454BDB"/>
    <w:rsid w:val="095F7791"/>
    <w:rsid w:val="097F5A69"/>
    <w:rsid w:val="098E370B"/>
    <w:rsid w:val="09DC1B89"/>
    <w:rsid w:val="0A493EDC"/>
    <w:rsid w:val="0A977513"/>
    <w:rsid w:val="0AF7636B"/>
    <w:rsid w:val="0AF94763"/>
    <w:rsid w:val="0B024AE0"/>
    <w:rsid w:val="0B06E567"/>
    <w:rsid w:val="0B4D0D9A"/>
    <w:rsid w:val="0B6785F9"/>
    <w:rsid w:val="0B872FD9"/>
    <w:rsid w:val="0BB7D877"/>
    <w:rsid w:val="0BECFD5E"/>
    <w:rsid w:val="0C19A9CE"/>
    <w:rsid w:val="0C32106F"/>
    <w:rsid w:val="0C546D06"/>
    <w:rsid w:val="0C5B526F"/>
    <w:rsid w:val="0CB633D7"/>
    <w:rsid w:val="0CC1B0D4"/>
    <w:rsid w:val="0CCC3EA6"/>
    <w:rsid w:val="0D6F66AF"/>
    <w:rsid w:val="0D939DE3"/>
    <w:rsid w:val="0D9CF985"/>
    <w:rsid w:val="0DAA157B"/>
    <w:rsid w:val="0DB07C3B"/>
    <w:rsid w:val="0DFD014B"/>
    <w:rsid w:val="0E2B14A0"/>
    <w:rsid w:val="0E2D2364"/>
    <w:rsid w:val="0E44B051"/>
    <w:rsid w:val="0E452CF0"/>
    <w:rsid w:val="0E97C099"/>
    <w:rsid w:val="0F3D8AF1"/>
    <w:rsid w:val="0F44BF5B"/>
    <w:rsid w:val="0F5747CD"/>
    <w:rsid w:val="0F5925D7"/>
    <w:rsid w:val="0FC19EED"/>
    <w:rsid w:val="0FCD46B4"/>
    <w:rsid w:val="0FD8B1FC"/>
    <w:rsid w:val="10028DD9"/>
    <w:rsid w:val="1007A090"/>
    <w:rsid w:val="10172F73"/>
    <w:rsid w:val="101D4027"/>
    <w:rsid w:val="10200E92"/>
    <w:rsid w:val="105F20B6"/>
    <w:rsid w:val="109260E6"/>
    <w:rsid w:val="10DAED26"/>
    <w:rsid w:val="116E18B0"/>
    <w:rsid w:val="11AB2B9D"/>
    <w:rsid w:val="11B08755"/>
    <w:rsid w:val="11F35EF0"/>
    <w:rsid w:val="120B0C39"/>
    <w:rsid w:val="12202451"/>
    <w:rsid w:val="12693222"/>
    <w:rsid w:val="12EA600B"/>
    <w:rsid w:val="138E8592"/>
    <w:rsid w:val="13932C0E"/>
    <w:rsid w:val="146B2B97"/>
    <w:rsid w:val="1547F989"/>
    <w:rsid w:val="15622029"/>
    <w:rsid w:val="15A0ACC6"/>
    <w:rsid w:val="15A3008D"/>
    <w:rsid w:val="15AC1BAA"/>
    <w:rsid w:val="168E5E53"/>
    <w:rsid w:val="16A14DC0"/>
    <w:rsid w:val="16D8FFC6"/>
    <w:rsid w:val="16E2977E"/>
    <w:rsid w:val="16FA459C"/>
    <w:rsid w:val="1710020F"/>
    <w:rsid w:val="173BFFD9"/>
    <w:rsid w:val="175105C8"/>
    <w:rsid w:val="17C87D87"/>
    <w:rsid w:val="17CE2CD7"/>
    <w:rsid w:val="17F615C0"/>
    <w:rsid w:val="185C3C57"/>
    <w:rsid w:val="18A2B3ED"/>
    <w:rsid w:val="18ED2312"/>
    <w:rsid w:val="18EF6D95"/>
    <w:rsid w:val="196F63D2"/>
    <w:rsid w:val="197FDB12"/>
    <w:rsid w:val="19916E55"/>
    <w:rsid w:val="19D8F11F"/>
    <w:rsid w:val="19EE4E3D"/>
    <w:rsid w:val="1A16E903"/>
    <w:rsid w:val="1A6D635C"/>
    <w:rsid w:val="1AE6F6A2"/>
    <w:rsid w:val="1AEAC6CF"/>
    <w:rsid w:val="1AF52061"/>
    <w:rsid w:val="1B1C6E47"/>
    <w:rsid w:val="1B40A91B"/>
    <w:rsid w:val="1B58937D"/>
    <w:rsid w:val="1B609376"/>
    <w:rsid w:val="1BD4B72D"/>
    <w:rsid w:val="1D22730C"/>
    <w:rsid w:val="1D56370F"/>
    <w:rsid w:val="1D77A64E"/>
    <w:rsid w:val="1DCE9471"/>
    <w:rsid w:val="1DE3C188"/>
    <w:rsid w:val="1DF28543"/>
    <w:rsid w:val="1E083F27"/>
    <w:rsid w:val="1E7A0D24"/>
    <w:rsid w:val="1F3322E6"/>
    <w:rsid w:val="1FDB00DA"/>
    <w:rsid w:val="1FF2D4D8"/>
    <w:rsid w:val="20287D4D"/>
    <w:rsid w:val="203EC557"/>
    <w:rsid w:val="209FDF95"/>
    <w:rsid w:val="20B75804"/>
    <w:rsid w:val="20D97ECE"/>
    <w:rsid w:val="2112D9C1"/>
    <w:rsid w:val="212D80CF"/>
    <w:rsid w:val="213EEB97"/>
    <w:rsid w:val="21736CFF"/>
    <w:rsid w:val="21E974BD"/>
    <w:rsid w:val="22236812"/>
    <w:rsid w:val="227EC92D"/>
    <w:rsid w:val="22F15840"/>
    <w:rsid w:val="230E4A34"/>
    <w:rsid w:val="23119409"/>
    <w:rsid w:val="232C76D6"/>
    <w:rsid w:val="23333B6A"/>
    <w:rsid w:val="2337A47C"/>
    <w:rsid w:val="2371F180"/>
    <w:rsid w:val="23ADAEF5"/>
    <w:rsid w:val="240AEF2B"/>
    <w:rsid w:val="2485D6AB"/>
    <w:rsid w:val="256A90C1"/>
    <w:rsid w:val="258543A1"/>
    <w:rsid w:val="2592062E"/>
    <w:rsid w:val="2597DE51"/>
    <w:rsid w:val="25BDB210"/>
    <w:rsid w:val="25DEE99D"/>
    <w:rsid w:val="25E7C925"/>
    <w:rsid w:val="269C0F18"/>
    <w:rsid w:val="26FD5AD9"/>
    <w:rsid w:val="271687F7"/>
    <w:rsid w:val="27A247A5"/>
    <w:rsid w:val="27B53BFC"/>
    <w:rsid w:val="27C64C95"/>
    <w:rsid w:val="27C7463C"/>
    <w:rsid w:val="2818458C"/>
    <w:rsid w:val="283D34DE"/>
    <w:rsid w:val="28A1C6FD"/>
    <w:rsid w:val="28DBA61C"/>
    <w:rsid w:val="2974F9DE"/>
    <w:rsid w:val="29AF8AEC"/>
    <w:rsid w:val="29AFC66F"/>
    <w:rsid w:val="29C2BB4C"/>
    <w:rsid w:val="29FA177C"/>
    <w:rsid w:val="2A77829F"/>
    <w:rsid w:val="2AD5EA21"/>
    <w:rsid w:val="2AFE8B57"/>
    <w:rsid w:val="2B072477"/>
    <w:rsid w:val="2B285EA8"/>
    <w:rsid w:val="2B894C3F"/>
    <w:rsid w:val="2B8FF709"/>
    <w:rsid w:val="2CB82678"/>
    <w:rsid w:val="2D67E692"/>
    <w:rsid w:val="2D8ABE40"/>
    <w:rsid w:val="2DE62F05"/>
    <w:rsid w:val="2DF395AC"/>
    <w:rsid w:val="2E0A830A"/>
    <w:rsid w:val="2E28F414"/>
    <w:rsid w:val="2E6BAD67"/>
    <w:rsid w:val="2E99158C"/>
    <w:rsid w:val="2EE3E3CF"/>
    <w:rsid w:val="2EEA4964"/>
    <w:rsid w:val="2F310101"/>
    <w:rsid w:val="2F5D3B85"/>
    <w:rsid w:val="2FD8D8B7"/>
    <w:rsid w:val="2FFFD27D"/>
    <w:rsid w:val="30175E1E"/>
    <w:rsid w:val="3020BACE"/>
    <w:rsid w:val="30359839"/>
    <w:rsid w:val="30482139"/>
    <w:rsid w:val="30998639"/>
    <w:rsid w:val="30B00E8A"/>
    <w:rsid w:val="30DE3E72"/>
    <w:rsid w:val="30E43954"/>
    <w:rsid w:val="31117305"/>
    <w:rsid w:val="312D27DA"/>
    <w:rsid w:val="317C4578"/>
    <w:rsid w:val="3249E33C"/>
    <w:rsid w:val="327711C4"/>
    <w:rsid w:val="32818113"/>
    <w:rsid w:val="32DDD2AB"/>
    <w:rsid w:val="32ED19AC"/>
    <w:rsid w:val="33304D8C"/>
    <w:rsid w:val="3382FC87"/>
    <w:rsid w:val="33BCF7E8"/>
    <w:rsid w:val="344FDAB1"/>
    <w:rsid w:val="348E5EFF"/>
    <w:rsid w:val="349DC158"/>
    <w:rsid w:val="34BCF101"/>
    <w:rsid w:val="34F0F49D"/>
    <w:rsid w:val="352090FA"/>
    <w:rsid w:val="3585C42D"/>
    <w:rsid w:val="35ADE423"/>
    <w:rsid w:val="35E69766"/>
    <w:rsid w:val="3603AC29"/>
    <w:rsid w:val="360E53E9"/>
    <w:rsid w:val="36324D41"/>
    <w:rsid w:val="3667EA47"/>
    <w:rsid w:val="366825A0"/>
    <w:rsid w:val="373126C5"/>
    <w:rsid w:val="37E684DA"/>
    <w:rsid w:val="389E2C3E"/>
    <w:rsid w:val="389EE78A"/>
    <w:rsid w:val="38B5270B"/>
    <w:rsid w:val="38D54ECE"/>
    <w:rsid w:val="38E51D8C"/>
    <w:rsid w:val="3919D845"/>
    <w:rsid w:val="396EE4FC"/>
    <w:rsid w:val="39833E19"/>
    <w:rsid w:val="3993478B"/>
    <w:rsid w:val="39AEFDE0"/>
    <w:rsid w:val="3AB00BB8"/>
    <w:rsid w:val="3BAABF88"/>
    <w:rsid w:val="3BC8825A"/>
    <w:rsid w:val="3BF6CB3F"/>
    <w:rsid w:val="3C0D9F24"/>
    <w:rsid w:val="3C24A0BE"/>
    <w:rsid w:val="3C561BE0"/>
    <w:rsid w:val="3C891514"/>
    <w:rsid w:val="3C988826"/>
    <w:rsid w:val="3CDEE764"/>
    <w:rsid w:val="3D7C2EE0"/>
    <w:rsid w:val="3DB97E5C"/>
    <w:rsid w:val="3E0628FD"/>
    <w:rsid w:val="3EBB63E3"/>
    <w:rsid w:val="3F213477"/>
    <w:rsid w:val="3F30F66D"/>
    <w:rsid w:val="3F445AE1"/>
    <w:rsid w:val="3F8A4EB3"/>
    <w:rsid w:val="3FC8628D"/>
    <w:rsid w:val="3FEFF445"/>
    <w:rsid w:val="4032B713"/>
    <w:rsid w:val="40677E95"/>
    <w:rsid w:val="4075FF85"/>
    <w:rsid w:val="40A7E5AB"/>
    <w:rsid w:val="40F4A034"/>
    <w:rsid w:val="416CA448"/>
    <w:rsid w:val="417AC4B8"/>
    <w:rsid w:val="41AEC4A2"/>
    <w:rsid w:val="41E1A13B"/>
    <w:rsid w:val="4203416A"/>
    <w:rsid w:val="4272DAEE"/>
    <w:rsid w:val="427FBA85"/>
    <w:rsid w:val="42DC1B48"/>
    <w:rsid w:val="42E2DE8D"/>
    <w:rsid w:val="42F9C141"/>
    <w:rsid w:val="42FEC9FB"/>
    <w:rsid w:val="43391B5E"/>
    <w:rsid w:val="43468A2F"/>
    <w:rsid w:val="43761EB5"/>
    <w:rsid w:val="4379DEEA"/>
    <w:rsid w:val="4400C153"/>
    <w:rsid w:val="4441E115"/>
    <w:rsid w:val="44862531"/>
    <w:rsid w:val="4487EFC1"/>
    <w:rsid w:val="4499C650"/>
    <w:rsid w:val="449EE184"/>
    <w:rsid w:val="44D52537"/>
    <w:rsid w:val="44D96EDB"/>
    <w:rsid w:val="44E79780"/>
    <w:rsid w:val="458E0C0A"/>
    <w:rsid w:val="45A07B6B"/>
    <w:rsid w:val="45E874E8"/>
    <w:rsid w:val="463CACC9"/>
    <w:rsid w:val="464DF8C3"/>
    <w:rsid w:val="465C7C24"/>
    <w:rsid w:val="46BF050E"/>
    <w:rsid w:val="474AAED7"/>
    <w:rsid w:val="480207C5"/>
    <w:rsid w:val="484C2BE4"/>
    <w:rsid w:val="486393BD"/>
    <w:rsid w:val="488A8BF3"/>
    <w:rsid w:val="48A3CF21"/>
    <w:rsid w:val="48B787C8"/>
    <w:rsid w:val="49BD3F93"/>
    <w:rsid w:val="4A06B138"/>
    <w:rsid w:val="4A6B9F31"/>
    <w:rsid w:val="4A7849B2"/>
    <w:rsid w:val="4A805D8E"/>
    <w:rsid w:val="4A9D5A70"/>
    <w:rsid w:val="4ACCE9BE"/>
    <w:rsid w:val="4AFD19BC"/>
    <w:rsid w:val="4B150678"/>
    <w:rsid w:val="4C033B34"/>
    <w:rsid w:val="4C9937FE"/>
    <w:rsid w:val="4CC1B4DB"/>
    <w:rsid w:val="4D97750F"/>
    <w:rsid w:val="4DA27120"/>
    <w:rsid w:val="4DA591CB"/>
    <w:rsid w:val="4DE4838D"/>
    <w:rsid w:val="4E42C8B6"/>
    <w:rsid w:val="4E447756"/>
    <w:rsid w:val="4ED0C9C5"/>
    <w:rsid w:val="4ED2F9A3"/>
    <w:rsid w:val="4EDFE93E"/>
    <w:rsid w:val="4FBAEC3D"/>
    <w:rsid w:val="4FCEFC7F"/>
    <w:rsid w:val="50525266"/>
    <w:rsid w:val="5117EA22"/>
    <w:rsid w:val="5124C449"/>
    <w:rsid w:val="5177BA36"/>
    <w:rsid w:val="51B710B4"/>
    <w:rsid w:val="525C24DF"/>
    <w:rsid w:val="52E6E5A9"/>
    <w:rsid w:val="5314C955"/>
    <w:rsid w:val="531930E8"/>
    <w:rsid w:val="5327EE29"/>
    <w:rsid w:val="53713830"/>
    <w:rsid w:val="539D679A"/>
    <w:rsid w:val="53A9A0C9"/>
    <w:rsid w:val="53B772F6"/>
    <w:rsid w:val="54239668"/>
    <w:rsid w:val="5486BA74"/>
    <w:rsid w:val="54934835"/>
    <w:rsid w:val="549DB8DB"/>
    <w:rsid w:val="54D08EFC"/>
    <w:rsid w:val="55983A68"/>
    <w:rsid w:val="55E2977F"/>
    <w:rsid w:val="55E48B86"/>
    <w:rsid w:val="561747FC"/>
    <w:rsid w:val="56734F92"/>
    <w:rsid w:val="567AD3C4"/>
    <w:rsid w:val="568DDC0D"/>
    <w:rsid w:val="56C52B62"/>
    <w:rsid w:val="56DBBE2D"/>
    <w:rsid w:val="57820BFA"/>
    <w:rsid w:val="57852D0F"/>
    <w:rsid w:val="57DA74F8"/>
    <w:rsid w:val="57DFEA30"/>
    <w:rsid w:val="57EB8BEE"/>
    <w:rsid w:val="57ED517D"/>
    <w:rsid w:val="5808B403"/>
    <w:rsid w:val="583C4B94"/>
    <w:rsid w:val="587624E2"/>
    <w:rsid w:val="58A77F7C"/>
    <w:rsid w:val="58DBC0EE"/>
    <w:rsid w:val="5934811E"/>
    <w:rsid w:val="595E057B"/>
    <w:rsid w:val="5A06100B"/>
    <w:rsid w:val="5A089D5B"/>
    <w:rsid w:val="5A1CB937"/>
    <w:rsid w:val="5A84645A"/>
    <w:rsid w:val="5AB5B286"/>
    <w:rsid w:val="5AE896A8"/>
    <w:rsid w:val="5B9C4448"/>
    <w:rsid w:val="5BD858BD"/>
    <w:rsid w:val="5BDEA5A3"/>
    <w:rsid w:val="5BED2BC3"/>
    <w:rsid w:val="5BFA146A"/>
    <w:rsid w:val="5C18252D"/>
    <w:rsid w:val="5C27CB69"/>
    <w:rsid w:val="5C4D106E"/>
    <w:rsid w:val="5C5C4F08"/>
    <w:rsid w:val="5C6F6C4B"/>
    <w:rsid w:val="5CDBD118"/>
    <w:rsid w:val="5CE27C11"/>
    <w:rsid w:val="5CE6A8CD"/>
    <w:rsid w:val="5D0831A7"/>
    <w:rsid w:val="5D0D81A7"/>
    <w:rsid w:val="5D9C1A74"/>
    <w:rsid w:val="5DA0189E"/>
    <w:rsid w:val="5DC6E76B"/>
    <w:rsid w:val="5DD2CE72"/>
    <w:rsid w:val="5E23362E"/>
    <w:rsid w:val="5E2B980C"/>
    <w:rsid w:val="5E722894"/>
    <w:rsid w:val="5E7EDFA5"/>
    <w:rsid w:val="5E945E28"/>
    <w:rsid w:val="5EAB080F"/>
    <w:rsid w:val="5ED7258C"/>
    <w:rsid w:val="5FC82AC6"/>
    <w:rsid w:val="60343746"/>
    <w:rsid w:val="603679B5"/>
    <w:rsid w:val="60624596"/>
    <w:rsid w:val="60A292DF"/>
    <w:rsid w:val="60A7DBFA"/>
    <w:rsid w:val="60B48235"/>
    <w:rsid w:val="60C8F754"/>
    <w:rsid w:val="60CAEFE3"/>
    <w:rsid w:val="6119991F"/>
    <w:rsid w:val="617CC6FE"/>
    <w:rsid w:val="617DF7B4"/>
    <w:rsid w:val="62556859"/>
    <w:rsid w:val="62B5A06D"/>
    <w:rsid w:val="62CF697D"/>
    <w:rsid w:val="63035F5D"/>
    <w:rsid w:val="63610C94"/>
    <w:rsid w:val="637937CB"/>
    <w:rsid w:val="63A18060"/>
    <w:rsid w:val="63E8EB55"/>
    <w:rsid w:val="640BEDDA"/>
    <w:rsid w:val="64934F0B"/>
    <w:rsid w:val="64BF6574"/>
    <w:rsid w:val="64D79119"/>
    <w:rsid w:val="656C9179"/>
    <w:rsid w:val="65BA0627"/>
    <w:rsid w:val="65C22196"/>
    <w:rsid w:val="65E6CF5C"/>
    <w:rsid w:val="660D2CB5"/>
    <w:rsid w:val="662169A1"/>
    <w:rsid w:val="66783A25"/>
    <w:rsid w:val="668BA7D7"/>
    <w:rsid w:val="66EB4CE9"/>
    <w:rsid w:val="6747F1B2"/>
    <w:rsid w:val="67692BA4"/>
    <w:rsid w:val="679697D1"/>
    <w:rsid w:val="68408C6A"/>
    <w:rsid w:val="6867E6CA"/>
    <w:rsid w:val="68ABFC46"/>
    <w:rsid w:val="68F23E17"/>
    <w:rsid w:val="69518155"/>
    <w:rsid w:val="69959ACA"/>
    <w:rsid w:val="69A9F846"/>
    <w:rsid w:val="69D8AE8B"/>
    <w:rsid w:val="6A19B4D1"/>
    <w:rsid w:val="6A590909"/>
    <w:rsid w:val="6A9AAC51"/>
    <w:rsid w:val="6AC5FB7E"/>
    <w:rsid w:val="6B2D235A"/>
    <w:rsid w:val="6B3BE066"/>
    <w:rsid w:val="6BB404AC"/>
    <w:rsid w:val="6BD58E2D"/>
    <w:rsid w:val="6BD66A9A"/>
    <w:rsid w:val="6BE12B29"/>
    <w:rsid w:val="6BEBBCA1"/>
    <w:rsid w:val="6BFB0E65"/>
    <w:rsid w:val="6C5B8EFE"/>
    <w:rsid w:val="6C847D95"/>
    <w:rsid w:val="6CA447E3"/>
    <w:rsid w:val="6CB4AE34"/>
    <w:rsid w:val="6D6E9DD7"/>
    <w:rsid w:val="6D8284F3"/>
    <w:rsid w:val="6D87965A"/>
    <w:rsid w:val="6DD4C625"/>
    <w:rsid w:val="6E305EB9"/>
    <w:rsid w:val="6E4290E7"/>
    <w:rsid w:val="6EB3662C"/>
    <w:rsid w:val="6ECEBD22"/>
    <w:rsid w:val="6ECF4D9F"/>
    <w:rsid w:val="6EDD4B11"/>
    <w:rsid w:val="6EE88EC2"/>
    <w:rsid w:val="6EEA88E5"/>
    <w:rsid w:val="6F27D675"/>
    <w:rsid w:val="6F3F2605"/>
    <w:rsid w:val="6FD6B16F"/>
    <w:rsid w:val="6FD9515F"/>
    <w:rsid w:val="6FE8B8E9"/>
    <w:rsid w:val="70229B91"/>
    <w:rsid w:val="705EE83F"/>
    <w:rsid w:val="70EB0DA6"/>
    <w:rsid w:val="70ED4408"/>
    <w:rsid w:val="7102AF34"/>
    <w:rsid w:val="711F8159"/>
    <w:rsid w:val="7143D7CB"/>
    <w:rsid w:val="7175D28D"/>
    <w:rsid w:val="71B983C4"/>
    <w:rsid w:val="71B9C544"/>
    <w:rsid w:val="722E9299"/>
    <w:rsid w:val="723DF132"/>
    <w:rsid w:val="72568466"/>
    <w:rsid w:val="72ADEA42"/>
    <w:rsid w:val="72B34AEE"/>
    <w:rsid w:val="72F9CA5A"/>
    <w:rsid w:val="7339156E"/>
    <w:rsid w:val="7352ACE0"/>
    <w:rsid w:val="73558E48"/>
    <w:rsid w:val="73997755"/>
    <w:rsid w:val="73F8FE64"/>
    <w:rsid w:val="744E8D89"/>
    <w:rsid w:val="745DF83D"/>
    <w:rsid w:val="74C8D285"/>
    <w:rsid w:val="74D881BA"/>
    <w:rsid w:val="74EC6C53"/>
    <w:rsid w:val="74F80C63"/>
    <w:rsid w:val="752F6472"/>
    <w:rsid w:val="7537889C"/>
    <w:rsid w:val="7544822F"/>
    <w:rsid w:val="7581087B"/>
    <w:rsid w:val="75AA0957"/>
    <w:rsid w:val="75AF5C59"/>
    <w:rsid w:val="75DAD776"/>
    <w:rsid w:val="75E1A915"/>
    <w:rsid w:val="76165BDD"/>
    <w:rsid w:val="762CC60C"/>
    <w:rsid w:val="76447A70"/>
    <w:rsid w:val="764F0839"/>
    <w:rsid w:val="7654FC3D"/>
    <w:rsid w:val="765AC51B"/>
    <w:rsid w:val="765B0772"/>
    <w:rsid w:val="768A458F"/>
    <w:rsid w:val="769066DF"/>
    <w:rsid w:val="76CDD055"/>
    <w:rsid w:val="76CE248C"/>
    <w:rsid w:val="76F10003"/>
    <w:rsid w:val="77027CB2"/>
    <w:rsid w:val="7734C353"/>
    <w:rsid w:val="77381347"/>
    <w:rsid w:val="77F3851C"/>
    <w:rsid w:val="78139AEB"/>
    <w:rsid w:val="7829C008"/>
    <w:rsid w:val="78453241"/>
    <w:rsid w:val="78493B9A"/>
    <w:rsid w:val="78513B37"/>
    <w:rsid w:val="786DC93D"/>
    <w:rsid w:val="7887AAEA"/>
    <w:rsid w:val="7984A4EC"/>
    <w:rsid w:val="79BE7573"/>
    <w:rsid w:val="79CA73D4"/>
    <w:rsid w:val="7A0B294B"/>
    <w:rsid w:val="7A196EBB"/>
    <w:rsid w:val="7A2A41BA"/>
    <w:rsid w:val="7A91CBC6"/>
    <w:rsid w:val="7AD34A2A"/>
    <w:rsid w:val="7B12ADFC"/>
    <w:rsid w:val="7B1BEA92"/>
    <w:rsid w:val="7B2506AB"/>
    <w:rsid w:val="7BB5D5BF"/>
    <w:rsid w:val="7BCFBFB2"/>
    <w:rsid w:val="7C0EBEDA"/>
    <w:rsid w:val="7C34B586"/>
    <w:rsid w:val="7C5B26AA"/>
    <w:rsid w:val="7D36C3B2"/>
    <w:rsid w:val="7DE0DB33"/>
    <w:rsid w:val="7E494DE1"/>
    <w:rsid w:val="7E58271B"/>
    <w:rsid w:val="7E6A3945"/>
    <w:rsid w:val="7E72B139"/>
    <w:rsid w:val="7EF1B5A3"/>
    <w:rsid w:val="7F1F071E"/>
    <w:rsid w:val="7F2A4C9F"/>
    <w:rsid w:val="7F67E6E5"/>
    <w:rsid w:val="7F875BD5"/>
    <w:rsid w:val="7FFC9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3A00B9"/>
  <w15:chartTrackingRefBased/>
  <w15:docId w15:val="{3BDE4F0A-5F9A-4113-AFE3-F7B61749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86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01E5E"/>
    <w:pPr>
      <w:keepNext/>
      <w:keepLines/>
      <w:numPr>
        <w:numId w:val="1"/>
      </w:numPr>
      <w:spacing w:before="240" w:after="120"/>
      <w:ind w:left="431" w:hanging="431"/>
      <w:outlineLvl w:val="0"/>
    </w:pPr>
    <w:rPr>
      <w:rFonts w:asciiTheme="majorHAnsi" w:eastAsiaTheme="majorEastAsia" w:hAnsiTheme="majorHAnsi" w:cstheme="majorBidi"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7682"/>
    <w:pPr>
      <w:keepNext/>
      <w:keepLines/>
      <w:numPr>
        <w:ilvl w:val="1"/>
        <w:numId w:val="1"/>
      </w:numPr>
      <w:spacing w:before="120" w:after="120"/>
      <w:outlineLvl w:val="1"/>
    </w:pPr>
    <w:rPr>
      <w:rFonts w:asciiTheme="majorHAnsi" w:eastAsiaTheme="majorEastAsia" w:hAnsiTheme="majorHAnsi" w:cstheme="majorBidi"/>
      <w:color w:val="1F3864" w:themeColor="accent1" w:themeShade="80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1FD5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513D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0AA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0AA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0AA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0AA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0AA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1E5E"/>
    <w:rPr>
      <w:rFonts w:asciiTheme="majorHAnsi" w:eastAsiaTheme="majorEastAsia" w:hAnsiTheme="majorHAnsi" w:cstheme="majorBidi"/>
      <w:color w:val="1F3864" w:themeColor="accent1" w:themeShade="8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3266A"/>
    <w:pPr>
      <w:spacing w:before="480" w:after="4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26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D7682"/>
    <w:rPr>
      <w:rFonts w:asciiTheme="majorHAnsi" w:eastAsiaTheme="majorEastAsia" w:hAnsiTheme="majorHAnsi" w:cstheme="majorBidi"/>
      <w:color w:val="1F3864" w:themeColor="accent1" w:themeShade="80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13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13FC"/>
  </w:style>
  <w:style w:type="paragraph" w:styleId="Footer">
    <w:name w:val="footer"/>
    <w:basedOn w:val="Normal"/>
    <w:link w:val="FooterChar"/>
    <w:uiPriority w:val="99"/>
    <w:unhideWhenUsed/>
    <w:rsid w:val="00F013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3FC"/>
  </w:style>
  <w:style w:type="paragraph" w:styleId="Subtitle">
    <w:name w:val="Subtitle"/>
    <w:basedOn w:val="Normal"/>
    <w:next w:val="Normal"/>
    <w:link w:val="SubtitleChar"/>
    <w:uiPriority w:val="11"/>
    <w:qFormat/>
    <w:rsid w:val="00CA25AA"/>
    <w:pPr>
      <w:numPr>
        <w:ilvl w:val="1"/>
      </w:numPr>
      <w:spacing w:before="240" w:after="400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A25AA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4554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A212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A7CEE"/>
    <w:pPr>
      <w:outlineLvl w:val="9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rsid w:val="008333F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128CF"/>
    <w:pPr>
      <w:tabs>
        <w:tab w:val="left" w:pos="660"/>
        <w:tab w:val="right" w:leader="dot" w:pos="10194"/>
      </w:tabs>
      <w:spacing w:after="100"/>
      <w:ind w:left="708"/>
    </w:pPr>
  </w:style>
  <w:style w:type="character" w:styleId="Hyperlink">
    <w:name w:val="Hyperlink"/>
    <w:basedOn w:val="DefaultParagraphFont"/>
    <w:uiPriority w:val="99"/>
    <w:unhideWhenUsed/>
    <w:rsid w:val="00BA7CEE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41F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71857"/>
    <w:pPr>
      <w:tabs>
        <w:tab w:val="left" w:pos="1276"/>
        <w:tab w:val="right" w:leader="dot" w:pos="10194"/>
      </w:tabs>
      <w:spacing w:after="100"/>
      <w:ind w:left="708"/>
    </w:pPr>
  </w:style>
  <w:style w:type="character" w:customStyle="1" w:styleId="Heading4Char">
    <w:name w:val="Heading 4 Char"/>
    <w:basedOn w:val="DefaultParagraphFont"/>
    <w:link w:val="Heading4"/>
    <w:uiPriority w:val="9"/>
    <w:rsid w:val="003513D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0AA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0AA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0AA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0AA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0AA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GridTable1Light-Accent1">
    <w:name w:val="Grid Table 1 Light Accent 1"/>
    <w:basedOn w:val="TableNormal"/>
    <w:uiPriority w:val="46"/>
    <w:rsid w:val="00574FE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D4A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4A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4A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4A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4A5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B306E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4C4607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B5602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3A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3AA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3AA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0184B"/>
    <w:rPr>
      <w:color w:val="605E5C"/>
      <w:shd w:val="clear" w:color="auto" w:fill="E1DFDD"/>
    </w:rPr>
  </w:style>
  <w:style w:type="table" w:styleId="ListTable3-Accent1">
    <w:name w:val="List Table 3 Accent 1"/>
    <w:basedOn w:val="TableNormal"/>
    <w:uiPriority w:val="48"/>
    <w:rsid w:val="006B64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Revision">
    <w:name w:val="Revision"/>
    <w:hidden/>
    <w:uiPriority w:val="99"/>
    <w:semiHidden/>
    <w:rsid w:val="00F351F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B33D8"/>
    <w:rPr>
      <w:color w:val="954F72" w:themeColor="followedHyperlink"/>
      <w:u w:val="single"/>
    </w:rPr>
  </w:style>
  <w:style w:type="table" w:styleId="ListTable3-Accent5">
    <w:name w:val="List Table 3 Accent 5"/>
    <w:basedOn w:val="TableNormal"/>
    <w:uiPriority w:val="48"/>
    <w:rsid w:val="002B308C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BE0508"/>
    <w:rPr>
      <w:rFonts w:ascii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A36C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Normal"/>
    <w:rsid w:val="001A3FA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1A3FAC"/>
  </w:style>
  <w:style w:type="character" w:customStyle="1" w:styleId="eop">
    <w:name w:val="eop"/>
    <w:basedOn w:val="DefaultParagraphFont"/>
    <w:rsid w:val="001A3FAC"/>
  </w:style>
  <w:style w:type="character" w:customStyle="1" w:styleId="cf01">
    <w:name w:val="cf01"/>
    <w:basedOn w:val="DefaultParagraphFont"/>
    <w:rsid w:val="00B74767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DE65E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Spacing">
    <w:name w:val="No Spacing"/>
    <w:basedOn w:val="Heading1"/>
    <w:uiPriority w:val="1"/>
    <w:qFormat/>
    <w:rsid w:val="00232D0A"/>
    <w:pPr>
      <w:numPr>
        <w:numId w:val="0"/>
      </w:numPr>
    </w:pPr>
  </w:style>
  <w:style w:type="paragraph" w:styleId="EndnoteText">
    <w:name w:val="endnote text"/>
    <w:basedOn w:val="Normal"/>
    <w:uiPriority w:val="99"/>
    <w:semiHidden/>
    <w:unhideWhenUsed/>
    <w:rsid w:val="46BF050E"/>
    <w:pPr>
      <w:spacing w:after="0" w:line="240" w:lineRule="auto"/>
    </w:pPr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customStyle="1" w:styleId="superscript">
    <w:name w:val="superscript"/>
    <w:basedOn w:val="DefaultParagraphFont"/>
    <w:rsid w:val="009622B0"/>
  </w:style>
  <w:style w:type="table" w:customStyle="1" w:styleId="ENTSO-ETable7">
    <w:name w:val="ENTSO-E Table7"/>
    <w:basedOn w:val="TableNormal"/>
    <w:next w:val="TableGrid"/>
    <w:uiPriority w:val="39"/>
    <w:rsid w:val="00A50CC3"/>
    <w:pPr>
      <w:spacing w:after="0" w:line="240" w:lineRule="auto"/>
    </w:pPr>
    <w:rPr>
      <w:rFonts w:ascii="Times New Roman" w:eastAsia="Times New Roman" w:hAnsi="Times New Roman" w:cs="Times New Roman"/>
      <w:sz w:val="24"/>
      <w:lang w:eastAsia="de-DE"/>
    </w:rPr>
    <w:tblPr>
      <w:tblStyleRowBandSize w:val="1"/>
      <w:tblStyleColBandSize w:val="1"/>
      <w:tblBorders>
        <w:insideV w:val="single" w:sz="12" w:space="0" w:color="FFFFFF"/>
      </w:tblBorders>
      <w:tblCellMar>
        <w:top w:w="113" w:type="dxa"/>
        <w:left w:w="113" w:type="dxa"/>
        <w:bottom w:w="113" w:type="dxa"/>
        <w:right w:w="113" w:type="dxa"/>
      </w:tblCellMar>
    </w:tblPr>
    <w:tcPr>
      <w:shd w:val="clear" w:color="auto" w:fill="auto"/>
    </w:tcPr>
    <w:tblStylePr w:type="firstRow">
      <w:rPr>
        <w:rFonts w:ascii="Arial" w:hAnsi="Arial"/>
        <w:b w:val="0"/>
        <w:color w:val="0F218B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>
        <w:tblCellMar>
          <w:top w:w="34" w:type="dxa"/>
          <w:left w:w="57" w:type="dxa"/>
          <w:bottom w:w="34" w:type="dxa"/>
          <w:right w:w="85" w:type="dxa"/>
        </w:tblCellMar>
      </w:tblPr>
    </w:tblStylePr>
    <w:tblStylePr w:type="band2Vert">
      <w:rPr>
        <w:rFonts w:ascii="Times New Roman" w:hAnsi="Times New Roman"/>
      </w:rPr>
    </w:tblStylePr>
    <w:tblStylePr w:type="band1Horz">
      <w:rPr>
        <w:rFonts w:ascii="Times New Roman" w:hAnsi="Times New Roman"/>
        <w:sz w:val="18"/>
      </w:rPr>
      <w:tblPr/>
      <w:tcPr>
        <w:shd w:val="clear" w:color="auto" w:fill="D9D9D9"/>
      </w:tcPr>
    </w:tblStylePr>
  </w:style>
  <w:style w:type="character" w:styleId="PlaceholderText">
    <w:name w:val="Placeholder Text"/>
    <w:basedOn w:val="DefaultParagraphFont"/>
    <w:uiPriority w:val="99"/>
    <w:semiHidden/>
    <w:rsid w:val="009817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71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45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3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5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54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3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9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9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4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9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89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6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2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8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23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1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7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03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50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5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16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9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16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0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66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9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87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21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5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26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90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0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7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5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90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5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7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7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6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1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0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8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4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58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4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95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38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3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9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2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5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01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4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42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5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1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94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5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18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8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5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2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2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31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53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82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2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73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90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65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63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96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15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3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4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5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37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84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96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6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90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92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93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135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4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80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06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9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39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1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c.europa.eu/info/funding-tenders/opportunities/docs/2021-2027/horizon/wp-call/2023-2024/wp-13-general-annexes_horizon-2023-2024_en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726FA8F743B24B8326C8032E24819B" ma:contentTypeVersion="11" ma:contentTypeDescription="Een nieuw document maken." ma:contentTypeScope="" ma:versionID="93f80f0ff5506a8223eacc3642488635">
  <xsd:schema xmlns:xsd="http://www.w3.org/2001/XMLSchema" xmlns:xs="http://www.w3.org/2001/XMLSchema" xmlns:p="http://schemas.microsoft.com/office/2006/metadata/properties" xmlns:ns2="3a0cb2cd-e284-42d0-8f2e-7e0ade55c261" xmlns:ns3="31d2dbfc-35ae-423a-abf9-e22e53c6810d" targetNamespace="http://schemas.microsoft.com/office/2006/metadata/properties" ma:root="true" ma:fieldsID="eebf59f3d66d0c85b8f2890d3b8f0c45" ns2:_="" ns3:_="">
    <xsd:import namespace="3a0cb2cd-e284-42d0-8f2e-7e0ade55c261"/>
    <xsd:import namespace="31d2dbfc-35ae-423a-abf9-e22e53c681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cb2cd-e284-42d0-8f2e-7e0ade55c2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Afbeeldingtags" ma:readOnly="false" ma:fieldId="{5cf76f15-5ced-4ddc-b409-7134ff3c332f}" ma:taxonomyMulti="true" ma:sspId="0d70b09e-f46f-472c-97b7-be66df62a4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2dbfc-35ae-423a-abf9-e22e53c6810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b8745a26-53be-41f2-8528-13c79ce82268}" ma:internalName="TaxCatchAll" ma:showField="CatchAllData" ma:web="31d2dbfc-35ae-423a-abf9-e22e53c681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a0cb2cd-e284-42d0-8f2e-7e0ade55c261">
      <Terms xmlns="http://schemas.microsoft.com/office/infopath/2007/PartnerControls"/>
    </lcf76f155ced4ddcb4097134ff3c332f>
    <TaxCatchAll xmlns="31d2dbfc-35ae-423a-abf9-e22e53c6810d" xsi:nil="true"/>
  </documentManagement>
</p:properties>
</file>

<file path=customXml/itemProps1.xml><?xml version="1.0" encoding="utf-8"?>
<ds:datastoreItem xmlns:ds="http://schemas.openxmlformats.org/officeDocument/2006/customXml" ds:itemID="{8CBA5549-35D5-45AE-B42D-0E3EF2F5A4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4F5418-271D-4D4D-A987-E0352E9542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32E407-1101-4C86-8913-3CE2A12DB5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0cb2cd-e284-42d0-8f2e-7e0ade55c261"/>
    <ds:schemaRef ds:uri="31d2dbfc-35ae-423a-abf9-e22e53c681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172D9B-862A-49BD-84E0-EC08312A211D}">
  <ds:schemaRefs>
    <ds:schemaRef ds:uri="http://schemas.microsoft.com/office/2006/metadata/properties"/>
    <ds:schemaRef ds:uri="http://schemas.microsoft.com/office/infopath/2007/PartnerControls"/>
    <ds:schemaRef ds:uri="3a0cb2cd-e284-42d0-8f2e-7e0ade55c261"/>
    <ds:schemaRef ds:uri="31d2dbfc-35ae-423a-abf9-e22e53c6810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6</Words>
  <Characters>2715</Characters>
  <Application>Microsoft Office Word</Application>
  <DocSecurity>0</DocSecurity>
  <Lines>22</Lines>
  <Paragraphs>6</Paragraphs>
  <ScaleCrop>false</ScaleCrop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vind Dhakshinamoorthy</dc:creator>
  <cp:keywords/>
  <dc:description/>
  <cp:lastModifiedBy>Aravind Dhakshinamoorthy</cp:lastModifiedBy>
  <cp:revision>2</cp:revision>
  <cp:lastPrinted>2024-12-19T11:37:00Z</cp:lastPrinted>
  <dcterms:created xsi:type="dcterms:W3CDTF">2026-03-26T12:32:00Z</dcterms:created>
  <dcterms:modified xsi:type="dcterms:W3CDTF">2026-03-26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0726FA8F743B24B8326C8032E24819B</vt:lpwstr>
  </property>
  <property fmtid="{D5CDD505-2E9C-101B-9397-08002B2CF9AE}" pid="4" name="TaxKeyword">
    <vt:lpwstr/>
  </property>
  <property fmtid="{D5CDD505-2E9C-101B-9397-08002B2CF9AE}" pid="5" name="MYENTSOE_Classification2">
    <vt:lpwstr/>
  </property>
  <property fmtid="{D5CDD505-2E9C-101B-9397-08002B2CF9AE}" pid="6" name="Confidentiality">
    <vt:lpwstr/>
  </property>
  <property fmtid="{D5CDD505-2E9C-101B-9397-08002B2CF9AE}" pid="7" name="MYENTSOE_Classification3">
    <vt:lpwstr/>
  </property>
  <property fmtid="{D5CDD505-2E9C-101B-9397-08002B2CF9AE}" pid="8" name="MYENTSOE_PublicType">
    <vt:lpwstr>33;#Extranet|922fc1ba-0c8d-4fbf-b30d-83722d0f30f2</vt:lpwstr>
  </property>
  <property fmtid="{D5CDD505-2E9C-101B-9397-08002B2CF9AE}" pid="9" name="MYENTSOE_SharingType">
    <vt:lpwstr>35;#Shared|04da8cfa-2b68-4725-9db5-e7b66ab623e6</vt:lpwstr>
  </property>
  <property fmtid="{D5CDD505-2E9C-101B-9397-08002B2CF9AE}" pid="10" name="MYENTSOE_DocumentClassification">
    <vt:lpwstr/>
  </property>
  <property fmtid="{D5CDD505-2E9C-101B-9397-08002B2CF9AE}" pid="11" name="MYENTSOE_Classification1">
    <vt:lpwstr/>
  </property>
  <property fmtid="{D5CDD505-2E9C-101B-9397-08002B2CF9AE}" pid="12" name="MYENTSOE_Section">
    <vt:lpwstr>34;#RDIC|30c411b0-04d4-48b2-a982-57ce39d3b0ed</vt:lpwstr>
  </property>
  <property fmtid="{D5CDD505-2E9C-101B-9397-08002B2CF9AE}" pid="13" name="MYENTSOE_Classification4">
    <vt:lpwstr/>
  </property>
  <property fmtid="{D5CDD505-2E9C-101B-9397-08002B2CF9AE}" pid="14" name="MYENTSOE_DataClassification">
    <vt:lpwstr/>
  </property>
  <property fmtid="{D5CDD505-2E9C-101B-9397-08002B2CF9AE}" pid="15" name="MSIP_Label_26326a25-05b5-4156-bd4d-89acce8cd3b1_Enabled">
    <vt:lpwstr>true</vt:lpwstr>
  </property>
  <property fmtid="{D5CDD505-2E9C-101B-9397-08002B2CF9AE}" pid="16" name="MSIP_Label_26326a25-05b5-4156-bd4d-89acce8cd3b1_SetDate">
    <vt:lpwstr>2026-03-26T12:32:50Z</vt:lpwstr>
  </property>
  <property fmtid="{D5CDD505-2E9C-101B-9397-08002B2CF9AE}" pid="17" name="MSIP_Label_26326a25-05b5-4156-bd4d-89acce8cd3b1_Method">
    <vt:lpwstr>Standard</vt:lpwstr>
  </property>
  <property fmtid="{D5CDD505-2E9C-101B-9397-08002B2CF9AE}" pid="18" name="MSIP_Label_26326a25-05b5-4156-bd4d-89acce8cd3b1_Name">
    <vt:lpwstr>Open within ENTSO-E</vt:lpwstr>
  </property>
  <property fmtid="{D5CDD505-2E9C-101B-9397-08002B2CF9AE}" pid="19" name="MSIP_Label_26326a25-05b5-4156-bd4d-89acce8cd3b1_SiteId">
    <vt:lpwstr>7ffbeccf-0c1b-496c-8978-89209c2d375d</vt:lpwstr>
  </property>
  <property fmtid="{D5CDD505-2E9C-101B-9397-08002B2CF9AE}" pid="20" name="MSIP_Label_26326a25-05b5-4156-bd4d-89acce8cd3b1_ActionId">
    <vt:lpwstr>c64a2b2e-df93-476a-b2b9-7774a5f80a81</vt:lpwstr>
  </property>
  <property fmtid="{D5CDD505-2E9C-101B-9397-08002B2CF9AE}" pid="21" name="MSIP_Label_26326a25-05b5-4156-bd4d-89acce8cd3b1_ContentBits">
    <vt:lpwstr>0</vt:lpwstr>
  </property>
  <property fmtid="{D5CDD505-2E9C-101B-9397-08002B2CF9AE}" pid="22" name="MSIP_Label_26326a25-05b5-4156-bd4d-89acce8cd3b1_Tag">
    <vt:lpwstr>10, 3, 0, 1</vt:lpwstr>
  </property>
</Properties>
</file>